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E08E0" w14:textId="1659FEFB" w:rsidR="00E61D2B" w:rsidRDefault="00871C00" w:rsidP="00871C00">
      <w:pPr>
        <w:pStyle w:val="Heading1"/>
      </w:pPr>
      <w:r w:rsidRPr="00EE0AB7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7AD4B3B" wp14:editId="5D048C89">
                <wp:simplePos x="0" y="0"/>
                <wp:positionH relativeFrom="column">
                  <wp:posOffset>428625</wp:posOffset>
                </wp:positionH>
                <wp:positionV relativeFrom="paragraph">
                  <wp:posOffset>-40005</wp:posOffset>
                </wp:positionV>
                <wp:extent cx="8743950" cy="495300"/>
                <wp:effectExtent l="0" t="0" r="0" b="0"/>
                <wp:wrapNone/>
                <wp:docPr id="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43950" cy="495300"/>
                          <a:chOff x="-1160212" y="-1"/>
                          <a:chExt cx="8750300" cy="626528"/>
                        </a:xfrm>
                      </wpg:grpSpPr>
                      <wps:wsp>
                        <wps:cNvPr id="15" name="AutoShape 6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-1160212" y="-1"/>
                            <a:ext cx="8397875" cy="382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3"/>
                        <wps:cNvSpPr>
                          <a:spLocks noEditPoints="1"/>
                        </wps:cNvSpPr>
                        <wps:spPr bwMode="auto">
                          <a:xfrm>
                            <a:off x="2842497" y="185263"/>
                            <a:ext cx="376239" cy="382587"/>
                          </a:xfrm>
                          <a:custGeom>
                            <a:avLst/>
                            <a:gdLst>
                              <a:gd name="T0" fmla="*/ 21 w 115"/>
                              <a:gd name="T1" fmla="*/ 81 h 114"/>
                              <a:gd name="T2" fmla="*/ 11 w 115"/>
                              <a:gd name="T3" fmla="*/ 71 h 114"/>
                              <a:gd name="T4" fmla="*/ 43 w 115"/>
                              <a:gd name="T5" fmla="*/ 71 h 114"/>
                              <a:gd name="T6" fmla="*/ 43 w 115"/>
                              <a:gd name="T7" fmla="*/ 103 h 114"/>
                              <a:gd name="T8" fmla="*/ 33 w 115"/>
                              <a:gd name="T9" fmla="*/ 94 h 114"/>
                              <a:gd name="T10" fmla="*/ 13 w 115"/>
                              <a:gd name="T11" fmla="*/ 114 h 114"/>
                              <a:gd name="T12" fmla="*/ 0 w 115"/>
                              <a:gd name="T13" fmla="*/ 101 h 114"/>
                              <a:gd name="T14" fmla="*/ 21 w 115"/>
                              <a:gd name="T15" fmla="*/ 81 h 114"/>
                              <a:gd name="T16" fmla="*/ 102 w 115"/>
                              <a:gd name="T17" fmla="*/ 114 h 114"/>
                              <a:gd name="T18" fmla="*/ 115 w 115"/>
                              <a:gd name="T19" fmla="*/ 101 h 114"/>
                              <a:gd name="T20" fmla="*/ 94 w 115"/>
                              <a:gd name="T21" fmla="*/ 81 h 114"/>
                              <a:gd name="T22" fmla="*/ 104 w 115"/>
                              <a:gd name="T23" fmla="*/ 71 h 114"/>
                              <a:gd name="T24" fmla="*/ 72 w 115"/>
                              <a:gd name="T25" fmla="*/ 71 h 114"/>
                              <a:gd name="T26" fmla="*/ 72 w 115"/>
                              <a:gd name="T27" fmla="*/ 103 h 114"/>
                              <a:gd name="T28" fmla="*/ 82 w 115"/>
                              <a:gd name="T29" fmla="*/ 94 h 114"/>
                              <a:gd name="T30" fmla="*/ 102 w 115"/>
                              <a:gd name="T31" fmla="*/ 114 h 114"/>
                              <a:gd name="T32" fmla="*/ 115 w 115"/>
                              <a:gd name="T33" fmla="*/ 13 h 114"/>
                              <a:gd name="T34" fmla="*/ 102 w 115"/>
                              <a:gd name="T35" fmla="*/ 0 h 114"/>
                              <a:gd name="T36" fmla="*/ 82 w 115"/>
                              <a:gd name="T37" fmla="*/ 20 h 114"/>
                              <a:gd name="T38" fmla="*/ 72 w 115"/>
                              <a:gd name="T39" fmla="*/ 10 h 114"/>
                              <a:gd name="T40" fmla="*/ 72 w 115"/>
                              <a:gd name="T41" fmla="*/ 42 h 114"/>
                              <a:gd name="T42" fmla="*/ 104 w 115"/>
                              <a:gd name="T43" fmla="*/ 42 h 114"/>
                              <a:gd name="T44" fmla="*/ 94 w 115"/>
                              <a:gd name="T45" fmla="*/ 33 h 114"/>
                              <a:gd name="T46" fmla="*/ 115 w 115"/>
                              <a:gd name="T47" fmla="*/ 13 h 114"/>
                              <a:gd name="T48" fmla="*/ 11 w 115"/>
                              <a:gd name="T49" fmla="*/ 42 h 114"/>
                              <a:gd name="T50" fmla="*/ 43 w 115"/>
                              <a:gd name="T51" fmla="*/ 42 h 114"/>
                              <a:gd name="T52" fmla="*/ 43 w 115"/>
                              <a:gd name="T53" fmla="*/ 10 h 114"/>
                              <a:gd name="T54" fmla="*/ 33 w 115"/>
                              <a:gd name="T55" fmla="*/ 20 h 114"/>
                              <a:gd name="T56" fmla="*/ 13 w 115"/>
                              <a:gd name="T57" fmla="*/ 0 h 114"/>
                              <a:gd name="T58" fmla="*/ 0 w 115"/>
                              <a:gd name="T59" fmla="*/ 13 h 114"/>
                              <a:gd name="T60" fmla="*/ 21 w 115"/>
                              <a:gd name="T61" fmla="*/ 33 h 114"/>
                              <a:gd name="T62" fmla="*/ 11 w 115"/>
                              <a:gd name="T63" fmla="*/ 42 h 114"/>
                              <a:gd name="T64" fmla="*/ 57 w 115"/>
                              <a:gd name="T65" fmla="*/ 43 h 114"/>
                              <a:gd name="T66" fmla="*/ 44 w 115"/>
                              <a:gd name="T67" fmla="*/ 57 h 114"/>
                              <a:gd name="T68" fmla="*/ 57 w 115"/>
                              <a:gd name="T69" fmla="*/ 71 h 114"/>
                              <a:gd name="T70" fmla="*/ 71 w 115"/>
                              <a:gd name="T71" fmla="*/ 57 h 114"/>
                              <a:gd name="T72" fmla="*/ 57 w 115"/>
                              <a:gd name="T73" fmla="*/ 43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15" h="114">
                                <a:moveTo>
                                  <a:pt x="21" y="81"/>
                                </a:moveTo>
                                <a:cubicBezTo>
                                  <a:pt x="11" y="71"/>
                                  <a:pt x="11" y="71"/>
                                  <a:pt x="11" y="71"/>
                                </a:cubicBezTo>
                                <a:cubicBezTo>
                                  <a:pt x="43" y="71"/>
                                  <a:pt x="43" y="71"/>
                                  <a:pt x="43" y="71"/>
                                </a:cubicBezTo>
                                <a:cubicBezTo>
                                  <a:pt x="43" y="103"/>
                                  <a:pt x="43" y="103"/>
                                  <a:pt x="43" y="103"/>
                                </a:cubicBezTo>
                                <a:cubicBezTo>
                                  <a:pt x="33" y="94"/>
                                  <a:pt x="33" y="94"/>
                                  <a:pt x="33" y="94"/>
                                </a:cubicBezTo>
                                <a:cubicBezTo>
                                  <a:pt x="13" y="114"/>
                                  <a:pt x="13" y="114"/>
                                  <a:pt x="13" y="114"/>
                                </a:cubicBezTo>
                                <a:cubicBezTo>
                                  <a:pt x="0" y="101"/>
                                  <a:pt x="0" y="101"/>
                                  <a:pt x="0" y="101"/>
                                </a:cubicBezTo>
                                <a:lnTo>
                                  <a:pt x="21" y="81"/>
                                </a:lnTo>
                                <a:close/>
                                <a:moveTo>
                                  <a:pt x="102" y="114"/>
                                </a:moveTo>
                                <a:cubicBezTo>
                                  <a:pt x="115" y="101"/>
                                  <a:pt x="115" y="101"/>
                                  <a:pt x="115" y="101"/>
                                </a:cubicBezTo>
                                <a:cubicBezTo>
                                  <a:pt x="94" y="81"/>
                                  <a:pt x="94" y="81"/>
                                  <a:pt x="94" y="81"/>
                                </a:cubicBezTo>
                                <a:cubicBezTo>
                                  <a:pt x="104" y="71"/>
                                  <a:pt x="104" y="71"/>
                                  <a:pt x="104" y="71"/>
                                </a:cubicBezTo>
                                <a:cubicBezTo>
                                  <a:pt x="72" y="71"/>
                                  <a:pt x="72" y="71"/>
                                  <a:pt x="72" y="71"/>
                                </a:cubicBezTo>
                                <a:cubicBezTo>
                                  <a:pt x="72" y="103"/>
                                  <a:pt x="72" y="103"/>
                                  <a:pt x="72" y="103"/>
                                </a:cubicBezTo>
                                <a:cubicBezTo>
                                  <a:pt x="82" y="94"/>
                                  <a:pt x="82" y="94"/>
                                  <a:pt x="82" y="94"/>
                                </a:cubicBezTo>
                                <a:lnTo>
                                  <a:pt x="102" y="114"/>
                                </a:lnTo>
                                <a:close/>
                                <a:moveTo>
                                  <a:pt x="115" y="13"/>
                                </a:moveTo>
                                <a:cubicBezTo>
                                  <a:pt x="102" y="0"/>
                                  <a:pt x="102" y="0"/>
                                  <a:pt x="102" y="0"/>
                                </a:cubicBezTo>
                                <a:cubicBezTo>
                                  <a:pt x="82" y="20"/>
                                  <a:pt x="82" y="20"/>
                                  <a:pt x="82" y="20"/>
                                </a:cubicBezTo>
                                <a:cubicBezTo>
                                  <a:pt x="72" y="10"/>
                                  <a:pt x="72" y="10"/>
                                  <a:pt x="72" y="10"/>
                                </a:cubicBezTo>
                                <a:cubicBezTo>
                                  <a:pt x="72" y="42"/>
                                  <a:pt x="72" y="42"/>
                                  <a:pt x="72" y="42"/>
                                </a:cubicBezTo>
                                <a:cubicBezTo>
                                  <a:pt x="104" y="42"/>
                                  <a:pt x="104" y="42"/>
                                  <a:pt x="104" y="42"/>
                                </a:cubicBezTo>
                                <a:cubicBezTo>
                                  <a:pt x="94" y="33"/>
                                  <a:pt x="94" y="33"/>
                                  <a:pt x="94" y="33"/>
                                </a:cubicBezTo>
                                <a:lnTo>
                                  <a:pt x="115" y="13"/>
                                </a:lnTo>
                                <a:close/>
                                <a:moveTo>
                                  <a:pt x="11" y="42"/>
                                </a:moveTo>
                                <a:cubicBezTo>
                                  <a:pt x="43" y="42"/>
                                  <a:pt x="43" y="42"/>
                                  <a:pt x="43" y="42"/>
                                </a:cubicBezTo>
                                <a:cubicBezTo>
                                  <a:pt x="43" y="10"/>
                                  <a:pt x="43" y="10"/>
                                  <a:pt x="43" y="10"/>
                                </a:cubicBezTo>
                                <a:cubicBezTo>
                                  <a:pt x="33" y="20"/>
                                  <a:pt x="33" y="20"/>
                                  <a:pt x="33" y="20"/>
                                </a:cubicBezTo>
                                <a:cubicBezTo>
                                  <a:pt x="13" y="0"/>
                                  <a:pt x="13" y="0"/>
                                  <a:pt x="13" y="0"/>
                                </a:cubicBezTo>
                                <a:cubicBezTo>
                                  <a:pt x="0" y="13"/>
                                  <a:pt x="0" y="13"/>
                                  <a:pt x="0" y="13"/>
                                </a:cubicBezTo>
                                <a:cubicBezTo>
                                  <a:pt x="21" y="33"/>
                                  <a:pt x="21" y="33"/>
                                  <a:pt x="21" y="33"/>
                                </a:cubicBezTo>
                                <a:lnTo>
                                  <a:pt x="11" y="42"/>
                                </a:lnTo>
                                <a:close/>
                                <a:moveTo>
                                  <a:pt x="57" y="43"/>
                                </a:moveTo>
                                <a:cubicBezTo>
                                  <a:pt x="50" y="43"/>
                                  <a:pt x="44" y="49"/>
                                  <a:pt x="44" y="57"/>
                                </a:cubicBezTo>
                                <a:cubicBezTo>
                                  <a:pt x="44" y="65"/>
                                  <a:pt x="50" y="71"/>
                                  <a:pt x="57" y="71"/>
                                </a:cubicBezTo>
                                <a:cubicBezTo>
                                  <a:pt x="65" y="71"/>
                                  <a:pt x="71" y="65"/>
                                  <a:pt x="71" y="57"/>
                                </a:cubicBezTo>
                                <a:cubicBezTo>
                                  <a:pt x="71" y="49"/>
                                  <a:pt x="65" y="43"/>
                                  <a:pt x="57" y="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4"/>
                        <wps:cNvSpPr>
                          <a:spLocks noEditPoints="1"/>
                        </wps:cNvSpPr>
                        <wps:spPr bwMode="auto">
                          <a:xfrm>
                            <a:off x="-830615" y="134845"/>
                            <a:ext cx="379413" cy="320508"/>
                          </a:xfrm>
                          <a:custGeom>
                            <a:avLst/>
                            <a:gdLst>
                              <a:gd name="T0" fmla="*/ 37 w 116"/>
                              <a:gd name="T1" fmla="*/ 41 h 93"/>
                              <a:gd name="T2" fmla="*/ 37 w 116"/>
                              <a:gd name="T3" fmla="*/ 31 h 93"/>
                              <a:gd name="T4" fmla="*/ 37 w 116"/>
                              <a:gd name="T5" fmla="*/ 72 h 93"/>
                              <a:gd name="T6" fmla="*/ 40 w 116"/>
                              <a:gd name="T7" fmla="*/ 93 h 93"/>
                              <a:gd name="T8" fmla="*/ 42 w 116"/>
                              <a:gd name="T9" fmla="*/ 72 h 93"/>
                              <a:gd name="T10" fmla="*/ 42 w 116"/>
                              <a:gd name="T11" fmla="*/ 50 h 93"/>
                              <a:gd name="T12" fmla="*/ 51 w 116"/>
                              <a:gd name="T13" fmla="*/ 65 h 93"/>
                              <a:gd name="T14" fmla="*/ 45 w 116"/>
                              <a:gd name="T15" fmla="*/ 47 h 93"/>
                              <a:gd name="T16" fmla="*/ 36 w 116"/>
                              <a:gd name="T17" fmla="*/ 43 h 93"/>
                              <a:gd name="T18" fmla="*/ 22 w 116"/>
                              <a:gd name="T19" fmla="*/ 64 h 93"/>
                              <a:gd name="T20" fmla="*/ 25 w 116"/>
                              <a:gd name="T21" fmla="*/ 65 h 93"/>
                              <a:gd name="T22" fmla="*/ 28 w 116"/>
                              <a:gd name="T23" fmla="*/ 72 h 93"/>
                              <a:gd name="T24" fmla="*/ 33 w 116"/>
                              <a:gd name="T25" fmla="*/ 92 h 93"/>
                              <a:gd name="T26" fmla="*/ 35 w 116"/>
                              <a:gd name="T27" fmla="*/ 92 h 93"/>
                              <a:gd name="T28" fmla="*/ 37 w 116"/>
                              <a:gd name="T29" fmla="*/ 72 h 93"/>
                              <a:gd name="T30" fmla="*/ 74 w 116"/>
                              <a:gd name="T31" fmla="*/ 36 h 93"/>
                              <a:gd name="T32" fmla="*/ 85 w 116"/>
                              <a:gd name="T33" fmla="*/ 36 h 93"/>
                              <a:gd name="T34" fmla="*/ 85 w 116"/>
                              <a:gd name="T35" fmla="*/ 62 h 93"/>
                              <a:gd name="T36" fmla="*/ 92 w 116"/>
                              <a:gd name="T37" fmla="*/ 65 h 93"/>
                              <a:gd name="T38" fmla="*/ 94 w 116"/>
                              <a:gd name="T39" fmla="*/ 64 h 93"/>
                              <a:gd name="T40" fmla="*/ 80 w 116"/>
                              <a:gd name="T41" fmla="*/ 43 h 93"/>
                              <a:gd name="T42" fmla="*/ 71 w 116"/>
                              <a:gd name="T43" fmla="*/ 47 h 93"/>
                              <a:gd name="T44" fmla="*/ 65 w 116"/>
                              <a:gd name="T45" fmla="*/ 65 h 93"/>
                              <a:gd name="T46" fmla="*/ 74 w 116"/>
                              <a:gd name="T47" fmla="*/ 50 h 93"/>
                              <a:gd name="T48" fmla="*/ 73 w 116"/>
                              <a:gd name="T49" fmla="*/ 91 h 93"/>
                              <a:gd name="T50" fmla="*/ 75 w 116"/>
                              <a:gd name="T51" fmla="*/ 93 h 93"/>
                              <a:gd name="T52" fmla="*/ 79 w 116"/>
                              <a:gd name="T53" fmla="*/ 69 h 93"/>
                              <a:gd name="T54" fmla="*/ 84 w 116"/>
                              <a:gd name="T55" fmla="*/ 93 h 93"/>
                              <a:gd name="T56" fmla="*/ 86 w 116"/>
                              <a:gd name="T57" fmla="*/ 91 h 93"/>
                              <a:gd name="T58" fmla="*/ 58 w 116"/>
                              <a:gd name="T59" fmla="*/ 63 h 93"/>
                              <a:gd name="T60" fmla="*/ 58 w 116"/>
                              <a:gd name="T61" fmla="*/ 69 h 93"/>
                              <a:gd name="T62" fmla="*/ 58 w 116"/>
                              <a:gd name="T63" fmla="*/ 63 h 93"/>
                              <a:gd name="T64" fmla="*/ 60 w 116"/>
                              <a:gd name="T65" fmla="*/ 92 h 93"/>
                              <a:gd name="T66" fmla="*/ 62 w 116"/>
                              <a:gd name="T67" fmla="*/ 92 h 93"/>
                              <a:gd name="T68" fmla="*/ 61 w 116"/>
                              <a:gd name="T69" fmla="*/ 79 h 93"/>
                              <a:gd name="T70" fmla="*/ 63 w 116"/>
                              <a:gd name="T71" fmla="*/ 73 h 93"/>
                              <a:gd name="T72" fmla="*/ 69 w 116"/>
                              <a:gd name="T73" fmla="*/ 66 h 93"/>
                              <a:gd name="T74" fmla="*/ 67 w 116"/>
                              <a:gd name="T75" fmla="*/ 65 h 93"/>
                              <a:gd name="T76" fmla="*/ 58 w 116"/>
                              <a:gd name="T77" fmla="*/ 70 h 93"/>
                              <a:gd name="T78" fmla="*/ 55 w 116"/>
                              <a:gd name="T79" fmla="*/ 71 h 93"/>
                              <a:gd name="T80" fmla="*/ 48 w 116"/>
                              <a:gd name="T81" fmla="*/ 65 h 93"/>
                              <a:gd name="T82" fmla="*/ 48 w 116"/>
                              <a:gd name="T83" fmla="*/ 67 h 93"/>
                              <a:gd name="T84" fmla="*/ 55 w 116"/>
                              <a:gd name="T85" fmla="*/ 75 h 93"/>
                              <a:gd name="T86" fmla="*/ 54 w 116"/>
                              <a:gd name="T87" fmla="*/ 91 h 93"/>
                              <a:gd name="T88" fmla="*/ 55 w 116"/>
                              <a:gd name="T89" fmla="*/ 93 h 93"/>
                              <a:gd name="T90" fmla="*/ 58 w 116"/>
                              <a:gd name="T91" fmla="*/ 82 h 93"/>
                              <a:gd name="T92" fmla="*/ 113 w 116"/>
                              <a:gd name="T93" fmla="*/ 35 h 93"/>
                              <a:gd name="T94" fmla="*/ 50 w 116"/>
                              <a:gd name="T95" fmla="*/ 3 h 93"/>
                              <a:gd name="T96" fmla="*/ 2 w 116"/>
                              <a:gd name="T97" fmla="*/ 42 h 93"/>
                              <a:gd name="T98" fmla="*/ 55 w 116"/>
                              <a:gd name="T99" fmla="*/ 11 h 93"/>
                              <a:gd name="T100" fmla="*/ 107 w 116"/>
                              <a:gd name="T101" fmla="*/ 44 h 93"/>
                              <a:gd name="T102" fmla="*/ 114 w 116"/>
                              <a:gd name="T103" fmla="*/ 42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116" h="93">
                                <a:moveTo>
                                  <a:pt x="42" y="36"/>
                                </a:moveTo>
                                <a:cubicBezTo>
                                  <a:pt x="42" y="39"/>
                                  <a:pt x="40" y="41"/>
                                  <a:pt x="37" y="41"/>
                                </a:cubicBezTo>
                                <a:cubicBezTo>
                                  <a:pt x="34" y="41"/>
                                  <a:pt x="32" y="39"/>
                                  <a:pt x="32" y="36"/>
                                </a:cubicBezTo>
                                <a:cubicBezTo>
                                  <a:pt x="32" y="33"/>
                                  <a:pt x="34" y="31"/>
                                  <a:pt x="37" y="31"/>
                                </a:cubicBezTo>
                                <a:cubicBezTo>
                                  <a:pt x="40" y="31"/>
                                  <a:pt x="42" y="33"/>
                                  <a:pt x="42" y="36"/>
                                </a:cubicBezTo>
                                <a:close/>
                                <a:moveTo>
                                  <a:pt x="37" y="72"/>
                                </a:moveTo>
                                <a:cubicBezTo>
                                  <a:pt x="39" y="92"/>
                                  <a:pt x="39" y="92"/>
                                  <a:pt x="39" y="92"/>
                                </a:cubicBezTo>
                                <a:cubicBezTo>
                                  <a:pt x="39" y="92"/>
                                  <a:pt x="39" y="93"/>
                                  <a:pt x="40" y="93"/>
                                </a:cubicBezTo>
                                <a:cubicBezTo>
                                  <a:pt x="40" y="93"/>
                                  <a:pt x="41" y="92"/>
                                  <a:pt x="41" y="92"/>
                                </a:cubicBezTo>
                                <a:cubicBezTo>
                                  <a:pt x="42" y="72"/>
                                  <a:pt x="42" y="72"/>
                                  <a:pt x="42" y="72"/>
                                </a:cubicBezTo>
                                <a:cubicBezTo>
                                  <a:pt x="45" y="72"/>
                                  <a:pt x="45" y="72"/>
                                  <a:pt x="45" y="72"/>
                                </a:cubicBezTo>
                                <a:cubicBezTo>
                                  <a:pt x="42" y="50"/>
                                  <a:pt x="42" y="50"/>
                                  <a:pt x="42" y="50"/>
                                </a:cubicBezTo>
                                <a:cubicBezTo>
                                  <a:pt x="49" y="65"/>
                                  <a:pt x="49" y="65"/>
                                  <a:pt x="49" y="65"/>
                                </a:cubicBezTo>
                                <a:cubicBezTo>
                                  <a:pt x="49" y="65"/>
                                  <a:pt x="50" y="66"/>
                                  <a:pt x="51" y="65"/>
                                </a:cubicBezTo>
                                <a:cubicBezTo>
                                  <a:pt x="51" y="65"/>
                                  <a:pt x="52" y="64"/>
                                  <a:pt x="51" y="64"/>
                                </a:cubicBezTo>
                                <a:cubicBezTo>
                                  <a:pt x="51" y="64"/>
                                  <a:pt x="46" y="50"/>
                                  <a:pt x="45" y="47"/>
                                </a:cubicBezTo>
                                <a:cubicBezTo>
                                  <a:pt x="44" y="44"/>
                                  <a:pt x="42" y="43"/>
                                  <a:pt x="37" y="43"/>
                                </a:cubicBezTo>
                                <a:cubicBezTo>
                                  <a:pt x="36" y="43"/>
                                  <a:pt x="36" y="43"/>
                                  <a:pt x="36" y="43"/>
                                </a:cubicBezTo>
                                <a:cubicBezTo>
                                  <a:pt x="31" y="43"/>
                                  <a:pt x="30" y="44"/>
                                  <a:pt x="29" y="47"/>
                                </a:cubicBezTo>
                                <a:cubicBezTo>
                                  <a:pt x="28" y="50"/>
                                  <a:pt x="22" y="64"/>
                                  <a:pt x="22" y="64"/>
                                </a:cubicBezTo>
                                <a:cubicBezTo>
                                  <a:pt x="22" y="64"/>
                                  <a:pt x="22" y="65"/>
                                  <a:pt x="23" y="65"/>
                                </a:cubicBezTo>
                                <a:cubicBezTo>
                                  <a:pt x="24" y="66"/>
                                  <a:pt x="24" y="65"/>
                                  <a:pt x="25" y="65"/>
                                </a:cubicBezTo>
                                <a:cubicBezTo>
                                  <a:pt x="32" y="50"/>
                                  <a:pt x="32" y="50"/>
                                  <a:pt x="32" y="50"/>
                                </a:cubicBezTo>
                                <a:cubicBezTo>
                                  <a:pt x="28" y="72"/>
                                  <a:pt x="28" y="72"/>
                                  <a:pt x="28" y="72"/>
                                </a:cubicBezTo>
                                <a:cubicBezTo>
                                  <a:pt x="32" y="72"/>
                                  <a:pt x="32" y="72"/>
                                  <a:pt x="32" y="72"/>
                                </a:cubicBezTo>
                                <a:cubicBezTo>
                                  <a:pt x="33" y="92"/>
                                  <a:pt x="33" y="92"/>
                                  <a:pt x="33" y="92"/>
                                </a:cubicBezTo>
                                <a:cubicBezTo>
                                  <a:pt x="33" y="92"/>
                                  <a:pt x="33" y="93"/>
                                  <a:pt x="34" y="93"/>
                                </a:cubicBezTo>
                                <a:cubicBezTo>
                                  <a:pt x="35" y="93"/>
                                  <a:pt x="35" y="92"/>
                                  <a:pt x="35" y="92"/>
                                </a:cubicBezTo>
                                <a:cubicBezTo>
                                  <a:pt x="36" y="72"/>
                                  <a:pt x="36" y="72"/>
                                  <a:pt x="36" y="72"/>
                                </a:cubicBezTo>
                                <a:lnTo>
                                  <a:pt x="37" y="72"/>
                                </a:lnTo>
                                <a:close/>
                                <a:moveTo>
                                  <a:pt x="79" y="31"/>
                                </a:moveTo>
                                <a:cubicBezTo>
                                  <a:pt x="76" y="31"/>
                                  <a:pt x="74" y="33"/>
                                  <a:pt x="74" y="36"/>
                                </a:cubicBezTo>
                                <a:cubicBezTo>
                                  <a:pt x="74" y="39"/>
                                  <a:pt x="76" y="41"/>
                                  <a:pt x="79" y="41"/>
                                </a:cubicBezTo>
                                <a:cubicBezTo>
                                  <a:pt x="82" y="41"/>
                                  <a:pt x="85" y="39"/>
                                  <a:pt x="85" y="36"/>
                                </a:cubicBezTo>
                                <a:cubicBezTo>
                                  <a:pt x="85" y="33"/>
                                  <a:pt x="82" y="31"/>
                                  <a:pt x="79" y="31"/>
                                </a:cubicBezTo>
                                <a:close/>
                                <a:moveTo>
                                  <a:pt x="85" y="62"/>
                                </a:moveTo>
                                <a:cubicBezTo>
                                  <a:pt x="85" y="50"/>
                                  <a:pt x="85" y="50"/>
                                  <a:pt x="85" y="50"/>
                                </a:cubicBezTo>
                                <a:cubicBezTo>
                                  <a:pt x="92" y="65"/>
                                  <a:pt x="92" y="65"/>
                                  <a:pt x="92" y="65"/>
                                </a:cubicBezTo>
                                <a:cubicBezTo>
                                  <a:pt x="92" y="65"/>
                                  <a:pt x="93" y="66"/>
                                  <a:pt x="93" y="65"/>
                                </a:cubicBezTo>
                                <a:cubicBezTo>
                                  <a:pt x="94" y="65"/>
                                  <a:pt x="94" y="64"/>
                                  <a:pt x="94" y="64"/>
                                </a:cubicBezTo>
                                <a:cubicBezTo>
                                  <a:pt x="94" y="64"/>
                                  <a:pt x="89" y="50"/>
                                  <a:pt x="88" y="47"/>
                                </a:cubicBezTo>
                                <a:cubicBezTo>
                                  <a:pt x="87" y="44"/>
                                  <a:pt x="85" y="43"/>
                                  <a:pt x="80" y="43"/>
                                </a:cubicBezTo>
                                <a:cubicBezTo>
                                  <a:pt x="79" y="43"/>
                                  <a:pt x="79" y="43"/>
                                  <a:pt x="79" y="43"/>
                                </a:cubicBezTo>
                                <a:cubicBezTo>
                                  <a:pt x="74" y="43"/>
                                  <a:pt x="72" y="44"/>
                                  <a:pt x="71" y="47"/>
                                </a:cubicBezTo>
                                <a:cubicBezTo>
                                  <a:pt x="69" y="50"/>
                                  <a:pt x="65" y="64"/>
                                  <a:pt x="65" y="64"/>
                                </a:cubicBezTo>
                                <a:cubicBezTo>
                                  <a:pt x="65" y="64"/>
                                  <a:pt x="65" y="65"/>
                                  <a:pt x="65" y="65"/>
                                </a:cubicBezTo>
                                <a:cubicBezTo>
                                  <a:pt x="66" y="66"/>
                                  <a:pt x="67" y="65"/>
                                  <a:pt x="67" y="65"/>
                                </a:cubicBezTo>
                                <a:cubicBezTo>
                                  <a:pt x="74" y="50"/>
                                  <a:pt x="74" y="50"/>
                                  <a:pt x="74" y="50"/>
                                </a:cubicBezTo>
                                <a:cubicBezTo>
                                  <a:pt x="74" y="62"/>
                                  <a:pt x="74" y="62"/>
                                  <a:pt x="74" y="62"/>
                                </a:cubicBezTo>
                                <a:cubicBezTo>
                                  <a:pt x="73" y="91"/>
                                  <a:pt x="73" y="91"/>
                                  <a:pt x="73" y="91"/>
                                </a:cubicBezTo>
                                <a:cubicBezTo>
                                  <a:pt x="73" y="92"/>
                                  <a:pt x="74" y="93"/>
                                  <a:pt x="75" y="93"/>
                                </a:cubicBezTo>
                                <a:cubicBezTo>
                                  <a:pt x="75" y="93"/>
                                  <a:pt x="75" y="93"/>
                                  <a:pt x="75" y="93"/>
                                </a:cubicBezTo>
                                <a:cubicBezTo>
                                  <a:pt x="76" y="93"/>
                                  <a:pt x="77" y="92"/>
                                  <a:pt x="77" y="91"/>
                                </a:cubicBezTo>
                                <a:cubicBezTo>
                                  <a:pt x="79" y="69"/>
                                  <a:pt x="79" y="69"/>
                                  <a:pt x="79" y="69"/>
                                </a:cubicBezTo>
                                <a:cubicBezTo>
                                  <a:pt x="82" y="91"/>
                                  <a:pt x="82" y="91"/>
                                  <a:pt x="82" y="91"/>
                                </a:cubicBezTo>
                                <a:cubicBezTo>
                                  <a:pt x="82" y="92"/>
                                  <a:pt x="83" y="93"/>
                                  <a:pt x="84" y="93"/>
                                </a:cubicBezTo>
                                <a:cubicBezTo>
                                  <a:pt x="84" y="93"/>
                                  <a:pt x="84" y="93"/>
                                  <a:pt x="84" y="93"/>
                                </a:cubicBezTo>
                                <a:cubicBezTo>
                                  <a:pt x="85" y="93"/>
                                  <a:pt x="86" y="92"/>
                                  <a:pt x="86" y="91"/>
                                </a:cubicBezTo>
                                <a:cubicBezTo>
                                  <a:pt x="85" y="62"/>
                                  <a:pt x="85" y="62"/>
                                  <a:pt x="85" y="62"/>
                                </a:cubicBezTo>
                                <a:close/>
                                <a:moveTo>
                                  <a:pt x="58" y="63"/>
                                </a:moveTo>
                                <a:cubicBezTo>
                                  <a:pt x="56" y="63"/>
                                  <a:pt x="55" y="64"/>
                                  <a:pt x="55" y="66"/>
                                </a:cubicBezTo>
                                <a:cubicBezTo>
                                  <a:pt x="55" y="68"/>
                                  <a:pt x="56" y="69"/>
                                  <a:pt x="58" y="69"/>
                                </a:cubicBezTo>
                                <a:cubicBezTo>
                                  <a:pt x="60" y="69"/>
                                  <a:pt x="61" y="68"/>
                                  <a:pt x="61" y="66"/>
                                </a:cubicBezTo>
                                <a:cubicBezTo>
                                  <a:pt x="61" y="64"/>
                                  <a:pt x="60" y="63"/>
                                  <a:pt x="58" y="63"/>
                                </a:cubicBezTo>
                                <a:close/>
                                <a:moveTo>
                                  <a:pt x="58" y="82"/>
                                </a:moveTo>
                                <a:cubicBezTo>
                                  <a:pt x="58" y="82"/>
                                  <a:pt x="60" y="92"/>
                                  <a:pt x="60" y="92"/>
                                </a:cubicBezTo>
                                <a:cubicBezTo>
                                  <a:pt x="60" y="93"/>
                                  <a:pt x="60" y="93"/>
                                  <a:pt x="61" y="93"/>
                                </a:cubicBezTo>
                                <a:cubicBezTo>
                                  <a:pt x="61" y="93"/>
                                  <a:pt x="62" y="93"/>
                                  <a:pt x="62" y="92"/>
                                </a:cubicBezTo>
                                <a:cubicBezTo>
                                  <a:pt x="62" y="92"/>
                                  <a:pt x="62" y="91"/>
                                  <a:pt x="62" y="91"/>
                                </a:cubicBezTo>
                                <a:cubicBezTo>
                                  <a:pt x="61" y="79"/>
                                  <a:pt x="61" y="79"/>
                                  <a:pt x="61" y="79"/>
                                </a:cubicBezTo>
                                <a:cubicBezTo>
                                  <a:pt x="62" y="75"/>
                                  <a:pt x="62" y="75"/>
                                  <a:pt x="62" y="75"/>
                                </a:cubicBezTo>
                                <a:cubicBezTo>
                                  <a:pt x="62" y="73"/>
                                  <a:pt x="62" y="74"/>
                                  <a:pt x="63" y="73"/>
                                </a:cubicBezTo>
                                <a:cubicBezTo>
                                  <a:pt x="65" y="72"/>
                                  <a:pt x="68" y="67"/>
                                  <a:pt x="68" y="67"/>
                                </a:cubicBezTo>
                                <a:cubicBezTo>
                                  <a:pt x="68" y="67"/>
                                  <a:pt x="69" y="66"/>
                                  <a:pt x="69" y="66"/>
                                </a:cubicBezTo>
                                <a:cubicBezTo>
                                  <a:pt x="69" y="66"/>
                                  <a:pt x="68" y="65"/>
                                  <a:pt x="68" y="65"/>
                                </a:cubicBezTo>
                                <a:cubicBezTo>
                                  <a:pt x="68" y="65"/>
                                  <a:pt x="67" y="65"/>
                                  <a:pt x="67" y="65"/>
                                </a:cubicBezTo>
                                <a:cubicBezTo>
                                  <a:pt x="67" y="66"/>
                                  <a:pt x="64" y="70"/>
                                  <a:pt x="61" y="71"/>
                                </a:cubicBezTo>
                                <a:cubicBezTo>
                                  <a:pt x="61" y="70"/>
                                  <a:pt x="60" y="70"/>
                                  <a:pt x="58" y="70"/>
                                </a:cubicBezTo>
                                <a:cubicBezTo>
                                  <a:pt x="58" y="70"/>
                                  <a:pt x="58" y="70"/>
                                  <a:pt x="58" y="70"/>
                                </a:cubicBezTo>
                                <a:cubicBezTo>
                                  <a:pt x="56" y="70"/>
                                  <a:pt x="56" y="70"/>
                                  <a:pt x="55" y="71"/>
                                </a:cubicBezTo>
                                <a:cubicBezTo>
                                  <a:pt x="53" y="70"/>
                                  <a:pt x="49" y="66"/>
                                  <a:pt x="49" y="65"/>
                                </a:cubicBezTo>
                                <a:cubicBezTo>
                                  <a:pt x="49" y="65"/>
                                  <a:pt x="49" y="65"/>
                                  <a:pt x="48" y="65"/>
                                </a:cubicBezTo>
                                <a:cubicBezTo>
                                  <a:pt x="48" y="65"/>
                                  <a:pt x="47" y="66"/>
                                  <a:pt x="48" y="66"/>
                                </a:cubicBezTo>
                                <a:cubicBezTo>
                                  <a:pt x="48" y="66"/>
                                  <a:pt x="48" y="67"/>
                                  <a:pt x="48" y="67"/>
                                </a:cubicBezTo>
                                <a:cubicBezTo>
                                  <a:pt x="48" y="67"/>
                                  <a:pt x="51" y="72"/>
                                  <a:pt x="53" y="73"/>
                                </a:cubicBezTo>
                                <a:cubicBezTo>
                                  <a:pt x="54" y="74"/>
                                  <a:pt x="54" y="73"/>
                                  <a:pt x="55" y="75"/>
                                </a:cubicBezTo>
                                <a:cubicBezTo>
                                  <a:pt x="55" y="79"/>
                                  <a:pt x="55" y="79"/>
                                  <a:pt x="55" y="79"/>
                                </a:cubicBezTo>
                                <a:cubicBezTo>
                                  <a:pt x="54" y="91"/>
                                  <a:pt x="54" y="91"/>
                                  <a:pt x="54" y="91"/>
                                </a:cubicBezTo>
                                <a:cubicBezTo>
                                  <a:pt x="54" y="91"/>
                                  <a:pt x="54" y="92"/>
                                  <a:pt x="54" y="92"/>
                                </a:cubicBezTo>
                                <a:cubicBezTo>
                                  <a:pt x="54" y="93"/>
                                  <a:pt x="55" y="93"/>
                                  <a:pt x="55" y="93"/>
                                </a:cubicBezTo>
                                <a:cubicBezTo>
                                  <a:pt x="56" y="93"/>
                                  <a:pt x="56" y="93"/>
                                  <a:pt x="57" y="92"/>
                                </a:cubicBezTo>
                                <a:cubicBezTo>
                                  <a:pt x="57" y="92"/>
                                  <a:pt x="58" y="82"/>
                                  <a:pt x="58" y="82"/>
                                </a:cubicBezTo>
                                <a:moveTo>
                                  <a:pt x="114" y="42"/>
                                </a:moveTo>
                                <a:cubicBezTo>
                                  <a:pt x="116" y="40"/>
                                  <a:pt x="115" y="37"/>
                                  <a:pt x="113" y="35"/>
                                </a:cubicBezTo>
                                <a:cubicBezTo>
                                  <a:pt x="66" y="3"/>
                                  <a:pt x="66" y="3"/>
                                  <a:pt x="66" y="3"/>
                                </a:cubicBezTo>
                                <a:cubicBezTo>
                                  <a:pt x="62" y="0"/>
                                  <a:pt x="54" y="0"/>
                                  <a:pt x="50" y="3"/>
                                </a:cubicBezTo>
                                <a:cubicBezTo>
                                  <a:pt x="3" y="35"/>
                                  <a:pt x="3" y="35"/>
                                  <a:pt x="3" y="35"/>
                                </a:cubicBezTo>
                                <a:cubicBezTo>
                                  <a:pt x="1" y="37"/>
                                  <a:pt x="0" y="40"/>
                                  <a:pt x="2" y="42"/>
                                </a:cubicBezTo>
                                <a:cubicBezTo>
                                  <a:pt x="3" y="45"/>
                                  <a:pt x="7" y="45"/>
                                  <a:pt x="9" y="44"/>
                                </a:cubicBezTo>
                                <a:cubicBezTo>
                                  <a:pt x="55" y="11"/>
                                  <a:pt x="55" y="11"/>
                                  <a:pt x="55" y="11"/>
                                </a:cubicBezTo>
                                <a:cubicBezTo>
                                  <a:pt x="57" y="10"/>
                                  <a:pt x="59" y="10"/>
                                  <a:pt x="61" y="11"/>
                                </a:cubicBezTo>
                                <a:cubicBezTo>
                                  <a:pt x="107" y="44"/>
                                  <a:pt x="107" y="44"/>
                                  <a:pt x="107" y="44"/>
                                </a:cubicBezTo>
                                <a:cubicBezTo>
                                  <a:pt x="108" y="44"/>
                                  <a:pt x="109" y="45"/>
                                  <a:pt x="110" y="45"/>
                                </a:cubicBezTo>
                                <a:cubicBezTo>
                                  <a:pt x="112" y="45"/>
                                  <a:pt x="113" y="44"/>
                                  <a:pt x="114" y="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5"/>
                        <wps:cNvSpPr>
                          <a:spLocks noEditPoints="1"/>
                        </wps:cNvSpPr>
                        <wps:spPr bwMode="auto">
                          <a:xfrm>
                            <a:off x="-91991" y="124333"/>
                            <a:ext cx="373062" cy="352424"/>
                          </a:xfrm>
                          <a:custGeom>
                            <a:avLst/>
                            <a:gdLst>
                              <a:gd name="T0" fmla="*/ 86 w 114"/>
                              <a:gd name="T1" fmla="*/ 66 h 105"/>
                              <a:gd name="T2" fmla="*/ 109 w 114"/>
                              <a:gd name="T3" fmla="*/ 43 h 105"/>
                              <a:gd name="T4" fmla="*/ 113 w 114"/>
                              <a:gd name="T5" fmla="*/ 46 h 105"/>
                              <a:gd name="T6" fmla="*/ 113 w 114"/>
                              <a:gd name="T7" fmla="*/ 46 h 105"/>
                              <a:gd name="T8" fmla="*/ 113 w 114"/>
                              <a:gd name="T9" fmla="*/ 53 h 105"/>
                              <a:gd name="T10" fmla="*/ 96 w 114"/>
                              <a:gd name="T11" fmla="*/ 69 h 105"/>
                              <a:gd name="T12" fmla="*/ 90 w 114"/>
                              <a:gd name="T13" fmla="*/ 69 h 105"/>
                              <a:gd name="T14" fmla="*/ 90 w 114"/>
                              <a:gd name="T15" fmla="*/ 69 h 105"/>
                              <a:gd name="T16" fmla="*/ 86 w 114"/>
                              <a:gd name="T17" fmla="*/ 66 h 105"/>
                              <a:gd name="T18" fmla="*/ 0 w 114"/>
                              <a:gd name="T19" fmla="*/ 93 h 105"/>
                              <a:gd name="T20" fmla="*/ 12 w 114"/>
                              <a:gd name="T21" fmla="*/ 105 h 105"/>
                              <a:gd name="T22" fmla="*/ 57 w 114"/>
                              <a:gd name="T23" fmla="*/ 61 h 105"/>
                              <a:gd name="T24" fmla="*/ 44 w 114"/>
                              <a:gd name="T25" fmla="*/ 49 h 105"/>
                              <a:gd name="T26" fmla="*/ 0 w 114"/>
                              <a:gd name="T27" fmla="*/ 93 h 105"/>
                              <a:gd name="T28" fmla="*/ 84 w 114"/>
                              <a:gd name="T29" fmla="*/ 58 h 105"/>
                              <a:gd name="T30" fmla="*/ 84 w 114"/>
                              <a:gd name="T31" fmla="*/ 59 h 105"/>
                              <a:gd name="T32" fmla="*/ 84 w 114"/>
                              <a:gd name="T33" fmla="*/ 60 h 105"/>
                              <a:gd name="T34" fmla="*/ 85 w 114"/>
                              <a:gd name="T35" fmla="*/ 62 h 105"/>
                              <a:gd name="T36" fmla="*/ 104 w 114"/>
                              <a:gd name="T37" fmla="*/ 42 h 105"/>
                              <a:gd name="T38" fmla="*/ 88 w 114"/>
                              <a:gd name="T39" fmla="*/ 26 h 105"/>
                              <a:gd name="T40" fmla="*/ 85 w 114"/>
                              <a:gd name="T41" fmla="*/ 22 h 105"/>
                              <a:gd name="T42" fmla="*/ 36 w 114"/>
                              <a:gd name="T43" fmla="*/ 2 h 105"/>
                              <a:gd name="T44" fmla="*/ 31 w 114"/>
                              <a:gd name="T45" fmla="*/ 2 h 105"/>
                              <a:gd name="T46" fmla="*/ 31 w 114"/>
                              <a:gd name="T47" fmla="*/ 7 h 105"/>
                              <a:gd name="T48" fmla="*/ 35 w 114"/>
                              <a:gd name="T49" fmla="*/ 7 h 105"/>
                              <a:gd name="T50" fmla="*/ 44 w 114"/>
                              <a:gd name="T51" fmla="*/ 9 h 105"/>
                              <a:gd name="T52" fmla="*/ 53 w 114"/>
                              <a:gd name="T53" fmla="*/ 36 h 105"/>
                              <a:gd name="T54" fmla="*/ 45 w 114"/>
                              <a:gd name="T55" fmla="*/ 44 h 105"/>
                              <a:gd name="T56" fmla="*/ 61 w 114"/>
                              <a:gd name="T57" fmla="*/ 60 h 105"/>
                              <a:gd name="T58" fmla="*/ 63 w 114"/>
                              <a:gd name="T59" fmla="*/ 58 h 105"/>
                              <a:gd name="T60" fmla="*/ 80 w 114"/>
                              <a:gd name="T61" fmla="*/ 54 h 105"/>
                              <a:gd name="T62" fmla="*/ 82 w 114"/>
                              <a:gd name="T63" fmla="*/ 56 h 105"/>
                              <a:gd name="T64" fmla="*/ 83 w 114"/>
                              <a:gd name="T65" fmla="*/ 57 h 105"/>
                              <a:gd name="T66" fmla="*/ 84 w 114"/>
                              <a:gd name="T67" fmla="*/ 58 h 1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14" h="105">
                                <a:moveTo>
                                  <a:pt x="86" y="66"/>
                                </a:moveTo>
                                <a:cubicBezTo>
                                  <a:pt x="109" y="43"/>
                                  <a:pt x="109" y="43"/>
                                  <a:pt x="109" y="43"/>
                                </a:cubicBezTo>
                                <a:cubicBezTo>
                                  <a:pt x="113" y="46"/>
                                  <a:pt x="113" y="46"/>
                                  <a:pt x="113" y="46"/>
                                </a:cubicBezTo>
                                <a:cubicBezTo>
                                  <a:pt x="113" y="46"/>
                                  <a:pt x="113" y="46"/>
                                  <a:pt x="113" y="46"/>
                                </a:cubicBezTo>
                                <a:cubicBezTo>
                                  <a:pt x="114" y="48"/>
                                  <a:pt x="114" y="51"/>
                                  <a:pt x="113" y="53"/>
                                </a:cubicBezTo>
                                <a:cubicBezTo>
                                  <a:pt x="96" y="69"/>
                                  <a:pt x="96" y="69"/>
                                  <a:pt x="96" y="69"/>
                                </a:cubicBezTo>
                                <a:cubicBezTo>
                                  <a:pt x="94" y="71"/>
                                  <a:pt x="91" y="71"/>
                                  <a:pt x="90" y="69"/>
                                </a:cubicBezTo>
                                <a:cubicBezTo>
                                  <a:pt x="90" y="69"/>
                                  <a:pt x="90" y="69"/>
                                  <a:pt x="90" y="69"/>
                                </a:cubicBezTo>
                                <a:lnTo>
                                  <a:pt x="86" y="66"/>
                                </a:lnTo>
                                <a:close/>
                                <a:moveTo>
                                  <a:pt x="0" y="93"/>
                                </a:moveTo>
                                <a:cubicBezTo>
                                  <a:pt x="1" y="99"/>
                                  <a:pt x="6" y="103"/>
                                  <a:pt x="12" y="105"/>
                                </a:cubicBezTo>
                                <a:cubicBezTo>
                                  <a:pt x="57" y="61"/>
                                  <a:pt x="57" y="61"/>
                                  <a:pt x="57" y="61"/>
                                </a:cubicBezTo>
                                <a:cubicBezTo>
                                  <a:pt x="44" y="49"/>
                                  <a:pt x="44" y="49"/>
                                  <a:pt x="44" y="49"/>
                                </a:cubicBezTo>
                                <a:lnTo>
                                  <a:pt x="0" y="93"/>
                                </a:lnTo>
                                <a:close/>
                                <a:moveTo>
                                  <a:pt x="84" y="58"/>
                                </a:moveTo>
                                <a:cubicBezTo>
                                  <a:pt x="84" y="58"/>
                                  <a:pt x="84" y="59"/>
                                  <a:pt x="84" y="59"/>
                                </a:cubicBezTo>
                                <a:cubicBezTo>
                                  <a:pt x="84" y="59"/>
                                  <a:pt x="84" y="60"/>
                                  <a:pt x="84" y="60"/>
                                </a:cubicBezTo>
                                <a:cubicBezTo>
                                  <a:pt x="85" y="60"/>
                                  <a:pt x="85" y="61"/>
                                  <a:pt x="85" y="62"/>
                                </a:cubicBezTo>
                                <a:cubicBezTo>
                                  <a:pt x="91" y="55"/>
                                  <a:pt x="98" y="48"/>
                                  <a:pt x="104" y="42"/>
                                </a:cubicBezTo>
                                <a:cubicBezTo>
                                  <a:pt x="104" y="42"/>
                                  <a:pt x="92" y="41"/>
                                  <a:pt x="88" y="26"/>
                                </a:cubicBezTo>
                                <a:cubicBezTo>
                                  <a:pt x="87" y="25"/>
                                  <a:pt x="86" y="23"/>
                                  <a:pt x="85" y="22"/>
                                </a:cubicBezTo>
                                <a:cubicBezTo>
                                  <a:pt x="69" y="6"/>
                                  <a:pt x="52" y="0"/>
                                  <a:pt x="36" y="2"/>
                                </a:cubicBezTo>
                                <a:cubicBezTo>
                                  <a:pt x="35" y="2"/>
                                  <a:pt x="33" y="2"/>
                                  <a:pt x="31" y="2"/>
                                </a:cubicBezTo>
                                <a:cubicBezTo>
                                  <a:pt x="29" y="3"/>
                                  <a:pt x="28" y="7"/>
                                  <a:pt x="31" y="7"/>
                                </a:cubicBezTo>
                                <a:cubicBezTo>
                                  <a:pt x="33" y="7"/>
                                  <a:pt x="34" y="7"/>
                                  <a:pt x="35" y="7"/>
                                </a:cubicBezTo>
                                <a:cubicBezTo>
                                  <a:pt x="38" y="7"/>
                                  <a:pt x="41" y="8"/>
                                  <a:pt x="44" y="9"/>
                                </a:cubicBezTo>
                                <a:cubicBezTo>
                                  <a:pt x="55" y="13"/>
                                  <a:pt x="63" y="26"/>
                                  <a:pt x="53" y="36"/>
                                </a:cubicBezTo>
                                <a:cubicBezTo>
                                  <a:pt x="50" y="39"/>
                                  <a:pt x="45" y="44"/>
                                  <a:pt x="45" y="44"/>
                                </a:cubicBezTo>
                                <a:cubicBezTo>
                                  <a:pt x="61" y="60"/>
                                  <a:pt x="61" y="60"/>
                                  <a:pt x="61" y="60"/>
                                </a:cubicBezTo>
                                <a:cubicBezTo>
                                  <a:pt x="61" y="60"/>
                                  <a:pt x="62" y="59"/>
                                  <a:pt x="63" y="58"/>
                                </a:cubicBezTo>
                                <a:cubicBezTo>
                                  <a:pt x="66" y="56"/>
                                  <a:pt x="73" y="51"/>
                                  <a:pt x="80" y="54"/>
                                </a:cubicBezTo>
                                <a:cubicBezTo>
                                  <a:pt x="81" y="54"/>
                                  <a:pt x="82" y="55"/>
                                  <a:pt x="82" y="56"/>
                                </a:cubicBezTo>
                                <a:cubicBezTo>
                                  <a:pt x="83" y="56"/>
                                  <a:pt x="83" y="57"/>
                                  <a:pt x="83" y="57"/>
                                </a:cubicBezTo>
                                <a:cubicBezTo>
                                  <a:pt x="83" y="57"/>
                                  <a:pt x="84" y="58"/>
                                  <a:pt x="84" y="5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6"/>
                        <wps:cNvSpPr>
                          <a:spLocks noEditPoints="1"/>
                        </wps:cNvSpPr>
                        <wps:spPr bwMode="auto">
                          <a:xfrm>
                            <a:off x="674779" y="171035"/>
                            <a:ext cx="373062" cy="298448"/>
                          </a:xfrm>
                          <a:custGeom>
                            <a:avLst/>
                            <a:gdLst>
                              <a:gd name="T0" fmla="*/ 57 w 114"/>
                              <a:gd name="T1" fmla="*/ 17 h 89"/>
                              <a:gd name="T2" fmla="*/ 0 w 114"/>
                              <a:gd name="T3" fmla="*/ 13 h 89"/>
                              <a:gd name="T4" fmla="*/ 0 w 114"/>
                              <a:gd name="T5" fmla="*/ 23 h 89"/>
                              <a:gd name="T6" fmla="*/ 0 w 114"/>
                              <a:gd name="T7" fmla="*/ 87 h 89"/>
                              <a:gd name="T8" fmla="*/ 47 w 114"/>
                              <a:gd name="T9" fmla="*/ 87 h 89"/>
                              <a:gd name="T10" fmla="*/ 57 w 114"/>
                              <a:gd name="T11" fmla="*/ 89 h 89"/>
                              <a:gd name="T12" fmla="*/ 66 w 114"/>
                              <a:gd name="T13" fmla="*/ 87 h 89"/>
                              <a:gd name="T14" fmla="*/ 114 w 114"/>
                              <a:gd name="T15" fmla="*/ 87 h 89"/>
                              <a:gd name="T16" fmla="*/ 114 w 114"/>
                              <a:gd name="T17" fmla="*/ 23 h 89"/>
                              <a:gd name="T18" fmla="*/ 114 w 114"/>
                              <a:gd name="T19" fmla="*/ 13 h 89"/>
                              <a:gd name="T20" fmla="*/ 57 w 114"/>
                              <a:gd name="T21" fmla="*/ 17 h 89"/>
                              <a:gd name="T22" fmla="*/ 53 w 114"/>
                              <a:gd name="T23" fmla="*/ 82 h 89"/>
                              <a:gd name="T24" fmla="*/ 5 w 114"/>
                              <a:gd name="T25" fmla="*/ 81 h 89"/>
                              <a:gd name="T26" fmla="*/ 5 w 114"/>
                              <a:gd name="T27" fmla="*/ 19 h 89"/>
                              <a:gd name="T28" fmla="*/ 25 w 114"/>
                              <a:gd name="T29" fmla="*/ 14 h 89"/>
                              <a:gd name="T30" fmla="*/ 53 w 114"/>
                              <a:gd name="T31" fmla="*/ 29 h 89"/>
                              <a:gd name="T32" fmla="*/ 53 w 114"/>
                              <a:gd name="T33" fmla="*/ 82 h 89"/>
                              <a:gd name="T34" fmla="*/ 108 w 114"/>
                              <a:gd name="T35" fmla="*/ 81 h 89"/>
                              <a:gd name="T36" fmla="*/ 61 w 114"/>
                              <a:gd name="T37" fmla="*/ 82 h 89"/>
                              <a:gd name="T38" fmla="*/ 61 w 114"/>
                              <a:gd name="T39" fmla="*/ 29 h 89"/>
                              <a:gd name="T40" fmla="*/ 89 w 114"/>
                              <a:gd name="T41" fmla="*/ 14 h 89"/>
                              <a:gd name="T42" fmla="*/ 108 w 114"/>
                              <a:gd name="T43" fmla="*/ 19 h 89"/>
                              <a:gd name="T44" fmla="*/ 108 w 114"/>
                              <a:gd name="T45" fmla="*/ 81 h 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14" h="89">
                                <a:moveTo>
                                  <a:pt x="57" y="17"/>
                                </a:moveTo>
                                <a:cubicBezTo>
                                  <a:pt x="53" y="13"/>
                                  <a:pt x="31" y="0"/>
                                  <a:pt x="0" y="13"/>
                                </a:cubicBezTo>
                                <a:cubicBezTo>
                                  <a:pt x="0" y="13"/>
                                  <a:pt x="0" y="17"/>
                                  <a:pt x="0" y="23"/>
                                </a:cubicBezTo>
                                <a:cubicBezTo>
                                  <a:pt x="0" y="87"/>
                                  <a:pt x="0" y="87"/>
                                  <a:pt x="0" y="87"/>
                                </a:cubicBezTo>
                                <a:cubicBezTo>
                                  <a:pt x="47" y="87"/>
                                  <a:pt x="47" y="87"/>
                                  <a:pt x="47" y="87"/>
                                </a:cubicBezTo>
                                <a:cubicBezTo>
                                  <a:pt x="48" y="88"/>
                                  <a:pt x="52" y="89"/>
                                  <a:pt x="57" y="89"/>
                                </a:cubicBezTo>
                                <a:cubicBezTo>
                                  <a:pt x="61" y="89"/>
                                  <a:pt x="65" y="88"/>
                                  <a:pt x="66" y="87"/>
                                </a:cubicBezTo>
                                <a:cubicBezTo>
                                  <a:pt x="114" y="87"/>
                                  <a:pt x="114" y="87"/>
                                  <a:pt x="114" y="87"/>
                                </a:cubicBezTo>
                                <a:cubicBezTo>
                                  <a:pt x="114" y="23"/>
                                  <a:pt x="114" y="23"/>
                                  <a:pt x="114" y="23"/>
                                </a:cubicBezTo>
                                <a:cubicBezTo>
                                  <a:pt x="114" y="17"/>
                                  <a:pt x="114" y="13"/>
                                  <a:pt x="114" y="13"/>
                                </a:cubicBezTo>
                                <a:cubicBezTo>
                                  <a:pt x="84" y="0"/>
                                  <a:pt x="60" y="14"/>
                                  <a:pt x="57" y="17"/>
                                </a:cubicBezTo>
                                <a:close/>
                                <a:moveTo>
                                  <a:pt x="53" y="82"/>
                                </a:moveTo>
                                <a:cubicBezTo>
                                  <a:pt x="53" y="79"/>
                                  <a:pt x="31" y="65"/>
                                  <a:pt x="5" y="81"/>
                                </a:cubicBezTo>
                                <a:cubicBezTo>
                                  <a:pt x="5" y="19"/>
                                  <a:pt x="5" y="19"/>
                                  <a:pt x="5" y="19"/>
                                </a:cubicBezTo>
                                <a:cubicBezTo>
                                  <a:pt x="11" y="16"/>
                                  <a:pt x="17" y="14"/>
                                  <a:pt x="25" y="14"/>
                                </a:cubicBezTo>
                                <a:cubicBezTo>
                                  <a:pt x="40" y="14"/>
                                  <a:pt x="53" y="19"/>
                                  <a:pt x="53" y="29"/>
                                </a:cubicBezTo>
                                <a:lnTo>
                                  <a:pt x="53" y="82"/>
                                </a:lnTo>
                                <a:close/>
                                <a:moveTo>
                                  <a:pt x="108" y="81"/>
                                </a:moveTo>
                                <a:cubicBezTo>
                                  <a:pt x="83" y="65"/>
                                  <a:pt x="61" y="79"/>
                                  <a:pt x="61" y="82"/>
                                </a:cubicBezTo>
                                <a:cubicBezTo>
                                  <a:pt x="61" y="29"/>
                                  <a:pt x="61" y="29"/>
                                  <a:pt x="61" y="29"/>
                                </a:cubicBezTo>
                                <a:cubicBezTo>
                                  <a:pt x="61" y="19"/>
                                  <a:pt x="73" y="14"/>
                                  <a:pt x="89" y="14"/>
                                </a:cubicBezTo>
                                <a:cubicBezTo>
                                  <a:pt x="96" y="14"/>
                                  <a:pt x="103" y="16"/>
                                  <a:pt x="108" y="19"/>
                                </a:cubicBezTo>
                                <a:lnTo>
                                  <a:pt x="108" y="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7"/>
                        <wps:cNvSpPr>
                          <a:spLocks noEditPoints="1"/>
                        </wps:cNvSpPr>
                        <wps:spPr bwMode="auto">
                          <a:xfrm>
                            <a:off x="3506421" y="185242"/>
                            <a:ext cx="376239" cy="341314"/>
                          </a:xfrm>
                          <a:custGeom>
                            <a:avLst/>
                            <a:gdLst>
                              <a:gd name="T0" fmla="*/ 237 w 237"/>
                              <a:gd name="T1" fmla="*/ 78 h 215"/>
                              <a:gd name="T2" fmla="*/ 119 w 237"/>
                              <a:gd name="T3" fmla="*/ 0 h 215"/>
                              <a:gd name="T4" fmla="*/ 0 w 237"/>
                              <a:gd name="T5" fmla="*/ 78 h 215"/>
                              <a:gd name="T6" fmla="*/ 12 w 237"/>
                              <a:gd name="T7" fmla="*/ 95 h 215"/>
                              <a:gd name="T8" fmla="*/ 29 w 237"/>
                              <a:gd name="T9" fmla="*/ 84 h 215"/>
                              <a:gd name="T10" fmla="*/ 29 w 237"/>
                              <a:gd name="T11" fmla="*/ 215 h 215"/>
                              <a:gd name="T12" fmla="*/ 208 w 237"/>
                              <a:gd name="T13" fmla="*/ 215 h 215"/>
                              <a:gd name="T14" fmla="*/ 208 w 237"/>
                              <a:gd name="T15" fmla="*/ 84 h 215"/>
                              <a:gd name="T16" fmla="*/ 224 w 237"/>
                              <a:gd name="T17" fmla="*/ 95 h 215"/>
                              <a:gd name="T18" fmla="*/ 237 w 237"/>
                              <a:gd name="T19" fmla="*/ 78 h 215"/>
                              <a:gd name="T20" fmla="*/ 45 w 237"/>
                              <a:gd name="T21" fmla="*/ 73 h 215"/>
                              <a:gd name="T22" fmla="*/ 119 w 237"/>
                              <a:gd name="T23" fmla="*/ 23 h 215"/>
                              <a:gd name="T24" fmla="*/ 191 w 237"/>
                              <a:gd name="T25" fmla="*/ 73 h 215"/>
                              <a:gd name="T26" fmla="*/ 45 w 237"/>
                              <a:gd name="T27" fmla="*/ 73 h 2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37" h="215">
                                <a:moveTo>
                                  <a:pt x="237" y="78"/>
                                </a:moveTo>
                                <a:lnTo>
                                  <a:pt x="119" y="0"/>
                                </a:lnTo>
                                <a:lnTo>
                                  <a:pt x="0" y="78"/>
                                </a:lnTo>
                                <a:lnTo>
                                  <a:pt x="12" y="95"/>
                                </a:lnTo>
                                <a:lnTo>
                                  <a:pt x="29" y="84"/>
                                </a:lnTo>
                                <a:lnTo>
                                  <a:pt x="29" y="215"/>
                                </a:lnTo>
                                <a:lnTo>
                                  <a:pt x="208" y="215"/>
                                </a:lnTo>
                                <a:lnTo>
                                  <a:pt x="208" y="84"/>
                                </a:lnTo>
                                <a:lnTo>
                                  <a:pt x="224" y="95"/>
                                </a:lnTo>
                                <a:lnTo>
                                  <a:pt x="237" y="78"/>
                                </a:lnTo>
                                <a:close/>
                                <a:moveTo>
                                  <a:pt x="45" y="73"/>
                                </a:moveTo>
                                <a:lnTo>
                                  <a:pt x="119" y="23"/>
                                </a:lnTo>
                                <a:lnTo>
                                  <a:pt x="191" y="73"/>
                                </a:lnTo>
                                <a:lnTo>
                                  <a:pt x="45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8"/>
                        <wps:cNvSpPr>
                          <a:spLocks noEditPoints="1"/>
                        </wps:cNvSpPr>
                        <wps:spPr bwMode="auto">
                          <a:xfrm>
                            <a:off x="4888947" y="192847"/>
                            <a:ext cx="457360" cy="382587"/>
                          </a:xfrm>
                          <a:custGeom>
                            <a:avLst/>
                            <a:gdLst>
                              <a:gd name="T0" fmla="*/ 63 w 114"/>
                              <a:gd name="T1" fmla="*/ 114 h 114"/>
                              <a:gd name="T2" fmla="*/ 11 w 114"/>
                              <a:gd name="T3" fmla="*/ 66 h 114"/>
                              <a:gd name="T4" fmla="*/ 63 w 114"/>
                              <a:gd name="T5" fmla="*/ 79 h 114"/>
                              <a:gd name="T6" fmla="*/ 114 w 114"/>
                              <a:gd name="T7" fmla="*/ 66 h 114"/>
                              <a:gd name="T8" fmla="*/ 35 w 114"/>
                              <a:gd name="T9" fmla="*/ 44 h 114"/>
                              <a:gd name="T10" fmla="*/ 14 w 114"/>
                              <a:gd name="T11" fmla="*/ 15 h 114"/>
                              <a:gd name="T12" fmla="*/ 51 w 114"/>
                              <a:gd name="T13" fmla="*/ 72 h 114"/>
                              <a:gd name="T14" fmla="*/ 30 w 114"/>
                              <a:gd name="T15" fmla="*/ 57 h 114"/>
                              <a:gd name="T16" fmla="*/ 48 w 114"/>
                              <a:gd name="T17" fmla="*/ 48 h 114"/>
                              <a:gd name="T18" fmla="*/ 48 w 114"/>
                              <a:gd name="T19" fmla="*/ 48 h 114"/>
                              <a:gd name="T20" fmla="*/ 48 w 114"/>
                              <a:gd name="T21" fmla="*/ 48 h 114"/>
                              <a:gd name="T22" fmla="*/ 45 w 114"/>
                              <a:gd name="T23" fmla="*/ 58 h 114"/>
                              <a:gd name="T24" fmla="*/ 23 w 114"/>
                              <a:gd name="T25" fmla="*/ 49 h 114"/>
                              <a:gd name="T26" fmla="*/ 43 w 114"/>
                              <a:gd name="T27" fmla="*/ 55 h 114"/>
                              <a:gd name="T28" fmla="*/ 9 w 114"/>
                              <a:gd name="T29" fmla="*/ 36 h 114"/>
                              <a:gd name="T30" fmla="*/ 27 w 114"/>
                              <a:gd name="T31" fmla="*/ 38 h 114"/>
                              <a:gd name="T32" fmla="*/ 0 w 114"/>
                              <a:gd name="T33" fmla="*/ 16 h 114"/>
                              <a:gd name="T34" fmla="*/ 27 w 114"/>
                              <a:gd name="T35" fmla="*/ 44 h 114"/>
                              <a:gd name="T36" fmla="*/ 10 w 114"/>
                              <a:gd name="T37" fmla="*/ 32 h 114"/>
                              <a:gd name="T38" fmla="*/ 38 w 114"/>
                              <a:gd name="T39" fmla="*/ 40 h 114"/>
                              <a:gd name="T40" fmla="*/ 39 w 114"/>
                              <a:gd name="T41" fmla="*/ 40 h 114"/>
                              <a:gd name="T42" fmla="*/ 38 w 114"/>
                              <a:gd name="T43" fmla="*/ 40 h 114"/>
                              <a:gd name="T44" fmla="*/ 75 w 114"/>
                              <a:gd name="T45" fmla="*/ 56 h 114"/>
                              <a:gd name="T46" fmla="*/ 73 w 114"/>
                              <a:gd name="T47" fmla="*/ 34 h 114"/>
                              <a:gd name="T48" fmla="*/ 69 w 114"/>
                              <a:gd name="T49" fmla="*/ 52 h 114"/>
                              <a:gd name="T50" fmla="*/ 68 w 114"/>
                              <a:gd name="T51" fmla="*/ 17 h 114"/>
                              <a:gd name="T52" fmla="*/ 65 w 114"/>
                              <a:gd name="T53" fmla="*/ 36 h 114"/>
                              <a:gd name="T54" fmla="*/ 65 w 114"/>
                              <a:gd name="T55" fmla="*/ 18 h 114"/>
                              <a:gd name="T56" fmla="*/ 73 w 114"/>
                              <a:gd name="T57" fmla="*/ 73 h 114"/>
                              <a:gd name="T58" fmla="*/ 76 w 114"/>
                              <a:gd name="T59" fmla="*/ 33 h 114"/>
                              <a:gd name="T60" fmla="*/ 73 w 114"/>
                              <a:gd name="T61" fmla="*/ 73 h 114"/>
                              <a:gd name="T62" fmla="*/ 59 w 114"/>
                              <a:gd name="T63" fmla="*/ 27 h 114"/>
                              <a:gd name="T64" fmla="*/ 48 w 114"/>
                              <a:gd name="T65" fmla="*/ 15 h 114"/>
                              <a:gd name="T66" fmla="*/ 59 w 114"/>
                              <a:gd name="T67" fmla="*/ 20 h 114"/>
                              <a:gd name="T68" fmla="*/ 56 w 114"/>
                              <a:gd name="T69" fmla="*/ 17 h 114"/>
                              <a:gd name="T70" fmla="*/ 63 w 114"/>
                              <a:gd name="T71" fmla="*/ 36 h 114"/>
                              <a:gd name="T72" fmla="*/ 51 w 114"/>
                              <a:gd name="T73" fmla="*/ 23 h 114"/>
                              <a:gd name="T74" fmla="*/ 61 w 114"/>
                              <a:gd name="T75" fmla="*/ 26 h 114"/>
                              <a:gd name="T76" fmla="*/ 60 w 114"/>
                              <a:gd name="T77" fmla="*/ 10 h 114"/>
                              <a:gd name="T78" fmla="*/ 59 w 114"/>
                              <a:gd name="T79" fmla="*/ 43 h 114"/>
                              <a:gd name="T80" fmla="*/ 60 w 114"/>
                              <a:gd name="T81" fmla="*/ 42 h 114"/>
                              <a:gd name="T82" fmla="*/ 59 w 114"/>
                              <a:gd name="T83" fmla="*/ 43 h 114"/>
                              <a:gd name="T84" fmla="*/ 32 w 114"/>
                              <a:gd name="T85" fmla="*/ 68 h 114"/>
                              <a:gd name="T86" fmla="*/ 72 w 114"/>
                              <a:gd name="T87" fmla="*/ 73 h 114"/>
                              <a:gd name="T88" fmla="*/ 71 w 114"/>
                              <a:gd name="T89" fmla="*/ 69 h 114"/>
                              <a:gd name="T90" fmla="*/ 68 w 114"/>
                              <a:gd name="T91" fmla="*/ 55 h 114"/>
                              <a:gd name="T92" fmla="*/ 62 w 114"/>
                              <a:gd name="T93" fmla="*/ 51 h 114"/>
                              <a:gd name="T94" fmla="*/ 61 w 114"/>
                              <a:gd name="T95" fmla="*/ 52 h 114"/>
                              <a:gd name="T96" fmla="*/ 64 w 114"/>
                              <a:gd name="T97" fmla="*/ 61 h 114"/>
                              <a:gd name="T98" fmla="*/ 57 w 114"/>
                              <a:gd name="T99" fmla="*/ 49 h 114"/>
                              <a:gd name="T100" fmla="*/ 56 w 114"/>
                              <a:gd name="T101" fmla="*/ 48 h 114"/>
                              <a:gd name="T102" fmla="*/ 57 w 114"/>
                              <a:gd name="T103" fmla="*/ 56 h 114"/>
                              <a:gd name="T104" fmla="*/ 48 w 114"/>
                              <a:gd name="T105" fmla="*/ 41 h 114"/>
                              <a:gd name="T106" fmla="*/ 62 w 114"/>
                              <a:gd name="T107" fmla="*/ 65 h 114"/>
                              <a:gd name="T108" fmla="*/ 71 w 114"/>
                              <a:gd name="T109" fmla="*/ 75 h 114"/>
                              <a:gd name="T110" fmla="*/ 48 w 114"/>
                              <a:gd name="T111" fmla="*/ 74 h 114"/>
                              <a:gd name="T112" fmla="*/ 81 w 114"/>
                              <a:gd name="T113" fmla="*/ 51 h 114"/>
                              <a:gd name="T114" fmla="*/ 74 w 114"/>
                              <a:gd name="T115" fmla="*/ 74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114" y="67"/>
                                </a:moveTo>
                                <a:cubicBezTo>
                                  <a:pt x="114" y="67"/>
                                  <a:pt x="114" y="67"/>
                                  <a:pt x="114" y="67"/>
                                </a:cubicBezTo>
                                <a:cubicBezTo>
                                  <a:pt x="113" y="75"/>
                                  <a:pt x="111" y="84"/>
                                  <a:pt x="106" y="93"/>
                                </a:cubicBezTo>
                                <a:cubicBezTo>
                                  <a:pt x="106" y="93"/>
                                  <a:pt x="96" y="114"/>
                                  <a:pt x="63" y="114"/>
                                </a:cubicBezTo>
                                <a:cubicBezTo>
                                  <a:pt x="30" y="114"/>
                                  <a:pt x="19" y="93"/>
                                  <a:pt x="19" y="93"/>
                                </a:cubicBezTo>
                                <a:cubicBezTo>
                                  <a:pt x="14" y="84"/>
                                  <a:pt x="12" y="75"/>
                                  <a:pt x="11" y="67"/>
                                </a:cubicBezTo>
                                <a:cubicBezTo>
                                  <a:pt x="12" y="67"/>
                                  <a:pt x="12" y="67"/>
                                  <a:pt x="12" y="67"/>
                                </a:cubicBezTo>
                                <a:cubicBezTo>
                                  <a:pt x="11" y="66"/>
                                  <a:pt x="11" y="66"/>
                                  <a:pt x="11" y="66"/>
                                </a:cubicBezTo>
                                <a:cubicBezTo>
                                  <a:pt x="11" y="62"/>
                                  <a:pt x="14" y="58"/>
                                  <a:pt x="18" y="55"/>
                                </a:cubicBezTo>
                                <a:cubicBezTo>
                                  <a:pt x="23" y="58"/>
                                  <a:pt x="23" y="58"/>
                                  <a:pt x="23" y="58"/>
                                </a:cubicBezTo>
                                <a:cubicBezTo>
                                  <a:pt x="20" y="60"/>
                                  <a:pt x="18" y="62"/>
                                  <a:pt x="18" y="64"/>
                                </a:cubicBezTo>
                                <a:cubicBezTo>
                                  <a:pt x="18" y="72"/>
                                  <a:pt x="38" y="79"/>
                                  <a:pt x="63" y="79"/>
                                </a:cubicBezTo>
                                <a:cubicBezTo>
                                  <a:pt x="87" y="79"/>
                                  <a:pt x="107" y="72"/>
                                  <a:pt x="107" y="64"/>
                                </a:cubicBezTo>
                                <a:cubicBezTo>
                                  <a:pt x="107" y="59"/>
                                  <a:pt x="97" y="54"/>
                                  <a:pt x="83" y="51"/>
                                </a:cubicBezTo>
                                <a:cubicBezTo>
                                  <a:pt x="84" y="46"/>
                                  <a:pt x="84" y="46"/>
                                  <a:pt x="84" y="46"/>
                                </a:cubicBezTo>
                                <a:cubicBezTo>
                                  <a:pt x="101" y="49"/>
                                  <a:pt x="114" y="57"/>
                                  <a:pt x="114" y="66"/>
                                </a:cubicBezTo>
                                <a:cubicBezTo>
                                  <a:pt x="114" y="66"/>
                                  <a:pt x="114" y="66"/>
                                  <a:pt x="114" y="67"/>
                                </a:cubicBezTo>
                                <a:close/>
                                <a:moveTo>
                                  <a:pt x="28" y="32"/>
                                </a:moveTo>
                                <a:cubicBezTo>
                                  <a:pt x="28" y="34"/>
                                  <a:pt x="28" y="36"/>
                                  <a:pt x="30" y="39"/>
                                </a:cubicBezTo>
                                <a:cubicBezTo>
                                  <a:pt x="32" y="42"/>
                                  <a:pt x="34" y="44"/>
                                  <a:pt x="35" y="44"/>
                                </a:cubicBezTo>
                                <a:cubicBezTo>
                                  <a:pt x="35" y="43"/>
                                  <a:pt x="35" y="40"/>
                                  <a:pt x="34" y="37"/>
                                </a:cubicBezTo>
                                <a:cubicBezTo>
                                  <a:pt x="32" y="34"/>
                                  <a:pt x="30" y="33"/>
                                  <a:pt x="29" y="32"/>
                                </a:cubicBezTo>
                                <a:cubicBezTo>
                                  <a:pt x="26" y="27"/>
                                  <a:pt x="22" y="24"/>
                                  <a:pt x="20" y="21"/>
                                </a:cubicBezTo>
                                <a:cubicBezTo>
                                  <a:pt x="14" y="15"/>
                                  <a:pt x="14" y="15"/>
                                  <a:pt x="14" y="15"/>
                                </a:cubicBezTo>
                                <a:cubicBezTo>
                                  <a:pt x="14" y="15"/>
                                  <a:pt x="16" y="17"/>
                                  <a:pt x="20" y="21"/>
                                </a:cubicBezTo>
                                <a:cubicBezTo>
                                  <a:pt x="22" y="24"/>
                                  <a:pt x="25" y="28"/>
                                  <a:pt x="28" y="32"/>
                                </a:cubicBezTo>
                                <a:close/>
                                <a:moveTo>
                                  <a:pt x="44" y="67"/>
                                </a:moveTo>
                                <a:cubicBezTo>
                                  <a:pt x="45" y="68"/>
                                  <a:pt x="47" y="70"/>
                                  <a:pt x="51" y="72"/>
                                </a:cubicBezTo>
                                <a:cubicBezTo>
                                  <a:pt x="55" y="74"/>
                                  <a:pt x="59" y="74"/>
                                  <a:pt x="60" y="75"/>
                                </a:cubicBezTo>
                                <a:cubicBezTo>
                                  <a:pt x="59" y="74"/>
                                  <a:pt x="58" y="70"/>
                                  <a:pt x="53" y="68"/>
                                </a:cubicBezTo>
                                <a:cubicBezTo>
                                  <a:pt x="49" y="65"/>
                                  <a:pt x="47" y="66"/>
                                  <a:pt x="45" y="66"/>
                                </a:cubicBezTo>
                                <a:cubicBezTo>
                                  <a:pt x="39" y="63"/>
                                  <a:pt x="34" y="59"/>
                                  <a:pt x="30" y="57"/>
                                </a:cubicBezTo>
                                <a:cubicBezTo>
                                  <a:pt x="24" y="53"/>
                                  <a:pt x="21" y="52"/>
                                  <a:pt x="21" y="52"/>
                                </a:cubicBezTo>
                                <a:cubicBezTo>
                                  <a:pt x="21" y="52"/>
                                  <a:pt x="24" y="54"/>
                                  <a:pt x="30" y="57"/>
                                </a:cubicBezTo>
                                <a:cubicBezTo>
                                  <a:pt x="34" y="60"/>
                                  <a:pt x="38" y="63"/>
                                  <a:pt x="44" y="67"/>
                                </a:cubicBezTo>
                                <a:close/>
                                <a:moveTo>
                                  <a:pt x="48" y="48"/>
                                </a:moveTo>
                                <a:cubicBezTo>
                                  <a:pt x="47" y="50"/>
                                  <a:pt x="46" y="52"/>
                                  <a:pt x="48" y="56"/>
                                </a:cubicBezTo>
                                <a:cubicBezTo>
                                  <a:pt x="50" y="61"/>
                                  <a:pt x="53" y="62"/>
                                  <a:pt x="54" y="63"/>
                                </a:cubicBezTo>
                                <a:cubicBezTo>
                                  <a:pt x="54" y="62"/>
                                  <a:pt x="54" y="59"/>
                                  <a:pt x="53" y="55"/>
                                </a:cubicBezTo>
                                <a:cubicBezTo>
                                  <a:pt x="51" y="51"/>
                                  <a:pt x="49" y="49"/>
                                  <a:pt x="48" y="48"/>
                                </a:cubicBezTo>
                                <a:cubicBezTo>
                                  <a:pt x="45" y="42"/>
                                  <a:pt x="42" y="37"/>
                                  <a:pt x="39" y="34"/>
                                </a:cubicBezTo>
                                <a:cubicBezTo>
                                  <a:pt x="33" y="25"/>
                                  <a:pt x="33" y="25"/>
                                  <a:pt x="33" y="25"/>
                                </a:cubicBezTo>
                                <a:cubicBezTo>
                                  <a:pt x="39" y="34"/>
                                  <a:pt x="39" y="34"/>
                                  <a:pt x="39" y="34"/>
                                </a:cubicBezTo>
                                <a:cubicBezTo>
                                  <a:pt x="41" y="38"/>
                                  <a:pt x="45" y="43"/>
                                  <a:pt x="48" y="48"/>
                                </a:cubicBezTo>
                                <a:close/>
                                <a:moveTo>
                                  <a:pt x="37" y="57"/>
                                </a:moveTo>
                                <a:cubicBezTo>
                                  <a:pt x="38" y="59"/>
                                  <a:pt x="40" y="61"/>
                                  <a:pt x="43" y="62"/>
                                </a:cubicBezTo>
                                <a:cubicBezTo>
                                  <a:pt x="47" y="64"/>
                                  <a:pt x="51" y="64"/>
                                  <a:pt x="52" y="65"/>
                                </a:cubicBezTo>
                                <a:cubicBezTo>
                                  <a:pt x="51" y="64"/>
                                  <a:pt x="50" y="60"/>
                                  <a:pt x="45" y="58"/>
                                </a:cubicBezTo>
                                <a:cubicBezTo>
                                  <a:pt x="42" y="56"/>
                                  <a:pt x="39" y="57"/>
                                  <a:pt x="37" y="57"/>
                                </a:cubicBezTo>
                                <a:cubicBezTo>
                                  <a:pt x="32" y="54"/>
                                  <a:pt x="27" y="51"/>
                                  <a:pt x="24" y="49"/>
                                </a:cubicBezTo>
                                <a:cubicBezTo>
                                  <a:pt x="18" y="45"/>
                                  <a:pt x="15" y="44"/>
                                  <a:pt x="15" y="44"/>
                                </a:cubicBezTo>
                                <a:cubicBezTo>
                                  <a:pt x="15" y="44"/>
                                  <a:pt x="18" y="46"/>
                                  <a:pt x="23" y="49"/>
                                </a:cubicBezTo>
                                <a:cubicBezTo>
                                  <a:pt x="27" y="51"/>
                                  <a:pt x="31" y="54"/>
                                  <a:pt x="37" y="57"/>
                                </a:cubicBezTo>
                                <a:close/>
                                <a:moveTo>
                                  <a:pt x="29" y="48"/>
                                </a:moveTo>
                                <a:cubicBezTo>
                                  <a:pt x="30" y="49"/>
                                  <a:pt x="32" y="51"/>
                                  <a:pt x="35" y="53"/>
                                </a:cubicBezTo>
                                <a:cubicBezTo>
                                  <a:pt x="39" y="55"/>
                                  <a:pt x="42" y="55"/>
                                  <a:pt x="43" y="55"/>
                                </a:cubicBezTo>
                                <a:cubicBezTo>
                                  <a:pt x="42" y="54"/>
                                  <a:pt x="41" y="51"/>
                                  <a:pt x="37" y="49"/>
                                </a:cubicBezTo>
                                <a:cubicBezTo>
                                  <a:pt x="34" y="47"/>
                                  <a:pt x="31" y="48"/>
                                  <a:pt x="30" y="48"/>
                                </a:cubicBezTo>
                                <a:cubicBezTo>
                                  <a:pt x="25" y="45"/>
                                  <a:pt x="20" y="42"/>
                                  <a:pt x="17" y="40"/>
                                </a:cubicBezTo>
                                <a:cubicBezTo>
                                  <a:pt x="12" y="37"/>
                                  <a:pt x="9" y="36"/>
                                  <a:pt x="9" y="36"/>
                                </a:cubicBezTo>
                                <a:cubicBezTo>
                                  <a:pt x="9" y="36"/>
                                  <a:pt x="12" y="38"/>
                                  <a:pt x="17" y="41"/>
                                </a:cubicBezTo>
                                <a:cubicBezTo>
                                  <a:pt x="20" y="43"/>
                                  <a:pt x="24" y="46"/>
                                  <a:pt x="29" y="48"/>
                                </a:cubicBezTo>
                                <a:close/>
                                <a:moveTo>
                                  <a:pt x="21" y="35"/>
                                </a:moveTo>
                                <a:cubicBezTo>
                                  <a:pt x="24" y="37"/>
                                  <a:pt x="26" y="37"/>
                                  <a:pt x="27" y="38"/>
                                </a:cubicBezTo>
                                <a:cubicBezTo>
                                  <a:pt x="27" y="37"/>
                                  <a:pt x="27" y="34"/>
                                  <a:pt x="24" y="32"/>
                                </a:cubicBezTo>
                                <a:cubicBezTo>
                                  <a:pt x="22" y="30"/>
                                  <a:pt x="20" y="30"/>
                                  <a:pt x="19" y="30"/>
                                </a:cubicBezTo>
                                <a:cubicBezTo>
                                  <a:pt x="10" y="22"/>
                                  <a:pt x="2" y="17"/>
                                  <a:pt x="0" y="16"/>
                                </a:cubicBezTo>
                                <a:cubicBezTo>
                                  <a:pt x="0" y="16"/>
                                  <a:pt x="0" y="16"/>
                                  <a:pt x="0" y="16"/>
                                </a:cubicBezTo>
                                <a:cubicBezTo>
                                  <a:pt x="0" y="16"/>
                                  <a:pt x="8" y="22"/>
                                  <a:pt x="19" y="31"/>
                                </a:cubicBezTo>
                                <a:cubicBezTo>
                                  <a:pt x="19" y="32"/>
                                  <a:pt x="20" y="34"/>
                                  <a:pt x="21" y="35"/>
                                </a:cubicBezTo>
                                <a:close/>
                                <a:moveTo>
                                  <a:pt x="21" y="40"/>
                                </a:moveTo>
                                <a:cubicBezTo>
                                  <a:pt x="22" y="40"/>
                                  <a:pt x="24" y="42"/>
                                  <a:pt x="27" y="44"/>
                                </a:cubicBezTo>
                                <a:cubicBezTo>
                                  <a:pt x="30" y="45"/>
                                  <a:pt x="33" y="45"/>
                                  <a:pt x="34" y="45"/>
                                </a:cubicBezTo>
                                <a:cubicBezTo>
                                  <a:pt x="33" y="44"/>
                                  <a:pt x="32" y="42"/>
                                  <a:pt x="28" y="40"/>
                                </a:cubicBezTo>
                                <a:cubicBezTo>
                                  <a:pt x="25" y="38"/>
                                  <a:pt x="23" y="39"/>
                                  <a:pt x="22" y="39"/>
                                </a:cubicBezTo>
                                <a:cubicBezTo>
                                  <a:pt x="17" y="37"/>
                                  <a:pt x="13" y="34"/>
                                  <a:pt x="10" y="32"/>
                                </a:cubicBezTo>
                                <a:cubicBezTo>
                                  <a:pt x="5" y="30"/>
                                  <a:pt x="2" y="28"/>
                                  <a:pt x="2" y="28"/>
                                </a:cubicBezTo>
                                <a:cubicBezTo>
                                  <a:pt x="2" y="28"/>
                                  <a:pt x="5" y="30"/>
                                  <a:pt x="10" y="33"/>
                                </a:cubicBezTo>
                                <a:cubicBezTo>
                                  <a:pt x="13" y="34"/>
                                  <a:pt x="17" y="37"/>
                                  <a:pt x="21" y="40"/>
                                </a:cubicBezTo>
                                <a:close/>
                                <a:moveTo>
                                  <a:pt x="38" y="40"/>
                                </a:moveTo>
                                <a:cubicBezTo>
                                  <a:pt x="38" y="41"/>
                                  <a:pt x="38" y="44"/>
                                  <a:pt x="39" y="47"/>
                                </a:cubicBezTo>
                                <a:cubicBezTo>
                                  <a:pt x="41" y="51"/>
                                  <a:pt x="44" y="53"/>
                                  <a:pt x="45" y="53"/>
                                </a:cubicBezTo>
                                <a:cubicBezTo>
                                  <a:pt x="45" y="52"/>
                                  <a:pt x="45" y="50"/>
                                  <a:pt x="43" y="46"/>
                                </a:cubicBezTo>
                                <a:cubicBezTo>
                                  <a:pt x="42" y="42"/>
                                  <a:pt x="40" y="41"/>
                                  <a:pt x="39" y="40"/>
                                </a:cubicBezTo>
                                <a:cubicBezTo>
                                  <a:pt x="36" y="34"/>
                                  <a:pt x="32" y="30"/>
                                  <a:pt x="30" y="27"/>
                                </a:cubicBezTo>
                                <a:cubicBezTo>
                                  <a:pt x="23" y="20"/>
                                  <a:pt x="23" y="20"/>
                                  <a:pt x="23" y="20"/>
                                </a:cubicBezTo>
                                <a:cubicBezTo>
                                  <a:pt x="29" y="27"/>
                                  <a:pt x="29" y="27"/>
                                  <a:pt x="29" y="27"/>
                                </a:cubicBezTo>
                                <a:cubicBezTo>
                                  <a:pt x="32" y="31"/>
                                  <a:pt x="35" y="35"/>
                                  <a:pt x="38" y="40"/>
                                </a:cubicBezTo>
                                <a:close/>
                                <a:moveTo>
                                  <a:pt x="74" y="49"/>
                                </a:moveTo>
                                <a:cubicBezTo>
                                  <a:pt x="73" y="50"/>
                                  <a:pt x="71" y="51"/>
                                  <a:pt x="70" y="55"/>
                                </a:cubicBezTo>
                                <a:cubicBezTo>
                                  <a:pt x="70" y="59"/>
                                  <a:pt x="71" y="62"/>
                                  <a:pt x="72" y="63"/>
                                </a:cubicBezTo>
                                <a:cubicBezTo>
                                  <a:pt x="72" y="62"/>
                                  <a:pt x="74" y="60"/>
                                  <a:pt x="75" y="56"/>
                                </a:cubicBezTo>
                                <a:cubicBezTo>
                                  <a:pt x="75" y="52"/>
                                  <a:pt x="74" y="50"/>
                                  <a:pt x="74" y="49"/>
                                </a:cubicBezTo>
                                <a:cubicBezTo>
                                  <a:pt x="75" y="43"/>
                                  <a:pt x="74" y="38"/>
                                  <a:pt x="73" y="34"/>
                                </a:cubicBezTo>
                                <a:cubicBezTo>
                                  <a:pt x="73" y="28"/>
                                  <a:pt x="72" y="25"/>
                                  <a:pt x="72" y="25"/>
                                </a:cubicBezTo>
                                <a:cubicBezTo>
                                  <a:pt x="73" y="34"/>
                                  <a:pt x="73" y="34"/>
                                  <a:pt x="73" y="34"/>
                                </a:cubicBezTo>
                                <a:cubicBezTo>
                                  <a:pt x="73" y="38"/>
                                  <a:pt x="74" y="43"/>
                                  <a:pt x="74" y="49"/>
                                </a:cubicBezTo>
                                <a:close/>
                                <a:moveTo>
                                  <a:pt x="70" y="39"/>
                                </a:moveTo>
                                <a:cubicBezTo>
                                  <a:pt x="69" y="40"/>
                                  <a:pt x="68" y="42"/>
                                  <a:pt x="68" y="45"/>
                                </a:cubicBezTo>
                                <a:cubicBezTo>
                                  <a:pt x="68" y="49"/>
                                  <a:pt x="69" y="51"/>
                                  <a:pt x="69" y="52"/>
                                </a:cubicBezTo>
                                <a:cubicBezTo>
                                  <a:pt x="70" y="52"/>
                                  <a:pt x="71" y="49"/>
                                  <a:pt x="72" y="46"/>
                                </a:cubicBezTo>
                                <a:cubicBezTo>
                                  <a:pt x="72" y="43"/>
                                  <a:pt x="71" y="41"/>
                                  <a:pt x="71" y="39"/>
                                </a:cubicBezTo>
                                <a:cubicBezTo>
                                  <a:pt x="71" y="34"/>
                                  <a:pt x="70" y="29"/>
                                  <a:pt x="69" y="26"/>
                                </a:cubicBezTo>
                                <a:cubicBezTo>
                                  <a:pt x="68" y="17"/>
                                  <a:pt x="68" y="17"/>
                                  <a:pt x="68" y="17"/>
                                </a:cubicBezTo>
                                <a:cubicBezTo>
                                  <a:pt x="69" y="26"/>
                                  <a:pt x="69" y="26"/>
                                  <a:pt x="69" y="26"/>
                                </a:cubicBezTo>
                                <a:cubicBezTo>
                                  <a:pt x="70" y="30"/>
                                  <a:pt x="70" y="34"/>
                                  <a:pt x="70" y="39"/>
                                </a:cubicBezTo>
                                <a:close/>
                                <a:moveTo>
                                  <a:pt x="67" y="30"/>
                                </a:moveTo>
                                <a:cubicBezTo>
                                  <a:pt x="66" y="31"/>
                                  <a:pt x="65" y="33"/>
                                  <a:pt x="65" y="36"/>
                                </a:cubicBezTo>
                                <a:cubicBezTo>
                                  <a:pt x="65" y="39"/>
                                  <a:pt x="66" y="41"/>
                                  <a:pt x="66" y="42"/>
                                </a:cubicBezTo>
                                <a:cubicBezTo>
                                  <a:pt x="67" y="41"/>
                                  <a:pt x="68" y="39"/>
                                  <a:pt x="68" y="36"/>
                                </a:cubicBezTo>
                                <a:cubicBezTo>
                                  <a:pt x="68" y="33"/>
                                  <a:pt x="67" y="31"/>
                                  <a:pt x="67" y="30"/>
                                </a:cubicBezTo>
                                <a:cubicBezTo>
                                  <a:pt x="67" y="25"/>
                                  <a:pt x="66" y="21"/>
                                  <a:pt x="65" y="18"/>
                                </a:cubicBezTo>
                                <a:cubicBezTo>
                                  <a:pt x="63" y="10"/>
                                  <a:pt x="63" y="10"/>
                                  <a:pt x="63" y="10"/>
                                </a:cubicBezTo>
                                <a:cubicBezTo>
                                  <a:pt x="65" y="18"/>
                                  <a:pt x="65" y="18"/>
                                  <a:pt x="65" y="18"/>
                                </a:cubicBezTo>
                                <a:cubicBezTo>
                                  <a:pt x="65" y="21"/>
                                  <a:pt x="66" y="25"/>
                                  <a:pt x="67" y="30"/>
                                </a:cubicBezTo>
                                <a:close/>
                                <a:moveTo>
                                  <a:pt x="73" y="73"/>
                                </a:moveTo>
                                <a:cubicBezTo>
                                  <a:pt x="74" y="72"/>
                                  <a:pt x="76" y="70"/>
                                  <a:pt x="77" y="66"/>
                                </a:cubicBezTo>
                                <a:cubicBezTo>
                                  <a:pt x="78" y="62"/>
                                  <a:pt x="77" y="60"/>
                                  <a:pt x="77" y="58"/>
                                </a:cubicBezTo>
                                <a:cubicBezTo>
                                  <a:pt x="78" y="52"/>
                                  <a:pt x="77" y="47"/>
                                  <a:pt x="77" y="43"/>
                                </a:cubicBezTo>
                                <a:cubicBezTo>
                                  <a:pt x="77" y="36"/>
                                  <a:pt x="76" y="33"/>
                                  <a:pt x="76" y="33"/>
                                </a:cubicBezTo>
                                <a:cubicBezTo>
                                  <a:pt x="77" y="43"/>
                                  <a:pt x="77" y="43"/>
                                  <a:pt x="77" y="43"/>
                                </a:cubicBezTo>
                                <a:cubicBezTo>
                                  <a:pt x="77" y="47"/>
                                  <a:pt x="77" y="52"/>
                                  <a:pt x="76" y="58"/>
                                </a:cubicBezTo>
                                <a:cubicBezTo>
                                  <a:pt x="75" y="59"/>
                                  <a:pt x="73" y="61"/>
                                  <a:pt x="73" y="64"/>
                                </a:cubicBezTo>
                                <a:cubicBezTo>
                                  <a:pt x="72" y="69"/>
                                  <a:pt x="73" y="72"/>
                                  <a:pt x="73" y="73"/>
                                </a:cubicBezTo>
                                <a:close/>
                                <a:moveTo>
                                  <a:pt x="54" y="24"/>
                                </a:moveTo>
                                <a:cubicBezTo>
                                  <a:pt x="55" y="25"/>
                                  <a:pt x="55" y="27"/>
                                  <a:pt x="57" y="29"/>
                                </a:cubicBezTo>
                                <a:cubicBezTo>
                                  <a:pt x="59" y="31"/>
                                  <a:pt x="61" y="32"/>
                                  <a:pt x="62" y="33"/>
                                </a:cubicBezTo>
                                <a:cubicBezTo>
                                  <a:pt x="62" y="32"/>
                                  <a:pt x="62" y="29"/>
                                  <a:pt x="59" y="27"/>
                                </a:cubicBezTo>
                                <a:cubicBezTo>
                                  <a:pt x="58" y="25"/>
                                  <a:pt x="56" y="24"/>
                                  <a:pt x="55" y="24"/>
                                </a:cubicBezTo>
                                <a:cubicBezTo>
                                  <a:pt x="52" y="21"/>
                                  <a:pt x="50" y="17"/>
                                  <a:pt x="49" y="15"/>
                                </a:cubicBezTo>
                                <a:cubicBezTo>
                                  <a:pt x="46" y="12"/>
                                  <a:pt x="45" y="10"/>
                                  <a:pt x="45" y="10"/>
                                </a:cubicBezTo>
                                <a:cubicBezTo>
                                  <a:pt x="45" y="10"/>
                                  <a:pt x="46" y="12"/>
                                  <a:pt x="48" y="15"/>
                                </a:cubicBezTo>
                                <a:cubicBezTo>
                                  <a:pt x="50" y="18"/>
                                  <a:pt x="52" y="21"/>
                                  <a:pt x="54" y="24"/>
                                </a:cubicBezTo>
                                <a:close/>
                                <a:moveTo>
                                  <a:pt x="56" y="21"/>
                                </a:moveTo>
                                <a:cubicBezTo>
                                  <a:pt x="57" y="23"/>
                                  <a:pt x="58" y="24"/>
                                  <a:pt x="59" y="25"/>
                                </a:cubicBezTo>
                                <a:cubicBezTo>
                                  <a:pt x="59" y="24"/>
                                  <a:pt x="60" y="22"/>
                                  <a:pt x="59" y="20"/>
                                </a:cubicBezTo>
                                <a:cubicBezTo>
                                  <a:pt x="58" y="18"/>
                                  <a:pt x="57" y="17"/>
                                  <a:pt x="56" y="16"/>
                                </a:cubicBezTo>
                                <a:cubicBezTo>
                                  <a:pt x="52" y="8"/>
                                  <a:pt x="48" y="2"/>
                                  <a:pt x="47" y="0"/>
                                </a:cubicBezTo>
                                <a:cubicBezTo>
                                  <a:pt x="47" y="0"/>
                                  <a:pt x="47" y="0"/>
                                  <a:pt x="47" y="0"/>
                                </a:cubicBezTo>
                                <a:cubicBezTo>
                                  <a:pt x="47" y="0"/>
                                  <a:pt x="51" y="7"/>
                                  <a:pt x="56" y="17"/>
                                </a:cubicBezTo>
                                <a:cubicBezTo>
                                  <a:pt x="56" y="18"/>
                                  <a:pt x="55" y="19"/>
                                  <a:pt x="56" y="21"/>
                                </a:cubicBezTo>
                                <a:close/>
                                <a:moveTo>
                                  <a:pt x="60" y="39"/>
                                </a:moveTo>
                                <a:cubicBezTo>
                                  <a:pt x="62" y="41"/>
                                  <a:pt x="64" y="42"/>
                                  <a:pt x="65" y="43"/>
                                </a:cubicBezTo>
                                <a:cubicBezTo>
                                  <a:pt x="65" y="42"/>
                                  <a:pt x="65" y="39"/>
                                  <a:pt x="63" y="36"/>
                                </a:cubicBezTo>
                                <a:cubicBezTo>
                                  <a:pt x="61" y="34"/>
                                  <a:pt x="59" y="33"/>
                                  <a:pt x="58" y="33"/>
                                </a:cubicBezTo>
                                <a:cubicBezTo>
                                  <a:pt x="55" y="29"/>
                                  <a:pt x="53" y="26"/>
                                  <a:pt x="51" y="23"/>
                                </a:cubicBezTo>
                                <a:cubicBezTo>
                                  <a:pt x="48" y="20"/>
                                  <a:pt x="47" y="17"/>
                                  <a:pt x="47" y="17"/>
                                </a:cubicBezTo>
                                <a:cubicBezTo>
                                  <a:pt x="47" y="17"/>
                                  <a:pt x="48" y="20"/>
                                  <a:pt x="51" y="23"/>
                                </a:cubicBezTo>
                                <a:cubicBezTo>
                                  <a:pt x="52" y="26"/>
                                  <a:pt x="54" y="30"/>
                                  <a:pt x="57" y="33"/>
                                </a:cubicBezTo>
                                <a:cubicBezTo>
                                  <a:pt x="58" y="35"/>
                                  <a:pt x="58" y="36"/>
                                  <a:pt x="60" y="39"/>
                                </a:cubicBezTo>
                                <a:close/>
                                <a:moveTo>
                                  <a:pt x="62" y="21"/>
                                </a:moveTo>
                                <a:cubicBezTo>
                                  <a:pt x="62" y="22"/>
                                  <a:pt x="61" y="24"/>
                                  <a:pt x="61" y="26"/>
                                </a:cubicBezTo>
                                <a:cubicBezTo>
                                  <a:pt x="61" y="30"/>
                                  <a:pt x="63" y="32"/>
                                  <a:pt x="63" y="32"/>
                                </a:cubicBezTo>
                                <a:cubicBezTo>
                                  <a:pt x="63" y="32"/>
                                  <a:pt x="64" y="30"/>
                                  <a:pt x="64" y="26"/>
                                </a:cubicBezTo>
                                <a:cubicBezTo>
                                  <a:pt x="64" y="24"/>
                                  <a:pt x="63" y="22"/>
                                  <a:pt x="63" y="21"/>
                                </a:cubicBezTo>
                                <a:cubicBezTo>
                                  <a:pt x="62" y="17"/>
                                  <a:pt x="61" y="13"/>
                                  <a:pt x="60" y="10"/>
                                </a:cubicBezTo>
                                <a:cubicBezTo>
                                  <a:pt x="58" y="3"/>
                                  <a:pt x="58" y="3"/>
                                  <a:pt x="58" y="3"/>
                                </a:cubicBezTo>
                                <a:cubicBezTo>
                                  <a:pt x="58" y="3"/>
                                  <a:pt x="58" y="6"/>
                                  <a:pt x="60" y="10"/>
                                </a:cubicBezTo>
                                <a:cubicBezTo>
                                  <a:pt x="61" y="13"/>
                                  <a:pt x="62" y="17"/>
                                  <a:pt x="62" y="21"/>
                                </a:cubicBezTo>
                                <a:close/>
                                <a:moveTo>
                                  <a:pt x="59" y="43"/>
                                </a:moveTo>
                                <a:cubicBezTo>
                                  <a:pt x="60" y="44"/>
                                  <a:pt x="60" y="46"/>
                                  <a:pt x="62" y="48"/>
                                </a:cubicBezTo>
                                <a:cubicBezTo>
                                  <a:pt x="64" y="51"/>
                                  <a:pt x="67" y="52"/>
                                  <a:pt x="68" y="53"/>
                                </a:cubicBezTo>
                                <a:cubicBezTo>
                                  <a:pt x="67" y="52"/>
                                  <a:pt x="68" y="49"/>
                                  <a:pt x="65" y="46"/>
                                </a:cubicBezTo>
                                <a:cubicBezTo>
                                  <a:pt x="63" y="43"/>
                                  <a:pt x="61" y="43"/>
                                  <a:pt x="60" y="42"/>
                                </a:cubicBezTo>
                                <a:cubicBezTo>
                                  <a:pt x="57" y="38"/>
                                  <a:pt x="55" y="34"/>
                                  <a:pt x="53" y="32"/>
                                </a:cubicBezTo>
                                <a:cubicBezTo>
                                  <a:pt x="50" y="27"/>
                                  <a:pt x="48" y="25"/>
                                  <a:pt x="48" y="25"/>
                                </a:cubicBezTo>
                                <a:cubicBezTo>
                                  <a:pt x="48" y="25"/>
                                  <a:pt x="50" y="28"/>
                                  <a:pt x="53" y="32"/>
                                </a:cubicBezTo>
                                <a:cubicBezTo>
                                  <a:pt x="54" y="35"/>
                                  <a:pt x="57" y="38"/>
                                  <a:pt x="59" y="43"/>
                                </a:cubicBezTo>
                                <a:close/>
                                <a:moveTo>
                                  <a:pt x="32" y="68"/>
                                </a:moveTo>
                                <a:cubicBezTo>
                                  <a:pt x="32" y="68"/>
                                  <a:pt x="35" y="69"/>
                                  <a:pt x="40" y="73"/>
                                </a:cubicBezTo>
                                <a:cubicBezTo>
                                  <a:pt x="40" y="73"/>
                                  <a:pt x="40" y="73"/>
                                  <a:pt x="41" y="73"/>
                                </a:cubicBezTo>
                                <a:cubicBezTo>
                                  <a:pt x="35" y="69"/>
                                  <a:pt x="32" y="68"/>
                                  <a:pt x="32" y="68"/>
                                </a:cubicBezTo>
                                <a:close/>
                                <a:moveTo>
                                  <a:pt x="71" y="75"/>
                                </a:moveTo>
                                <a:cubicBezTo>
                                  <a:pt x="70" y="73"/>
                                  <a:pt x="70" y="73"/>
                                  <a:pt x="69" y="72"/>
                                </a:cubicBezTo>
                                <a:cubicBezTo>
                                  <a:pt x="69" y="71"/>
                                  <a:pt x="68" y="71"/>
                                  <a:pt x="68" y="70"/>
                                </a:cubicBezTo>
                                <a:cubicBezTo>
                                  <a:pt x="70" y="72"/>
                                  <a:pt x="71" y="73"/>
                                  <a:pt x="72" y="73"/>
                                </a:cubicBezTo>
                                <a:cubicBezTo>
                                  <a:pt x="72" y="73"/>
                                  <a:pt x="72" y="73"/>
                                  <a:pt x="72" y="73"/>
                                </a:cubicBezTo>
                                <a:cubicBezTo>
                                  <a:pt x="72" y="73"/>
                                  <a:pt x="72" y="74"/>
                                  <a:pt x="72" y="75"/>
                                </a:cubicBezTo>
                                <a:cubicBezTo>
                                  <a:pt x="73" y="75"/>
                                  <a:pt x="73" y="75"/>
                                  <a:pt x="73" y="75"/>
                                </a:cubicBezTo>
                                <a:cubicBezTo>
                                  <a:pt x="73" y="73"/>
                                  <a:pt x="72" y="71"/>
                                  <a:pt x="71" y="69"/>
                                </a:cubicBezTo>
                                <a:cubicBezTo>
                                  <a:pt x="71" y="68"/>
                                  <a:pt x="71" y="67"/>
                                  <a:pt x="70" y="66"/>
                                </a:cubicBezTo>
                                <a:cubicBezTo>
                                  <a:pt x="70" y="64"/>
                                  <a:pt x="69" y="63"/>
                                  <a:pt x="68" y="62"/>
                                </a:cubicBezTo>
                                <a:cubicBezTo>
                                  <a:pt x="69" y="62"/>
                                  <a:pt x="70" y="63"/>
                                  <a:pt x="70" y="63"/>
                                </a:cubicBezTo>
                                <a:cubicBezTo>
                                  <a:pt x="70" y="62"/>
                                  <a:pt x="70" y="59"/>
                                  <a:pt x="68" y="55"/>
                                </a:cubicBezTo>
                                <a:cubicBezTo>
                                  <a:pt x="66" y="53"/>
                                  <a:pt x="65" y="52"/>
                                  <a:pt x="63" y="52"/>
                                </a:cubicBezTo>
                                <a:cubicBezTo>
                                  <a:pt x="60" y="44"/>
                                  <a:pt x="60" y="44"/>
                                  <a:pt x="60" y="44"/>
                                </a:cubicBezTo>
                                <a:cubicBezTo>
                                  <a:pt x="60" y="44"/>
                                  <a:pt x="61" y="47"/>
                                  <a:pt x="63" y="52"/>
                                </a:cubicBezTo>
                                <a:cubicBezTo>
                                  <a:pt x="63" y="52"/>
                                  <a:pt x="62" y="52"/>
                                  <a:pt x="62" y="51"/>
                                </a:cubicBezTo>
                                <a:cubicBezTo>
                                  <a:pt x="59" y="47"/>
                                  <a:pt x="57" y="43"/>
                                  <a:pt x="55" y="40"/>
                                </a:cubicBezTo>
                                <a:cubicBezTo>
                                  <a:pt x="52" y="35"/>
                                  <a:pt x="50" y="33"/>
                                  <a:pt x="50" y="33"/>
                                </a:cubicBezTo>
                                <a:cubicBezTo>
                                  <a:pt x="50" y="33"/>
                                  <a:pt x="52" y="35"/>
                                  <a:pt x="54" y="40"/>
                                </a:cubicBezTo>
                                <a:cubicBezTo>
                                  <a:pt x="56" y="43"/>
                                  <a:pt x="59" y="47"/>
                                  <a:pt x="61" y="52"/>
                                </a:cubicBezTo>
                                <a:cubicBezTo>
                                  <a:pt x="62" y="53"/>
                                  <a:pt x="62" y="55"/>
                                  <a:pt x="64" y="58"/>
                                </a:cubicBezTo>
                                <a:cubicBezTo>
                                  <a:pt x="65" y="59"/>
                                  <a:pt x="66" y="60"/>
                                  <a:pt x="67" y="61"/>
                                </a:cubicBezTo>
                                <a:cubicBezTo>
                                  <a:pt x="68" y="62"/>
                                  <a:pt x="68" y="62"/>
                                  <a:pt x="68" y="63"/>
                                </a:cubicBezTo>
                                <a:cubicBezTo>
                                  <a:pt x="67" y="62"/>
                                  <a:pt x="65" y="61"/>
                                  <a:pt x="64" y="61"/>
                                </a:cubicBezTo>
                                <a:cubicBezTo>
                                  <a:pt x="63" y="60"/>
                                  <a:pt x="63" y="60"/>
                                  <a:pt x="63" y="59"/>
                                </a:cubicBezTo>
                                <a:cubicBezTo>
                                  <a:pt x="61" y="55"/>
                                  <a:pt x="59" y="51"/>
                                  <a:pt x="57" y="48"/>
                                </a:cubicBezTo>
                                <a:cubicBezTo>
                                  <a:pt x="53" y="42"/>
                                  <a:pt x="51" y="38"/>
                                  <a:pt x="51" y="38"/>
                                </a:cubicBezTo>
                                <a:cubicBezTo>
                                  <a:pt x="57" y="49"/>
                                  <a:pt x="57" y="49"/>
                                  <a:pt x="57" y="49"/>
                                </a:cubicBezTo>
                                <a:cubicBezTo>
                                  <a:pt x="57" y="49"/>
                                  <a:pt x="58" y="50"/>
                                  <a:pt x="58" y="51"/>
                                </a:cubicBezTo>
                                <a:cubicBezTo>
                                  <a:pt x="57" y="50"/>
                                  <a:pt x="57" y="49"/>
                                  <a:pt x="56" y="48"/>
                                </a:cubicBezTo>
                                <a:cubicBezTo>
                                  <a:pt x="53" y="43"/>
                                  <a:pt x="51" y="41"/>
                                  <a:pt x="51" y="41"/>
                                </a:cubicBezTo>
                                <a:cubicBezTo>
                                  <a:pt x="51" y="41"/>
                                  <a:pt x="53" y="43"/>
                                  <a:pt x="56" y="48"/>
                                </a:cubicBezTo>
                                <a:cubicBezTo>
                                  <a:pt x="58" y="51"/>
                                  <a:pt x="59" y="55"/>
                                  <a:pt x="62" y="59"/>
                                </a:cubicBezTo>
                                <a:cubicBezTo>
                                  <a:pt x="63" y="61"/>
                                  <a:pt x="64" y="64"/>
                                  <a:pt x="65" y="66"/>
                                </a:cubicBezTo>
                                <a:cubicBezTo>
                                  <a:pt x="64" y="67"/>
                                  <a:pt x="64" y="67"/>
                                  <a:pt x="64" y="68"/>
                                </a:cubicBezTo>
                                <a:cubicBezTo>
                                  <a:pt x="61" y="64"/>
                                  <a:pt x="59" y="60"/>
                                  <a:pt x="57" y="56"/>
                                </a:cubicBezTo>
                                <a:cubicBezTo>
                                  <a:pt x="57" y="55"/>
                                  <a:pt x="56" y="54"/>
                                  <a:pt x="56" y="53"/>
                                </a:cubicBezTo>
                                <a:cubicBezTo>
                                  <a:pt x="53" y="49"/>
                                  <a:pt x="50" y="44"/>
                                  <a:pt x="48" y="41"/>
                                </a:cubicBezTo>
                                <a:cubicBezTo>
                                  <a:pt x="44" y="35"/>
                                  <a:pt x="42" y="31"/>
                                  <a:pt x="42" y="31"/>
                                </a:cubicBezTo>
                                <a:cubicBezTo>
                                  <a:pt x="48" y="41"/>
                                  <a:pt x="48" y="41"/>
                                  <a:pt x="48" y="41"/>
                                </a:cubicBezTo>
                                <a:cubicBezTo>
                                  <a:pt x="50" y="45"/>
                                  <a:pt x="54" y="51"/>
                                  <a:pt x="56" y="57"/>
                                </a:cubicBezTo>
                                <a:cubicBezTo>
                                  <a:pt x="56" y="59"/>
                                  <a:pt x="55" y="61"/>
                                  <a:pt x="56" y="65"/>
                                </a:cubicBezTo>
                                <a:cubicBezTo>
                                  <a:pt x="58" y="70"/>
                                  <a:pt x="61" y="73"/>
                                  <a:pt x="62" y="74"/>
                                </a:cubicBezTo>
                                <a:cubicBezTo>
                                  <a:pt x="62" y="73"/>
                                  <a:pt x="63" y="70"/>
                                  <a:pt x="62" y="65"/>
                                </a:cubicBezTo>
                                <a:cubicBezTo>
                                  <a:pt x="62" y="67"/>
                                  <a:pt x="63" y="68"/>
                                  <a:pt x="64" y="69"/>
                                </a:cubicBezTo>
                                <a:cubicBezTo>
                                  <a:pt x="63" y="71"/>
                                  <a:pt x="63" y="73"/>
                                  <a:pt x="64" y="75"/>
                                </a:cubicBezTo>
                                <a:cubicBezTo>
                                  <a:pt x="66" y="75"/>
                                  <a:pt x="69" y="75"/>
                                  <a:pt x="71" y="75"/>
                                </a:cubicBezTo>
                                <a:cubicBezTo>
                                  <a:pt x="71" y="75"/>
                                  <a:pt x="71" y="75"/>
                                  <a:pt x="71" y="75"/>
                                </a:cubicBezTo>
                                <a:close/>
                                <a:moveTo>
                                  <a:pt x="36" y="65"/>
                                </a:moveTo>
                                <a:cubicBezTo>
                                  <a:pt x="30" y="62"/>
                                  <a:pt x="26" y="60"/>
                                  <a:pt x="26" y="60"/>
                                </a:cubicBezTo>
                                <a:cubicBezTo>
                                  <a:pt x="26" y="60"/>
                                  <a:pt x="30" y="62"/>
                                  <a:pt x="36" y="66"/>
                                </a:cubicBezTo>
                                <a:cubicBezTo>
                                  <a:pt x="39" y="68"/>
                                  <a:pt x="44" y="71"/>
                                  <a:pt x="48" y="74"/>
                                </a:cubicBezTo>
                                <a:cubicBezTo>
                                  <a:pt x="49" y="74"/>
                                  <a:pt x="50" y="74"/>
                                  <a:pt x="50" y="75"/>
                                </a:cubicBezTo>
                                <a:cubicBezTo>
                                  <a:pt x="45" y="71"/>
                                  <a:pt x="40" y="68"/>
                                  <a:pt x="36" y="65"/>
                                </a:cubicBezTo>
                                <a:close/>
                                <a:moveTo>
                                  <a:pt x="80" y="68"/>
                                </a:moveTo>
                                <a:cubicBezTo>
                                  <a:pt x="81" y="61"/>
                                  <a:pt x="81" y="56"/>
                                  <a:pt x="81" y="51"/>
                                </a:cubicBezTo>
                                <a:cubicBezTo>
                                  <a:pt x="80" y="40"/>
                                  <a:pt x="80" y="40"/>
                                  <a:pt x="80" y="40"/>
                                </a:cubicBezTo>
                                <a:cubicBezTo>
                                  <a:pt x="80" y="40"/>
                                  <a:pt x="80" y="44"/>
                                  <a:pt x="80" y="51"/>
                                </a:cubicBezTo>
                                <a:cubicBezTo>
                                  <a:pt x="80" y="56"/>
                                  <a:pt x="80" y="62"/>
                                  <a:pt x="79" y="68"/>
                                </a:cubicBezTo>
                                <a:cubicBezTo>
                                  <a:pt x="77" y="69"/>
                                  <a:pt x="75" y="70"/>
                                  <a:pt x="74" y="74"/>
                                </a:cubicBezTo>
                                <a:cubicBezTo>
                                  <a:pt x="74" y="74"/>
                                  <a:pt x="74" y="75"/>
                                  <a:pt x="74" y="75"/>
                                </a:cubicBezTo>
                                <a:cubicBezTo>
                                  <a:pt x="76" y="74"/>
                                  <a:pt x="78" y="74"/>
                                  <a:pt x="79" y="74"/>
                                </a:cubicBezTo>
                                <a:cubicBezTo>
                                  <a:pt x="80" y="71"/>
                                  <a:pt x="80" y="69"/>
                                  <a:pt x="80" y="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9"/>
                        <wps:cNvSpPr>
                          <a:spLocks noEditPoints="1"/>
                        </wps:cNvSpPr>
                        <wps:spPr bwMode="auto">
                          <a:xfrm>
                            <a:off x="2053431" y="171021"/>
                            <a:ext cx="452639" cy="382587"/>
                          </a:xfrm>
                          <a:custGeom>
                            <a:avLst/>
                            <a:gdLst>
                              <a:gd name="T0" fmla="*/ 69 w 114"/>
                              <a:gd name="T1" fmla="*/ 11 h 114"/>
                              <a:gd name="T2" fmla="*/ 61 w 114"/>
                              <a:gd name="T3" fmla="*/ 15 h 114"/>
                              <a:gd name="T4" fmla="*/ 57 w 114"/>
                              <a:gd name="T5" fmla="*/ 0 h 114"/>
                              <a:gd name="T6" fmla="*/ 54 w 114"/>
                              <a:gd name="T7" fmla="*/ 15 h 114"/>
                              <a:gd name="T8" fmla="*/ 45 w 114"/>
                              <a:gd name="T9" fmla="*/ 11 h 114"/>
                              <a:gd name="T10" fmla="*/ 0 w 114"/>
                              <a:gd name="T11" fmla="*/ 26 h 114"/>
                              <a:gd name="T12" fmla="*/ 26 w 114"/>
                              <a:gd name="T13" fmla="*/ 33 h 114"/>
                              <a:gd name="T14" fmla="*/ 47 w 114"/>
                              <a:gd name="T15" fmla="*/ 34 h 114"/>
                              <a:gd name="T16" fmla="*/ 54 w 114"/>
                              <a:gd name="T17" fmla="*/ 55 h 114"/>
                              <a:gd name="T18" fmla="*/ 41 w 114"/>
                              <a:gd name="T19" fmla="*/ 52 h 114"/>
                              <a:gd name="T20" fmla="*/ 28 w 114"/>
                              <a:gd name="T21" fmla="*/ 47 h 114"/>
                              <a:gd name="T22" fmla="*/ 38 w 114"/>
                              <a:gd name="T23" fmla="*/ 45 h 114"/>
                              <a:gd name="T24" fmla="*/ 50 w 114"/>
                              <a:gd name="T25" fmla="*/ 42 h 114"/>
                              <a:gd name="T26" fmla="*/ 46 w 114"/>
                              <a:gd name="T27" fmla="*/ 39 h 114"/>
                              <a:gd name="T28" fmla="*/ 18 w 114"/>
                              <a:gd name="T29" fmla="*/ 47 h 114"/>
                              <a:gd name="T30" fmla="*/ 46 w 114"/>
                              <a:gd name="T31" fmla="*/ 61 h 114"/>
                              <a:gd name="T32" fmla="*/ 51 w 114"/>
                              <a:gd name="T33" fmla="*/ 85 h 114"/>
                              <a:gd name="T34" fmla="*/ 52 w 114"/>
                              <a:gd name="T35" fmla="*/ 114 h 114"/>
                              <a:gd name="T36" fmla="*/ 52 w 114"/>
                              <a:gd name="T37" fmla="*/ 114 h 114"/>
                              <a:gd name="T38" fmla="*/ 47 w 114"/>
                              <a:gd name="T39" fmla="*/ 101 h 114"/>
                              <a:gd name="T40" fmla="*/ 55 w 114"/>
                              <a:gd name="T41" fmla="*/ 107 h 114"/>
                              <a:gd name="T42" fmla="*/ 57 w 114"/>
                              <a:gd name="T43" fmla="*/ 109 h 114"/>
                              <a:gd name="T44" fmla="*/ 59 w 114"/>
                              <a:gd name="T45" fmla="*/ 107 h 114"/>
                              <a:gd name="T46" fmla="*/ 67 w 114"/>
                              <a:gd name="T47" fmla="*/ 101 h 114"/>
                              <a:gd name="T48" fmla="*/ 61 w 114"/>
                              <a:gd name="T49" fmla="*/ 114 h 114"/>
                              <a:gd name="T50" fmla="*/ 73 w 114"/>
                              <a:gd name="T51" fmla="*/ 100 h 114"/>
                              <a:gd name="T52" fmla="*/ 75 w 114"/>
                              <a:gd name="T53" fmla="*/ 71 h 114"/>
                              <a:gd name="T54" fmla="*/ 96 w 114"/>
                              <a:gd name="T55" fmla="*/ 47 h 114"/>
                              <a:gd name="T56" fmla="*/ 72 w 114"/>
                              <a:gd name="T57" fmla="*/ 39 h 114"/>
                              <a:gd name="T58" fmla="*/ 64 w 114"/>
                              <a:gd name="T59" fmla="*/ 42 h 114"/>
                              <a:gd name="T60" fmla="*/ 68 w 114"/>
                              <a:gd name="T61" fmla="*/ 45 h 114"/>
                              <a:gd name="T62" fmla="*/ 83 w 114"/>
                              <a:gd name="T63" fmla="*/ 46 h 114"/>
                              <a:gd name="T64" fmla="*/ 86 w 114"/>
                              <a:gd name="T65" fmla="*/ 47 h 114"/>
                              <a:gd name="T66" fmla="*/ 61 w 114"/>
                              <a:gd name="T67" fmla="*/ 55 h 114"/>
                              <a:gd name="T68" fmla="*/ 60 w 114"/>
                              <a:gd name="T69" fmla="*/ 36 h 114"/>
                              <a:gd name="T70" fmla="*/ 77 w 114"/>
                              <a:gd name="T71" fmla="*/ 34 h 114"/>
                              <a:gd name="T72" fmla="*/ 101 w 114"/>
                              <a:gd name="T73" fmla="*/ 32 h 114"/>
                              <a:gd name="T74" fmla="*/ 79 w 114"/>
                              <a:gd name="T75" fmla="*/ 7 h 114"/>
                              <a:gd name="T76" fmla="*/ 54 w 114"/>
                              <a:gd name="T77" fmla="*/ 64 h 114"/>
                              <a:gd name="T78" fmla="*/ 49 w 114"/>
                              <a:gd name="T79" fmla="*/ 77 h 114"/>
                              <a:gd name="T80" fmla="*/ 64 w 114"/>
                              <a:gd name="T81" fmla="*/ 77 h 114"/>
                              <a:gd name="T82" fmla="*/ 60 w 114"/>
                              <a:gd name="T83" fmla="*/ 64 h 114"/>
                              <a:gd name="T84" fmla="*/ 64 w 114"/>
                              <a:gd name="T85" fmla="*/ 77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79" y="7"/>
                                </a:moveTo>
                                <a:cubicBezTo>
                                  <a:pt x="75" y="4"/>
                                  <a:pt x="73" y="5"/>
                                  <a:pt x="69" y="11"/>
                                </a:cubicBezTo>
                                <a:cubicBezTo>
                                  <a:pt x="67" y="16"/>
                                  <a:pt x="63" y="16"/>
                                  <a:pt x="61" y="16"/>
                                </a:cubicBezTo>
                                <a:cubicBezTo>
                                  <a:pt x="61" y="15"/>
                                  <a:pt x="61" y="15"/>
                                  <a:pt x="61" y="15"/>
                                </a:cubicBezTo>
                                <a:cubicBezTo>
                                  <a:pt x="63" y="14"/>
                                  <a:pt x="65" y="11"/>
                                  <a:pt x="65" y="8"/>
                                </a:cubicBezTo>
                                <a:cubicBezTo>
                                  <a:pt x="65" y="3"/>
                                  <a:pt x="62" y="0"/>
                                  <a:pt x="57" y="0"/>
                                </a:cubicBezTo>
                                <a:cubicBezTo>
                                  <a:pt x="53" y="0"/>
                                  <a:pt x="49" y="3"/>
                                  <a:pt x="49" y="8"/>
                                </a:cubicBezTo>
                                <a:cubicBezTo>
                                  <a:pt x="49" y="11"/>
                                  <a:pt x="51" y="14"/>
                                  <a:pt x="54" y="15"/>
                                </a:cubicBezTo>
                                <a:cubicBezTo>
                                  <a:pt x="54" y="16"/>
                                  <a:pt x="54" y="16"/>
                                  <a:pt x="54" y="16"/>
                                </a:cubicBezTo>
                                <a:cubicBezTo>
                                  <a:pt x="51" y="16"/>
                                  <a:pt x="47" y="16"/>
                                  <a:pt x="45" y="11"/>
                                </a:cubicBezTo>
                                <a:cubicBezTo>
                                  <a:pt x="41" y="5"/>
                                  <a:pt x="39" y="4"/>
                                  <a:pt x="35" y="7"/>
                                </a:cubicBezTo>
                                <a:cubicBezTo>
                                  <a:pt x="32" y="10"/>
                                  <a:pt x="17" y="27"/>
                                  <a:pt x="0" y="26"/>
                                </a:cubicBezTo>
                                <a:cubicBezTo>
                                  <a:pt x="0" y="26"/>
                                  <a:pt x="3" y="33"/>
                                  <a:pt x="13" y="32"/>
                                </a:cubicBezTo>
                                <a:cubicBezTo>
                                  <a:pt x="13" y="32"/>
                                  <a:pt x="18" y="37"/>
                                  <a:pt x="26" y="33"/>
                                </a:cubicBezTo>
                                <a:cubicBezTo>
                                  <a:pt x="26" y="33"/>
                                  <a:pt x="30" y="37"/>
                                  <a:pt x="37" y="34"/>
                                </a:cubicBezTo>
                                <a:cubicBezTo>
                                  <a:pt x="37" y="34"/>
                                  <a:pt x="42" y="37"/>
                                  <a:pt x="47" y="34"/>
                                </a:cubicBezTo>
                                <a:cubicBezTo>
                                  <a:pt x="47" y="34"/>
                                  <a:pt x="50" y="36"/>
                                  <a:pt x="54" y="36"/>
                                </a:cubicBezTo>
                                <a:cubicBezTo>
                                  <a:pt x="54" y="55"/>
                                  <a:pt x="54" y="55"/>
                                  <a:pt x="54" y="55"/>
                                </a:cubicBezTo>
                                <a:cubicBezTo>
                                  <a:pt x="54" y="55"/>
                                  <a:pt x="53" y="55"/>
                                  <a:pt x="53" y="55"/>
                                </a:cubicBezTo>
                                <a:cubicBezTo>
                                  <a:pt x="53" y="55"/>
                                  <a:pt x="47" y="54"/>
                                  <a:pt x="41" y="52"/>
                                </a:cubicBezTo>
                                <a:cubicBezTo>
                                  <a:pt x="35" y="51"/>
                                  <a:pt x="28" y="48"/>
                                  <a:pt x="27" y="47"/>
                                </a:cubicBezTo>
                                <a:cubicBezTo>
                                  <a:pt x="28" y="47"/>
                                  <a:pt x="28" y="47"/>
                                  <a:pt x="28" y="47"/>
                                </a:cubicBezTo>
                                <a:cubicBezTo>
                                  <a:pt x="28" y="46"/>
                                  <a:pt x="29" y="46"/>
                                  <a:pt x="30" y="46"/>
                                </a:cubicBezTo>
                                <a:cubicBezTo>
                                  <a:pt x="33" y="45"/>
                                  <a:pt x="35" y="45"/>
                                  <a:pt x="38" y="45"/>
                                </a:cubicBezTo>
                                <a:cubicBezTo>
                                  <a:pt x="44" y="45"/>
                                  <a:pt x="45" y="45"/>
                                  <a:pt x="46" y="45"/>
                                </a:cubicBezTo>
                                <a:cubicBezTo>
                                  <a:pt x="46" y="45"/>
                                  <a:pt x="49" y="46"/>
                                  <a:pt x="50" y="42"/>
                                </a:cubicBezTo>
                                <a:cubicBezTo>
                                  <a:pt x="50" y="42"/>
                                  <a:pt x="50" y="42"/>
                                  <a:pt x="50" y="42"/>
                                </a:cubicBezTo>
                                <a:cubicBezTo>
                                  <a:pt x="50" y="39"/>
                                  <a:pt x="48" y="39"/>
                                  <a:pt x="46" y="39"/>
                                </a:cubicBezTo>
                                <a:cubicBezTo>
                                  <a:pt x="44" y="39"/>
                                  <a:pt x="45" y="39"/>
                                  <a:pt x="42" y="39"/>
                                </a:cubicBezTo>
                                <a:cubicBezTo>
                                  <a:pt x="36" y="39"/>
                                  <a:pt x="20" y="38"/>
                                  <a:pt x="18" y="47"/>
                                </a:cubicBezTo>
                                <a:cubicBezTo>
                                  <a:pt x="18" y="47"/>
                                  <a:pt x="18" y="47"/>
                                  <a:pt x="18" y="47"/>
                                </a:cubicBezTo>
                                <a:cubicBezTo>
                                  <a:pt x="18" y="55"/>
                                  <a:pt x="34" y="58"/>
                                  <a:pt x="46" y="61"/>
                                </a:cubicBezTo>
                                <a:cubicBezTo>
                                  <a:pt x="42" y="63"/>
                                  <a:pt x="40" y="67"/>
                                  <a:pt x="39" y="71"/>
                                </a:cubicBezTo>
                                <a:cubicBezTo>
                                  <a:pt x="38" y="76"/>
                                  <a:pt x="42" y="80"/>
                                  <a:pt x="51" y="85"/>
                                </a:cubicBezTo>
                                <a:cubicBezTo>
                                  <a:pt x="44" y="90"/>
                                  <a:pt x="40" y="95"/>
                                  <a:pt x="40" y="100"/>
                                </a:cubicBezTo>
                                <a:cubicBezTo>
                                  <a:pt x="41" y="104"/>
                                  <a:pt x="45" y="110"/>
                                  <a:pt x="52" y="114"/>
                                </a:cubicBezTo>
                                <a:cubicBezTo>
                                  <a:pt x="52" y="114"/>
                                  <a:pt x="52" y="114"/>
                                  <a:pt x="52" y="114"/>
                                </a:cubicBezTo>
                                <a:cubicBezTo>
                                  <a:pt x="52" y="114"/>
                                  <a:pt x="52" y="114"/>
                                  <a:pt x="52" y="114"/>
                                </a:cubicBezTo>
                                <a:cubicBezTo>
                                  <a:pt x="52" y="114"/>
                                  <a:pt x="52" y="114"/>
                                  <a:pt x="52" y="114"/>
                                </a:cubicBezTo>
                                <a:cubicBezTo>
                                  <a:pt x="52" y="114"/>
                                  <a:pt x="47" y="106"/>
                                  <a:pt x="47" y="101"/>
                                </a:cubicBezTo>
                                <a:cubicBezTo>
                                  <a:pt x="46" y="99"/>
                                  <a:pt x="48" y="95"/>
                                  <a:pt x="54" y="90"/>
                                </a:cubicBezTo>
                                <a:cubicBezTo>
                                  <a:pt x="55" y="107"/>
                                  <a:pt x="55" y="107"/>
                                  <a:pt x="55" y="107"/>
                                </a:cubicBezTo>
                                <a:cubicBezTo>
                                  <a:pt x="55" y="107"/>
                                  <a:pt x="55" y="107"/>
                                  <a:pt x="55" y="107"/>
                                </a:cubicBezTo>
                                <a:cubicBezTo>
                                  <a:pt x="55" y="108"/>
                                  <a:pt x="56" y="109"/>
                                  <a:pt x="57" y="109"/>
                                </a:cubicBezTo>
                                <a:cubicBezTo>
                                  <a:pt x="58" y="109"/>
                                  <a:pt x="59" y="108"/>
                                  <a:pt x="59" y="107"/>
                                </a:cubicBezTo>
                                <a:cubicBezTo>
                                  <a:pt x="59" y="107"/>
                                  <a:pt x="59" y="107"/>
                                  <a:pt x="59" y="107"/>
                                </a:cubicBezTo>
                                <a:cubicBezTo>
                                  <a:pt x="60" y="91"/>
                                  <a:pt x="60" y="91"/>
                                  <a:pt x="60" y="91"/>
                                </a:cubicBezTo>
                                <a:cubicBezTo>
                                  <a:pt x="66" y="95"/>
                                  <a:pt x="67" y="99"/>
                                  <a:pt x="67" y="101"/>
                                </a:cubicBezTo>
                                <a:cubicBezTo>
                                  <a:pt x="66" y="106"/>
                                  <a:pt x="61" y="114"/>
                                  <a:pt x="61" y="114"/>
                                </a:cubicBezTo>
                                <a:cubicBezTo>
                                  <a:pt x="61" y="114"/>
                                  <a:pt x="61" y="114"/>
                                  <a:pt x="61" y="114"/>
                                </a:cubicBezTo>
                                <a:cubicBezTo>
                                  <a:pt x="61" y="114"/>
                                  <a:pt x="61" y="114"/>
                                  <a:pt x="61" y="114"/>
                                </a:cubicBezTo>
                                <a:cubicBezTo>
                                  <a:pt x="69" y="110"/>
                                  <a:pt x="73" y="104"/>
                                  <a:pt x="73" y="100"/>
                                </a:cubicBezTo>
                                <a:cubicBezTo>
                                  <a:pt x="73" y="95"/>
                                  <a:pt x="69" y="90"/>
                                  <a:pt x="62" y="85"/>
                                </a:cubicBezTo>
                                <a:cubicBezTo>
                                  <a:pt x="71" y="80"/>
                                  <a:pt x="75" y="76"/>
                                  <a:pt x="75" y="71"/>
                                </a:cubicBezTo>
                                <a:cubicBezTo>
                                  <a:pt x="74" y="67"/>
                                  <a:pt x="72" y="63"/>
                                  <a:pt x="68" y="61"/>
                                </a:cubicBezTo>
                                <a:cubicBezTo>
                                  <a:pt x="79" y="58"/>
                                  <a:pt x="95" y="55"/>
                                  <a:pt x="96" y="47"/>
                                </a:cubicBezTo>
                                <a:cubicBezTo>
                                  <a:pt x="96" y="47"/>
                                  <a:pt x="96" y="47"/>
                                  <a:pt x="96" y="47"/>
                                </a:cubicBezTo>
                                <a:cubicBezTo>
                                  <a:pt x="94" y="38"/>
                                  <a:pt x="77" y="39"/>
                                  <a:pt x="72" y="39"/>
                                </a:cubicBezTo>
                                <a:cubicBezTo>
                                  <a:pt x="68" y="39"/>
                                  <a:pt x="70" y="39"/>
                                  <a:pt x="67" y="39"/>
                                </a:cubicBezTo>
                                <a:cubicBezTo>
                                  <a:pt x="66" y="39"/>
                                  <a:pt x="64" y="39"/>
                                  <a:pt x="64" y="42"/>
                                </a:cubicBezTo>
                                <a:cubicBezTo>
                                  <a:pt x="64" y="42"/>
                                  <a:pt x="64" y="42"/>
                                  <a:pt x="64" y="42"/>
                                </a:cubicBezTo>
                                <a:cubicBezTo>
                                  <a:pt x="65" y="46"/>
                                  <a:pt x="68" y="45"/>
                                  <a:pt x="68" y="45"/>
                                </a:cubicBezTo>
                                <a:cubicBezTo>
                                  <a:pt x="68" y="45"/>
                                  <a:pt x="69" y="45"/>
                                  <a:pt x="75" y="45"/>
                                </a:cubicBezTo>
                                <a:cubicBezTo>
                                  <a:pt x="78" y="45"/>
                                  <a:pt x="81" y="45"/>
                                  <a:pt x="83" y="46"/>
                                </a:cubicBezTo>
                                <a:cubicBezTo>
                                  <a:pt x="84" y="46"/>
                                  <a:pt x="85" y="46"/>
                                  <a:pt x="86" y="47"/>
                                </a:cubicBezTo>
                                <a:cubicBezTo>
                                  <a:pt x="86" y="47"/>
                                  <a:pt x="86" y="47"/>
                                  <a:pt x="86" y="47"/>
                                </a:cubicBezTo>
                                <a:cubicBezTo>
                                  <a:pt x="85" y="48"/>
                                  <a:pt x="79" y="51"/>
                                  <a:pt x="73" y="52"/>
                                </a:cubicBezTo>
                                <a:cubicBezTo>
                                  <a:pt x="66" y="54"/>
                                  <a:pt x="61" y="55"/>
                                  <a:pt x="61" y="55"/>
                                </a:cubicBezTo>
                                <a:cubicBezTo>
                                  <a:pt x="60" y="55"/>
                                  <a:pt x="60" y="55"/>
                                  <a:pt x="60" y="55"/>
                                </a:cubicBezTo>
                                <a:cubicBezTo>
                                  <a:pt x="60" y="36"/>
                                  <a:pt x="60" y="36"/>
                                  <a:pt x="60" y="36"/>
                                </a:cubicBezTo>
                                <a:cubicBezTo>
                                  <a:pt x="64" y="36"/>
                                  <a:pt x="67" y="34"/>
                                  <a:pt x="67" y="34"/>
                                </a:cubicBezTo>
                                <a:cubicBezTo>
                                  <a:pt x="72" y="37"/>
                                  <a:pt x="77" y="34"/>
                                  <a:pt x="77" y="34"/>
                                </a:cubicBezTo>
                                <a:cubicBezTo>
                                  <a:pt x="84" y="37"/>
                                  <a:pt x="88" y="33"/>
                                  <a:pt x="88" y="33"/>
                                </a:cubicBezTo>
                                <a:cubicBezTo>
                                  <a:pt x="96" y="37"/>
                                  <a:pt x="101" y="32"/>
                                  <a:pt x="101" y="32"/>
                                </a:cubicBezTo>
                                <a:cubicBezTo>
                                  <a:pt x="111" y="33"/>
                                  <a:pt x="114" y="26"/>
                                  <a:pt x="114" y="26"/>
                                </a:cubicBezTo>
                                <a:cubicBezTo>
                                  <a:pt x="97" y="27"/>
                                  <a:pt x="83" y="10"/>
                                  <a:pt x="79" y="7"/>
                                </a:cubicBezTo>
                                <a:close/>
                                <a:moveTo>
                                  <a:pt x="46" y="73"/>
                                </a:moveTo>
                                <a:cubicBezTo>
                                  <a:pt x="47" y="71"/>
                                  <a:pt x="46" y="67"/>
                                  <a:pt x="54" y="64"/>
                                </a:cubicBezTo>
                                <a:cubicBezTo>
                                  <a:pt x="54" y="80"/>
                                  <a:pt x="54" y="80"/>
                                  <a:pt x="54" y="80"/>
                                </a:cubicBezTo>
                                <a:cubicBezTo>
                                  <a:pt x="53" y="79"/>
                                  <a:pt x="51" y="78"/>
                                  <a:pt x="49" y="77"/>
                                </a:cubicBezTo>
                                <a:cubicBezTo>
                                  <a:pt x="47" y="76"/>
                                  <a:pt x="46" y="74"/>
                                  <a:pt x="46" y="73"/>
                                </a:cubicBezTo>
                                <a:close/>
                                <a:moveTo>
                                  <a:pt x="64" y="77"/>
                                </a:moveTo>
                                <a:cubicBezTo>
                                  <a:pt x="63" y="78"/>
                                  <a:pt x="61" y="79"/>
                                  <a:pt x="60" y="80"/>
                                </a:cubicBezTo>
                                <a:cubicBezTo>
                                  <a:pt x="60" y="64"/>
                                  <a:pt x="60" y="64"/>
                                  <a:pt x="60" y="64"/>
                                </a:cubicBezTo>
                                <a:cubicBezTo>
                                  <a:pt x="67" y="67"/>
                                  <a:pt x="67" y="71"/>
                                  <a:pt x="67" y="73"/>
                                </a:cubicBezTo>
                                <a:cubicBezTo>
                                  <a:pt x="67" y="74"/>
                                  <a:pt x="66" y="76"/>
                                  <a:pt x="64" y="7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10"/>
                        <wps:cNvSpPr>
                          <a:spLocks noEditPoints="1"/>
                        </wps:cNvSpPr>
                        <wps:spPr bwMode="auto">
                          <a:xfrm>
                            <a:off x="4275938" y="192937"/>
                            <a:ext cx="380113" cy="382587"/>
                          </a:xfrm>
                          <a:custGeom>
                            <a:avLst/>
                            <a:gdLst>
                              <a:gd name="T0" fmla="*/ 80 w 82"/>
                              <a:gd name="T1" fmla="*/ 12 h 114"/>
                              <a:gd name="T2" fmla="*/ 73 w 82"/>
                              <a:gd name="T3" fmla="*/ 9 h 114"/>
                              <a:gd name="T4" fmla="*/ 67 w 82"/>
                              <a:gd name="T5" fmla="*/ 11 h 114"/>
                              <a:gd name="T6" fmla="*/ 56 w 82"/>
                              <a:gd name="T7" fmla="*/ 13 h 114"/>
                              <a:gd name="T8" fmla="*/ 17 w 82"/>
                              <a:gd name="T9" fmla="*/ 0 h 114"/>
                              <a:gd name="T10" fmla="*/ 38 w 82"/>
                              <a:gd name="T11" fmla="*/ 16 h 114"/>
                              <a:gd name="T12" fmla="*/ 23 w 82"/>
                              <a:gd name="T13" fmla="*/ 12 h 114"/>
                              <a:gd name="T14" fmla="*/ 21 w 82"/>
                              <a:gd name="T15" fmla="*/ 17 h 114"/>
                              <a:gd name="T16" fmla="*/ 11 w 82"/>
                              <a:gd name="T17" fmla="*/ 15 h 114"/>
                              <a:gd name="T18" fmla="*/ 18 w 82"/>
                              <a:gd name="T19" fmla="*/ 22 h 114"/>
                              <a:gd name="T20" fmla="*/ 24 w 82"/>
                              <a:gd name="T21" fmla="*/ 28 h 114"/>
                              <a:gd name="T22" fmla="*/ 26 w 82"/>
                              <a:gd name="T23" fmla="*/ 24 h 114"/>
                              <a:gd name="T24" fmla="*/ 49 w 82"/>
                              <a:gd name="T25" fmla="*/ 27 h 114"/>
                              <a:gd name="T26" fmla="*/ 53 w 82"/>
                              <a:gd name="T27" fmla="*/ 36 h 114"/>
                              <a:gd name="T28" fmla="*/ 68 w 82"/>
                              <a:gd name="T29" fmla="*/ 19 h 114"/>
                              <a:gd name="T30" fmla="*/ 78 w 82"/>
                              <a:gd name="T31" fmla="*/ 16 h 114"/>
                              <a:gd name="T32" fmla="*/ 81 w 82"/>
                              <a:gd name="T33" fmla="*/ 14 h 114"/>
                              <a:gd name="T34" fmla="*/ 67 w 82"/>
                              <a:gd name="T35" fmla="*/ 94 h 114"/>
                              <a:gd name="T36" fmla="*/ 66 w 82"/>
                              <a:gd name="T37" fmla="*/ 91 h 114"/>
                              <a:gd name="T38" fmla="*/ 65 w 82"/>
                              <a:gd name="T39" fmla="*/ 78 h 114"/>
                              <a:gd name="T40" fmla="*/ 64 w 82"/>
                              <a:gd name="T41" fmla="*/ 51 h 114"/>
                              <a:gd name="T42" fmla="*/ 62 w 82"/>
                              <a:gd name="T43" fmla="*/ 45 h 114"/>
                              <a:gd name="T44" fmla="*/ 60 w 82"/>
                              <a:gd name="T45" fmla="*/ 51 h 114"/>
                              <a:gd name="T46" fmla="*/ 59 w 82"/>
                              <a:gd name="T47" fmla="*/ 69 h 114"/>
                              <a:gd name="T48" fmla="*/ 34 w 82"/>
                              <a:gd name="T49" fmla="*/ 44 h 114"/>
                              <a:gd name="T50" fmla="*/ 10 w 82"/>
                              <a:gd name="T51" fmla="*/ 69 h 114"/>
                              <a:gd name="T52" fmla="*/ 3 w 82"/>
                              <a:gd name="T53" fmla="*/ 91 h 114"/>
                              <a:gd name="T54" fmla="*/ 2 w 82"/>
                              <a:gd name="T55" fmla="*/ 94 h 114"/>
                              <a:gd name="T56" fmla="*/ 2 w 82"/>
                              <a:gd name="T57" fmla="*/ 102 h 114"/>
                              <a:gd name="T58" fmla="*/ 8 w 82"/>
                              <a:gd name="T59" fmla="*/ 104 h 114"/>
                              <a:gd name="T60" fmla="*/ 9 w 82"/>
                              <a:gd name="T61" fmla="*/ 112 h 114"/>
                              <a:gd name="T62" fmla="*/ 19 w 82"/>
                              <a:gd name="T63" fmla="*/ 112 h 114"/>
                              <a:gd name="T64" fmla="*/ 20 w 82"/>
                              <a:gd name="T65" fmla="*/ 102 h 114"/>
                              <a:gd name="T66" fmla="*/ 49 w 82"/>
                              <a:gd name="T67" fmla="*/ 105 h 114"/>
                              <a:gd name="T68" fmla="*/ 55 w 82"/>
                              <a:gd name="T69" fmla="*/ 114 h 114"/>
                              <a:gd name="T70" fmla="*/ 60 w 82"/>
                              <a:gd name="T71" fmla="*/ 109 h 114"/>
                              <a:gd name="T72" fmla="*/ 61 w 82"/>
                              <a:gd name="T73" fmla="*/ 102 h 114"/>
                              <a:gd name="T74" fmla="*/ 69 w 82"/>
                              <a:gd name="T75" fmla="*/ 98 h 114"/>
                              <a:gd name="T76" fmla="*/ 15 w 82"/>
                              <a:gd name="T77" fmla="*/ 89 h 114"/>
                              <a:gd name="T78" fmla="*/ 15 w 82"/>
                              <a:gd name="T79" fmla="*/ 80 h 114"/>
                              <a:gd name="T80" fmla="*/ 15 w 82"/>
                              <a:gd name="T81" fmla="*/ 89 h 114"/>
                              <a:gd name="T82" fmla="*/ 15 w 82"/>
                              <a:gd name="T83" fmla="*/ 66 h 114"/>
                              <a:gd name="T84" fmla="*/ 18 w 82"/>
                              <a:gd name="T85" fmla="*/ 56 h 114"/>
                              <a:gd name="T86" fmla="*/ 51 w 82"/>
                              <a:gd name="T87" fmla="*/ 56 h 114"/>
                              <a:gd name="T88" fmla="*/ 54 w 82"/>
                              <a:gd name="T89" fmla="*/ 66 h 114"/>
                              <a:gd name="T90" fmla="*/ 18 w 82"/>
                              <a:gd name="T91" fmla="*/ 69 h 114"/>
                              <a:gd name="T92" fmla="*/ 23 w 82"/>
                              <a:gd name="T93" fmla="*/ 89 h 114"/>
                              <a:gd name="T94" fmla="*/ 23 w 82"/>
                              <a:gd name="T95" fmla="*/ 88 h 114"/>
                              <a:gd name="T96" fmla="*/ 47 w 82"/>
                              <a:gd name="T97" fmla="*/ 88 h 114"/>
                              <a:gd name="T98" fmla="*/ 46 w 82"/>
                              <a:gd name="T99" fmla="*/ 85 h 114"/>
                              <a:gd name="T100" fmla="*/ 22 w 82"/>
                              <a:gd name="T101" fmla="*/ 84 h 114"/>
                              <a:gd name="T102" fmla="*/ 46 w 82"/>
                              <a:gd name="T103" fmla="*/ 83 h 114"/>
                              <a:gd name="T104" fmla="*/ 46 w 82"/>
                              <a:gd name="T105" fmla="*/ 85 h 114"/>
                              <a:gd name="T106" fmla="*/ 23 w 82"/>
                              <a:gd name="T107" fmla="*/ 80 h 114"/>
                              <a:gd name="T108" fmla="*/ 23 w 82"/>
                              <a:gd name="T109" fmla="*/ 79 h 114"/>
                              <a:gd name="T110" fmla="*/ 47 w 82"/>
                              <a:gd name="T111" fmla="*/ 80 h 114"/>
                              <a:gd name="T112" fmla="*/ 54 w 82"/>
                              <a:gd name="T113" fmla="*/ 89 h 114"/>
                              <a:gd name="T114" fmla="*/ 54 w 82"/>
                              <a:gd name="T115" fmla="*/ 80 h 114"/>
                              <a:gd name="T116" fmla="*/ 54 w 82"/>
                              <a:gd name="T117" fmla="*/ 89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82" h="114">
                                <a:moveTo>
                                  <a:pt x="82" y="13"/>
                                </a:moveTo>
                                <a:cubicBezTo>
                                  <a:pt x="82" y="12"/>
                                  <a:pt x="81" y="12"/>
                                  <a:pt x="80" y="12"/>
                                </a:cubicBezTo>
                                <a:cubicBezTo>
                                  <a:pt x="78" y="11"/>
                                  <a:pt x="78" y="11"/>
                                  <a:pt x="78" y="11"/>
                                </a:cubicBezTo>
                                <a:cubicBezTo>
                                  <a:pt x="75" y="10"/>
                                  <a:pt x="73" y="9"/>
                                  <a:pt x="73" y="9"/>
                                </a:cubicBezTo>
                                <a:cubicBezTo>
                                  <a:pt x="73" y="9"/>
                                  <a:pt x="72" y="9"/>
                                  <a:pt x="71" y="10"/>
                                </a:cubicBezTo>
                                <a:cubicBezTo>
                                  <a:pt x="70" y="10"/>
                                  <a:pt x="69" y="10"/>
                                  <a:pt x="67" y="11"/>
                                </a:cubicBezTo>
                                <a:cubicBezTo>
                                  <a:pt x="67" y="11"/>
                                  <a:pt x="66" y="11"/>
                                  <a:pt x="64" y="12"/>
                                </a:cubicBezTo>
                                <a:cubicBezTo>
                                  <a:pt x="62" y="12"/>
                                  <a:pt x="59" y="12"/>
                                  <a:pt x="56" y="13"/>
                                </a:cubicBezTo>
                                <a:cubicBezTo>
                                  <a:pt x="18" y="0"/>
                                  <a:pt x="18" y="0"/>
                                  <a:pt x="18" y="0"/>
                                </a:cubicBezTo>
                                <a:cubicBezTo>
                                  <a:pt x="18" y="0"/>
                                  <a:pt x="18" y="0"/>
                                  <a:pt x="17" y="0"/>
                                </a:cubicBezTo>
                                <a:cubicBezTo>
                                  <a:pt x="16" y="0"/>
                                  <a:pt x="15" y="0"/>
                                  <a:pt x="14" y="2"/>
                                </a:cubicBezTo>
                                <a:cubicBezTo>
                                  <a:pt x="38" y="16"/>
                                  <a:pt x="38" y="16"/>
                                  <a:pt x="38" y="16"/>
                                </a:cubicBezTo>
                                <a:cubicBezTo>
                                  <a:pt x="30" y="18"/>
                                  <a:pt x="30" y="18"/>
                                  <a:pt x="30" y="18"/>
                                </a:cubicBezTo>
                                <a:cubicBezTo>
                                  <a:pt x="23" y="12"/>
                                  <a:pt x="23" y="12"/>
                                  <a:pt x="23" y="12"/>
                                </a:cubicBezTo>
                                <a:cubicBezTo>
                                  <a:pt x="21" y="13"/>
                                  <a:pt x="21" y="13"/>
                                  <a:pt x="21" y="13"/>
                                </a:cubicBezTo>
                                <a:cubicBezTo>
                                  <a:pt x="21" y="17"/>
                                  <a:pt x="21" y="17"/>
                                  <a:pt x="21" y="17"/>
                                </a:cubicBezTo>
                                <a:cubicBezTo>
                                  <a:pt x="13" y="14"/>
                                  <a:pt x="13" y="14"/>
                                  <a:pt x="13" y="14"/>
                                </a:cubicBezTo>
                                <a:cubicBezTo>
                                  <a:pt x="11" y="15"/>
                                  <a:pt x="11" y="15"/>
                                  <a:pt x="11" y="15"/>
                                </a:cubicBezTo>
                                <a:cubicBezTo>
                                  <a:pt x="18" y="21"/>
                                  <a:pt x="18" y="21"/>
                                  <a:pt x="18" y="21"/>
                                </a:cubicBezTo>
                                <a:cubicBezTo>
                                  <a:pt x="18" y="22"/>
                                  <a:pt x="18" y="22"/>
                                  <a:pt x="18" y="22"/>
                                </a:cubicBezTo>
                                <a:cubicBezTo>
                                  <a:pt x="18" y="23"/>
                                  <a:pt x="19" y="23"/>
                                  <a:pt x="21" y="23"/>
                                </a:cubicBezTo>
                                <a:cubicBezTo>
                                  <a:pt x="24" y="28"/>
                                  <a:pt x="24" y="28"/>
                                  <a:pt x="24" y="28"/>
                                </a:cubicBezTo>
                                <a:cubicBezTo>
                                  <a:pt x="26" y="27"/>
                                  <a:pt x="26" y="27"/>
                                  <a:pt x="26" y="27"/>
                                </a:cubicBezTo>
                                <a:cubicBezTo>
                                  <a:pt x="26" y="24"/>
                                  <a:pt x="26" y="24"/>
                                  <a:pt x="26" y="24"/>
                                </a:cubicBezTo>
                                <a:cubicBezTo>
                                  <a:pt x="45" y="24"/>
                                  <a:pt x="45" y="24"/>
                                  <a:pt x="45" y="24"/>
                                </a:cubicBezTo>
                                <a:cubicBezTo>
                                  <a:pt x="49" y="27"/>
                                  <a:pt x="49" y="27"/>
                                  <a:pt x="49" y="27"/>
                                </a:cubicBezTo>
                                <a:cubicBezTo>
                                  <a:pt x="49" y="36"/>
                                  <a:pt x="49" y="36"/>
                                  <a:pt x="49" y="36"/>
                                </a:cubicBezTo>
                                <a:cubicBezTo>
                                  <a:pt x="53" y="36"/>
                                  <a:pt x="53" y="36"/>
                                  <a:pt x="53" y="36"/>
                                </a:cubicBezTo>
                                <a:cubicBezTo>
                                  <a:pt x="60" y="21"/>
                                  <a:pt x="60" y="21"/>
                                  <a:pt x="60" y="21"/>
                                </a:cubicBezTo>
                                <a:cubicBezTo>
                                  <a:pt x="62" y="20"/>
                                  <a:pt x="65" y="20"/>
                                  <a:pt x="68" y="19"/>
                                </a:cubicBezTo>
                                <a:cubicBezTo>
                                  <a:pt x="70" y="18"/>
                                  <a:pt x="73" y="18"/>
                                  <a:pt x="76" y="17"/>
                                </a:cubicBezTo>
                                <a:cubicBezTo>
                                  <a:pt x="77" y="17"/>
                                  <a:pt x="77" y="17"/>
                                  <a:pt x="78" y="16"/>
                                </a:cubicBezTo>
                                <a:cubicBezTo>
                                  <a:pt x="79" y="16"/>
                                  <a:pt x="79" y="16"/>
                                  <a:pt x="80" y="15"/>
                                </a:cubicBezTo>
                                <a:cubicBezTo>
                                  <a:pt x="80" y="15"/>
                                  <a:pt x="81" y="14"/>
                                  <a:pt x="81" y="14"/>
                                </a:cubicBezTo>
                                <a:cubicBezTo>
                                  <a:pt x="82" y="14"/>
                                  <a:pt x="82" y="13"/>
                                  <a:pt x="82" y="13"/>
                                </a:cubicBezTo>
                                <a:close/>
                                <a:moveTo>
                                  <a:pt x="67" y="94"/>
                                </a:moveTo>
                                <a:cubicBezTo>
                                  <a:pt x="66" y="94"/>
                                  <a:pt x="66" y="94"/>
                                  <a:pt x="66" y="94"/>
                                </a:cubicBezTo>
                                <a:cubicBezTo>
                                  <a:pt x="66" y="91"/>
                                  <a:pt x="66" y="91"/>
                                  <a:pt x="66" y="91"/>
                                </a:cubicBezTo>
                                <a:cubicBezTo>
                                  <a:pt x="66" y="86"/>
                                  <a:pt x="66" y="82"/>
                                  <a:pt x="65" y="78"/>
                                </a:cubicBezTo>
                                <a:cubicBezTo>
                                  <a:pt x="65" y="78"/>
                                  <a:pt x="65" y="78"/>
                                  <a:pt x="65" y="78"/>
                                </a:cubicBezTo>
                                <a:cubicBezTo>
                                  <a:pt x="65" y="51"/>
                                  <a:pt x="65" y="51"/>
                                  <a:pt x="65" y="51"/>
                                </a:cubicBezTo>
                                <a:cubicBezTo>
                                  <a:pt x="64" y="51"/>
                                  <a:pt x="64" y="51"/>
                                  <a:pt x="64" y="51"/>
                                </a:cubicBezTo>
                                <a:cubicBezTo>
                                  <a:pt x="64" y="45"/>
                                  <a:pt x="64" y="45"/>
                                  <a:pt x="64" y="45"/>
                                </a:cubicBezTo>
                                <a:cubicBezTo>
                                  <a:pt x="62" y="45"/>
                                  <a:pt x="62" y="45"/>
                                  <a:pt x="62" y="45"/>
                                </a:cubicBezTo>
                                <a:cubicBezTo>
                                  <a:pt x="62" y="51"/>
                                  <a:pt x="62" y="51"/>
                                  <a:pt x="62" y="51"/>
                                </a:cubicBezTo>
                                <a:cubicBezTo>
                                  <a:pt x="60" y="51"/>
                                  <a:pt x="60" y="51"/>
                                  <a:pt x="60" y="51"/>
                                </a:cubicBezTo>
                                <a:cubicBezTo>
                                  <a:pt x="60" y="69"/>
                                  <a:pt x="60" y="69"/>
                                  <a:pt x="60" y="69"/>
                                </a:cubicBezTo>
                                <a:cubicBezTo>
                                  <a:pt x="60" y="69"/>
                                  <a:pt x="59" y="69"/>
                                  <a:pt x="59" y="69"/>
                                </a:cubicBezTo>
                                <a:cubicBezTo>
                                  <a:pt x="59" y="50"/>
                                  <a:pt x="59" y="50"/>
                                  <a:pt x="59" y="50"/>
                                </a:cubicBezTo>
                                <a:cubicBezTo>
                                  <a:pt x="59" y="49"/>
                                  <a:pt x="52" y="44"/>
                                  <a:pt x="34" y="44"/>
                                </a:cubicBezTo>
                                <a:cubicBezTo>
                                  <a:pt x="17" y="44"/>
                                  <a:pt x="10" y="49"/>
                                  <a:pt x="10" y="50"/>
                                </a:cubicBezTo>
                                <a:cubicBezTo>
                                  <a:pt x="10" y="69"/>
                                  <a:pt x="10" y="69"/>
                                  <a:pt x="10" y="69"/>
                                </a:cubicBezTo>
                                <a:cubicBezTo>
                                  <a:pt x="7" y="71"/>
                                  <a:pt x="4" y="74"/>
                                  <a:pt x="4" y="78"/>
                                </a:cubicBezTo>
                                <a:cubicBezTo>
                                  <a:pt x="3" y="82"/>
                                  <a:pt x="3" y="86"/>
                                  <a:pt x="3" y="91"/>
                                </a:cubicBezTo>
                                <a:cubicBezTo>
                                  <a:pt x="3" y="94"/>
                                  <a:pt x="3" y="94"/>
                                  <a:pt x="3" y="94"/>
                                </a:cubicBezTo>
                                <a:cubicBezTo>
                                  <a:pt x="2" y="94"/>
                                  <a:pt x="2" y="94"/>
                                  <a:pt x="2" y="94"/>
                                </a:cubicBezTo>
                                <a:cubicBezTo>
                                  <a:pt x="1" y="94"/>
                                  <a:pt x="0" y="95"/>
                                  <a:pt x="0" y="98"/>
                                </a:cubicBezTo>
                                <a:cubicBezTo>
                                  <a:pt x="0" y="101"/>
                                  <a:pt x="1" y="102"/>
                                  <a:pt x="2" y="102"/>
                                </a:cubicBezTo>
                                <a:cubicBezTo>
                                  <a:pt x="8" y="102"/>
                                  <a:pt x="8" y="102"/>
                                  <a:pt x="8" y="102"/>
                                </a:cubicBezTo>
                                <a:cubicBezTo>
                                  <a:pt x="8" y="104"/>
                                  <a:pt x="8" y="104"/>
                                  <a:pt x="8" y="104"/>
                                </a:cubicBezTo>
                                <a:cubicBezTo>
                                  <a:pt x="8" y="106"/>
                                  <a:pt x="9" y="107"/>
                                  <a:pt x="9" y="109"/>
                                </a:cubicBezTo>
                                <a:cubicBezTo>
                                  <a:pt x="9" y="110"/>
                                  <a:pt x="9" y="111"/>
                                  <a:pt x="9" y="112"/>
                                </a:cubicBezTo>
                                <a:cubicBezTo>
                                  <a:pt x="10" y="113"/>
                                  <a:pt x="12" y="114"/>
                                  <a:pt x="14" y="114"/>
                                </a:cubicBezTo>
                                <a:cubicBezTo>
                                  <a:pt x="16" y="114"/>
                                  <a:pt x="18" y="113"/>
                                  <a:pt x="19" y="112"/>
                                </a:cubicBezTo>
                                <a:cubicBezTo>
                                  <a:pt x="19" y="111"/>
                                  <a:pt x="20" y="108"/>
                                  <a:pt x="20" y="105"/>
                                </a:cubicBezTo>
                                <a:cubicBezTo>
                                  <a:pt x="20" y="102"/>
                                  <a:pt x="20" y="102"/>
                                  <a:pt x="20" y="102"/>
                                </a:cubicBezTo>
                                <a:cubicBezTo>
                                  <a:pt x="49" y="102"/>
                                  <a:pt x="49" y="102"/>
                                  <a:pt x="49" y="102"/>
                                </a:cubicBezTo>
                                <a:cubicBezTo>
                                  <a:pt x="49" y="105"/>
                                  <a:pt x="49" y="105"/>
                                  <a:pt x="49" y="105"/>
                                </a:cubicBezTo>
                                <a:cubicBezTo>
                                  <a:pt x="49" y="108"/>
                                  <a:pt x="50" y="111"/>
                                  <a:pt x="50" y="112"/>
                                </a:cubicBezTo>
                                <a:cubicBezTo>
                                  <a:pt x="51" y="113"/>
                                  <a:pt x="53" y="114"/>
                                  <a:pt x="55" y="114"/>
                                </a:cubicBezTo>
                                <a:cubicBezTo>
                                  <a:pt x="57" y="114"/>
                                  <a:pt x="59" y="113"/>
                                  <a:pt x="60" y="112"/>
                                </a:cubicBezTo>
                                <a:cubicBezTo>
                                  <a:pt x="60" y="111"/>
                                  <a:pt x="60" y="110"/>
                                  <a:pt x="60" y="109"/>
                                </a:cubicBezTo>
                                <a:cubicBezTo>
                                  <a:pt x="61" y="107"/>
                                  <a:pt x="61" y="106"/>
                                  <a:pt x="61" y="104"/>
                                </a:cubicBezTo>
                                <a:cubicBezTo>
                                  <a:pt x="61" y="102"/>
                                  <a:pt x="61" y="102"/>
                                  <a:pt x="61" y="102"/>
                                </a:cubicBezTo>
                                <a:cubicBezTo>
                                  <a:pt x="67" y="102"/>
                                  <a:pt x="67" y="102"/>
                                  <a:pt x="67" y="102"/>
                                </a:cubicBezTo>
                                <a:cubicBezTo>
                                  <a:pt x="68" y="102"/>
                                  <a:pt x="69" y="101"/>
                                  <a:pt x="69" y="98"/>
                                </a:cubicBezTo>
                                <a:cubicBezTo>
                                  <a:pt x="69" y="95"/>
                                  <a:pt x="68" y="94"/>
                                  <a:pt x="67" y="94"/>
                                </a:cubicBezTo>
                                <a:close/>
                                <a:moveTo>
                                  <a:pt x="15" y="89"/>
                                </a:moveTo>
                                <a:cubicBezTo>
                                  <a:pt x="13" y="89"/>
                                  <a:pt x="11" y="87"/>
                                  <a:pt x="11" y="84"/>
                                </a:cubicBezTo>
                                <a:cubicBezTo>
                                  <a:pt x="11" y="82"/>
                                  <a:pt x="13" y="80"/>
                                  <a:pt x="15" y="80"/>
                                </a:cubicBezTo>
                                <a:cubicBezTo>
                                  <a:pt x="18" y="80"/>
                                  <a:pt x="20" y="82"/>
                                  <a:pt x="20" y="84"/>
                                </a:cubicBezTo>
                                <a:cubicBezTo>
                                  <a:pt x="20" y="87"/>
                                  <a:pt x="18" y="89"/>
                                  <a:pt x="15" y="89"/>
                                </a:cubicBezTo>
                                <a:close/>
                                <a:moveTo>
                                  <a:pt x="18" y="69"/>
                                </a:moveTo>
                                <a:cubicBezTo>
                                  <a:pt x="16" y="69"/>
                                  <a:pt x="15" y="68"/>
                                  <a:pt x="15" y="6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59"/>
                                  <a:pt x="16" y="57"/>
                                  <a:pt x="18" y="56"/>
                                </a:cubicBezTo>
                                <a:cubicBezTo>
                                  <a:pt x="18" y="56"/>
                                  <a:pt x="25" y="54"/>
                                  <a:pt x="35" y="54"/>
                                </a:cubicBezTo>
                                <a:cubicBezTo>
                                  <a:pt x="44" y="54"/>
                                  <a:pt x="51" y="56"/>
                                  <a:pt x="51" y="56"/>
                                </a:cubicBezTo>
                                <a:cubicBezTo>
                                  <a:pt x="53" y="57"/>
                                  <a:pt x="54" y="59"/>
                                  <a:pt x="54" y="61"/>
                                </a:cubicBezTo>
                                <a:cubicBezTo>
                                  <a:pt x="54" y="66"/>
                                  <a:pt x="54" y="66"/>
                                  <a:pt x="54" y="66"/>
                                </a:cubicBezTo>
                                <a:cubicBezTo>
                                  <a:pt x="54" y="68"/>
                                  <a:pt x="53" y="69"/>
                                  <a:pt x="51" y="69"/>
                                </a:cubicBezTo>
                                <a:lnTo>
                                  <a:pt x="18" y="69"/>
                                </a:lnTo>
                                <a:close/>
                                <a:moveTo>
                                  <a:pt x="46" y="89"/>
                                </a:moveTo>
                                <a:cubicBezTo>
                                  <a:pt x="23" y="89"/>
                                  <a:pt x="23" y="89"/>
                                  <a:pt x="23" y="89"/>
                                </a:cubicBezTo>
                                <a:cubicBezTo>
                                  <a:pt x="23" y="89"/>
                                  <a:pt x="22" y="89"/>
                                  <a:pt x="22" y="88"/>
                                </a:cubicBezTo>
                                <a:cubicBezTo>
                                  <a:pt x="22" y="88"/>
                                  <a:pt x="23" y="88"/>
                                  <a:pt x="23" y="88"/>
                                </a:cubicBezTo>
                                <a:cubicBezTo>
                                  <a:pt x="46" y="88"/>
                                  <a:pt x="46" y="88"/>
                                  <a:pt x="46" y="88"/>
                                </a:cubicBezTo>
                                <a:cubicBezTo>
                                  <a:pt x="46" y="88"/>
                                  <a:pt x="47" y="88"/>
                                  <a:pt x="47" y="88"/>
                                </a:cubicBezTo>
                                <a:cubicBezTo>
                                  <a:pt x="47" y="89"/>
                                  <a:pt x="46" y="89"/>
                                  <a:pt x="46" y="89"/>
                                </a:cubicBezTo>
                                <a:close/>
                                <a:moveTo>
                                  <a:pt x="46" y="85"/>
                                </a:moveTo>
                                <a:cubicBezTo>
                                  <a:pt x="23" y="85"/>
                                  <a:pt x="23" y="85"/>
                                  <a:pt x="23" y="85"/>
                                </a:cubicBezTo>
                                <a:cubicBezTo>
                                  <a:pt x="23" y="85"/>
                                  <a:pt x="22" y="85"/>
                                  <a:pt x="22" y="84"/>
                                </a:cubicBezTo>
                                <a:cubicBezTo>
                                  <a:pt x="22" y="84"/>
                                  <a:pt x="23" y="83"/>
                                  <a:pt x="23" y="83"/>
                                </a:cubicBezTo>
                                <a:cubicBezTo>
                                  <a:pt x="46" y="83"/>
                                  <a:pt x="46" y="83"/>
                                  <a:pt x="46" y="83"/>
                                </a:cubicBezTo>
                                <a:cubicBezTo>
                                  <a:pt x="46" y="83"/>
                                  <a:pt x="47" y="84"/>
                                  <a:pt x="47" y="84"/>
                                </a:cubicBezTo>
                                <a:cubicBezTo>
                                  <a:pt x="47" y="85"/>
                                  <a:pt x="46" y="85"/>
                                  <a:pt x="46" y="85"/>
                                </a:cubicBezTo>
                                <a:close/>
                                <a:moveTo>
                                  <a:pt x="46" y="80"/>
                                </a:moveTo>
                                <a:cubicBezTo>
                                  <a:pt x="23" y="80"/>
                                  <a:pt x="23" y="80"/>
                                  <a:pt x="23" y="80"/>
                                </a:cubicBezTo>
                                <a:cubicBezTo>
                                  <a:pt x="23" y="80"/>
                                  <a:pt x="22" y="80"/>
                                  <a:pt x="22" y="80"/>
                                </a:cubicBezTo>
                                <a:cubicBezTo>
                                  <a:pt x="22" y="79"/>
                                  <a:pt x="23" y="79"/>
                                  <a:pt x="23" y="79"/>
                                </a:cubicBezTo>
                                <a:cubicBezTo>
                                  <a:pt x="46" y="79"/>
                                  <a:pt x="46" y="79"/>
                                  <a:pt x="46" y="79"/>
                                </a:cubicBezTo>
                                <a:cubicBezTo>
                                  <a:pt x="46" y="79"/>
                                  <a:pt x="47" y="79"/>
                                  <a:pt x="47" y="80"/>
                                </a:cubicBezTo>
                                <a:cubicBezTo>
                                  <a:pt x="47" y="80"/>
                                  <a:pt x="46" y="80"/>
                                  <a:pt x="46" y="80"/>
                                </a:cubicBezTo>
                                <a:close/>
                                <a:moveTo>
                                  <a:pt x="54" y="89"/>
                                </a:moveTo>
                                <a:cubicBezTo>
                                  <a:pt x="51" y="89"/>
                                  <a:pt x="49" y="87"/>
                                  <a:pt x="49" y="84"/>
                                </a:cubicBezTo>
                                <a:cubicBezTo>
                                  <a:pt x="49" y="82"/>
                                  <a:pt x="51" y="80"/>
                                  <a:pt x="54" y="80"/>
                                </a:cubicBezTo>
                                <a:cubicBezTo>
                                  <a:pt x="56" y="80"/>
                                  <a:pt x="58" y="82"/>
                                  <a:pt x="58" y="84"/>
                                </a:cubicBezTo>
                                <a:cubicBezTo>
                                  <a:pt x="58" y="87"/>
                                  <a:pt x="56" y="89"/>
                                  <a:pt x="54" y="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11"/>
                        <wps:cNvSpPr>
                          <a:spLocks noEditPoints="1"/>
                        </wps:cNvSpPr>
                        <wps:spPr bwMode="auto">
                          <a:xfrm>
                            <a:off x="1327110" y="171035"/>
                            <a:ext cx="339726" cy="382588"/>
                          </a:xfrm>
                          <a:custGeom>
                            <a:avLst/>
                            <a:gdLst>
                              <a:gd name="T0" fmla="*/ 20 w 104"/>
                              <a:gd name="T1" fmla="*/ 42 h 114"/>
                              <a:gd name="T2" fmla="*/ 104 w 104"/>
                              <a:gd name="T3" fmla="*/ 42 h 114"/>
                              <a:gd name="T4" fmla="*/ 45 w 104"/>
                              <a:gd name="T5" fmla="*/ 47 h 114"/>
                              <a:gd name="T6" fmla="*/ 55 w 104"/>
                              <a:gd name="T7" fmla="*/ 47 h 114"/>
                              <a:gd name="T8" fmla="*/ 45 w 104"/>
                              <a:gd name="T9" fmla="*/ 47 h 114"/>
                              <a:gd name="T10" fmla="*/ 49 w 104"/>
                              <a:gd name="T11" fmla="*/ 70 h 114"/>
                              <a:gd name="T12" fmla="*/ 62 w 104"/>
                              <a:gd name="T13" fmla="*/ 77 h 114"/>
                              <a:gd name="T14" fmla="*/ 69 w 104"/>
                              <a:gd name="T15" fmla="*/ 47 h 114"/>
                              <a:gd name="T16" fmla="*/ 79 w 104"/>
                              <a:gd name="T17" fmla="*/ 47 h 114"/>
                              <a:gd name="T18" fmla="*/ 93 w 104"/>
                              <a:gd name="T19" fmla="*/ 104 h 114"/>
                              <a:gd name="T20" fmla="*/ 50 w 104"/>
                              <a:gd name="T21" fmla="*/ 104 h 114"/>
                              <a:gd name="T22" fmla="*/ 40 w 104"/>
                              <a:gd name="T23" fmla="*/ 94 h 114"/>
                              <a:gd name="T24" fmla="*/ 15 w 104"/>
                              <a:gd name="T25" fmla="*/ 86 h 114"/>
                              <a:gd name="T26" fmla="*/ 2 w 104"/>
                              <a:gd name="T27" fmla="*/ 82 h 114"/>
                              <a:gd name="T28" fmla="*/ 2 w 104"/>
                              <a:gd name="T29" fmla="*/ 79 h 114"/>
                              <a:gd name="T30" fmla="*/ 30 w 104"/>
                              <a:gd name="T31" fmla="*/ 81 h 114"/>
                              <a:gd name="T32" fmla="*/ 52 w 104"/>
                              <a:gd name="T33" fmla="*/ 102 h 114"/>
                              <a:gd name="T34" fmla="*/ 52 w 104"/>
                              <a:gd name="T35" fmla="*/ 102 h 114"/>
                              <a:gd name="T36" fmla="*/ 93 w 104"/>
                              <a:gd name="T37" fmla="*/ 104 h 114"/>
                              <a:gd name="T38" fmla="*/ 65 w 104"/>
                              <a:gd name="T39" fmla="*/ 106 h 114"/>
                              <a:gd name="T40" fmla="*/ 64 w 104"/>
                              <a:gd name="T41" fmla="*/ 104 h 114"/>
                              <a:gd name="T42" fmla="*/ 68 w 104"/>
                              <a:gd name="T43" fmla="*/ 105 h 114"/>
                              <a:gd name="T44" fmla="*/ 71 w 104"/>
                              <a:gd name="T45" fmla="*/ 104 h 114"/>
                              <a:gd name="T46" fmla="*/ 70 w 104"/>
                              <a:gd name="T47" fmla="*/ 101 h 114"/>
                              <a:gd name="T48" fmla="*/ 70 w 104"/>
                              <a:gd name="T49" fmla="*/ 104 h 114"/>
                              <a:gd name="T50" fmla="*/ 69 w 104"/>
                              <a:gd name="T51" fmla="*/ 106 h 114"/>
                              <a:gd name="T52" fmla="*/ 71 w 104"/>
                              <a:gd name="T53" fmla="*/ 104 h 114"/>
                              <a:gd name="T54" fmla="*/ 75 w 104"/>
                              <a:gd name="T55" fmla="*/ 104 h 114"/>
                              <a:gd name="T56" fmla="*/ 74 w 104"/>
                              <a:gd name="T57" fmla="*/ 103 h 114"/>
                              <a:gd name="T58" fmla="*/ 74 w 104"/>
                              <a:gd name="T59" fmla="*/ 105 h 114"/>
                              <a:gd name="T60" fmla="*/ 75 w 104"/>
                              <a:gd name="T61" fmla="*/ 106 h 114"/>
                              <a:gd name="T62" fmla="*/ 63 w 104"/>
                              <a:gd name="T63" fmla="*/ 102 h 114"/>
                              <a:gd name="T64" fmla="*/ 67 w 104"/>
                              <a:gd name="T65" fmla="*/ 100 h 114"/>
                              <a:gd name="T66" fmla="*/ 66 w 104"/>
                              <a:gd name="T67" fmla="*/ 101 h 114"/>
                              <a:gd name="T68" fmla="*/ 68 w 104"/>
                              <a:gd name="T69" fmla="*/ 99 h 114"/>
                              <a:gd name="T70" fmla="*/ 74 w 104"/>
                              <a:gd name="T71" fmla="*/ 100 h 114"/>
                              <a:gd name="T72" fmla="*/ 77 w 104"/>
                              <a:gd name="T73" fmla="*/ 100 h 114"/>
                              <a:gd name="T74" fmla="*/ 81 w 104"/>
                              <a:gd name="T75" fmla="*/ 100 h 114"/>
                              <a:gd name="T76" fmla="*/ 82 w 104"/>
                              <a:gd name="T77" fmla="*/ 102 h 114"/>
                              <a:gd name="T78" fmla="*/ 86 w 104"/>
                              <a:gd name="T79" fmla="*/ 104 h 114"/>
                              <a:gd name="T80" fmla="*/ 87 w 104"/>
                              <a:gd name="T81" fmla="*/ 105 h 114"/>
                              <a:gd name="T82" fmla="*/ 72 w 104"/>
                              <a:gd name="T83" fmla="*/ 97 h 114"/>
                              <a:gd name="T84" fmla="*/ 56 w 104"/>
                              <a:gd name="T85" fmla="*/ 103 h 114"/>
                              <a:gd name="T86" fmla="*/ 61 w 104"/>
                              <a:gd name="T87" fmla="*/ 103 h 114"/>
                              <a:gd name="T88" fmla="*/ 62 w 104"/>
                              <a:gd name="T89" fmla="*/ 105 h 114"/>
                              <a:gd name="T90" fmla="*/ 63 w 104"/>
                              <a:gd name="T91" fmla="*/ 102 h 114"/>
                              <a:gd name="T92" fmla="*/ 84 w 104"/>
                              <a:gd name="T93" fmla="*/ 104 h 114"/>
                              <a:gd name="T94" fmla="*/ 84 w 104"/>
                              <a:gd name="T95" fmla="*/ 104 h 114"/>
                              <a:gd name="T96" fmla="*/ 80 w 104"/>
                              <a:gd name="T97" fmla="*/ 104 h 114"/>
                              <a:gd name="T98" fmla="*/ 78 w 104"/>
                              <a:gd name="T99" fmla="*/ 103 h 114"/>
                              <a:gd name="T100" fmla="*/ 81 w 104"/>
                              <a:gd name="T101" fmla="*/ 106 h 114"/>
                              <a:gd name="T102" fmla="*/ 80 w 104"/>
                              <a:gd name="T103" fmla="*/ 104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104" h="114">
                                <a:moveTo>
                                  <a:pt x="62" y="0"/>
                                </a:moveTo>
                                <a:cubicBezTo>
                                  <a:pt x="39" y="0"/>
                                  <a:pt x="20" y="18"/>
                                  <a:pt x="20" y="42"/>
                                </a:cubicBezTo>
                                <a:cubicBezTo>
                                  <a:pt x="20" y="65"/>
                                  <a:pt x="39" y="84"/>
                                  <a:pt x="62" y="84"/>
                                </a:cubicBezTo>
                                <a:cubicBezTo>
                                  <a:pt x="85" y="84"/>
                                  <a:pt x="104" y="65"/>
                                  <a:pt x="104" y="42"/>
                                </a:cubicBezTo>
                                <a:cubicBezTo>
                                  <a:pt x="104" y="18"/>
                                  <a:pt x="85" y="0"/>
                                  <a:pt x="62" y="0"/>
                                </a:cubicBezTo>
                                <a:close/>
                                <a:moveTo>
                                  <a:pt x="45" y="47"/>
                                </a:moveTo>
                                <a:cubicBezTo>
                                  <a:pt x="45" y="44"/>
                                  <a:pt x="47" y="42"/>
                                  <a:pt x="50" y="42"/>
                                </a:cubicBezTo>
                                <a:cubicBezTo>
                                  <a:pt x="53" y="42"/>
                                  <a:pt x="55" y="44"/>
                                  <a:pt x="55" y="47"/>
                                </a:cubicBezTo>
                                <a:cubicBezTo>
                                  <a:pt x="55" y="50"/>
                                  <a:pt x="53" y="52"/>
                                  <a:pt x="50" y="52"/>
                                </a:cubicBezTo>
                                <a:cubicBezTo>
                                  <a:pt x="47" y="52"/>
                                  <a:pt x="45" y="50"/>
                                  <a:pt x="45" y="47"/>
                                </a:cubicBezTo>
                                <a:close/>
                                <a:moveTo>
                                  <a:pt x="62" y="77"/>
                                </a:moveTo>
                                <a:cubicBezTo>
                                  <a:pt x="54" y="77"/>
                                  <a:pt x="49" y="74"/>
                                  <a:pt x="49" y="70"/>
                                </a:cubicBezTo>
                                <a:cubicBezTo>
                                  <a:pt x="74" y="70"/>
                                  <a:pt x="74" y="70"/>
                                  <a:pt x="74" y="70"/>
                                </a:cubicBezTo>
                                <a:cubicBezTo>
                                  <a:pt x="74" y="74"/>
                                  <a:pt x="69" y="77"/>
                                  <a:pt x="62" y="77"/>
                                </a:cubicBezTo>
                                <a:close/>
                                <a:moveTo>
                                  <a:pt x="74" y="52"/>
                                </a:moveTo>
                                <a:cubicBezTo>
                                  <a:pt x="71" y="52"/>
                                  <a:pt x="69" y="50"/>
                                  <a:pt x="69" y="47"/>
                                </a:cubicBezTo>
                                <a:cubicBezTo>
                                  <a:pt x="69" y="44"/>
                                  <a:pt x="71" y="42"/>
                                  <a:pt x="74" y="42"/>
                                </a:cubicBezTo>
                                <a:cubicBezTo>
                                  <a:pt x="77" y="42"/>
                                  <a:pt x="79" y="44"/>
                                  <a:pt x="79" y="47"/>
                                </a:cubicBezTo>
                                <a:cubicBezTo>
                                  <a:pt x="79" y="50"/>
                                  <a:pt x="77" y="52"/>
                                  <a:pt x="74" y="52"/>
                                </a:cubicBezTo>
                                <a:close/>
                                <a:moveTo>
                                  <a:pt x="93" y="104"/>
                                </a:moveTo>
                                <a:cubicBezTo>
                                  <a:pt x="93" y="109"/>
                                  <a:pt x="84" y="114"/>
                                  <a:pt x="72" y="114"/>
                                </a:cubicBezTo>
                                <a:cubicBezTo>
                                  <a:pt x="60" y="114"/>
                                  <a:pt x="53" y="109"/>
                                  <a:pt x="50" y="104"/>
                                </a:cubicBezTo>
                                <a:cubicBezTo>
                                  <a:pt x="48" y="99"/>
                                  <a:pt x="50" y="104"/>
                                  <a:pt x="50" y="104"/>
                                </a:cubicBezTo>
                                <a:cubicBezTo>
                                  <a:pt x="47" y="100"/>
                                  <a:pt x="44" y="97"/>
                                  <a:pt x="40" y="94"/>
                                </a:cubicBezTo>
                                <a:cubicBezTo>
                                  <a:pt x="38" y="98"/>
                                  <a:pt x="32" y="100"/>
                                  <a:pt x="26" y="98"/>
                                </a:cubicBezTo>
                                <a:cubicBezTo>
                                  <a:pt x="19" y="96"/>
                                  <a:pt x="14" y="91"/>
                                  <a:pt x="15" y="86"/>
                                </a:cubicBezTo>
                                <a:cubicBezTo>
                                  <a:pt x="16" y="86"/>
                                  <a:pt x="16" y="86"/>
                                  <a:pt x="16" y="86"/>
                                </a:cubicBezTo>
                                <a:cubicBezTo>
                                  <a:pt x="12" y="85"/>
                                  <a:pt x="7" y="83"/>
                                  <a:pt x="2" y="82"/>
                                </a:cubicBezTo>
                                <a:cubicBezTo>
                                  <a:pt x="1" y="82"/>
                                  <a:pt x="0" y="81"/>
                                  <a:pt x="1" y="80"/>
                                </a:cubicBezTo>
                                <a:cubicBezTo>
                                  <a:pt x="1" y="80"/>
                                  <a:pt x="2" y="79"/>
                                  <a:pt x="2" y="79"/>
                                </a:cubicBezTo>
                                <a:cubicBezTo>
                                  <a:pt x="14" y="82"/>
                                  <a:pt x="10" y="81"/>
                                  <a:pt x="17" y="84"/>
                                </a:cubicBezTo>
                                <a:cubicBezTo>
                                  <a:pt x="20" y="81"/>
                                  <a:pt x="25" y="80"/>
                                  <a:pt x="30" y="81"/>
                                </a:cubicBezTo>
                                <a:cubicBezTo>
                                  <a:pt x="37" y="83"/>
                                  <a:pt x="41" y="88"/>
                                  <a:pt x="41" y="93"/>
                                </a:cubicBezTo>
                                <a:cubicBezTo>
                                  <a:pt x="46" y="95"/>
                                  <a:pt x="50" y="98"/>
                                  <a:pt x="52" y="102"/>
                                </a:cubicBezTo>
                                <a:cubicBezTo>
                                  <a:pt x="52" y="102"/>
                                  <a:pt x="52" y="102"/>
                                  <a:pt x="52" y="102"/>
                                </a:cubicBezTo>
                                <a:cubicBezTo>
                                  <a:pt x="52" y="102"/>
                                  <a:pt x="52" y="102"/>
                                  <a:pt x="52" y="102"/>
                                </a:cubicBezTo>
                                <a:cubicBezTo>
                                  <a:pt x="53" y="102"/>
                                  <a:pt x="61" y="107"/>
                                  <a:pt x="72" y="107"/>
                                </a:cubicBezTo>
                                <a:cubicBezTo>
                                  <a:pt x="84" y="107"/>
                                  <a:pt x="93" y="104"/>
                                  <a:pt x="93" y="104"/>
                                </a:cubicBezTo>
                                <a:close/>
                                <a:moveTo>
                                  <a:pt x="65" y="105"/>
                                </a:moveTo>
                                <a:cubicBezTo>
                                  <a:pt x="65" y="106"/>
                                  <a:pt x="65" y="106"/>
                                  <a:pt x="65" y="106"/>
                                </a:cubicBezTo>
                                <a:cubicBezTo>
                                  <a:pt x="65" y="106"/>
                                  <a:pt x="65" y="106"/>
                                  <a:pt x="65" y="106"/>
                                </a:cubicBezTo>
                                <a:cubicBezTo>
                                  <a:pt x="65" y="105"/>
                                  <a:pt x="65" y="104"/>
                                  <a:pt x="64" y="104"/>
                                </a:cubicBezTo>
                                <a:cubicBezTo>
                                  <a:pt x="65" y="104"/>
                                  <a:pt x="66" y="104"/>
                                  <a:pt x="66" y="104"/>
                                </a:cubicBezTo>
                                <a:cubicBezTo>
                                  <a:pt x="67" y="105"/>
                                  <a:pt x="67" y="105"/>
                                  <a:pt x="68" y="105"/>
                                </a:cubicBezTo>
                                <a:cubicBezTo>
                                  <a:pt x="67" y="105"/>
                                  <a:pt x="66" y="105"/>
                                  <a:pt x="65" y="105"/>
                                </a:cubicBezTo>
                                <a:close/>
                                <a:moveTo>
                                  <a:pt x="71" y="104"/>
                                </a:moveTo>
                                <a:cubicBezTo>
                                  <a:pt x="70" y="104"/>
                                  <a:pt x="70" y="102"/>
                                  <a:pt x="71" y="101"/>
                                </a:cubicBezTo>
                                <a:cubicBezTo>
                                  <a:pt x="71" y="101"/>
                                  <a:pt x="70" y="101"/>
                                  <a:pt x="70" y="101"/>
                                </a:cubicBezTo>
                                <a:cubicBezTo>
                                  <a:pt x="70" y="101"/>
                                  <a:pt x="70" y="102"/>
                                  <a:pt x="70" y="103"/>
                                </a:cubicBezTo>
                                <a:cubicBezTo>
                                  <a:pt x="70" y="103"/>
                                  <a:pt x="71" y="103"/>
                                  <a:pt x="70" y="104"/>
                                </a:cubicBezTo>
                                <a:cubicBezTo>
                                  <a:pt x="70" y="105"/>
                                  <a:pt x="69" y="105"/>
                                  <a:pt x="68" y="105"/>
                                </a:cubicBezTo>
                                <a:cubicBezTo>
                                  <a:pt x="69" y="105"/>
                                  <a:pt x="69" y="106"/>
                                  <a:pt x="69" y="106"/>
                                </a:cubicBezTo>
                                <a:cubicBezTo>
                                  <a:pt x="69" y="106"/>
                                  <a:pt x="70" y="106"/>
                                  <a:pt x="70" y="106"/>
                                </a:cubicBezTo>
                                <a:cubicBezTo>
                                  <a:pt x="70" y="106"/>
                                  <a:pt x="71" y="104"/>
                                  <a:pt x="71" y="104"/>
                                </a:cubicBezTo>
                                <a:close/>
                                <a:moveTo>
                                  <a:pt x="75" y="105"/>
                                </a:moveTo>
                                <a:cubicBezTo>
                                  <a:pt x="75" y="105"/>
                                  <a:pt x="75" y="104"/>
                                  <a:pt x="75" y="104"/>
                                </a:cubicBezTo>
                                <a:cubicBezTo>
                                  <a:pt x="75" y="104"/>
                                  <a:pt x="75" y="104"/>
                                  <a:pt x="75" y="104"/>
                                </a:cubicBezTo>
                                <a:cubicBezTo>
                                  <a:pt x="74" y="104"/>
                                  <a:pt x="74" y="104"/>
                                  <a:pt x="74" y="103"/>
                                </a:cubicBezTo>
                                <a:cubicBezTo>
                                  <a:pt x="74" y="103"/>
                                  <a:pt x="73" y="103"/>
                                  <a:pt x="73" y="104"/>
                                </a:cubicBezTo>
                                <a:cubicBezTo>
                                  <a:pt x="74" y="104"/>
                                  <a:pt x="75" y="105"/>
                                  <a:pt x="74" y="105"/>
                                </a:cubicBezTo>
                                <a:cubicBezTo>
                                  <a:pt x="75" y="106"/>
                                  <a:pt x="75" y="106"/>
                                  <a:pt x="75" y="106"/>
                                </a:cubicBezTo>
                                <a:cubicBezTo>
                                  <a:pt x="75" y="106"/>
                                  <a:pt x="75" y="106"/>
                                  <a:pt x="75" y="106"/>
                                </a:cubicBezTo>
                                <a:cubicBezTo>
                                  <a:pt x="75" y="106"/>
                                  <a:pt x="75" y="105"/>
                                  <a:pt x="75" y="105"/>
                                </a:cubicBezTo>
                                <a:close/>
                                <a:moveTo>
                                  <a:pt x="63" y="102"/>
                                </a:moveTo>
                                <a:cubicBezTo>
                                  <a:pt x="61" y="101"/>
                                  <a:pt x="65" y="99"/>
                                  <a:pt x="65" y="99"/>
                                </a:cubicBezTo>
                                <a:cubicBezTo>
                                  <a:pt x="66" y="99"/>
                                  <a:pt x="67" y="99"/>
                                  <a:pt x="67" y="100"/>
                                </a:cubicBezTo>
                                <a:cubicBezTo>
                                  <a:pt x="67" y="101"/>
                                  <a:pt x="65" y="101"/>
                                  <a:pt x="65" y="102"/>
                                </a:cubicBezTo>
                                <a:cubicBezTo>
                                  <a:pt x="66" y="102"/>
                                  <a:pt x="66" y="101"/>
                                  <a:pt x="66" y="101"/>
                                </a:cubicBezTo>
                                <a:cubicBezTo>
                                  <a:pt x="67" y="101"/>
                                  <a:pt x="68" y="101"/>
                                  <a:pt x="68" y="100"/>
                                </a:cubicBezTo>
                                <a:cubicBezTo>
                                  <a:pt x="68" y="100"/>
                                  <a:pt x="68" y="100"/>
                                  <a:pt x="68" y="99"/>
                                </a:cubicBezTo>
                                <a:cubicBezTo>
                                  <a:pt x="69" y="98"/>
                                  <a:pt x="74" y="98"/>
                                  <a:pt x="73" y="100"/>
                                </a:cubicBezTo>
                                <a:cubicBezTo>
                                  <a:pt x="73" y="100"/>
                                  <a:pt x="74" y="100"/>
                                  <a:pt x="74" y="100"/>
                                </a:cubicBezTo>
                                <a:cubicBezTo>
                                  <a:pt x="74" y="98"/>
                                  <a:pt x="76" y="99"/>
                                  <a:pt x="77" y="99"/>
                                </a:cubicBezTo>
                                <a:cubicBezTo>
                                  <a:pt x="79" y="99"/>
                                  <a:pt x="78" y="101"/>
                                  <a:pt x="77" y="100"/>
                                </a:cubicBezTo>
                                <a:cubicBezTo>
                                  <a:pt x="77" y="100"/>
                                  <a:pt x="77" y="101"/>
                                  <a:pt x="77" y="101"/>
                                </a:cubicBezTo>
                                <a:cubicBezTo>
                                  <a:pt x="79" y="100"/>
                                  <a:pt x="80" y="100"/>
                                  <a:pt x="81" y="100"/>
                                </a:cubicBezTo>
                                <a:cubicBezTo>
                                  <a:pt x="81" y="101"/>
                                  <a:pt x="82" y="102"/>
                                  <a:pt x="81" y="102"/>
                                </a:cubicBezTo>
                                <a:cubicBezTo>
                                  <a:pt x="81" y="102"/>
                                  <a:pt x="81" y="102"/>
                                  <a:pt x="82" y="102"/>
                                </a:cubicBezTo>
                                <a:cubicBezTo>
                                  <a:pt x="81" y="100"/>
                                  <a:pt x="84" y="101"/>
                                  <a:pt x="84" y="102"/>
                                </a:cubicBezTo>
                                <a:cubicBezTo>
                                  <a:pt x="87" y="101"/>
                                  <a:pt x="86" y="104"/>
                                  <a:pt x="86" y="104"/>
                                </a:cubicBezTo>
                                <a:cubicBezTo>
                                  <a:pt x="86" y="104"/>
                                  <a:pt x="87" y="105"/>
                                  <a:pt x="87" y="104"/>
                                </a:cubicBezTo>
                                <a:cubicBezTo>
                                  <a:pt x="87" y="104"/>
                                  <a:pt x="87" y="105"/>
                                  <a:pt x="87" y="105"/>
                                </a:cubicBezTo>
                                <a:cubicBezTo>
                                  <a:pt x="91" y="104"/>
                                  <a:pt x="93" y="103"/>
                                  <a:pt x="93" y="103"/>
                                </a:cubicBezTo>
                                <a:cubicBezTo>
                                  <a:pt x="90" y="101"/>
                                  <a:pt x="83" y="97"/>
                                  <a:pt x="72" y="97"/>
                                </a:cubicBezTo>
                                <a:cubicBezTo>
                                  <a:pt x="63" y="97"/>
                                  <a:pt x="56" y="99"/>
                                  <a:pt x="52" y="101"/>
                                </a:cubicBezTo>
                                <a:cubicBezTo>
                                  <a:pt x="52" y="101"/>
                                  <a:pt x="54" y="102"/>
                                  <a:pt x="56" y="103"/>
                                </a:cubicBezTo>
                                <a:cubicBezTo>
                                  <a:pt x="57" y="103"/>
                                  <a:pt x="59" y="102"/>
                                  <a:pt x="59" y="103"/>
                                </a:cubicBezTo>
                                <a:cubicBezTo>
                                  <a:pt x="60" y="99"/>
                                  <a:pt x="64" y="104"/>
                                  <a:pt x="61" y="103"/>
                                </a:cubicBezTo>
                                <a:cubicBezTo>
                                  <a:pt x="62" y="104"/>
                                  <a:pt x="62" y="105"/>
                                  <a:pt x="61" y="105"/>
                                </a:cubicBezTo>
                                <a:cubicBezTo>
                                  <a:pt x="61" y="105"/>
                                  <a:pt x="61" y="105"/>
                                  <a:pt x="62" y="105"/>
                                </a:cubicBezTo>
                                <a:cubicBezTo>
                                  <a:pt x="62" y="105"/>
                                  <a:pt x="62" y="104"/>
                                  <a:pt x="63" y="104"/>
                                </a:cubicBezTo>
                                <a:cubicBezTo>
                                  <a:pt x="62" y="104"/>
                                  <a:pt x="63" y="103"/>
                                  <a:pt x="63" y="102"/>
                                </a:cubicBezTo>
                                <a:close/>
                                <a:moveTo>
                                  <a:pt x="84" y="103"/>
                                </a:moveTo>
                                <a:cubicBezTo>
                                  <a:pt x="84" y="103"/>
                                  <a:pt x="84" y="104"/>
                                  <a:pt x="84" y="104"/>
                                </a:cubicBezTo>
                                <a:cubicBezTo>
                                  <a:pt x="84" y="104"/>
                                  <a:pt x="85" y="104"/>
                                  <a:pt x="85" y="104"/>
                                </a:cubicBezTo>
                                <a:cubicBezTo>
                                  <a:pt x="85" y="104"/>
                                  <a:pt x="84" y="104"/>
                                  <a:pt x="84" y="104"/>
                                </a:cubicBezTo>
                                <a:cubicBezTo>
                                  <a:pt x="84" y="104"/>
                                  <a:pt x="84" y="103"/>
                                  <a:pt x="84" y="103"/>
                                </a:cubicBezTo>
                                <a:close/>
                                <a:moveTo>
                                  <a:pt x="80" y="104"/>
                                </a:moveTo>
                                <a:cubicBezTo>
                                  <a:pt x="79" y="104"/>
                                  <a:pt x="81" y="102"/>
                                  <a:pt x="81" y="102"/>
                                </a:cubicBezTo>
                                <a:cubicBezTo>
                                  <a:pt x="81" y="102"/>
                                  <a:pt x="79" y="103"/>
                                  <a:pt x="78" y="103"/>
                                </a:cubicBezTo>
                                <a:cubicBezTo>
                                  <a:pt x="79" y="103"/>
                                  <a:pt x="80" y="104"/>
                                  <a:pt x="80" y="105"/>
                                </a:cubicBezTo>
                                <a:cubicBezTo>
                                  <a:pt x="81" y="104"/>
                                  <a:pt x="81" y="105"/>
                                  <a:pt x="81" y="106"/>
                                </a:cubicBezTo>
                                <a:cubicBezTo>
                                  <a:pt x="81" y="106"/>
                                  <a:pt x="81" y="106"/>
                                  <a:pt x="81" y="106"/>
                                </a:cubicBezTo>
                                <a:cubicBezTo>
                                  <a:pt x="81" y="105"/>
                                  <a:pt x="81" y="105"/>
                                  <a:pt x="80" y="1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Freeform 12"/>
                        <wps:cNvSpPr>
                          <a:spLocks noEditPoints="1"/>
                        </wps:cNvSpPr>
                        <wps:spPr bwMode="auto">
                          <a:xfrm>
                            <a:off x="5753672" y="80820"/>
                            <a:ext cx="445630" cy="494694"/>
                          </a:xfrm>
                          <a:custGeom>
                            <a:avLst/>
                            <a:gdLst>
                              <a:gd name="T0" fmla="*/ 38 w 73"/>
                              <a:gd name="T1" fmla="*/ 40 h 114"/>
                              <a:gd name="T2" fmla="*/ 36 w 73"/>
                              <a:gd name="T3" fmla="*/ 34 h 114"/>
                              <a:gd name="T4" fmla="*/ 34 w 73"/>
                              <a:gd name="T5" fmla="*/ 40 h 114"/>
                              <a:gd name="T6" fmla="*/ 11 w 73"/>
                              <a:gd name="T7" fmla="*/ 52 h 114"/>
                              <a:gd name="T8" fmla="*/ 8 w 73"/>
                              <a:gd name="T9" fmla="*/ 111 h 114"/>
                              <a:gd name="T10" fmla="*/ 37 w 73"/>
                              <a:gd name="T11" fmla="*/ 114 h 114"/>
                              <a:gd name="T12" fmla="*/ 40 w 73"/>
                              <a:gd name="T13" fmla="*/ 55 h 114"/>
                              <a:gd name="T14" fmla="*/ 35 w 73"/>
                              <a:gd name="T15" fmla="*/ 82 h 114"/>
                              <a:gd name="T16" fmla="*/ 16 w 73"/>
                              <a:gd name="T17" fmla="*/ 85 h 114"/>
                              <a:gd name="T18" fmla="*/ 12 w 73"/>
                              <a:gd name="T19" fmla="*/ 62 h 114"/>
                              <a:gd name="T20" fmla="*/ 32 w 73"/>
                              <a:gd name="T21" fmla="*/ 59 h 114"/>
                              <a:gd name="T22" fmla="*/ 35 w 73"/>
                              <a:gd name="T23" fmla="*/ 82 h 114"/>
                              <a:gd name="T24" fmla="*/ 37 w 73"/>
                              <a:gd name="T25" fmla="*/ 4 h 114"/>
                              <a:gd name="T26" fmla="*/ 4 w 73"/>
                              <a:gd name="T27" fmla="*/ 36 h 114"/>
                              <a:gd name="T28" fmla="*/ 2 w 73"/>
                              <a:gd name="T29" fmla="*/ 38 h 114"/>
                              <a:gd name="T30" fmla="*/ 0 w 73"/>
                              <a:gd name="T31" fmla="*/ 36 h 114"/>
                              <a:gd name="T32" fmla="*/ 37 w 73"/>
                              <a:gd name="T33" fmla="*/ 0 h 114"/>
                              <a:gd name="T34" fmla="*/ 73 w 73"/>
                              <a:gd name="T35" fmla="*/ 36 h 114"/>
                              <a:gd name="T36" fmla="*/ 71 w 73"/>
                              <a:gd name="T37" fmla="*/ 38 h 114"/>
                              <a:gd name="T38" fmla="*/ 69 w 73"/>
                              <a:gd name="T39" fmla="*/ 36 h 114"/>
                              <a:gd name="T40" fmla="*/ 37 w 73"/>
                              <a:gd name="T41" fmla="*/ 14 h 114"/>
                              <a:gd name="T42" fmla="*/ 15 w 73"/>
                              <a:gd name="T43" fmla="*/ 36 h 114"/>
                              <a:gd name="T44" fmla="*/ 13 w 73"/>
                              <a:gd name="T45" fmla="*/ 38 h 114"/>
                              <a:gd name="T46" fmla="*/ 11 w 73"/>
                              <a:gd name="T47" fmla="*/ 36 h 114"/>
                              <a:gd name="T48" fmla="*/ 37 w 73"/>
                              <a:gd name="T49" fmla="*/ 10 h 114"/>
                              <a:gd name="T50" fmla="*/ 62 w 73"/>
                              <a:gd name="T51" fmla="*/ 36 h 114"/>
                              <a:gd name="T52" fmla="*/ 60 w 73"/>
                              <a:gd name="T53" fmla="*/ 38 h 114"/>
                              <a:gd name="T54" fmla="*/ 58 w 73"/>
                              <a:gd name="T55" fmla="*/ 36 h 114"/>
                              <a:gd name="T56" fmla="*/ 37 w 73"/>
                              <a:gd name="T57" fmla="*/ 23 h 114"/>
                              <a:gd name="T58" fmla="*/ 24 w 73"/>
                              <a:gd name="T59" fmla="*/ 36 h 114"/>
                              <a:gd name="T60" fmla="*/ 22 w 73"/>
                              <a:gd name="T61" fmla="*/ 38 h 114"/>
                              <a:gd name="T62" fmla="*/ 20 w 73"/>
                              <a:gd name="T63" fmla="*/ 36 h 114"/>
                              <a:gd name="T64" fmla="*/ 37 w 73"/>
                              <a:gd name="T65" fmla="*/ 19 h 114"/>
                              <a:gd name="T66" fmla="*/ 53 w 73"/>
                              <a:gd name="T67" fmla="*/ 36 h 114"/>
                              <a:gd name="T68" fmla="*/ 51 w 73"/>
                              <a:gd name="T69" fmla="*/ 38 h 114"/>
                              <a:gd name="T70" fmla="*/ 49 w 73"/>
                              <a:gd name="T71" fmla="*/ 36 h 1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73" h="114">
                                <a:moveTo>
                                  <a:pt x="38" y="52"/>
                                </a:moveTo>
                                <a:cubicBezTo>
                                  <a:pt x="38" y="40"/>
                                  <a:pt x="38" y="40"/>
                                  <a:pt x="38" y="40"/>
                                </a:cubicBezTo>
                                <a:cubicBezTo>
                                  <a:pt x="39" y="40"/>
                                  <a:pt x="39" y="39"/>
                                  <a:pt x="39" y="37"/>
                                </a:cubicBezTo>
                                <a:cubicBezTo>
                                  <a:pt x="39" y="36"/>
                                  <a:pt x="38" y="34"/>
                                  <a:pt x="36" y="34"/>
                                </a:cubicBezTo>
                                <a:cubicBezTo>
                                  <a:pt x="34" y="34"/>
                                  <a:pt x="32" y="36"/>
                                  <a:pt x="32" y="37"/>
                                </a:cubicBezTo>
                                <a:cubicBezTo>
                                  <a:pt x="32" y="39"/>
                                  <a:pt x="33" y="40"/>
                                  <a:pt x="34" y="40"/>
                                </a:cubicBezTo>
                                <a:cubicBezTo>
                                  <a:pt x="34" y="52"/>
                                  <a:pt x="34" y="52"/>
                                  <a:pt x="34" y="52"/>
                                </a:cubicBezTo>
                                <a:cubicBezTo>
                                  <a:pt x="11" y="52"/>
                                  <a:pt x="11" y="52"/>
                                  <a:pt x="11" y="52"/>
                                </a:cubicBezTo>
                                <a:cubicBezTo>
                                  <a:pt x="9" y="52"/>
                                  <a:pt x="8" y="54"/>
                                  <a:pt x="8" y="55"/>
                                </a:cubicBezTo>
                                <a:cubicBezTo>
                                  <a:pt x="8" y="111"/>
                                  <a:pt x="8" y="111"/>
                                  <a:pt x="8" y="111"/>
                                </a:cubicBezTo>
                                <a:cubicBezTo>
                                  <a:pt x="8" y="112"/>
                                  <a:pt x="9" y="114"/>
                                  <a:pt x="11" y="114"/>
                                </a:cubicBezTo>
                                <a:cubicBezTo>
                                  <a:pt x="37" y="114"/>
                                  <a:pt x="37" y="114"/>
                                  <a:pt x="37" y="114"/>
                                </a:cubicBezTo>
                                <a:cubicBezTo>
                                  <a:pt x="39" y="114"/>
                                  <a:pt x="40" y="112"/>
                                  <a:pt x="40" y="111"/>
                                </a:cubicBezTo>
                                <a:cubicBezTo>
                                  <a:pt x="40" y="55"/>
                                  <a:pt x="40" y="55"/>
                                  <a:pt x="40" y="55"/>
                                </a:cubicBezTo>
                                <a:cubicBezTo>
                                  <a:pt x="40" y="54"/>
                                  <a:pt x="39" y="53"/>
                                  <a:pt x="38" y="52"/>
                                </a:cubicBezTo>
                                <a:close/>
                                <a:moveTo>
                                  <a:pt x="35" y="82"/>
                                </a:moveTo>
                                <a:cubicBezTo>
                                  <a:pt x="35" y="84"/>
                                  <a:pt x="34" y="85"/>
                                  <a:pt x="32" y="85"/>
                                </a:cubicBezTo>
                                <a:cubicBezTo>
                                  <a:pt x="16" y="85"/>
                                  <a:pt x="16" y="85"/>
                                  <a:pt x="16" y="85"/>
                                </a:cubicBezTo>
                                <a:cubicBezTo>
                                  <a:pt x="14" y="85"/>
                                  <a:pt x="12" y="84"/>
                                  <a:pt x="12" y="82"/>
                                </a:cubicBezTo>
                                <a:cubicBezTo>
                                  <a:pt x="12" y="62"/>
                                  <a:pt x="12" y="62"/>
                                  <a:pt x="12" y="62"/>
                                </a:cubicBezTo>
                                <a:cubicBezTo>
                                  <a:pt x="12" y="60"/>
                                  <a:pt x="14" y="59"/>
                                  <a:pt x="16" y="59"/>
                                </a:cubicBezTo>
                                <a:cubicBezTo>
                                  <a:pt x="32" y="59"/>
                                  <a:pt x="32" y="59"/>
                                  <a:pt x="32" y="59"/>
                                </a:cubicBezTo>
                                <a:cubicBezTo>
                                  <a:pt x="34" y="59"/>
                                  <a:pt x="35" y="60"/>
                                  <a:pt x="35" y="62"/>
                                </a:cubicBezTo>
                                <a:lnTo>
                                  <a:pt x="35" y="82"/>
                                </a:lnTo>
                                <a:close/>
                                <a:moveTo>
                                  <a:pt x="69" y="36"/>
                                </a:moveTo>
                                <a:cubicBezTo>
                                  <a:pt x="69" y="18"/>
                                  <a:pt x="54" y="4"/>
                                  <a:pt x="37" y="4"/>
                                </a:cubicBezTo>
                                <a:cubicBezTo>
                                  <a:pt x="37" y="4"/>
                                  <a:pt x="37" y="4"/>
                                  <a:pt x="37" y="4"/>
                                </a:cubicBezTo>
                                <a:cubicBezTo>
                                  <a:pt x="19" y="4"/>
                                  <a:pt x="4" y="18"/>
                                  <a:pt x="4" y="36"/>
                                </a:cubicBezTo>
                                <a:cubicBezTo>
                                  <a:pt x="4" y="36"/>
                                  <a:pt x="4" y="36"/>
                                  <a:pt x="4" y="36"/>
                                </a:cubicBezTo>
                                <a:cubicBezTo>
                                  <a:pt x="4" y="37"/>
                                  <a:pt x="3" y="38"/>
                                  <a:pt x="2" y="38"/>
                                </a:cubicBezTo>
                                <a:cubicBezTo>
                                  <a:pt x="2" y="38"/>
                                  <a:pt x="2" y="38"/>
                                  <a:pt x="2" y="38"/>
                                </a:cubicBezTo>
                                <a:cubicBezTo>
                                  <a:pt x="1" y="38"/>
                                  <a:pt x="0" y="37"/>
                                  <a:pt x="0" y="36"/>
                                </a:cubicBezTo>
                                <a:cubicBezTo>
                                  <a:pt x="0" y="36"/>
                                  <a:pt x="0" y="36"/>
                                  <a:pt x="0" y="36"/>
                                </a:cubicBezTo>
                                <a:cubicBezTo>
                                  <a:pt x="0" y="16"/>
                                  <a:pt x="16" y="0"/>
                                  <a:pt x="37" y="0"/>
                                </a:cubicBezTo>
                                <a:cubicBezTo>
                                  <a:pt x="37" y="0"/>
                                  <a:pt x="37" y="0"/>
                                  <a:pt x="37" y="0"/>
                                </a:cubicBezTo>
                                <a:cubicBezTo>
                                  <a:pt x="57" y="0"/>
                                  <a:pt x="73" y="16"/>
                                  <a:pt x="73" y="36"/>
                                </a:cubicBezTo>
                                <a:cubicBezTo>
                                  <a:pt x="73" y="36"/>
                                  <a:pt x="73" y="36"/>
                                  <a:pt x="73" y="36"/>
                                </a:cubicBezTo>
                                <a:cubicBezTo>
                                  <a:pt x="73" y="37"/>
                                  <a:pt x="72" y="38"/>
                                  <a:pt x="71" y="38"/>
                                </a:cubicBezTo>
                                <a:cubicBezTo>
                                  <a:pt x="71" y="38"/>
                                  <a:pt x="71" y="38"/>
                                  <a:pt x="71" y="38"/>
                                </a:cubicBezTo>
                                <a:cubicBezTo>
                                  <a:pt x="70" y="38"/>
                                  <a:pt x="69" y="37"/>
                                  <a:pt x="69" y="36"/>
                                </a:cubicBezTo>
                                <a:close/>
                                <a:moveTo>
                                  <a:pt x="58" y="36"/>
                                </a:moveTo>
                                <a:cubicBezTo>
                                  <a:pt x="58" y="24"/>
                                  <a:pt x="49" y="14"/>
                                  <a:pt x="37" y="14"/>
                                </a:cubicBezTo>
                                <a:cubicBezTo>
                                  <a:pt x="37" y="14"/>
                                  <a:pt x="37" y="14"/>
                                  <a:pt x="37" y="14"/>
                                </a:cubicBezTo>
                                <a:cubicBezTo>
                                  <a:pt x="24" y="14"/>
                                  <a:pt x="15" y="24"/>
                                  <a:pt x="15" y="36"/>
                                </a:cubicBezTo>
                                <a:cubicBezTo>
                                  <a:pt x="15" y="36"/>
                                  <a:pt x="15" y="36"/>
                                  <a:pt x="15" y="36"/>
                                </a:cubicBezTo>
                                <a:cubicBezTo>
                                  <a:pt x="15" y="37"/>
                                  <a:pt x="14" y="38"/>
                                  <a:pt x="13" y="38"/>
                                </a:cubicBezTo>
                                <a:cubicBezTo>
                                  <a:pt x="13" y="38"/>
                                  <a:pt x="13" y="38"/>
                                  <a:pt x="13" y="38"/>
                                </a:cubicBezTo>
                                <a:cubicBezTo>
                                  <a:pt x="12" y="38"/>
                                  <a:pt x="11" y="37"/>
                                  <a:pt x="11" y="36"/>
                                </a:cubicBezTo>
                                <a:cubicBezTo>
                                  <a:pt x="11" y="36"/>
                                  <a:pt x="11" y="36"/>
                                  <a:pt x="11" y="36"/>
                                </a:cubicBezTo>
                                <a:cubicBezTo>
                                  <a:pt x="11" y="22"/>
                                  <a:pt x="22" y="10"/>
                                  <a:pt x="37" y="10"/>
                                </a:cubicBezTo>
                                <a:cubicBezTo>
                                  <a:pt x="37" y="10"/>
                                  <a:pt x="37" y="10"/>
                                  <a:pt x="37" y="10"/>
                                </a:cubicBezTo>
                                <a:cubicBezTo>
                                  <a:pt x="51" y="10"/>
                                  <a:pt x="62" y="22"/>
                                  <a:pt x="62" y="36"/>
                                </a:cubicBezTo>
                                <a:cubicBezTo>
                                  <a:pt x="62" y="36"/>
                                  <a:pt x="62" y="36"/>
                                  <a:pt x="62" y="36"/>
                                </a:cubicBezTo>
                                <a:cubicBezTo>
                                  <a:pt x="62" y="37"/>
                                  <a:pt x="62" y="38"/>
                                  <a:pt x="60" y="38"/>
                                </a:cubicBezTo>
                                <a:cubicBezTo>
                                  <a:pt x="60" y="38"/>
                                  <a:pt x="60" y="38"/>
                                  <a:pt x="60" y="38"/>
                                </a:cubicBezTo>
                                <a:cubicBezTo>
                                  <a:pt x="59" y="38"/>
                                  <a:pt x="58" y="37"/>
                                  <a:pt x="58" y="36"/>
                                </a:cubicBezTo>
                                <a:close/>
                                <a:moveTo>
                                  <a:pt x="49" y="36"/>
                                </a:moveTo>
                                <a:cubicBezTo>
                                  <a:pt x="49" y="29"/>
                                  <a:pt x="44" y="23"/>
                                  <a:pt x="37" y="23"/>
                                </a:cubicBezTo>
                                <a:cubicBezTo>
                                  <a:pt x="37" y="23"/>
                                  <a:pt x="37" y="23"/>
                                  <a:pt x="37" y="23"/>
                                </a:cubicBezTo>
                                <a:cubicBezTo>
                                  <a:pt x="29" y="23"/>
                                  <a:pt x="24" y="29"/>
                                  <a:pt x="24" y="36"/>
                                </a:cubicBezTo>
                                <a:cubicBezTo>
                                  <a:pt x="24" y="36"/>
                                  <a:pt x="24" y="36"/>
                                  <a:pt x="24" y="36"/>
                                </a:cubicBezTo>
                                <a:cubicBezTo>
                                  <a:pt x="24" y="37"/>
                                  <a:pt x="23" y="38"/>
                                  <a:pt x="22" y="38"/>
                                </a:cubicBezTo>
                                <a:cubicBezTo>
                                  <a:pt x="22" y="38"/>
                                  <a:pt x="22" y="38"/>
                                  <a:pt x="22" y="38"/>
                                </a:cubicBezTo>
                                <a:cubicBezTo>
                                  <a:pt x="21" y="38"/>
                                  <a:pt x="20" y="37"/>
                                  <a:pt x="20" y="36"/>
                                </a:cubicBezTo>
                                <a:cubicBezTo>
                                  <a:pt x="20" y="36"/>
                                  <a:pt x="20" y="36"/>
                                  <a:pt x="20" y="36"/>
                                </a:cubicBezTo>
                                <a:cubicBezTo>
                                  <a:pt x="20" y="27"/>
                                  <a:pt x="27" y="19"/>
                                  <a:pt x="37" y="19"/>
                                </a:cubicBezTo>
                                <a:cubicBezTo>
                                  <a:pt x="37" y="19"/>
                                  <a:pt x="37" y="19"/>
                                  <a:pt x="37" y="19"/>
                                </a:cubicBezTo>
                                <a:cubicBezTo>
                                  <a:pt x="46" y="19"/>
                                  <a:pt x="53" y="27"/>
                                  <a:pt x="53" y="36"/>
                                </a:cubicBezTo>
                                <a:cubicBezTo>
                                  <a:pt x="53" y="36"/>
                                  <a:pt x="53" y="36"/>
                                  <a:pt x="53" y="36"/>
                                </a:cubicBezTo>
                                <a:cubicBezTo>
                                  <a:pt x="53" y="37"/>
                                  <a:pt x="52" y="38"/>
                                  <a:pt x="51" y="38"/>
                                </a:cubicBezTo>
                                <a:cubicBezTo>
                                  <a:pt x="51" y="38"/>
                                  <a:pt x="51" y="38"/>
                                  <a:pt x="51" y="38"/>
                                </a:cubicBezTo>
                                <a:cubicBezTo>
                                  <a:pt x="50" y="38"/>
                                  <a:pt x="49" y="37"/>
                                  <a:pt x="49" y="3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Freeform 13"/>
                        <wps:cNvSpPr>
                          <a:spLocks noEditPoints="1"/>
                        </wps:cNvSpPr>
                        <wps:spPr bwMode="auto">
                          <a:xfrm>
                            <a:off x="6451238" y="229373"/>
                            <a:ext cx="371475" cy="346073"/>
                          </a:xfrm>
                          <a:custGeom>
                            <a:avLst/>
                            <a:gdLst>
                              <a:gd name="T0" fmla="*/ 19 w 114"/>
                              <a:gd name="T1" fmla="*/ 39 h 103"/>
                              <a:gd name="T2" fmla="*/ 45 w 114"/>
                              <a:gd name="T3" fmla="*/ 66 h 103"/>
                              <a:gd name="T4" fmla="*/ 45 w 114"/>
                              <a:gd name="T5" fmla="*/ 103 h 103"/>
                              <a:gd name="T6" fmla="*/ 45 w 114"/>
                              <a:gd name="T7" fmla="*/ 103 h 103"/>
                              <a:gd name="T8" fmla="*/ 45 w 114"/>
                              <a:gd name="T9" fmla="*/ 103 h 103"/>
                              <a:gd name="T10" fmla="*/ 24 w 114"/>
                              <a:gd name="T11" fmla="*/ 103 h 103"/>
                              <a:gd name="T12" fmla="*/ 24 w 114"/>
                              <a:gd name="T13" fmla="*/ 87 h 103"/>
                              <a:gd name="T14" fmla="*/ 2 w 114"/>
                              <a:gd name="T15" fmla="*/ 58 h 103"/>
                              <a:gd name="T16" fmla="*/ 0 w 114"/>
                              <a:gd name="T17" fmla="*/ 54 h 103"/>
                              <a:gd name="T18" fmla="*/ 0 w 114"/>
                              <a:gd name="T19" fmla="*/ 10 h 103"/>
                              <a:gd name="T20" fmla="*/ 7 w 114"/>
                              <a:gd name="T21" fmla="*/ 3 h 103"/>
                              <a:gd name="T22" fmla="*/ 13 w 114"/>
                              <a:gd name="T23" fmla="*/ 10 h 103"/>
                              <a:gd name="T24" fmla="*/ 13 w 114"/>
                              <a:gd name="T25" fmla="*/ 35 h 103"/>
                              <a:gd name="T26" fmla="*/ 9 w 114"/>
                              <a:gd name="T27" fmla="*/ 38 h 103"/>
                              <a:gd name="T28" fmla="*/ 9 w 114"/>
                              <a:gd name="T29" fmla="*/ 50 h 103"/>
                              <a:gd name="T30" fmla="*/ 21 w 114"/>
                              <a:gd name="T31" fmla="*/ 62 h 103"/>
                              <a:gd name="T32" fmla="*/ 22 w 114"/>
                              <a:gd name="T33" fmla="*/ 60 h 103"/>
                              <a:gd name="T34" fmla="*/ 10 w 114"/>
                              <a:gd name="T35" fmla="*/ 48 h 103"/>
                              <a:gd name="T36" fmla="*/ 10 w 114"/>
                              <a:gd name="T37" fmla="*/ 39 h 103"/>
                              <a:gd name="T38" fmla="*/ 13 w 114"/>
                              <a:gd name="T39" fmla="*/ 38 h 103"/>
                              <a:gd name="T40" fmla="*/ 16 w 114"/>
                              <a:gd name="T41" fmla="*/ 38 h 103"/>
                              <a:gd name="T42" fmla="*/ 19 w 114"/>
                              <a:gd name="T43" fmla="*/ 39 h 103"/>
                              <a:gd name="T44" fmla="*/ 96 w 114"/>
                              <a:gd name="T45" fmla="*/ 39 h 103"/>
                              <a:gd name="T46" fmla="*/ 69 w 114"/>
                              <a:gd name="T47" fmla="*/ 66 h 103"/>
                              <a:gd name="T48" fmla="*/ 69 w 114"/>
                              <a:gd name="T49" fmla="*/ 103 h 103"/>
                              <a:gd name="T50" fmla="*/ 69 w 114"/>
                              <a:gd name="T51" fmla="*/ 103 h 103"/>
                              <a:gd name="T52" fmla="*/ 69 w 114"/>
                              <a:gd name="T53" fmla="*/ 103 h 103"/>
                              <a:gd name="T54" fmla="*/ 91 w 114"/>
                              <a:gd name="T55" fmla="*/ 103 h 103"/>
                              <a:gd name="T56" fmla="*/ 91 w 114"/>
                              <a:gd name="T57" fmla="*/ 87 h 103"/>
                              <a:gd name="T58" fmla="*/ 113 w 114"/>
                              <a:gd name="T59" fmla="*/ 58 h 103"/>
                              <a:gd name="T60" fmla="*/ 114 w 114"/>
                              <a:gd name="T61" fmla="*/ 54 h 103"/>
                              <a:gd name="T62" fmla="*/ 114 w 114"/>
                              <a:gd name="T63" fmla="*/ 10 h 103"/>
                              <a:gd name="T64" fmla="*/ 108 w 114"/>
                              <a:gd name="T65" fmla="*/ 3 h 103"/>
                              <a:gd name="T66" fmla="*/ 102 w 114"/>
                              <a:gd name="T67" fmla="*/ 10 h 103"/>
                              <a:gd name="T68" fmla="*/ 102 w 114"/>
                              <a:gd name="T69" fmla="*/ 35 h 103"/>
                              <a:gd name="T70" fmla="*/ 106 w 114"/>
                              <a:gd name="T71" fmla="*/ 38 h 103"/>
                              <a:gd name="T72" fmla="*/ 106 w 114"/>
                              <a:gd name="T73" fmla="*/ 50 h 103"/>
                              <a:gd name="T74" fmla="*/ 94 w 114"/>
                              <a:gd name="T75" fmla="*/ 62 h 103"/>
                              <a:gd name="T76" fmla="*/ 92 w 114"/>
                              <a:gd name="T77" fmla="*/ 60 h 103"/>
                              <a:gd name="T78" fmla="*/ 104 w 114"/>
                              <a:gd name="T79" fmla="*/ 48 h 103"/>
                              <a:gd name="T80" fmla="*/ 104 w 114"/>
                              <a:gd name="T81" fmla="*/ 39 h 103"/>
                              <a:gd name="T82" fmla="*/ 102 w 114"/>
                              <a:gd name="T83" fmla="*/ 38 h 103"/>
                              <a:gd name="T84" fmla="*/ 99 w 114"/>
                              <a:gd name="T85" fmla="*/ 38 h 103"/>
                              <a:gd name="T86" fmla="*/ 96 w 114"/>
                              <a:gd name="T87" fmla="*/ 39 h 103"/>
                              <a:gd name="T88" fmla="*/ 57 w 114"/>
                              <a:gd name="T89" fmla="*/ 49 h 103"/>
                              <a:gd name="T90" fmla="*/ 75 w 114"/>
                              <a:gd name="T91" fmla="*/ 42 h 103"/>
                              <a:gd name="T92" fmla="*/ 82 w 114"/>
                              <a:gd name="T93" fmla="*/ 24 h 103"/>
                              <a:gd name="T94" fmla="*/ 75 w 114"/>
                              <a:gd name="T95" fmla="*/ 7 h 103"/>
                              <a:gd name="T96" fmla="*/ 57 w 114"/>
                              <a:gd name="T97" fmla="*/ 0 h 103"/>
                              <a:gd name="T98" fmla="*/ 40 w 114"/>
                              <a:gd name="T99" fmla="*/ 7 h 103"/>
                              <a:gd name="T100" fmla="*/ 32 w 114"/>
                              <a:gd name="T101" fmla="*/ 24 h 103"/>
                              <a:gd name="T102" fmla="*/ 40 w 114"/>
                              <a:gd name="T103" fmla="*/ 42 h 103"/>
                              <a:gd name="T104" fmla="*/ 57 w 114"/>
                              <a:gd name="T105" fmla="*/ 4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114" h="103">
                                <a:moveTo>
                                  <a:pt x="19" y="39"/>
                                </a:moveTo>
                                <a:cubicBezTo>
                                  <a:pt x="45" y="66"/>
                                  <a:pt x="45" y="66"/>
                                  <a:pt x="45" y="66"/>
                                </a:cubicBezTo>
                                <a:cubicBezTo>
                                  <a:pt x="45" y="103"/>
                                  <a:pt x="45" y="103"/>
                                  <a:pt x="45" y="103"/>
                                </a:cubicBezTo>
                                <a:cubicBezTo>
                                  <a:pt x="45" y="103"/>
                                  <a:pt x="45" y="103"/>
                                  <a:pt x="45" y="103"/>
                                </a:cubicBezTo>
                                <a:cubicBezTo>
                                  <a:pt x="45" y="103"/>
                                  <a:pt x="45" y="103"/>
                                  <a:pt x="45" y="103"/>
                                </a:cubicBezTo>
                                <a:cubicBezTo>
                                  <a:pt x="24" y="103"/>
                                  <a:pt x="24" y="103"/>
                                  <a:pt x="24" y="103"/>
                                </a:cubicBezTo>
                                <a:cubicBezTo>
                                  <a:pt x="24" y="87"/>
                                  <a:pt x="24" y="87"/>
                                  <a:pt x="24" y="87"/>
                                </a:cubicBezTo>
                                <a:cubicBezTo>
                                  <a:pt x="2" y="58"/>
                                  <a:pt x="2" y="58"/>
                                  <a:pt x="2" y="58"/>
                                </a:cubicBezTo>
                                <a:cubicBezTo>
                                  <a:pt x="1" y="57"/>
                                  <a:pt x="0" y="56"/>
                                  <a:pt x="0" y="54"/>
                                </a:cubicBezTo>
                                <a:cubicBezTo>
                                  <a:pt x="0" y="10"/>
                                  <a:pt x="0" y="10"/>
                                  <a:pt x="0" y="10"/>
                                </a:cubicBezTo>
                                <a:cubicBezTo>
                                  <a:pt x="0" y="6"/>
                                  <a:pt x="3" y="3"/>
                                  <a:pt x="7" y="3"/>
                                </a:cubicBezTo>
                                <a:cubicBezTo>
                                  <a:pt x="10" y="3"/>
                                  <a:pt x="13" y="6"/>
                                  <a:pt x="13" y="10"/>
                                </a:cubicBezTo>
                                <a:cubicBezTo>
                                  <a:pt x="13" y="35"/>
                                  <a:pt x="13" y="35"/>
                                  <a:pt x="13" y="35"/>
                                </a:cubicBezTo>
                                <a:cubicBezTo>
                                  <a:pt x="11" y="36"/>
                                  <a:pt x="10" y="36"/>
                                  <a:pt x="9" y="38"/>
                                </a:cubicBezTo>
                                <a:cubicBezTo>
                                  <a:pt x="5" y="41"/>
                                  <a:pt x="5" y="46"/>
                                  <a:pt x="9" y="50"/>
                                </a:cubicBezTo>
                                <a:cubicBezTo>
                                  <a:pt x="21" y="62"/>
                                  <a:pt x="21" y="62"/>
                                  <a:pt x="21" y="62"/>
                                </a:cubicBezTo>
                                <a:cubicBezTo>
                                  <a:pt x="22" y="60"/>
                                  <a:pt x="22" y="60"/>
                                  <a:pt x="22" y="60"/>
                                </a:cubicBezTo>
                                <a:cubicBezTo>
                                  <a:pt x="10" y="48"/>
                                  <a:pt x="10" y="48"/>
                                  <a:pt x="10" y="48"/>
                                </a:cubicBezTo>
                                <a:cubicBezTo>
                                  <a:pt x="8" y="46"/>
                                  <a:pt x="8" y="42"/>
                                  <a:pt x="10" y="39"/>
                                </a:cubicBezTo>
                                <a:cubicBezTo>
                                  <a:pt x="11" y="38"/>
                                  <a:pt x="12" y="38"/>
                                  <a:pt x="13" y="38"/>
                                </a:cubicBezTo>
                                <a:cubicBezTo>
                                  <a:pt x="14" y="37"/>
                                  <a:pt x="15" y="37"/>
                                  <a:pt x="16" y="38"/>
                                </a:cubicBezTo>
                                <a:cubicBezTo>
                                  <a:pt x="17" y="38"/>
                                  <a:pt x="18" y="38"/>
                                  <a:pt x="19" y="39"/>
                                </a:cubicBezTo>
                                <a:close/>
                                <a:moveTo>
                                  <a:pt x="96" y="39"/>
                                </a:moveTo>
                                <a:cubicBezTo>
                                  <a:pt x="69" y="66"/>
                                  <a:pt x="69" y="66"/>
                                  <a:pt x="69" y="66"/>
                                </a:cubicBezTo>
                                <a:cubicBezTo>
                                  <a:pt x="69" y="103"/>
                                  <a:pt x="69" y="103"/>
                                  <a:pt x="69" y="103"/>
                                </a:cubicBezTo>
                                <a:cubicBezTo>
                                  <a:pt x="69" y="103"/>
                                  <a:pt x="69" y="103"/>
                                  <a:pt x="69" y="103"/>
                                </a:cubicBezTo>
                                <a:cubicBezTo>
                                  <a:pt x="69" y="103"/>
                                  <a:pt x="69" y="103"/>
                                  <a:pt x="69" y="103"/>
                                </a:cubicBezTo>
                                <a:cubicBezTo>
                                  <a:pt x="91" y="103"/>
                                  <a:pt x="91" y="103"/>
                                  <a:pt x="91" y="103"/>
                                </a:cubicBezTo>
                                <a:cubicBezTo>
                                  <a:pt x="91" y="87"/>
                                  <a:pt x="91" y="87"/>
                                  <a:pt x="91" y="87"/>
                                </a:cubicBezTo>
                                <a:cubicBezTo>
                                  <a:pt x="113" y="58"/>
                                  <a:pt x="113" y="58"/>
                                  <a:pt x="113" y="58"/>
                                </a:cubicBezTo>
                                <a:cubicBezTo>
                                  <a:pt x="114" y="57"/>
                                  <a:pt x="114" y="56"/>
                                  <a:pt x="114" y="54"/>
                                </a:cubicBezTo>
                                <a:cubicBezTo>
                                  <a:pt x="114" y="10"/>
                                  <a:pt x="114" y="10"/>
                                  <a:pt x="114" y="10"/>
                                </a:cubicBezTo>
                                <a:cubicBezTo>
                                  <a:pt x="114" y="6"/>
                                  <a:pt x="112" y="3"/>
                                  <a:pt x="108" y="3"/>
                                </a:cubicBezTo>
                                <a:cubicBezTo>
                                  <a:pt x="105" y="3"/>
                                  <a:pt x="102" y="6"/>
                                  <a:pt x="102" y="10"/>
                                </a:cubicBezTo>
                                <a:cubicBezTo>
                                  <a:pt x="102" y="35"/>
                                  <a:pt x="102" y="35"/>
                                  <a:pt x="102" y="35"/>
                                </a:cubicBezTo>
                                <a:cubicBezTo>
                                  <a:pt x="103" y="36"/>
                                  <a:pt x="105" y="36"/>
                                  <a:pt x="106" y="38"/>
                                </a:cubicBezTo>
                                <a:cubicBezTo>
                                  <a:pt x="109" y="41"/>
                                  <a:pt x="109" y="46"/>
                                  <a:pt x="106" y="50"/>
                                </a:cubicBezTo>
                                <a:cubicBezTo>
                                  <a:pt x="94" y="62"/>
                                  <a:pt x="94" y="62"/>
                                  <a:pt x="94" y="62"/>
                                </a:cubicBezTo>
                                <a:cubicBezTo>
                                  <a:pt x="92" y="60"/>
                                  <a:pt x="92" y="60"/>
                                  <a:pt x="92" y="60"/>
                                </a:cubicBezTo>
                                <a:cubicBezTo>
                                  <a:pt x="104" y="48"/>
                                  <a:pt x="104" y="48"/>
                                  <a:pt x="104" y="48"/>
                                </a:cubicBezTo>
                                <a:cubicBezTo>
                                  <a:pt x="107" y="46"/>
                                  <a:pt x="107" y="42"/>
                                  <a:pt x="104" y="39"/>
                                </a:cubicBezTo>
                                <a:cubicBezTo>
                                  <a:pt x="104" y="38"/>
                                  <a:pt x="103" y="38"/>
                                  <a:pt x="102" y="38"/>
                                </a:cubicBezTo>
                                <a:cubicBezTo>
                                  <a:pt x="101" y="37"/>
                                  <a:pt x="100" y="37"/>
                                  <a:pt x="99" y="38"/>
                                </a:cubicBezTo>
                                <a:cubicBezTo>
                                  <a:pt x="97" y="38"/>
                                  <a:pt x="96" y="38"/>
                                  <a:pt x="96" y="39"/>
                                </a:cubicBezTo>
                                <a:close/>
                                <a:moveTo>
                                  <a:pt x="57" y="49"/>
                                </a:moveTo>
                                <a:cubicBezTo>
                                  <a:pt x="64" y="49"/>
                                  <a:pt x="70" y="47"/>
                                  <a:pt x="75" y="42"/>
                                </a:cubicBezTo>
                                <a:cubicBezTo>
                                  <a:pt x="80" y="37"/>
                                  <a:pt x="82" y="31"/>
                                  <a:pt x="82" y="24"/>
                                </a:cubicBezTo>
                                <a:cubicBezTo>
                                  <a:pt x="82" y="18"/>
                                  <a:pt x="80" y="12"/>
                                  <a:pt x="75" y="7"/>
                                </a:cubicBezTo>
                                <a:cubicBezTo>
                                  <a:pt x="70" y="2"/>
                                  <a:pt x="64" y="0"/>
                                  <a:pt x="57" y="0"/>
                                </a:cubicBezTo>
                                <a:cubicBezTo>
                                  <a:pt x="50" y="0"/>
                                  <a:pt x="45" y="2"/>
                                  <a:pt x="40" y="7"/>
                                </a:cubicBezTo>
                                <a:cubicBezTo>
                                  <a:pt x="35" y="12"/>
                                  <a:pt x="32" y="18"/>
                                  <a:pt x="32" y="24"/>
                                </a:cubicBezTo>
                                <a:cubicBezTo>
                                  <a:pt x="32" y="31"/>
                                  <a:pt x="35" y="37"/>
                                  <a:pt x="40" y="42"/>
                                </a:cubicBezTo>
                                <a:cubicBezTo>
                                  <a:pt x="45" y="47"/>
                                  <a:pt x="50" y="49"/>
                                  <a:pt x="57" y="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Freeform 14"/>
                        <wps:cNvSpPr>
                          <a:spLocks noEditPoints="1"/>
                        </wps:cNvSpPr>
                        <wps:spPr bwMode="auto">
                          <a:xfrm>
                            <a:off x="7237663" y="229653"/>
                            <a:ext cx="352425" cy="396874"/>
                          </a:xfrm>
                          <a:custGeom>
                            <a:avLst/>
                            <a:gdLst>
                              <a:gd name="T0" fmla="*/ 92 w 108"/>
                              <a:gd name="T1" fmla="*/ 71 h 118"/>
                              <a:gd name="T2" fmla="*/ 104 w 108"/>
                              <a:gd name="T3" fmla="*/ 101 h 118"/>
                              <a:gd name="T4" fmla="*/ 80 w 108"/>
                              <a:gd name="T5" fmla="*/ 101 h 118"/>
                              <a:gd name="T6" fmla="*/ 92 w 108"/>
                              <a:gd name="T7" fmla="*/ 71 h 118"/>
                              <a:gd name="T8" fmla="*/ 106 w 108"/>
                              <a:gd name="T9" fmla="*/ 59 h 118"/>
                              <a:gd name="T10" fmla="*/ 106 w 108"/>
                              <a:gd name="T11" fmla="*/ 45 h 118"/>
                              <a:gd name="T12" fmla="*/ 88 w 108"/>
                              <a:gd name="T13" fmla="*/ 29 h 118"/>
                              <a:gd name="T14" fmla="*/ 64 w 108"/>
                              <a:gd name="T15" fmla="*/ 29 h 118"/>
                              <a:gd name="T16" fmla="*/ 64 w 108"/>
                              <a:gd name="T17" fmla="*/ 22 h 118"/>
                              <a:gd name="T18" fmla="*/ 60 w 108"/>
                              <a:gd name="T19" fmla="*/ 18 h 118"/>
                              <a:gd name="T20" fmla="*/ 50 w 108"/>
                              <a:gd name="T21" fmla="*/ 18 h 118"/>
                              <a:gd name="T22" fmla="*/ 50 w 108"/>
                              <a:gd name="T23" fmla="*/ 13 h 118"/>
                              <a:gd name="T24" fmla="*/ 52 w 108"/>
                              <a:gd name="T25" fmla="*/ 11 h 118"/>
                              <a:gd name="T26" fmla="*/ 72 w 108"/>
                              <a:gd name="T27" fmla="*/ 11 h 118"/>
                              <a:gd name="T28" fmla="*/ 78 w 108"/>
                              <a:gd name="T29" fmla="*/ 14 h 118"/>
                              <a:gd name="T30" fmla="*/ 85 w 108"/>
                              <a:gd name="T31" fmla="*/ 7 h 118"/>
                              <a:gd name="T32" fmla="*/ 78 w 108"/>
                              <a:gd name="T33" fmla="*/ 0 h 118"/>
                              <a:gd name="T34" fmla="*/ 72 w 108"/>
                              <a:gd name="T35" fmla="*/ 3 h 118"/>
                              <a:gd name="T36" fmla="*/ 52 w 108"/>
                              <a:gd name="T37" fmla="*/ 3 h 118"/>
                              <a:gd name="T38" fmla="*/ 47 w 108"/>
                              <a:gd name="T39" fmla="*/ 0 h 118"/>
                              <a:gd name="T40" fmla="*/ 41 w 108"/>
                              <a:gd name="T41" fmla="*/ 3 h 118"/>
                              <a:gd name="T42" fmla="*/ 19 w 108"/>
                              <a:gd name="T43" fmla="*/ 3 h 118"/>
                              <a:gd name="T44" fmla="*/ 13 w 108"/>
                              <a:gd name="T45" fmla="*/ 0 h 118"/>
                              <a:gd name="T46" fmla="*/ 6 w 108"/>
                              <a:gd name="T47" fmla="*/ 7 h 118"/>
                              <a:gd name="T48" fmla="*/ 13 w 108"/>
                              <a:gd name="T49" fmla="*/ 14 h 118"/>
                              <a:gd name="T50" fmla="*/ 19 w 108"/>
                              <a:gd name="T51" fmla="*/ 11 h 118"/>
                              <a:gd name="T52" fmla="*/ 41 w 108"/>
                              <a:gd name="T53" fmla="*/ 11 h 118"/>
                              <a:gd name="T54" fmla="*/ 43 w 108"/>
                              <a:gd name="T55" fmla="*/ 13 h 118"/>
                              <a:gd name="T56" fmla="*/ 43 w 108"/>
                              <a:gd name="T57" fmla="*/ 18 h 118"/>
                              <a:gd name="T58" fmla="*/ 33 w 108"/>
                              <a:gd name="T59" fmla="*/ 18 h 118"/>
                              <a:gd name="T60" fmla="*/ 29 w 108"/>
                              <a:gd name="T61" fmla="*/ 22 h 118"/>
                              <a:gd name="T62" fmla="*/ 29 w 108"/>
                              <a:gd name="T63" fmla="*/ 29 h 118"/>
                              <a:gd name="T64" fmla="*/ 0 w 108"/>
                              <a:gd name="T65" fmla="*/ 29 h 118"/>
                              <a:gd name="T66" fmla="*/ 0 w 108"/>
                              <a:gd name="T67" fmla="*/ 53 h 118"/>
                              <a:gd name="T68" fmla="*/ 32 w 108"/>
                              <a:gd name="T69" fmla="*/ 53 h 118"/>
                              <a:gd name="T70" fmla="*/ 46 w 108"/>
                              <a:gd name="T71" fmla="*/ 62 h 118"/>
                              <a:gd name="T72" fmla="*/ 61 w 108"/>
                              <a:gd name="T73" fmla="*/ 53 h 118"/>
                              <a:gd name="T74" fmla="*/ 73 w 108"/>
                              <a:gd name="T75" fmla="*/ 53 h 118"/>
                              <a:gd name="T76" fmla="*/ 78 w 108"/>
                              <a:gd name="T77" fmla="*/ 59 h 118"/>
                              <a:gd name="T78" fmla="*/ 76 w 108"/>
                              <a:gd name="T79" fmla="*/ 63 h 118"/>
                              <a:gd name="T80" fmla="*/ 80 w 108"/>
                              <a:gd name="T81" fmla="*/ 67 h 118"/>
                              <a:gd name="T82" fmla="*/ 105 w 108"/>
                              <a:gd name="T83" fmla="*/ 67 h 118"/>
                              <a:gd name="T84" fmla="*/ 108 w 108"/>
                              <a:gd name="T85" fmla="*/ 63 h 118"/>
                              <a:gd name="T86" fmla="*/ 106 w 108"/>
                              <a:gd name="T87" fmla="*/ 59 h 1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08" h="118">
                                <a:moveTo>
                                  <a:pt x="92" y="71"/>
                                </a:moveTo>
                                <a:cubicBezTo>
                                  <a:pt x="94" y="75"/>
                                  <a:pt x="104" y="98"/>
                                  <a:pt x="104" y="101"/>
                                </a:cubicBezTo>
                                <a:cubicBezTo>
                                  <a:pt x="104" y="118"/>
                                  <a:pt x="80" y="118"/>
                                  <a:pt x="80" y="101"/>
                                </a:cubicBezTo>
                                <a:cubicBezTo>
                                  <a:pt x="80" y="98"/>
                                  <a:pt x="90" y="74"/>
                                  <a:pt x="92" y="71"/>
                                </a:cubicBezTo>
                                <a:close/>
                                <a:moveTo>
                                  <a:pt x="106" y="59"/>
                                </a:moveTo>
                                <a:cubicBezTo>
                                  <a:pt x="106" y="57"/>
                                  <a:pt x="106" y="53"/>
                                  <a:pt x="106" y="45"/>
                                </a:cubicBezTo>
                                <a:cubicBezTo>
                                  <a:pt x="106" y="37"/>
                                  <a:pt x="98" y="29"/>
                                  <a:pt x="88" y="29"/>
                                </a:cubicBezTo>
                                <a:cubicBezTo>
                                  <a:pt x="88" y="29"/>
                                  <a:pt x="88" y="29"/>
                                  <a:pt x="64" y="29"/>
                                </a:cubicBezTo>
                                <a:cubicBezTo>
                                  <a:pt x="64" y="22"/>
                                  <a:pt x="64" y="22"/>
                                  <a:pt x="64" y="22"/>
                                </a:cubicBezTo>
                                <a:cubicBezTo>
                                  <a:pt x="64" y="20"/>
                                  <a:pt x="62" y="18"/>
                                  <a:pt x="60" y="18"/>
                                </a:cubicBezTo>
                                <a:cubicBezTo>
                                  <a:pt x="50" y="18"/>
                                  <a:pt x="50" y="18"/>
                                  <a:pt x="50" y="18"/>
                                </a:cubicBezTo>
                                <a:cubicBezTo>
                                  <a:pt x="50" y="13"/>
                                  <a:pt x="50" y="13"/>
                                  <a:pt x="50" y="13"/>
                                </a:cubicBezTo>
                                <a:cubicBezTo>
                                  <a:pt x="51" y="13"/>
                                  <a:pt x="52" y="12"/>
                                  <a:pt x="52" y="11"/>
                                </a:cubicBezTo>
                                <a:cubicBezTo>
                                  <a:pt x="55" y="11"/>
                                  <a:pt x="61" y="11"/>
                                  <a:pt x="72" y="11"/>
                                </a:cubicBezTo>
                                <a:cubicBezTo>
                                  <a:pt x="74" y="13"/>
                                  <a:pt x="76" y="14"/>
                                  <a:pt x="78" y="14"/>
                                </a:cubicBezTo>
                                <a:cubicBezTo>
                                  <a:pt x="82" y="14"/>
                                  <a:pt x="85" y="11"/>
                                  <a:pt x="85" y="7"/>
                                </a:cubicBezTo>
                                <a:cubicBezTo>
                                  <a:pt x="85" y="3"/>
                                  <a:pt x="82" y="0"/>
                                  <a:pt x="78" y="0"/>
                                </a:cubicBezTo>
                                <a:cubicBezTo>
                                  <a:pt x="76" y="0"/>
                                  <a:pt x="74" y="1"/>
                                  <a:pt x="72" y="3"/>
                                </a:cubicBezTo>
                                <a:cubicBezTo>
                                  <a:pt x="69" y="3"/>
                                  <a:pt x="63" y="3"/>
                                  <a:pt x="52" y="3"/>
                                </a:cubicBezTo>
                                <a:cubicBezTo>
                                  <a:pt x="51" y="1"/>
                                  <a:pt x="49" y="0"/>
                                  <a:pt x="47" y="0"/>
                                </a:cubicBezTo>
                                <a:cubicBezTo>
                                  <a:pt x="44" y="0"/>
                                  <a:pt x="42" y="1"/>
                                  <a:pt x="41" y="3"/>
                                </a:cubicBezTo>
                                <a:cubicBezTo>
                                  <a:pt x="35" y="3"/>
                                  <a:pt x="27" y="3"/>
                                  <a:pt x="19" y="3"/>
                                </a:cubicBezTo>
                                <a:cubicBezTo>
                                  <a:pt x="18" y="1"/>
                                  <a:pt x="15" y="0"/>
                                  <a:pt x="13" y="0"/>
                                </a:cubicBezTo>
                                <a:cubicBezTo>
                                  <a:pt x="9" y="0"/>
                                  <a:pt x="6" y="3"/>
                                  <a:pt x="6" y="7"/>
                                </a:cubicBezTo>
                                <a:cubicBezTo>
                                  <a:pt x="6" y="11"/>
                                  <a:pt x="9" y="14"/>
                                  <a:pt x="13" y="14"/>
                                </a:cubicBezTo>
                                <a:cubicBezTo>
                                  <a:pt x="15" y="14"/>
                                  <a:pt x="17" y="13"/>
                                  <a:pt x="19" y="11"/>
                                </a:cubicBezTo>
                                <a:cubicBezTo>
                                  <a:pt x="22" y="11"/>
                                  <a:pt x="29" y="11"/>
                                  <a:pt x="41" y="11"/>
                                </a:cubicBezTo>
                                <a:cubicBezTo>
                                  <a:pt x="41" y="12"/>
                                  <a:pt x="42" y="13"/>
                                  <a:pt x="43" y="13"/>
                                </a:cubicBezTo>
                                <a:cubicBezTo>
                                  <a:pt x="43" y="18"/>
                                  <a:pt x="43" y="18"/>
                                  <a:pt x="43" y="18"/>
                                </a:cubicBezTo>
                                <a:cubicBezTo>
                                  <a:pt x="33" y="18"/>
                                  <a:pt x="33" y="18"/>
                                  <a:pt x="33" y="18"/>
                                </a:cubicBezTo>
                                <a:cubicBezTo>
                                  <a:pt x="31" y="18"/>
                                  <a:pt x="29" y="20"/>
                                  <a:pt x="29" y="22"/>
                                </a:cubicBezTo>
                                <a:cubicBezTo>
                                  <a:pt x="29" y="29"/>
                                  <a:pt x="29" y="29"/>
                                  <a:pt x="29" y="29"/>
                                </a:cubicBezTo>
                                <a:cubicBezTo>
                                  <a:pt x="27" y="29"/>
                                  <a:pt x="20" y="29"/>
                                  <a:pt x="0" y="29"/>
                                </a:cubicBezTo>
                                <a:cubicBezTo>
                                  <a:pt x="0" y="53"/>
                                  <a:pt x="0" y="53"/>
                                  <a:pt x="0" y="53"/>
                                </a:cubicBezTo>
                                <a:cubicBezTo>
                                  <a:pt x="0" y="53"/>
                                  <a:pt x="5" y="53"/>
                                  <a:pt x="32" y="53"/>
                                </a:cubicBezTo>
                                <a:cubicBezTo>
                                  <a:pt x="36" y="59"/>
                                  <a:pt x="40" y="62"/>
                                  <a:pt x="46" y="62"/>
                                </a:cubicBezTo>
                                <a:cubicBezTo>
                                  <a:pt x="53" y="62"/>
                                  <a:pt x="58" y="59"/>
                                  <a:pt x="61" y="53"/>
                                </a:cubicBezTo>
                                <a:cubicBezTo>
                                  <a:pt x="61" y="53"/>
                                  <a:pt x="61" y="53"/>
                                  <a:pt x="73" y="53"/>
                                </a:cubicBezTo>
                                <a:cubicBezTo>
                                  <a:pt x="76" y="53"/>
                                  <a:pt x="78" y="55"/>
                                  <a:pt x="78" y="59"/>
                                </a:cubicBezTo>
                                <a:cubicBezTo>
                                  <a:pt x="77" y="60"/>
                                  <a:pt x="76" y="61"/>
                                  <a:pt x="76" y="63"/>
                                </a:cubicBezTo>
                                <a:cubicBezTo>
                                  <a:pt x="76" y="65"/>
                                  <a:pt x="78" y="67"/>
                                  <a:pt x="80" y="67"/>
                                </a:cubicBezTo>
                                <a:cubicBezTo>
                                  <a:pt x="105" y="67"/>
                                  <a:pt x="105" y="67"/>
                                  <a:pt x="105" y="67"/>
                                </a:cubicBezTo>
                                <a:cubicBezTo>
                                  <a:pt x="107" y="67"/>
                                  <a:pt x="108" y="65"/>
                                  <a:pt x="108" y="63"/>
                                </a:cubicBezTo>
                                <a:cubicBezTo>
                                  <a:pt x="108" y="61"/>
                                  <a:pt x="107" y="60"/>
                                  <a:pt x="106" y="5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26C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653D4C" id="Group 20" o:spid="_x0000_s1026" style="position:absolute;margin-left:33.75pt;margin-top:-3.15pt;width:688.5pt;height:39pt;z-index:251659264;mso-width-relative:margin;mso-height-relative:margin" coordorigin="-11602" coordsize="87503,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">
                <v:rect id="AutoShape 6" o:spid="_x0000_s1027" style="position:absolute;left:-11602;width:83978;height:3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1SHwgAAANsAAAAPAAAAZHJzL2Rvd25yZXYueG1sRE9Na8JA&#10;EL0L/odlhF5ENy0o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Afe1SHwgAAANsAAAAPAAAA&#10;AAAAAAAAAAAAAAcCAABkcnMvZG93bnJldi54bWxQSwUGAAAAAAMAAwC3AAAA9gIAAAAA&#10;" filled="f" stroked="f">
                  <o:lock v:ext="edit" aspectratio="t" text="t"/>
                </v:rect>
                <v:shape id="Freeform 3" o:spid="_x0000_s1028" style="position:absolute;left:28424;top:1852;width:3763;height:3826;visibility:visible;mso-wrap-style:square;v-text-anchor:top" coordsize="115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" path="m21,81c11,71,11,71,11,71v32,,32,,32,c43,103,43,103,43,103,33,94,33,94,33,94,13,114,13,114,13,114,,101,,101,,101l21,81xm102,114v13,-13,13,-13,13,-13c94,81,94,81,94,81,104,71,104,71,104,71v-32,,-32,,-32,c72,103,72,103,72,103,82,94,82,94,82,94r20,20xm115,13c102,,102,,102,,82,20,82,20,82,20,72,10,72,10,72,10v,32,,32,,32c104,42,104,42,104,42,94,33,94,33,94,33l115,13xm11,42v32,,32,,32,c43,10,43,10,43,10,33,20,33,20,33,20,13,,13,,13,,,13,,13,,13,21,33,21,33,21,33l11,42xm57,43v-7,,-13,6,-13,14c44,65,50,71,57,71v8,,14,-6,14,-14c71,49,65,43,57,43xe" fillcolor="#026cb6" stroked="f">
                  <v:path arrowok="t" o:connecttype="custom" o:connectlocs="68705,271838;35988,238278;140681,238278;140681,345671;107964,315466;42531,382587;0,338959;68705,271838;333708,382587;376239,338959;307534,271838;340251,238278;235558,238278;235558,345671;268275,315466;333708,382587;376239,43628;333708,0;268275,67121;235558,33560;235558,140953;340251,140953;307534,110749;376239,43628;35988,140953;140681,140953;140681,33560;107964,67121;42531,0;0,43628;68705,110749;35988,140953;186484,144309;143952,191294;186484,238278;232287,191294;186484,144309" o:connectangles="0,0,0,0,0,0,0,0,0,0,0,0,0,0,0,0,0,0,0,0,0,0,0,0,0,0,0,0,0,0,0,0,0,0,0,0,0"/>
                  <o:lock v:ext="edit" verticies="t"/>
                </v:shape>
                <v:shape id="Freeform 4" o:spid="_x0000_s1029" style="position:absolute;left:-8306;top:1348;width:3794;height:3205;visibility:visible;mso-wrap-style:square;v-text-anchor:top" coordsize="116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" path="m42,36v,3,-2,5,-5,5c34,41,32,39,32,36v,-3,2,-5,5,-5c40,31,42,33,42,36xm37,72v2,20,2,20,2,20c39,92,39,93,40,93v,,1,-1,1,-1c42,72,42,72,42,72v3,,3,,3,c42,50,42,50,42,50v7,15,7,15,7,15c49,65,50,66,51,65v,,1,-1,,-1c51,64,46,50,45,47,44,44,42,43,37,43v-1,,-1,,-1,c31,43,30,44,29,47v-1,3,-7,17,-7,17c22,64,22,65,23,65v1,1,1,,2,c32,50,32,50,32,50,28,72,28,72,28,72v4,,4,,4,c33,92,33,92,33,92v,,,1,1,1c35,93,35,92,35,92,36,72,36,72,36,72r1,xm79,31v-3,,-5,2,-5,5c74,39,76,41,79,41v3,,6,-2,6,-5c85,33,82,31,79,31xm85,62v,-12,,-12,,-12c92,65,92,65,92,65v,,1,1,1,c94,65,94,64,94,64v,,-5,-14,-6,-17c87,44,85,43,80,43v-1,,-1,,-1,c74,43,72,44,71,47v-2,3,-6,17,-6,17c65,64,65,65,65,65v1,1,2,,2,c74,50,74,50,74,50v,12,,12,,12c73,91,73,91,73,91v,1,1,2,2,2c75,93,75,93,75,93v1,,2,-1,2,-2c79,69,79,69,79,69v3,22,3,22,3,22c82,92,83,93,84,93v,,,,,c85,93,86,92,86,91,85,62,85,62,85,62xm58,63v-2,,-3,1,-3,3c55,68,56,69,58,69v2,,3,-1,3,-3c61,64,60,63,58,63xm58,82v,,2,10,2,10c60,93,60,93,61,93v,,1,,1,-1c62,92,62,91,62,91,61,79,61,79,61,79v1,-4,1,-4,1,-4c62,73,62,74,63,73v2,-1,5,-6,5,-6c68,67,69,66,69,66v,,-1,-1,-1,-1c68,65,67,65,67,65v,1,-3,5,-6,6c61,70,60,70,58,70v,,,,,c56,70,56,70,55,71,53,70,49,66,49,65v,,,,-1,c48,65,47,66,48,66v,,,1,,1c48,67,51,72,53,73v1,1,1,,2,2c55,79,55,79,55,79,54,91,54,91,54,91v,,,1,,1c54,93,55,93,55,93v1,,1,,2,-1c57,92,58,82,58,82m114,42v2,-2,1,-5,-1,-7c66,3,66,3,66,3,62,,54,,50,3,3,35,3,35,3,35,1,37,,40,2,42v1,3,5,3,7,2c55,11,55,11,55,11v2,-1,4,-1,6,c107,44,107,44,107,44v1,,2,1,3,1c112,45,113,44,114,42xe" fillcolor="#026cb6" stroked="f">
                  <v:path arrowok="t" o:connecttype="custom" o:connectlocs="121020,141299;121020,106836;121020,248135;130832,320508;137374,248135;137374,172316;166811,224011;147186,161977;117749,148192;71958,220565;81770,224011;91582,248135;107936,317062;114478,317062;121020,248135;242039,124068;278018,124068;278018,213672;300914,224011;307455,220565;261664,148192;232227,161977;212602,224011;242039,172316;238769,313615;245310,320508;258393,237796;274747,320508;281289,313615;189707,217118;189707,237796;189707,217118;196248,317062;202790,317062;199519,272259;206061,251582;225685,227457;219144,224011;189707,241243;179894,244689;156998,224011;156998,230904;179894,258474;176623,313615;179894,320508;189707,282598;369601,120621;163540,10339;6542,144746;179894,37910;349976,151638;372871,144746" o:connectangles="0,0,0,0,0,0,0,0,0,0,0,0,0,0,0,0,0,0,0,0,0,0,0,0,0,0,0,0,0,0,0,0,0,0,0,0,0,0,0,0,0,0,0,0,0,0,0,0,0,0,0,0"/>
                  <o:lock v:ext="edit" verticies="t"/>
                </v:shape>
                <v:shape id="Freeform 5" o:spid="_x0000_s1030" style="position:absolute;left:-919;top:1243;width:3729;height:3524;visibility:visible;mso-wrap-style:square;v-text-anchor:top" coordsize="11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" path="m86,66c109,43,109,43,109,43v4,3,4,3,4,3c113,46,113,46,113,46v1,2,1,5,,7c96,69,96,69,96,69v-2,2,-5,2,-6,c90,69,90,69,90,69l86,66xm,93v1,6,6,10,12,12c57,61,57,61,57,61,44,49,44,49,44,49l,93xm84,58v,,,1,,1c84,59,84,60,84,60v1,,1,1,1,2c91,55,98,48,104,42v,,-12,-1,-16,-16c87,25,86,23,85,22,69,6,52,,36,2v-1,,-3,,-5,c29,3,28,7,31,7v2,,3,,4,c38,7,41,8,44,9v11,4,19,17,9,27c50,39,45,44,45,44,61,60,61,60,61,60v,,1,-1,2,-2c66,56,73,51,80,54v1,,2,1,2,2c83,56,83,57,83,57v,,1,1,1,1xe" fillcolor="#026cb6" stroked="f">
                  <v:path arrowok="t" o:connecttype="custom" o:connectlocs="281433,221524;356700,144326;369790,154395;369790,154395;369790,177890;314157,231593;294523,231593;294523,231593;281433,221524;0,312147;39270,352424;186531,204742;143989,164465;0,312147;274888,194672;274888,198029;274888,201385;278160,208098;340337,140970;287978,87267;278160,73841;117809,6713;101447,6713;101447,23495;114537,23495;143989,30208;173441,120831;147261,147682;199621,201385;206166,194672;261798,181247;268343,187959;271615,191316;274888,194672" o:connectangles="0,0,0,0,0,0,0,0,0,0,0,0,0,0,0,0,0,0,0,0,0,0,0,0,0,0,0,0,0,0,0,0,0,0"/>
                  <o:lock v:ext="edit" verticies="t"/>
                </v:shape>
                <v:shape id="Freeform 6" o:spid="_x0000_s1031" style="position:absolute;left:6747;top:1710;width:3731;height:2984;visibility:visible;mso-wrap-style:square;v-text-anchor:top" coordsize="114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" path="m57,17c53,13,31,,,13v,,,4,,10c,87,,87,,87v47,,47,,47,c48,88,52,89,57,89v4,,8,-1,9,-2c114,87,114,87,114,87v,-64,,-64,,-64c114,17,114,13,114,13,84,,60,14,57,17xm53,82c53,79,31,65,5,81,5,19,5,19,5,19v6,-3,12,-5,20,-5c40,14,53,19,53,29r,53xm108,81c83,65,61,79,61,82v,-53,,-53,,-53c61,19,73,14,89,14v7,,14,2,19,5l108,81xe" fillcolor="#026cb6" stroked="f">
                  <v:path arrowok="t" o:connecttype="custom" o:connectlocs="186531,57007;0,43594;0,77127;0,291741;153806,291741;186531,298448;215983,291741;373062,291741;373062,77127;373062,43594;186531,57007;173441,274975;16362,271621;16362,63714;81812,46947;173441,97247;173441,274975;353427,271621;199621,274975;199621,97247;291250,46947;353427,63714;353427,271621" o:connectangles="0,0,0,0,0,0,0,0,0,0,0,0,0,0,0,0,0,0,0,0,0,0,0"/>
                  <o:lock v:ext="edit" verticies="t"/>
                </v:shape>
                <v:shape id="Freeform 7" o:spid="_x0000_s1032" style="position:absolute;left:35064;top:1852;width:3762;height:3413;visibility:visible;mso-wrap-style:square;v-text-anchor:top" coordsize="237,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" path="m237,78l119,,,78,12,95,29,84r,131l208,215r,-131l224,95,237,78xm45,73l119,23r72,50l45,73xe" fillcolor="#026cb6" stroked="f">
                  <v:path arrowok="t" o:connecttype="custom" o:connectlocs="376239,123826;188913,0;0,123826;19050,150813;46038,133351;46038,341314;330201,341314;330201,133351;355601,150813;376239,123826;71438,115888;188913,36513;303214,115888;71438,115888" o:connectangles="0,0,0,0,0,0,0,0,0,0,0,0,0,0"/>
                  <o:lock v:ext="edit" verticies="t"/>
                </v:shape>
                <v:shape id="Freeform 8" o:spid="_x0000_s1033" style="position:absolute;left:48889;top:1928;width:4574;height:3826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" path="m114,67v,,,,,c113,75,111,84,106,93v,,-10,21,-43,21c30,114,19,93,19,93,14,84,12,75,11,67v1,,1,,1,c11,66,11,66,11,66v,-4,3,-8,7,-11c23,58,23,58,23,58v-3,2,-5,4,-5,6c18,72,38,79,63,79v24,,44,-7,44,-15c107,59,97,54,83,51v1,-5,1,-5,1,-5c101,49,114,57,114,66v,,,,,1xm28,32v,2,,4,2,7c32,42,34,44,35,44v,-1,,-4,-1,-7c32,34,30,33,29,32,26,27,22,24,20,21,14,15,14,15,14,15v,,2,2,6,6c22,24,25,28,28,32xm44,67v1,1,3,3,7,5c55,74,59,74,60,75,59,74,58,70,53,68,49,65,47,66,45,66,39,63,34,59,30,57,24,53,21,52,21,52v,,3,2,9,5c34,60,38,63,44,67xm48,48v-1,2,-2,4,,8c50,61,53,62,54,63v,-1,,-4,-1,-8c51,51,49,49,48,48,45,42,42,37,39,34,33,25,33,25,33,25v6,9,6,9,6,9c41,38,45,43,48,48xm37,57v1,2,3,4,6,5c47,64,51,64,52,65,51,64,50,60,45,58,42,56,39,57,37,57,32,54,27,51,24,49,18,45,15,44,15,44v,,3,2,8,5c27,51,31,54,37,57xm29,48v1,1,3,3,6,5c39,55,42,55,43,55,42,54,41,51,37,49,34,47,31,48,30,48,25,45,20,42,17,40,12,37,9,36,9,36v,,3,2,8,5c20,43,24,46,29,48xm21,35v3,2,5,2,6,3c27,37,27,34,24,32,22,30,20,30,19,30,10,22,2,17,,16v,,,,,c,16,8,22,19,31v,1,1,3,2,4xm21,40v1,,3,2,6,4c30,45,33,45,34,45,33,44,32,42,28,40,25,38,23,39,22,39,17,37,13,34,10,32,5,30,2,28,2,28v,,3,2,8,5c13,34,17,37,21,40xm38,40v,1,,4,1,7c41,51,44,53,45,53v,-1,,-3,-2,-7c42,42,40,41,39,40,36,34,32,30,30,27,23,20,23,20,23,20v6,7,6,7,6,7c32,31,35,35,38,40xm74,49v-1,1,-3,2,-4,6c70,59,71,62,72,63v,-1,2,-3,3,-7c75,52,74,50,74,49v1,-6,,-11,-1,-15c73,28,72,25,72,25v1,9,1,9,1,9c73,38,74,43,74,49xm70,39v-1,1,-2,3,-2,6c68,49,69,51,69,52v1,,2,-3,3,-6c72,43,71,41,71,39,71,34,70,29,69,26,68,17,68,17,68,17v1,9,1,9,1,9c70,30,70,34,70,39xm67,30v-1,1,-2,3,-2,6c65,39,66,41,66,42v1,-1,2,-3,2,-6c68,33,67,31,67,30v,-5,-1,-9,-2,-12c63,10,63,10,63,10v2,8,2,8,2,8c65,21,66,25,67,30xm73,73v1,-1,3,-3,4,-7c78,62,77,60,77,58v1,-6,,-11,,-15c77,36,76,33,76,33v1,10,1,10,1,10c77,47,77,52,76,58v-1,1,-3,3,-3,6c72,69,73,72,73,73xm54,24v1,1,1,3,3,5c59,31,61,32,62,33v,-1,,-4,-3,-6c58,25,56,24,55,24,52,21,50,17,49,15,46,12,45,10,45,10v,,1,2,3,5c50,18,52,21,54,24xm56,21v1,2,2,3,3,4c59,24,60,22,59,20,58,18,57,17,56,16,52,8,48,2,47,v,,,,,c47,,51,7,56,17v,1,-1,2,,4xm60,39v2,2,4,3,5,4c65,42,65,39,63,36,61,34,59,33,58,33,55,29,53,26,51,23,48,20,47,17,47,17v,,1,3,4,6c52,26,54,30,57,33v1,2,1,3,3,6xm62,21v,1,-1,3,-1,5c61,30,63,32,63,32v,,1,-2,1,-6c64,24,63,22,63,21,62,17,61,13,60,10,58,3,58,3,58,3v,,,3,2,7c61,13,62,17,62,21xm59,43v1,1,1,3,3,5c64,51,67,52,68,53v-1,-1,,-4,-3,-7c63,43,61,43,60,42,57,38,55,34,53,32,50,27,48,25,48,25v,,2,3,5,7c54,35,57,38,59,43xm32,68v,,3,1,8,5c40,73,40,73,41,73,35,69,32,68,32,68xm71,75c70,73,70,73,69,72v,-1,-1,-1,-1,-2c70,72,71,73,72,73v,,,,,c72,73,72,74,72,75v1,,1,,1,c73,73,72,71,71,69v,-1,,-2,-1,-3c70,64,69,63,68,62v1,,2,1,2,1c70,62,70,59,68,55,66,53,65,52,63,52,60,44,60,44,60,44v,,1,3,3,8c63,52,62,52,62,51,59,47,57,43,55,40,52,35,50,33,50,33v,,2,2,4,7c56,43,59,47,61,52v1,1,1,3,3,6c65,59,66,60,67,61v1,1,1,1,1,2c67,62,65,61,64,61,63,60,63,60,63,59,61,55,59,51,57,48,53,42,51,38,51,38v6,11,6,11,6,11c57,49,58,50,58,51,57,50,57,49,56,48,53,43,51,41,51,41v,,2,2,5,7c58,51,59,55,62,59v1,2,2,5,3,7c64,67,64,67,64,68,61,64,59,60,57,56v,-1,-1,-2,-1,-3c53,49,50,44,48,41,44,35,42,31,42,31v6,10,6,10,6,10c50,45,54,51,56,57v,2,-1,4,,8c58,70,61,73,62,74v,-1,1,-4,,-9c62,67,63,68,64,69v-1,2,-1,4,,6c66,75,69,75,71,75v,,,,,xm36,65c30,62,26,60,26,60v,,4,2,10,6c39,68,44,71,48,74v1,,2,,2,1c45,71,40,68,36,65xm80,68v1,-7,1,-12,1,-17c80,40,80,40,80,40v,,,4,,11c80,56,80,62,79,68v-2,1,-4,2,-5,6c74,74,74,75,74,75v2,-1,4,-1,5,-1c80,71,80,69,80,68xe" fillcolor="#026cb6" stroked="f">
                  <v:path arrowok="t" o:connecttype="custom" o:connectlocs="252752,382587;44131,221498;252752,265126;457360,221498;140418,147665;56167,50340;204608,241634;120358,191294;192573,161089;192573,161089;192573,161089;180537,194650;92274,164445;172513,184581;36107,120817;108322,127529;0,53696;108322,147665;40119,107393;152453,134241;156465,134241;152453,134241;300895,187937;292871,114105;276823,174513;272811,57052;260775,120817;260775,60408;292871,244990;304907,110749;292871,244990;236704,90613;192573,50340;236704,67121;224668,57052;252752,120817;204608,77189;244728,87257;240716,33560;236704,144309;240716,140953;236704,144309;128382,228210;288859,244990;284847,231566;272811,184581;248740,171157;244728,174513;256764,204718;228680,164445;224668,161089;228680,187937;192573,137597;248740,218142;284847,251702;192573,248346;324966,171157;296883,248346" o:connectangles="0,0,0,0,0,0,0,0,0,0,0,0,0,0,0,0,0,0,0,0,0,0,0,0,0,0,0,0,0,0,0,0,0,0,0,0,0,0,0,0,0,0,0,0,0,0,0,0,0,0,0,0,0,0,0,0,0,0"/>
                  <o:lock v:ext="edit" verticies="t"/>
                </v:shape>
                <v:shape id="Freeform 9" o:spid="_x0000_s1034" style="position:absolute;left:20534;top:1710;width:4526;height:3826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" path="m79,7c75,4,73,5,69,11v-2,5,-6,5,-8,5c61,15,61,15,61,15v2,-1,4,-4,4,-7c65,3,62,,57,,53,,49,3,49,8v,3,2,6,5,7c54,16,54,16,54,16v-3,,-7,,-9,-5c41,5,39,4,35,7,32,10,17,27,,26v,,3,7,13,6c13,32,18,37,26,33v,,4,4,11,1c37,34,42,37,47,34v,,3,2,7,2c54,55,54,55,54,55v,,-1,,-1,c53,55,47,54,41,52,35,51,28,48,27,47v1,,1,,1,c28,46,29,46,30,46v3,-1,5,-1,8,-1c44,45,45,45,46,45v,,3,1,4,-3c50,42,50,42,50,42v,-3,-2,-3,-4,-3c44,39,45,39,42,39v-6,,-22,-1,-24,8c18,47,18,47,18,47v,8,16,11,28,14c42,63,40,67,39,71v-1,5,3,9,12,14c44,90,40,95,40,100v1,4,5,10,12,14c52,114,52,114,52,114v,,,,,c52,114,52,114,52,114v,,-5,-8,-5,-13c46,99,48,95,54,90v1,17,1,17,1,17c55,107,55,107,55,107v,1,1,2,2,2c58,109,59,108,59,107v,,,,,c60,91,60,91,60,91v6,4,7,8,7,10c66,106,61,114,61,114v,,,,,c61,114,61,114,61,114v8,-4,12,-10,12,-14c73,95,69,90,62,85,71,80,75,76,75,71,74,67,72,63,68,61,79,58,95,55,96,47v,,,,,c94,38,77,39,72,39v-4,,-2,,-5,c66,39,64,39,64,42v,,,,,c65,46,68,45,68,45v,,1,,7,c78,45,81,45,83,46v1,,2,,3,1c86,47,86,47,86,47v-1,1,-7,4,-13,5c66,54,61,55,61,55v-1,,-1,,-1,c60,36,60,36,60,36v4,,7,-2,7,-2c72,37,77,34,77,34v7,3,11,-1,11,-1c96,37,101,32,101,32v10,1,13,-6,13,-6c97,27,83,10,79,7xm46,73v1,-2,,-6,8,-9c54,80,54,80,54,80,53,79,51,78,49,77,47,76,46,74,46,73xm64,77v-1,1,-3,2,-4,3c60,64,60,64,60,64v7,3,7,7,7,9c67,74,66,76,64,77xe" fillcolor="#026cb6" stroked="f">
                  <v:path arrowok="t" o:connecttype="custom" o:connectlocs="273966,36916;242202,50340;226320,0;214408,50340;178673,36916;0,87257;103233,110749;186614,114105;214408,184581;162791,174513;111174,157733;150880,151021;198526,140953;182644,130885;71469,157733;182644,204718;202496,285262;206467,382587;206467,382587;186614,338959;218378,359095;226320,365807;234261,359095;266025,338959;242202,382587;289848,335603;297789,238278;381170,157733;285877,130885;254113,140953;269995,151021;329553,154377;341465,157733;242202,184581;238231,120817;305730,114105;401022,107393;313671,23492;214408,214786;194555,258414;254113,258414;238231,214786;254113,258414" o:connectangles="0,0,0,0,0,0,0,0,0,0,0,0,0,0,0,0,0,0,0,0,0,0,0,0,0,0,0,0,0,0,0,0,0,0,0,0,0,0,0,0,0,0,0"/>
                  <o:lock v:ext="edit" verticies="t"/>
                </v:shape>
                <v:shape id="Freeform 10" o:spid="_x0000_s1035" style="position:absolute;left:42759;top:1929;width:3801;height:3826;visibility:visible;mso-wrap-style:square;v-text-anchor:top" coordsize="82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" path="m82,13v,-1,-1,-1,-2,-1c78,11,78,11,78,11,75,10,73,9,73,9v,,-1,,-2,1c70,10,69,10,67,11v,,-1,,-3,1c62,12,59,12,56,13,18,,18,,18,v,,,,-1,c16,,15,,14,2,38,16,38,16,38,16v-8,2,-8,2,-8,2c23,12,23,12,23,12v-2,1,-2,1,-2,1c21,17,21,17,21,17,13,14,13,14,13,14v-2,1,-2,1,-2,1c18,21,18,21,18,21v,1,,1,,1c18,23,19,23,21,23v3,5,3,5,3,5c26,27,26,27,26,27v,-3,,-3,,-3c45,24,45,24,45,24v4,3,4,3,4,3c49,36,49,36,49,36v4,,4,,4,c60,21,60,21,60,21v2,-1,5,-1,8,-2c70,18,73,18,76,17v1,,1,,2,-1c79,16,79,16,80,15v,,1,-1,1,-1c82,14,82,13,82,13xm67,94v-1,,-1,,-1,c66,91,66,91,66,91v,-5,,-9,-1,-13c65,78,65,78,65,78v,-27,,-27,,-27c64,51,64,51,64,51v,-6,,-6,,-6c62,45,62,45,62,45v,6,,6,,6c60,51,60,51,60,51v,18,,18,,18c60,69,59,69,59,69v,-19,,-19,,-19c59,49,52,44,34,44v-17,,-24,5,-24,6c10,69,10,69,10,69,7,71,4,74,4,78,3,82,3,86,3,91v,3,,3,,3c2,94,2,94,2,94,1,94,,95,,98v,3,1,4,2,4c8,102,8,102,8,102v,2,,2,,2c8,106,9,107,9,109v,1,,2,,3c10,113,12,114,14,114v2,,4,-1,5,-2c19,111,20,108,20,105v,-3,,-3,,-3c49,102,49,102,49,102v,3,,3,,3c49,108,50,111,50,112v1,1,3,2,5,2c57,114,59,113,60,112v,-1,,-2,,-3c61,107,61,106,61,104v,-2,,-2,,-2c67,102,67,102,67,102v1,,2,-1,2,-4c69,95,68,94,67,94xm15,89v-2,,-4,-2,-4,-5c11,82,13,80,15,80v3,,5,2,5,4c20,87,18,89,15,89xm18,69v-2,,-3,-1,-3,-3c15,60,15,60,15,60v,-1,1,-3,3,-4c18,56,25,54,35,54v9,,16,2,16,2c53,57,54,59,54,61v,5,,5,,5c54,68,53,69,51,69r-33,xm46,89v-23,,-23,,-23,c23,89,22,89,22,88v,,1,,1,c46,88,46,88,46,88v,,1,,1,c47,89,46,89,46,89xm46,85v-23,,-23,,-23,c23,85,22,85,22,84v,,1,-1,1,-1c46,83,46,83,46,83v,,1,1,1,1c47,85,46,85,46,85xm46,80v-23,,-23,,-23,c23,80,22,80,22,80v,-1,1,-1,1,-1c46,79,46,79,46,79v,,1,,1,1c47,80,46,80,46,80xm54,89v-3,,-5,-2,-5,-5c49,82,51,80,54,80v2,,4,2,4,4c58,87,56,89,54,89xe" fillcolor="#026cb6" stroked="f">
                  <v:path arrowok="t" o:connecttype="custom" o:connectlocs="370842,40272;338393,30204;310580,36916;259589,43628;78804,0;176150,53696;106617,40272;97346,57052;50991,50340;83439,73833;111253,93969;120524,80545;227141,90613;245683,120817;315216,63765;361571,53696;375477,46984;310580,315466;305945,305398;301309,261770;296674,171157;287403,151021;278131,171157;273496,231566;157608,147665;46355,231566;13907,305398;9271,315466;9271,342315;37084,349027;41720,375875;88075,375875;92710,342315;227141,352383;254954,382587;278131,365807;282767,342315;319851,328891;69533,298686;69533,268482;69533,298686;69533,221498;83439,187937;236412,187937;250318,221498;83439,231566;106617,298686;106617,295330;217870,295330;213234,285262;101982,281906;213234,278550;213234,285262;106617,268482;106617,265126;217870,268482;250318,298686;250318,268482;250318,298686" o:connectangles="0,0,0,0,0,0,0,0,0,0,0,0,0,0,0,0,0,0,0,0,0,0,0,0,0,0,0,0,0,0,0,0,0,0,0,0,0,0,0,0,0,0,0,0,0,0,0,0,0,0,0,0,0,0,0,0,0,0,0"/>
                  <o:lock v:ext="edit" verticies="t"/>
                </v:shape>
                <v:shape id="Freeform 11" o:spid="_x0000_s1036" style="position:absolute;left:13271;top:1710;width:3397;height:3826;visibility:visible;mso-wrap-style:square;v-text-anchor:top" coordsize="10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" path="m62,c39,,20,18,20,42v,23,19,42,42,42c85,84,104,65,104,42,104,18,85,,62,xm45,47v,-3,2,-5,5,-5c53,42,55,44,55,47v,3,-2,5,-5,5c47,52,45,50,45,47xm62,77c54,77,49,74,49,70v25,,25,,25,c74,74,69,77,62,77xm74,52v-3,,-5,-2,-5,-5c69,44,71,42,74,42v3,,5,2,5,5c79,50,77,52,74,52xm93,104v,5,-9,10,-21,10c60,114,53,109,50,104v-2,-5,,,,c47,100,44,97,40,94v-2,4,-8,6,-14,4c19,96,14,91,15,86v1,,1,,1,c12,85,7,83,2,82,1,82,,81,1,80v,,1,-1,1,-1c14,82,10,81,17,84v3,-3,8,-4,13,-3c37,83,41,88,41,93v5,2,9,5,11,9c52,102,52,102,52,102v,,,,,c53,102,61,107,72,107v12,,21,-3,21,-3xm65,105v,1,,1,,1c65,106,65,106,65,106v,-1,,-2,-1,-2c65,104,66,104,66,104v1,1,1,1,2,1c67,105,66,105,65,105xm71,104v-1,,-1,-2,,-3c71,101,70,101,70,101v,,,1,,2c70,103,71,103,70,104v,1,-1,1,-2,1c69,105,69,106,69,106v,,1,,1,c70,106,71,104,71,104xm75,105v,,,-1,,-1c75,104,75,104,75,104v-1,,-1,,-1,-1c74,103,73,103,73,104v1,,2,1,1,1c75,106,75,106,75,106v,,,,,c75,106,75,105,75,105xm63,102v-2,-1,2,-3,2,-3c66,99,67,99,67,100v,1,-2,1,-2,2c66,102,66,101,66,101v1,,2,,2,-1c68,100,68,100,68,99v1,-1,6,-1,5,1c73,100,74,100,74,100v,-2,2,-1,3,-1c79,99,78,101,77,100v,,,1,,1c79,100,80,100,81,100v,1,1,2,,2c81,102,81,102,82,102v-1,-2,2,-1,2,c87,101,86,104,86,104v,,1,1,1,c87,104,87,105,87,105v4,-1,6,-2,6,-2c90,101,83,97,72,97v-9,,-16,2,-20,4c52,101,54,102,56,103v1,,3,-1,3,c60,99,64,104,61,103v1,1,1,2,,2c61,105,61,105,62,105v,,,-1,1,-1c62,104,63,103,63,102xm84,103v,,,1,,1c84,104,85,104,85,104v,,-1,,-1,c84,104,84,103,84,103xm80,104v-1,,1,-2,1,-2c81,102,79,103,78,103v1,,2,1,2,2c81,104,81,105,81,106v,,,,,c81,105,81,105,80,104xe" fillcolor="#026cb6" stroked="f">
                  <v:path arrowok="t" o:connecttype="custom" o:connectlocs="65332,140953;339726,140953;146997,157734;179663,157734;146997,157734;160063,234922;202529,258415;225395,157734;258061,157734;303793,349028;163330,349028;130664,315467;48999,288619;6533,275195;6533,265127;97998,271839;169863,342316;169863,342316;303793,349028;212329,355740;209062,349028;222129,352384;231928,349028;228662,338960;228662,349028;225395,355740;231928,349028;244995,349028;241728,345672;241728,352384;244995,355740;205796,342316;218862,335604;215595,338960;222129,332247;241728,335604;251528,335604;264594,335604;267861,342316;280927,349028;284194,352384;235195,325535;182929,345672;199262,345672;202529,352384;205796,342316;274394,349028;274394,349028;261328,349028;254795,345672;264594,355740;261328,349028" o:connectangles="0,0,0,0,0,0,0,0,0,0,0,0,0,0,0,0,0,0,0,0,0,0,0,0,0,0,0,0,0,0,0,0,0,0,0,0,0,0,0,0,0,0,0,0,0,0,0,0,0,0,0,0"/>
                  <o:lock v:ext="edit" verticies="t"/>
                </v:shape>
                <v:shape id="Freeform 12" o:spid="_x0000_s1037" style="position:absolute;left:57536;top:808;width:4457;height:4947;visibility:visible;mso-wrap-style:square;v-text-anchor:top" coordsize="73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" path="m38,52v,-12,,-12,,-12c39,40,39,39,39,37v,-1,-1,-3,-3,-3c34,34,32,36,32,37v,2,1,3,2,3c34,52,34,52,34,52v-23,,-23,,-23,c9,52,8,54,8,55v,56,,56,,56c8,112,9,114,11,114v26,,26,,26,c39,114,40,112,40,111v,-56,,-56,,-56c40,54,39,53,38,52xm35,82v,2,-1,3,-3,3c16,85,16,85,16,85v-2,,-4,-1,-4,-3c12,62,12,62,12,62v,-2,2,-3,4,-3c32,59,32,59,32,59v2,,3,1,3,3l35,82xm69,36c69,18,54,4,37,4v,,,,,c19,4,4,18,4,36v,,,,,c4,37,3,38,2,38v,,,,,c1,38,,37,,36v,,,,,c,16,16,,37,v,,,,,c57,,73,16,73,36v,,,,,c73,37,72,38,71,38v,,,,,c70,38,69,37,69,36xm58,36c58,24,49,14,37,14v,,,,,c24,14,15,24,15,36v,,,,,c15,37,14,38,13,38v,,,,,c12,38,11,37,11,36v,,,,,c11,22,22,10,37,10v,,,,,c51,10,62,22,62,36v,,,,,c62,37,62,38,60,38v,,,,,c59,38,58,37,58,36xm49,36c49,29,44,23,37,23v,,,,,c29,23,24,29,24,36v,,,,,c24,37,23,38,22,38v,,,,,c21,38,20,37,20,36v,,,,,c20,27,27,19,37,19v,,,,,c46,19,53,27,53,36v,,,,,c53,37,52,38,51,38v,,,,,c50,38,49,37,49,36xe" fillcolor="#026cb6" stroked="f">
                  <v:path arrowok="t" o:connecttype="custom" o:connectlocs="231972,173577;219763,147540;207554,173577;67150,225650;48836,481676;225867,494694;244181,238668;213658,355833;97672,368851;73254,269044;195345,256026;213658,355833;225867,17358;24418,156219;12209,164898;0,156219;225867,0;445630,156219;433421,164898;421212,156219;225867,60752;91568,156219;79359,164898;67150,156219;225867,43394;378480,156219;366271,164898;354062,156219;225867,99807;146508,156219;134299,164898;122090,156219;225867,82449;323540,156219;311331,164898;299122,156219" o:connectangles="0,0,0,0,0,0,0,0,0,0,0,0,0,0,0,0,0,0,0,0,0,0,0,0,0,0,0,0,0,0,0,0,0,0,0,0"/>
                  <o:lock v:ext="edit" verticies="t"/>
                </v:shape>
                <v:shape id="Freeform 13" o:spid="_x0000_s1038" style="position:absolute;left:64512;top:2293;width:3715;height:3461;visibility:visible;mso-wrap-style:square;v-text-anchor:top" coordsize="114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" path="m19,39c45,66,45,66,45,66v,37,,37,,37c45,103,45,103,45,103v,,,,,c24,103,24,103,24,103v,-16,,-16,,-16c2,58,2,58,2,58,1,57,,56,,54,,10,,10,,10,,6,3,3,7,3v3,,6,3,6,7c13,35,13,35,13,35v-2,1,-3,1,-4,3c5,41,5,46,9,50,21,62,21,62,21,62v1,-2,1,-2,1,-2c10,48,10,48,10,48,8,46,8,42,10,39v1,-1,2,-1,3,-1c14,37,15,37,16,38v1,,2,,3,1xm96,39c69,66,69,66,69,66v,37,,37,,37c69,103,69,103,69,103v,,,,,c91,103,91,103,91,103v,-16,,-16,,-16c113,58,113,58,113,58v1,-1,1,-2,1,-4c114,10,114,10,114,10v,-4,-2,-7,-6,-7c105,3,102,6,102,10v,25,,25,,25c103,36,105,36,106,38v3,3,3,8,,12c94,62,94,62,94,62,92,60,92,60,92,60,104,48,104,48,104,48v3,-2,3,-6,,-9c104,38,103,38,102,38v-1,-1,-2,-1,-3,c97,38,96,38,96,39xm57,49v7,,13,-2,18,-7c80,37,82,31,82,24,82,18,80,12,75,7,70,2,64,,57,,50,,45,2,40,7v-5,5,-8,11,-8,17c32,31,35,37,40,42v5,5,10,7,17,7xe" fillcolor="#026cb6" stroked="f">
                  <v:path arrowok="t" o:connecttype="custom" o:connectlocs="61913,131037;146635,221756;146635,346073;146635,346073;146635,346073;78205,346073;78205,292314;6517,194876;0,181436;0,33599;22810,10080;42361,33599;42361,117598;29327,127677;29327,167997;68430,208316;71688,201596;32586,161277;32586,131037;42361,127677;52137,127677;61913,131037;312821,131037;224840,221756;224840,346073;224840,346073;224840,346073;296528,346073;296528,292314;368216,194876;371475,181436;371475,33599;351924,10080;332372,33599;332372,117598;345407,127677;345407,167997;306304,208316;299787,201596;338889,161277;338889,131037;332372,127677;322597,127677;312821,131037;185738,164637;244391,141117;267201,80638;244391,23520;185738,0;130342,23520;104274,80638;130342,141117;185738,164637" o:connectangles="0,0,0,0,0,0,0,0,0,0,0,0,0,0,0,0,0,0,0,0,0,0,0,0,0,0,0,0,0,0,0,0,0,0,0,0,0,0,0,0,0,0,0,0,0,0,0,0,0,0,0,0,0"/>
                  <o:lock v:ext="edit" verticies="t"/>
                </v:shape>
                <v:shape id="Freeform 14" o:spid="_x0000_s1039" style="position:absolute;left:72376;top:2296;width:3524;height:3969;visibility:visible;mso-wrap-style:square;v-text-anchor:top" coordsize="108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" path="m92,71v2,4,12,27,12,30c104,118,80,118,80,101,80,98,90,74,92,71xm106,59v,-2,,-6,,-14c106,37,98,29,88,29v,,,,-24,c64,22,64,22,64,22v,-2,-2,-4,-4,-4c50,18,50,18,50,18v,-5,,-5,,-5c51,13,52,12,52,11v3,,9,,20,c74,13,76,14,78,14v4,,7,-3,7,-7c85,3,82,,78,,76,,74,1,72,3v-3,,-9,,-20,c51,1,49,,47,,44,,42,1,41,3v-6,,-14,,-22,c18,1,15,,13,,9,,6,3,6,7v,4,3,7,7,7c15,14,17,13,19,11v3,,10,,22,c41,12,42,13,43,13v,5,,5,,5c33,18,33,18,33,18v-2,,-4,2,-4,4c29,29,29,29,29,29v-2,,-9,,-29,c,53,,53,,53v,,5,,32,c36,59,40,62,46,62v7,,12,-3,15,-9c61,53,61,53,73,53v3,,5,2,5,6c77,60,76,61,76,63v,2,2,4,4,4c105,67,105,67,105,67v2,,3,-2,3,-4c108,61,107,60,106,59xe" fillcolor="#026cb6" stroked="f">
                  <v:path arrowok="t" o:connecttype="custom" o:connectlocs="300214,238797;339372,339697;261056,339697;300214,238797;345899,198437;345899,151350;287161,97537;208844,97537;208844,73993;195792,60540;163160,60540;163160,43723;169686,36997;234950,36997;254529,47087;277372,23543;254529,0;234950,10090;169686,10090;153370,0;133791,10090;62001,10090;42422,0;19579,23543;42422,47087;62001,36997;133791,36997;140317,43723;140317,60540;107685,60540;94633,73993;94633,97537;0,97537;0,178257;104422,178257;150107,208527;199055,178257;238213,178257;254529,198437;248003,211890;261056,225344;342635,225344;352425,211890;345899,198437" o:connectangles="0,0,0,0,0,0,0,0,0,0,0,0,0,0,0,0,0,0,0,0,0,0,0,0,0,0,0,0,0,0,0,0,0,0,0,0,0,0,0,0,0,0,0,0"/>
                  <o:lock v:ext="edit" verticies="t"/>
                </v:shape>
              </v:group>
            </w:pict>
          </mc:Fallback>
        </mc:AlternateContent>
      </w:r>
    </w:p>
    <w:p w14:paraId="5A493F29" w14:textId="534FBC2A" w:rsidR="00E61D2B" w:rsidRPr="00871C00" w:rsidRDefault="00E61D2B" w:rsidP="00871C00">
      <w:pPr>
        <w:ind w:left="2880" w:firstLine="720"/>
        <w:rPr>
          <w:rFonts w:cstheme="minorHAnsi"/>
          <w:b/>
          <w:bCs/>
          <w:sz w:val="32"/>
          <w:szCs w:val="32"/>
        </w:rPr>
      </w:pPr>
      <w:r w:rsidRPr="00871C00">
        <w:rPr>
          <w:rFonts w:cstheme="minorHAnsi"/>
          <w:b/>
          <w:bCs/>
          <w:sz w:val="32"/>
          <w:szCs w:val="32"/>
        </w:rPr>
        <w:t>GLOBAL CLUSTER CONTACTS &amp; COVID-19 RESOURCES</w:t>
      </w:r>
      <w:r w:rsidR="00BE586E">
        <w:rPr>
          <w:rFonts w:cstheme="minorHAnsi"/>
          <w:b/>
          <w:bCs/>
          <w:sz w:val="32"/>
          <w:szCs w:val="32"/>
        </w:rPr>
        <w:t xml:space="preserve"> – June 2020</w:t>
      </w:r>
      <w:bookmarkStart w:id="0" w:name="_GoBack"/>
      <w:bookmarkEnd w:id="0"/>
    </w:p>
    <w:tbl>
      <w:tblPr>
        <w:tblStyle w:val="TableGrid"/>
        <w:tblW w:w="14029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2689"/>
        <w:gridCol w:w="2976"/>
        <w:gridCol w:w="2552"/>
        <w:gridCol w:w="2126"/>
        <w:gridCol w:w="3686"/>
      </w:tblGrid>
      <w:tr w:rsidR="00E61D2B" w:rsidRPr="008C3840" w14:paraId="299D8B19" w14:textId="77777777" w:rsidTr="00B3742A">
        <w:trPr>
          <w:trHeight w:val="326"/>
        </w:trPr>
        <w:tc>
          <w:tcPr>
            <w:tcW w:w="2689" w:type="dxa"/>
            <w:shd w:val="clear" w:color="auto" w:fill="B4C6E7" w:themeFill="accent1" w:themeFillTint="66"/>
          </w:tcPr>
          <w:p w14:paraId="4708F284" w14:textId="77777777" w:rsidR="00E61D2B" w:rsidRPr="008C3840" w:rsidRDefault="00E61D2B" w:rsidP="0002209B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LUSTER</w:t>
            </w:r>
          </w:p>
        </w:tc>
        <w:tc>
          <w:tcPr>
            <w:tcW w:w="2976" w:type="dxa"/>
            <w:shd w:val="clear" w:color="auto" w:fill="B4C6E7" w:themeFill="accent1" w:themeFillTint="66"/>
          </w:tcPr>
          <w:p w14:paraId="3D4C9E00" w14:textId="77777777" w:rsidR="00E61D2B" w:rsidRPr="008C3840" w:rsidRDefault="00E61D2B" w:rsidP="0002209B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WEBSITE</w:t>
            </w:r>
          </w:p>
        </w:tc>
        <w:tc>
          <w:tcPr>
            <w:tcW w:w="2552" w:type="dxa"/>
            <w:shd w:val="clear" w:color="auto" w:fill="B4C6E7" w:themeFill="accent1" w:themeFillTint="66"/>
          </w:tcPr>
          <w:p w14:paraId="3F563CFE" w14:textId="77777777" w:rsidR="00E61D2B" w:rsidRPr="008C3840" w:rsidRDefault="00E61D2B" w:rsidP="0002209B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VID PAGE</w:t>
            </w:r>
          </w:p>
        </w:tc>
        <w:tc>
          <w:tcPr>
            <w:tcW w:w="2126" w:type="dxa"/>
            <w:shd w:val="clear" w:color="auto" w:fill="B4C6E7" w:themeFill="accent1" w:themeFillTint="66"/>
          </w:tcPr>
          <w:p w14:paraId="6A6EB1B0" w14:textId="77777777" w:rsidR="00E61D2B" w:rsidRPr="008C3840" w:rsidRDefault="00E61D2B" w:rsidP="0002209B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RESOURCES</w:t>
            </w:r>
          </w:p>
        </w:tc>
        <w:tc>
          <w:tcPr>
            <w:tcW w:w="3686" w:type="dxa"/>
            <w:shd w:val="clear" w:color="auto" w:fill="B4C6E7" w:themeFill="accent1" w:themeFillTint="66"/>
          </w:tcPr>
          <w:p w14:paraId="33A3AFD7" w14:textId="77777777" w:rsidR="00E61D2B" w:rsidRPr="008C3840" w:rsidRDefault="00E61D2B" w:rsidP="0002209B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NTACT</w:t>
            </w:r>
          </w:p>
        </w:tc>
      </w:tr>
      <w:tr w:rsidR="00E61D2B" w:rsidRPr="008C3840" w14:paraId="7CA558C9" w14:textId="77777777" w:rsidTr="00B3742A">
        <w:tc>
          <w:tcPr>
            <w:tcW w:w="2689" w:type="dxa"/>
          </w:tcPr>
          <w:p w14:paraId="1BEDF635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Camp Coordination &amp; Camp Management (CCCM)</w:t>
            </w:r>
          </w:p>
        </w:tc>
        <w:tc>
          <w:tcPr>
            <w:tcW w:w="2976" w:type="dxa"/>
          </w:tcPr>
          <w:p w14:paraId="130B049B" w14:textId="77777777" w:rsidR="00E61D2B" w:rsidRDefault="005063E1" w:rsidP="0002209B">
            <w:pPr>
              <w:jc w:val="both"/>
              <w:rPr>
                <w:rFonts w:cstheme="minorHAnsi"/>
                <w:color w:val="0000FF"/>
                <w:u w:val="single"/>
              </w:rPr>
            </w:pPr>
            <w:hyperlink r:id="rId11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cccmcluster.org/</w:t>
              </w:r>
            </w:hyperlink>
          </w:p>
          <w:p w14:paraId="28BC6E60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</w:p>
        </w:tc>
        <w:tc>
          <w:tcPr>
            <w:tcW w:w="2552" w:type="dxa"/>
          </w:tcPr>
          <w:p w14:paraId="5FE317F7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>https://cccmcluster.org/Covid-19</w:t>
            </w:r>
          </w:p>
        </w:tc>
        <w:tc>
          <w:tcPr>
            <w:tcW w:w="2126" w:type="dxa"/>
          </w:tcPr>
          <w:p w14:paraId="261B3653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7CFFCE96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 xml:space="preserve">Global CCCM Team: </w:t>
            </w:r>
            <w:hyperlink r:id="rId12" w:history="1">
              <w:r w:rsidRPr="009C0027">
                <w:rPr>
                  <w:color w:val="0000FF"/>
                </w:rPr>
                <w:t>globalsupport@cccmcluster.org</w:t>
              </w:r>
            </w:hyperlink>
          </w:p>
        </w:tc>
      </w:tr>
      <w:tr w:rsidR="00E61D2B" w:rsidRPr="008C3840" w14:paraId="6A6BD855" w14:textId="77777777" w:rsidTr="00B3742A">
        <w:tc>
          <w:tcPr>
            <w:tcW w:w="2689" w:type="dxa"/>
          </w:tcPr>
          <w:p w14:paraId="6E4C0071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Education</w:t>
            </w:r>
          </w:p>
        </w:tc>
        <w:tc>
          <w:tcPr>
            <w:tcW w:w="2976" w:type="dxa"/>
          </w:tcPr>
          <w:p w14:paraId="74B9DEC4" w14:textId="77777777" w:rsidR="00E61D2B" w:rsidRDefault="005063E1" w:rsidP="0002209B">
            <w:pPr>
              <w:jc w:val="both"/>
              <w:rPr>
                <w:rFonts w:cstheme="minorHAnsi"/>
                <w:color w:val="0000FF"/>
                <w:u w:val="single"/>
              </w:rPr>
            </w:pPr>
            <w:hyperlink r:id="rId13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educationcluster.net/</w:t>
              </w:r>
            </w:hyperlink>
          </w:p>
          <w:p w14:paraId="19A3FED0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</w:p>
        </w:tc>
        <w:tc>
          <w:tcPr>
            <w:tcW w:w="2552" w:type="dxa"/>
          </w:tcPr>
          <w:p w14:paraId="437343E9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14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educationcluster.net/COVID19</w:t>
              </w:r>
            </w:hyperlink>
          </w:p>
        </w:tc>
        <w:tc>
          <w:tcPr>
            <w:tcW w:w="2126" w:type="dxa"/>
          </w:tcPr>
          <w:p w14:paraId="6E654329" w14:textId="77777777" w:rsidR="00225D8B" w:rsidRDefault="00225D8B" w:rsidP="00225D8B">
            <w:pPr>
              <w:rPr>
                <w:rFonts w:cstheme="minorHAnsi"/>
              </w:rPr>
            </w:pPr>
            <w:r>
              <w:rPr>
                <w:rFonts w:cstheme="minorHAnsi"/>
              </w:rPr>
              <w:t>Menu of Resources (</w:t>
            </w:r>
            <w:hyperlink r:id="rId15" w:history="1">
              <w:r>
                <w:rPr>
                  <w:rStyle w:val="Hyperlink"/>
                  <w:rFonts w:cstheme="minorHAnsi"/>
                </w:rPr>
                <w:t>English</w:t>
              </w:r>
            </w:hyperlink>
            <w:r>
              <w:rPr>
                <w:rFonts w:cstheme="minorHAnsi"/>
              </w:rPr>
              <w:t>)</w:t>
            </w:r>
          </w:p>
          <w:p w14:paraId="38010D06" w14:textId="6D62357B" w:rsidR="00E61D2B" w:rsidRPr="008C3840" w:rsidRDefault="00225D8B" w:rsidP="00225D8B">
            <w:pPr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spellStart"/>
            <w:r>
              <w:fldChar w:fldCharType="begin"/>
            </w:r>
            <w:r>
              <w:instrText xml:space="preserve"> HYPERLINK "https://educationcluster.box.com/s/yt0030sgw27gcar04nemfq3oe3r8eeb5" </w:instrText>
            </w:r>
            <w:r>
              <w:fldChar w:fldCharType="separate"/>
            </w:r>
            <w:r>
              <w:rPr>
                <w:rStyle w:val="Hyperlink"/>
                <w:rFonts w:cstheme="minorHAnsi"/>
              </w:rPr>
              <w:t>Français</w:t>
            </w:r>
            <w:proofErr w:type="spellEnd"/>
            <w:r>
              <w:fldChar w:fldCharType="end"/>
            </w:r>
            <w:r>
              <w:rPr>
                <w:rFonts w:cstheme="minorHAnsi"/>
              </w:rPr>
              <w:t>)</w:t>
            </w:r>
          </w:p>
        </w:tc>
        <w:tc>
          <w:tcPr>
            <w:tcW w:w="3686" w:type="dxa"/>
          </w:tcPr>
          <w:p w14:paraId="238DBAE2" w14:textId="3767EFC1" w:rsidR="00E61D2B" w:rsidRPr="009C0027" w:rsidRDefault="005063E1" w:rsidP="0002209B">
            <w:pPr>
              <w:rPr>
                <w:color w:val="0000FF"/>
              </w:rPr>
            </w:pPr>
            <w:hyperlink r:id="rId16" w:history="1">
              <w:r w:rsidR="00E61D2B" w:rsidRPr="009C0027">
                <w:rPr>
                  <w:color w:val="0000FF"/>
                </w:rPr>
                <w:t>Global Education Cluster Team</w:t>
              </w:r>
            </w:hyperlink>
          </w:p>
          <w:p w14:paraId="2965980E" w14:textId="39871BDD" w:rsidR="007A2541" w:rsidRDefault="007A2541" w:rsidP="0002209B">
            <w:pPr>
              <w:rPr>
                <w:rStyle w:val="Hyperlink"/>
                <w:rFonts w:cstheme="minorHAnsi"/>
              </w:rPr>
            </w:pPr>
          </w:p>
          <w:p w14:paraId="2D51EE85" w14:textId="07183F18" w:rsidR="007A2541" w:rsidRDefault="0062128D" w:rsidP="007A2541">
            <w:pPr>
              <w:rPr>
                <w:rFonts w:cstheme="minorHAnsi"/>
              </w:rPr>
            </w:pPr>
            <w:r w:rsidRPr="00A937DB">
              <w:rPr>
                <w:rFonts w:cstheme="minorHAnsi"/>
              </w:rPr>
              <w:t>Global Education Cluster Coordinator,</w:t>
            </w:r>
            <w:r>
              <w:rPr>
                <w:rFonts w:cstheme="minorHAnsi"/>
              </w:rPr>
              <w:t xml:space="preserve">  </w:t>
            </w:r>
            <w:hyperlink r:id="rId17" w:history="1">
              <w:r w:rsidR="007A2541" w:rsidRPr="009C0027">
                <w:rPr>
                  <w:color w:val="0000FF"/>
                </w:rPr>
                <w:t>Anthony Nolan</w:t>
              </w:r>
            </w:hyperlink>
          </w:p>
          <w:p w14:paraId="35301432" w14:textId="77777777" w:rsidR="007A2541" w:rsidRPr="00871C00" w:rsidRDefault="007A2541" w:rsidP="007A2541">
            <w:pPr>
              <w:rPr>
                <w:rFonts w:cstheme="minorHAnsi"/>
              </w:rPr>
            </w:pPr>
          </w:p>
          <w:p w14:paraId="0F44D1C4" w14:textId="1631C998" w:rsidR="007A2541" w:rsidRPr="009C0027" w:rsidRDefault="00A937DB" w:rsidP="007A2541">
            <w:pPr>
              <w:rPr>
                <w:color w:val="0000FF"/>
              </w:rPr>
            </w:pPr>
            <w:r>
              <w:rPr>
                <w:rFonts w:cstheme="minorHAnsi"/>
                <w:lang w:val="fr-FR"/>
              </w:rPr>
              <w:t xml:space="preserve">Global Education Cluster </w:t>
            </w:r>
            <w:proofErr w:type="spellStart"/>
            <w:r>
              <w:rPr>
                <w:rFonts w:cstheme="minorHAnsi"/>
                <w:lang w:val="fr-FR"/>
              </w:rPr>
              <w:t>Coordinator</w:t>
            </w:r>
            <w:proofErr w:type="spellEnd"/>
            <w:r>
              <w:rPr>
                <w:rFonts w:cstheme="minorHAnsi"/>
                <w:lang w:val="fr-FR"/>
              </w:rPr>
              <w:t xml:space="preserve">, </w:t>
            </w:r>
            <w:hyperlink r:id="rId18" w:history="1">
              <w:r w:rsidR="007A2541" w:rsidRPr="009C0027">
                <w:rPr>
                  <w:color w:val="0000FF"/>
                </w:rPr>
                <w:t>Maria Agnese Giordano</w:t>
              </w:r>
            </w:hyperlink>
            <w:r w:rsidR="007A2541">
              <w:rPr>
                <w:rFonts w:cstheme="minorHAnsi"/>
                <w:lang w:val="fr-FR"/>
              </w:rPr>
              <w:t xml:space="preserve"> </w:t>
            </w:r>
          </w:p>
          <w:p w14:paraId="38A5457F" w14:textId="77777777" w:rsidR="007A2541" w:rsidRPr="009C0027" w:rsidRDefault="007A2541" w:rsidP="0002209B">
            <w:pPr>
              <w:rPr>
                <w:color w:val="0000FF"/>
              </w:rPr>
            </w:pPr>
          </w:p>
          <w:p w14:paraId="1B5D6EAE" w14:textId="0F472D65" w:rsidR="007A2541" w:rsidRPr="008C3840" w:rsidRDefault="007A2541" w:rsidP="0002209B">
            <w:pPr>
              <w:rPr>
                <w:rFonts w:cstheme="minorHAnsi"/>
              </w:rPr>
            </w:pPr>
          </w:p>
        </w:tc>
      </w:tr>
      <w:tr w:rsidR="00E61D2B" w:rsidRPr="008C3840" w14:paraId="4A182A83" w14:textId="77777777" w:rsidTr="00B3742A">
        <w:tc>
          <w:tcPr>
            <w:tcW w:w="2689" w:type="dxa"/>
          </w:tcPr>
          <w:p w14:paraId="46572DE3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Early Recovery</w:t>
            </w:r>
          </w:p>
        </w:tc>
        <w:tc>
          <w:tcPr>
            <w:tcW w:w="2976" w:type="dxa"/>
          </w:tcPr>
          <w:p w14:paraId="198844B8" w14:textId="77777777" w:rsidR="00E61D2B" w:rsidRDefault="005063E1" w:rsidP="0002209B">
            <w:pPr>
              <w:jc w:val="both"/>
              <w:rPr>
                <w:rFonts w:cstheme="minorHAnsi"/>
                <w:color w:val="0000FF"/>
                <w:u w:val="single"/>
              </w:rPr>
            </w:pPr>
            <w:hyperlink r:id="rId19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://earlyrecovery.global/</w:t>
              </w:r>
            </w:hyperlink>
          </w:p>
          <w:p w14:paraId="1BC105DC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</w:p>
        </w:tc>
        <w:tc>
          <w:tcPr>
            <w:tcW w:w="2552" w:type="dxa"/>
          </w:tcPr>
          <w:p w14:paraId="570A998B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4CB1546B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4A006E6D" w14:textId="77777777" w:rsidR="00E61D2B" w:rsidRPr="009C0027" w:rsidRDefault="005063E1" w:rsidP="0002209B">
            <w:pPr>
              <w:rPr>
                <w:color w:val="0000FF"/>
              </w:rPr>
            </w:pPr>
            <w:hyperlink r:id="rId20" w:history="1">
              <w:r w:rsidR="00E61D2B" w:rsidRPr="009C0027">
                <w:rPr>
                  <w:color w:val="0000FF"/>
                </w:rPr>
                <w:t>Global Early Recovery Team</w:t>
              </w:r>
            </w:hyperlink>
          </w:p>
          <w:p w14:paraId="0D993879" w14:textId="77777777" w:rsidR="00E61D2B" w:rsidRPr="009C0027" w:rsidRDefault="005063E1" w:rsidP="0002209B">
            <w:pPr>
              <w:rPr>
                <w:color w:val="0000FF"/>
              </w:rPr>
            </w:pPr>
            <w:hyperlink r:id="rId21" w:history="1">
              <w:r w:rsidR="00E61D2B" w:rsidRPr="009C0027">
                <w:rPr>
                  <w:color w:val="0000FF"/>
                </w:rPr>
                <w:t>Early Recovery Help Desk</w:t>
              </w:r>
            </w:hyperlink>
          </w:p>
        </w:tc>
      </w:tr>
      <w:tr w:rsidR="00E61D2B" w:rsidRPr="008C3840" w14:paraId="730DD082" w14:textId="77777777" w:rsidTr="00B3742A">
        <w:tc>
          <w:tcPr>
            <w:tcW w:w="2689" w:type="dxa"/>
          </w:tcPr>
          <w:p w14:paraId="1C23B20B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Emergency Telecommunications (ETC)</w:t>
            </w:r>
          </w:p>
        </w:tc>
        <w:tc>
          <w:tcPr>
            <w:tcW w:w="2976" w:type="dxa"/>
          </w:tcPr>
          <w:p w14:paraId="20720A4B" w14:textId="77777777" w:rsidR="00E61D2B" w:rsidRPr="008C3840" w:rsidRDefault="005063E1" w:rsidP="0002209B">
            <w:pPr>
              <w:jc w:val="both"/>
              <w:rPr>
                <w:rFonts w:cstheme="minorHAnsi"/>
              </w:rPr>
            </w:pPr>
            <w:hyperlink r:id="rId22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etcluster.org/</w:t>
              </w:r>
            </w:hyperlink>
          </w:p>
        </w:tc>
        <w:tc>
          <w:tcPr>
            <w:tcW w:w="2552" w:type="dxa"/>
          </w:tcPr>
          <w:p w14:paraId="52019EDC" w14:textId="77777777" w:rsidR="00E61D2B" w:rsidRDefault="005063E1" w:rsidP="0002209B">
            <w:pPr>
              <w:rPr>
                <w:rFonts w:cstheme="minorHAnsi"/>
                <w:color w:val="0000FF"/>
                <w:u w:val="single"/>
              </w:rPr>
            </w:pPr>
            <w:hyperlink r:id="rId23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etcluster.org/emergency/covid-19</w:t>
              </w:r>
            </w:hyperlink>
          </w:p>
          <w:p w14:paraId="23383FEE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3FF9576A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5B9B620F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24" w:history="1">
              <w:r w:rsidR="00E61D2B" w:rsidRPr="009C0027">
                <w:rPr>
                  <w:color w:val="0000FF"/>
                </w:rPr>
                <w:t>Global ETC Team</w:t>
              </w:r>
            </w:hyperlink>
            <w:r w:rsidR="00E61D2B" w:rsidRPr="008C3840">
              <w:rPr>
                <w:rFonts w:cstheme="minorHAnsi"/>
              </w:rPr>
              <w:t xml:space="preserve"> </w:t>
            </w:r>
          </w:p>
        </w:tc>
      </w:tr>
      <w:tr w:rsidR="00E61D2B" w:rsidRPr="008C3840" w14:paraId="10362565" w14:textId="77777777" w:rsidTr="00B3742A">
        <w:tc>
          <w:tcPr>
            <w:tcW w:w="2689" w:type="dxa"/>
          </w:tcPr>
          <w:p w14:paraId="7404FD1D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bookmarkStart w:id="1" w:name="_Hlk40196651"/>
            <w:r w:rsidRPr="008C3840">
              <w:rPr>
                <w:rFonts w:cstheme="minorHAnsi"/>
                <w:b/>
                <w:bCs/>
              </w:rPr>
              <w:t>Food Security</w:t>
            </w:r>
          </w:p>
        </w:tc>
        <w:tc>
          <w:tcPr>
            <w:tcW w:w="2976" w:type="dxa"/>
          </w:tcPr>
          <w:p w14:paraId="7E6F4555" w14:textId="77777777" w:rsidR="00E61D2B" w:rsidRPr="008C3840" w:rsidRDefault="005063E1" w:rsidP="0002209B">
            <w:pPr>
              <w:jc w:val="both"/>
              <w:rPr>
                <w:rFonts w:cstheme="minorHAnsi"/>
              </w:rPr>
            </w:pPr>
            <w:hyperlink r:id="rId25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fscluster.org/</w:t>
              </w:r>
            </w:hyperlink>
          </w:p>
        </w:tc>
        <w:tc>
          <w:tcPr>
            <w:tcW w:w="2552" w:type="dxa"/>
          </w:tcPr>
          <w:p w14:paraId="0DC3BB34" w14:textId="77777777" w:rsidR="00E61D2B" w:rsidRDefault="005063E1" w:rsidP="0002209B">
            <w:pPr>
              <w:rPr>
                <w:rFonts w:cstheme="minorHAnsi"/>
                <w:color w:val="0000FF"/>
                <w:u w:val="single"/>
              </w:rPr>
            </w:pPr>
            <w:hyperlink r:id="rId26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sites.google.com/view/fsc-covid19/home</w:t>
              </w:r>
            </w:hyperlink>
          </w:p>
          <w:p w14:paraId="28F16DF8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51147FC9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 xml:space="preserve">COVID-19 Response: </w:t>
            </w:r>
            <w:hyperlink r:id="rId27" w:history="1">
              <w:r w:rsidRPr="008C3840">
                <w:rPr>
                  <w:rStyle w:val="Hyperlink"/>
                  <w:rFonts w:cstheme="minorHAnsi"/>
                </w:rPr>
                <w:t>P</w:t>
              </w:r>
              <w:r w:rsidRPr="009C0027">
                <w:rPr>
                  <w:color w:val="0000FF"/>
                </w:rPr>
                <w:t>ackage for non HRP countries</w:t>
              </w:r>
            </w:hyperlink>
          </w:p>
        </w:tc>
        <w:tc>
          <w:tcPr>
            <w:tcW w:w="3686" w:type="dxa"/>
          </w:tcPr>
          <w:p w14:paraId="1A7720CE" w14:textId="77777777" w:rsidR="00E61D2B" w:rsidRPr="009C0027" w:rsidRDefault="005063E1" w:rsidP="0002209B">
            <w:pPr>
              <w:rPr>
                <w:color w:val="0000FF"/>
              </w:rPr>
            </w:pPr>
            <w:hyperlink r:id="rId28" w:history="1">
              <w:r w:rsidR="00E61D2B" w:rsidRPr="009C0027">
                <w:rPr>
                  <w:color w:val="0000FF"/>
                </w:rPr>
                <w:t>Global Food Security Team</w:t>
              </w:r>
            </w:hyperlink>
          </w:p>
          <w:p w14:paraId="6732500E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>Food Security Cluster focal point:</w:t>
            </w:r>
            <w:r w:rsidRPr="008C3840">
              <w:rPr>
                <w:rFonts w:cstheme="minorHAnsi"/>
                <w:bCs/>
              </w:rPr>
              <w:t xml:space="preserve"> </w:t>
            </w:r>
            <w:hyperlink r:id="rId29" w:history="1">
              <w:r w:rsidRPr="009C0027">
                <w:rPr>
                  <w:color w:val="0000FF"/>
                </w:rPr>
                <w:t>Damien Joud</w:t>
              </w:r>
            </w:hyperlink>
          </w:p>
        </w:tc>
      </w:tr>
      <w:bookmarkEnd w:id="1"/>
      <w:tr w:rsidR="00E61D2B" w:rsidRPr="008C3840" w14:paraId="30CC7E7A" w14:textId="77777777" w:rsidTr="00B3742A">
        <w:tc>
          <w:tcPr>
            <w:tcW w:w="2689" w:type="dxa"/>
          </w:tcPr>
          <w:p w14:paraId="08455449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Health</w:t>
            </w:r>
          </w:p>
        </w:tc>
        <w:tc>
          <w:tcPr>
            <w:tcW w:w="2976" w:type="dxa"/>
          </w:tcPr>
          <w:p w14:paraId="66BF17A9" w14:textId="77777777" w:rsidR="00E61D2B" w:rsidRPr="008C3840" w:rsidRDefault="005063E1" w:rsidP="0002209B">
            <w:pPr>
              <w:jc w:val="both"/>
              <w:rPr>
                <w:rFonts w:cstheme="minorHAnsi"/>
                <w:color w:val="0000FF"/>
                <w:u w:val="single"/>
              </w:rPr>
            </w:pPr>
            <w:hyperlink r:id="rId30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who.int/health-cluster/en/</w:t>
              </w:r>
            </w:hyperlink>
          </w:p>
        </w:tc>
        <w:tc>
          <w:tcPr>
            <w:tcW w:w="2552" w:type="dxa"/>
          </w:tcPr>
          <w:p w14:paraId="4BFB8F80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31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who.int/emergencies/diseases/novel-coronavirus-2019</w:t>
              </w:r>
            </w:hyperlink>
          </w:p>
        </w:tc>
        <w:tc>
          <w:tcPr>
            <w:tcW w:w="2126" w:type="dxa"/>
          </w:tcPr>
          <w:p w14:paraId="2A951A66" w14:textId="77777777" w:rsidR="00E26914" w:rsidRDefault="00E26914" w:rsidP="00E26914">
            <w:bookmarkStart w:id="2" w:name="_Hlk40196578"/>
          </w:p>
          <w:p w14:paraId="64167A05" w14:textId="36E0794D" w:rsidR="00E26914" w:rsidRPr="009C0027" w:rsidRDefault="005063E1" w:rsidP="00E26914">
            <w:pPr>
              <w:rPr>
                <w:rFonts w:cstheme="minorHAnsi"/>
                <w:color w:val="0000FF"/>
                <w:u w:val="single"/>
              </w:rPr>
            </w:pPr>
            <w:hyperlink r:id="rId32" w:history="1">
              <w:r w:rsidR="00E26914" w:rsidRPr="009C0027">
                <w:rPr>
                  <w:rFonts w:cstheme="minorHAnsi"/>
                  <w:color w:val="0000FF"/>
                </w:rPr>
                <w:t>COVID-19 Response country and technical guidance: integrated programming for better health outcomes: a multi-sectoral approach</w:t>
              </w:r>
            </w:hyperlink>
          </w:p>
          <w:bookmarkEnd w:id="2"/>
          <w:p w14:paraId="2DE42871" w14:textId="77E675D1" w:rsidR="00E61D2B" w:rsidRPr="008C3840" w:rsidRDefault="00E61D2B" w:rsidP="00E26914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24F0467A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33" w:history="1">
              <w:r w:rsidR="00E61D2B" w:rsidRPr="009C0027">
                <w:rPr>
                  <w:color w:val="0000FF"/>
                </w:rPr>
                <w:t>Global Health Cluster Team</w:t>
              </w:r>
            </w:hyperlink>
          </w:p>
        </w:tc>
      </w:tr>
    </w:tbl>
    <w:p w14:paraId="301CE517" w14:textId="12904FD2" w:rsidR="00E61D2B" w:rsidRDefault="00E61D2B" w:rsidP="00E61D2B"/>
    <w:tbl>
      <w:tblPr>
        <w:tblStyle w:val="TableGrid"/>
        <w:tblW w:w="14036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7"/>
        <w:gridCol w:w="1581"/>
        <w:gridCol w:w="142"/>
        <w:gridCol w:w="2410"/>
        <w:gridCol w:w="850"/>
        <w:gridCol w:w="567"/>
        <w:gridCol w:w="1560"/>
        <w:gridCol w:w="3226"/>
        <w:gridCol w:w="7"/>
        <w:gridCol w:w="3679"/>
        <w:gridCol w:w="7"/>
      </w:tblGrid>
      <w:tr w:rsidR="00E61D2B" w:rsidRPr="008C3840" w14:paraId="6E413DFD" w14:textId="77777777" w:rsidTr="00871C00">
        <w:trPr>
          <w:gridBefore w:val="1"/>
          <w:wBefore w:w="7" w:type="dxa"/>
        </w:trPr>
        <w:tc>
          <w:tcPr>
            <w:tcW w:w="1581" w:type="dxa"/>
            <w:shd w:val="clear" w:color="auto" w:fill="B4C6E7" w:themeFill="accent1" w:themeFillTint="66"/>
          </w:tcPr>
          <w:p w14:paraId="5F8D63DE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LUSTER</w:t>
            </w:r>
          </w:p>
        </w:tc>
        <w:tc>
          <w:tcPr>
            <w:tcW w:w="3402" w:type="dxa"/>
            <w:gridSpan w:val="3"/>
            <w:shd w:val="clear" w:color="auto" w:fill="B4C6E7" w:themeFill="accent1" w:themeFillTint="66"/>
          </w:tcPr>
          <w:p w14:paraId="4E3D248C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WEBSITE</w:t>
            </w:r>
          </w:p>
        </w:tc>
        <w:tc>
          <w:tcPr>
            <w:tcW w:w="2127" w:type="dxa"/>
            <w:gridSpan w:val="2"/>
            <w:shd w:val="clear" w:color="auto" w:fill="B4C6E7" w:themeFill="accent1" w:themeFillTint="66"/>
          </w:tcPr>
          <w:p w14:paraId="1AAFF417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VID PAGE</w:t>
            </w:r>
          </w:p>
        </w:tc>
        <w:tc>
          <w:tcPr>
            <w:tcW w:w="3233" w:type="dxa"/>
            <w:gridSpan w:val="2"/>
            <w:shd w:val="clear" w:color="auto" w:fill="B4C6E7" w:themeFill="accent1" w:themeFillTint="66"/>
          </w:tcPr>
          <w:p w14:paraId="6B33D90A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RESOURCES</w:t>
            </w:r>
          </w:p>
        </w:tc>
        <w:tc>
          <w:tcPr>
            <w:tcW w:w="3686" w:type="dxa"/>
            <w:gridSpan w:val="2"/>
            <w:shd w:val="clear" w:color="auto" w:fill="B4C6E7" w:themeFill="accent1" w:themeFillTint="66"/>
          </w:tcPr>
          <w:p w14:paraId="3F1A47CC" w14:textId="77777777" w:rsidR="00E61D2B" w:rsidRPr="008C3840" w:rsidRDefault="00E61D2B" w:rsidP="00E61D2B">
            <w:pPr>
              <w:jc w:val="both"/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NTACT</w:t>
            </w:r>
          </w:p>
        </w:tc>
      </w:tr>
      <w:tr w:rsidR="00E61D2B" w:rsidRPr="008C3840" w14:paraId="0342F010" w14:textId="77777777" w:rsidTr="00871C00">
        <w:trPr>
          <w:gridBefore w:val="1"/>
          <w:wBefore w:w="7" w:type="dxa"/>
        </w:trPr>
        <w:tc>
          <w:tcPr>
            <w:tcW w:w="1581" w:type="dxa"/>
          </w:tcPr>
          <w:p w14:paraId="57F40DCB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Logistics</w:t>
            </w:r>
          </w:p>
        </w:tc>
        <w:tc>
          <w:tcPr>
            <w:tcW w:w="3402" w:type="dxa"/>
            <w:gridSpan w:val="3"/>
          </w:tcPr>
          <w:p w14:paraId="48C1FA64" w14:textId="77777777" w:rsidR="00E61D2B" w:rsidRPr="008C3840" w:rsidRDefault="005063E1" w:rsidP="0002209B">
            <w:pPr>
              <w:jc w:val="both"/>
              <w:rPr>
                <w:rFonts w:cstheme="minorHAnsi"/>
              </w:rPr>
            </w:pPr>
            <w:hyperlink r:id="rId34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logcluster.org/</w:t>
              </w:r>
            </w:hyperlink>
          </w:p>
        </w:tc>
        <w:tc>
          <w:tcPr>
            <w:tcW w:w="2127" w:type="dxa"/>
            <w:gridSpan w:val="2"/>
          </w:tcPr>
          <w:p w14:paraId="54AF9968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35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logcluster.org/COVID-19</w:t>
              </w:r>
            </w:hyperlink>
          </w:p>
        </w:tc>
        <w:tc>
          <w:tcPr>
            <w:tcW w:w="3233" w:type="dxa"/>
            <w:gridSpan w:val="2"/>
          </w:tcPr>
          <w:p w14:paraId="6F9D04C4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  <w:gridSpan w:val="2"/>
          </w:tcPr>
          <w:p w14:paraId="75CCD92C" w14:textId="77777777" w:rsidR="00E61D2B" w:rsidRPr="00067689" w:rsidRDefault="005063E1" w:rsidP="00067689">
            <w:pPr>
              <w:rPr>
                <w:color w:val="0000FF"/>
              </w:rPr>
            </w:pPr>
            <w:hyperlink r:id="rId36" w:history="1">
              <w:r w:rsidR="00E61D2B" w:rsidRPr="00067689">
                <w:rPr>
                  <w:color w:val="0000FF"/>
                </w:rPr>
                <w:t>Supply Chain Inter-Agency Coordination Cell (SCICC)</w:t>
              </w:r>
            </w:hyperlink>
          </w:p>
          <w:p w14:paraId="4EB4647F" w14:textId="77777777" w:rsidR="00E61D2B" w:rsidRPr="00067689" w:rsidRDefault="00E61D2B" w:rsidP="00067689">
            <w:pPr>
              <w:rPr>
                <w:color w:val="0000FF"/>
              </w:rPr>
            </w:pPr>
          </w:p>
          <w:p w14:paraId="79802B2F" w14:textId="77777777" w:rsidR="00E61D2B" w:rsidRPr="00067689" w:rsidRDefault="005063E1" w:rsidP="00067689">
            <w:pPr>
              <w:rPr>
                <w:color w:val="0000FF"/>
              </w:rPr>
            </w:pPr>
            <w:hyperlink r:id="rId37" w:history="1">
              <w:r w:rsidR="00E61D2B" w:rsidRPr="00067689">
                <w:rPr>
                  <w:color w:val="0000FF"/>
                </w:rPr>
                <w:t>Global Logistics Cluster</w:t>
              </w:r>
            </w:hyperlink>
          </w:p>
          <w:p w14:paraId="45059C1D" w14:textId="77777777" w:rsidR="00E61D2B" w:rsidRPr="006C6650" w:rsidRDefault="00E61D2B" w:rsidP="0002209B">
            <w:pPr>
              <w:shd w:val="clear" w:color="auto" w:fill="FFFFFF"/>
              <w:rPr>
                <w:rFonts w:cstheme="minorHAnsi"/>
                <w:lang w:val="en-US"/>
              </w:rPr>
            </w:pPr>
          </w:p>
        </w:tc>
      </w:tr>
      <w:tr w:rsidR="00E61D2B" w:rsidRPr="008C3840" w14:paraId="423F5BAF" w14:textId="77777777" w:rsidTr="00871C00">
        <w:trPr>
          <w:gridBefore w:val="1"/>
          <w:wBefore w:w="7" w:type="dxa"/>
        </w:trPr>
        <w:tc>
          <w:tcPr>
            <w:tcW w:w="1581" w:type="dxa"/>
          </w:tcPr>
          <w:p w14:paraId="3A003C07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Nutrition</w:t>
            </w:r>
          </w:p>
        </w:tc>
        <w:tc>
          <w:tcPr>
            <w:tcW w:w="3402" w:type="dxa"/>
            <w:gridSpan w:val="3"/>
          </w:tcPr>
          <w:p w14:paraId="360BA473" w14:textId="77777777" w:rsidR="00E61D2B" w:rsidRPr="008C3840" w:rsidRDefault="005063E1" w:rsidP="0002209B">
            <w:pPr>
              <w:jc w:val="both"/>
              <w:rPr>
                <w:rFonts w:cstheme="minorHAnsi"/>
              </w:rPr>
            </w:pPr>
            <w:hyperlink r:id="rId38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nutritioncluster.net/</w:t>
              </w:r>
            </w:hyperlink>
          </w:p>
        </w:tc>
        <w:tc>
          <w:tcPr>
            <w:tcW w:w="2127" w:type="dxa"/>
            <w:gridSpan w:val="2"/>
          </w:tcPr>
          <w:p w14:paraId="77B09A54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39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nutritioncluster.net/covid-19</w:t>
              </w:r>
            </w:hyperlink>
          </w:p>
          <w:p w14:paraId="4D1D7E74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40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nutritioncluster.net/Nutrition_Coordination_COVID-19</w:t>
              </w:r>
            </w:hyperlink>
          </w:p>
        </w:tc>
        <w:tc>
          <w:tcPr>
            <w:tcW w:w="3233" w:type="dxa"/>
            <w:gridSpan w:val="2"/>
          </w:tcPr>
          <w:p w14:paraId="7F88FE61" w14:textId="77777777" w:rsidR="00E61D2B" w:rsidRPr="00067689" w:rsidRDefault="00E61D2B" w:rsidP="0002209B">
            <w:pPr>
              <w:rPr>
                <w:rFonts w:cstheme="minorHAnsi"/>
                <w:color w:val="0000FF"/>
                <w:u w:val="single"/>
              </w:rPr>
            </w:pPr>
            <w:r w:rsidRPr="008C3840">
              <w:rPr>
                <w:rFonts w:cstheme="minorHAnsi"/>
              </w:rPr>
              <w:t xml:space="preserve">COVID-19 Response: </w:t>
            </w:r>
            <w:bookmarkStart w:id="3" w:name="_Hlk40196543"/>
            <w:r w:rsidRPr="00067689">
              <w:rPr>
                <w:rFonts w:cstheme="minorHAnsi"/>
                <w:color w:val="0000FF"/>
                <w:u w:val="single"/>
              </w:rPr>
              <w:fldChar w:fldCharType="begin"/>
            </w:r>
            <w:r w:rsidRPr="00067689">
              <w:rPr>
                <w:rFonts w:cstheme="minorHAnsi"/>
                <w:color w:val="0000FF"/>
                <w:u w:val="single"/>
              </w:rPr>
              <w:instrText xml:space="preserve"> HYPERLINK "https://www.nutritioncluster.net/Resources_Nutrition_Sectoral_and_Cluster_Coordination_Guidance_in_COVID19_Contexts" </w:instrText>
            </w:r>
            <w:r w:rsidRPr="00067689">
              <w:rPr>
                <w:rFonts w:cstheme="minorHAnsi"/>
                <w:color w:val="0000FF"/>
                <w:u w:val="single"/>
              </w:rPr>
              <w:fldChar w:fldCharType="separate"/>
            </w:r>
            <w:r w:rsidRPr="00067689">
              <w:rPr>
                <w:color w:val="0000FF"/>
              </w:rPr>
              <w:t>Nutrition Sectoral and Cluster Coordination Guidance in COVID19 Contexts (including for countries without an HRP)</w:t>
            </w:r>
            <w:r w:rsidRPr="00067689">
              <w:rPr>
                <w:color w:val="0000FF"/>
              </w:rPr>
              <w:fldChar w:fldCharType="end"/>
            </w:r>
            <w:bookmarkEnd w:id="3"/>
          </w:p>
          <w:p w14:paraId="4593D210" w14:textId="77777777" w:rsidR="00E61D2B" w:rsidRPr="00067689" w:rsidRDefault="005063E1" w:rsidP="0002209B">
            <w:pPr>
              <w:rPr>
                <w:color w:val="0000FF"/>
              </w:rPr>
            </w:pPr>
            <w:hyperlink r:id="rId41" w:history="1">
              <w:r w:rsidR="00E61D2B" w:rsidRPr="00067689">
                <w:rPr>
                  <w:color w:val="0000FF"/>
                </w:rPr>
                <w:t>Nutrition Information Management, Surveillance and Monitoring in the Context of COVID-19</w:t>
              </w:r>
            </w:hyperlink>
          </w:p>
          <w:p w14:paraId="52EE8F58" w14:textId="77777777" w:rsidR="00E61D2B" w:rsidRPr="008C3840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  <w:gridSpan w:val="2"/>
          </w:tcPr>
          <w:p w14:paraId="24FE1383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42" w:history="1">
              <w:r w:rsidR="00E61D2B" w:rsidRPr="00067689">
                <w:rPr>
                  <w:color w:val="0000FF"/>
                </w:rPr>
                <w:t>Global Nutrition Cluster Team and contacts</w:t>
              </w:r>
            </w:hyperlink>
          </w:p>
        </w:tc>
      </w:tr>
      <w:tr w:rsidR="00E61D2B" w:rsidRPr="008C3840" w14:paraId="19CB608A" w14:textId="77777777" w:rsidTr="00871C00">
        <w:trPr>
          <w:gridBefore w:val="1"/>
          <w:wBefore w:w="7" w:type="dxa"/>
          <w:trHeight w:val="1921"/>
        </w:trPr>
        <w:tc>
          <w:tcPr>
            <w:tcW w:w="1581" w:type="dxa"/>
          </w:tcPr>
          <w:p w14:paraId="13AD3346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Protection</w:t>
            </w:r>
          </w:p>
        </w:tc>
        <w:tc>
          <w:tcPr>
            <w:tcW w:w="3402" w:type="dxa"/>
            <w:gridSpan w:val="3"/>
          </w:tcPr>
          <w:p w14:paraId="7694D114" w14:textId="77777777" w:rsidR="00E61D2B" w:rsidRPr="008C3840" w:rsidRDefault="005063E1" w:rsidP="0002209B">
            <w:pPr>
              <w:jc w:val="both"/>
              <w:rPr>
                <w:rFonts w:cstheme="minorHAnsi"/>
              </w:rPr>
            </w:pPr>
            <w:hyperlink r:id="rId43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globalprotectioncluster.org/</w:t>
              </w:r>
            </w:hyperlink>
          </w:p>
        </w:tc>
        <w:tc>
          <w:tcPr>
            <w:tcW w:w="2127" w:type="dxa"/>
            <w:gridSpan w:val="2"/>
          </w:tcPr>
          <w:p w14:paraId="4625E580" w14:textId="77777777" w:rsidR="00E61D2B" w:rsidRPr="008C3840" w:rsidRDefault="005063E1" w:rsidP="0002209B">
            <w:pPr>
              <w:rPr>
                <w:rFonts w:cstheme="minorHAnsi"/>
              </w:rPr>
            </w:pPr>
            <w:hyperlink r:id="rId44" w:history="1">
              <w:r w:rsidR="00E61D2B" w:rsidRPr="008C3840">
                <w:rPr>
                  <w:rFonts w:cstheme="minorHAnsi"/>
                  <w:color w:val="0000FF"/>
                  <w:u w:val="single"/>
                </w:rPr>
                <w:t>https://www.globalprotectioncluster.org/covid-19/</w:t>
              </w:r>
            </w:hyperlink>
          </w:p>
        </w:tc>
        <w:tc>
          <w:tcPr>
            <w:tcW w:w="3233" w:type="dxa"/>
            <w:gridSpan w:val="2"/>
          </w:tcPr>
          <w:p w14:paraId="36E23572" w14:textId="7720E286" w:rsidR="00E61D2B" w:rsidRPr="009C0027" w:rsidRDefault="00E61D2B" w:rsidP="0002209B">
            <w:pPr>
              <w:rPr>
                <w:rFonts w:cstheme="minorHAnsi"/>
                <w:color w:val="0000FF"/>
                <w:u w:val="single"/>
              </w:rPr>
            </w:pPr>
            <w:r w:rsidRPr="00BA539F">
              <w:rPr>
                <w:rFonts w:cstheme="minorHAnsi"/>
              </w:rPr>
              <w:t>COVID-19 Response</w:t>
            </w:r>
            <w:r w:rsidRPr="009C0027">
              <w:rPr>
                <w:rFonts w:cstheme="minorHAnsi"/>
                <w:color w:val="0000FF"/>
                <w:u w:val="single"/>
              </w:rPr>
              <w:t xml:space="preserve">: </w:t>
            </w:r>
            <w:r w:rsidR="00AF1619" w:rsidRPr="009C0027">
              <w:rPr>
                <w:rFonts w:cstheme="minorHAnsi"/>
                <w:color w:val="0000FF"/>
                <w:u w:val="single"/>
              </w:rPr>
              <w:t xml:space="preserve"> </w:t>
            </w:r>
            <w:hyperlink r:id="rId45" w:history="1">
              <w:r w:rsidR="00AF1619" w:rsidRPr="009C0027">
                <w:rPr>
                  <w:rFonts w:cstheme="minorHAnsi"/>
                  <w:color w:val="0000FF"/>
                </w:rPr>
                <w:t>COVID-19 Global Protection Response Options, GPC Support Options</w:t>
              </w:r>
            </w:hyperlink>
          </w:p>
          <w:p w14:paraId="439F357A" w14:textId="4DD35A78" w:rsidR="00332CA2" w:rsidRPr="009C0027" w:rsidRDefault="00332CA2" w:rsidP="0002209B">
            <w:pPr>
              <w:rPr>
                <w:rFonts w:cstheme="minorHAnsi"/>
                <w:color w:val="0000FF"/>
                <w:u w:val="single"/>
              </w:rPr>
            </w:pPr>
          </w:p>
          <w:p w14:paraId="40427C92" w14:textId="4A839AF5" w:rsidR="00332CA2" w:rsidRPr="009C0027" w:rsidRDefault="005063E1" w:rsidP="0002209B">
            <w:pPr>
              <w:rPr>
                <w:rFonts w:cstheme="minorHAnsi"/>
                <w:color w:val="0000FF"/>
                <w:u w:val="single"/>
              </w:rPr>
            </w:pPr>
            <w:hyperlink r:id="rId46" w:history="1">
              <w:r w:rsidR="00332CA2" w:rsidRPr="009C0027">
                <w:rPr>
                  <w:rFonts w:cstheme="minorHAnsi"/>
                  <w:color w:val="0000FF"/>
                </w:rPr>
                <w:t>Responding to protection risks during the COVID-19 pandemic A Protection Cluster Operational Footprint</w:t>
              </w:r>
            </w:hyperlink>
          </w:p>
          <w:p w14:paraId="35DC9893" w14:textId="6AD604A2" w:rsidR="00E73519" w:rsidRPr="009C0027" w:rsidRDefault="00E73519" w:rsidP="0002209B">
            <w:pPr>
              <w:rPr>
                <w:rFonts w:cstheme="minorHAnsi"/>
                <w:color w:val="0000FF"/>
                <w:u w:val="single"/>
              </w:rPr>
            </w:pPr>
          </w:p>
          <w:p w14:paraId="2F7CB4C3" w14:textId="54A59B7E" w:rsidR="00E73519" w:rsidRPr="009C0027" w:rsidRDefault="005063E1" w:rsidP="0002209B">
            <w:pPr>
              <w:rPr>
                <w:rFonts w:cstheme="minorHAnsi"/>
                <w:color w:val="0000FF"/>
                <w:u w:val="single"/>
              </w:rPr>
            </w:pPr>
            <w:hyperlink r:id="rId47" w:history="1">
              <w:r w:rsidR="00E73519" w:rsidRPr="009C0027">
                <w:rPr>
                  <w:rFonts w:cstheme="minorHAnsi"/>
                  <w:color w:val="0000FF"/>
                </w:rPr>
                <w:t xml:space="preserve">COVID-19 </w:t>
              </w:r>
              <w:r w:rsidR="00C565BD" w:rsidRPr="009C0027">
                <w:rPr>
                  <w:rFonts w:cstheme="minorHAnsi"/>
                  <w:color w:val="0000FF"/>
                </w:rPr>
                <w:t xml:space="preserve">Operational </w:t>
              </w:r>
              <w:r w:rsidR="00E73519" w:rsidRPr="009C0027">
                <w:rPr>
                  <w:rFonts w:cstheme="minorHAnsi"/>
                  <w:color w:val="0000FF"/>
                </w:rPr>
                <w:t>Response and Preparedness Measures</w:t>
              </w:r>
            </w:hyperlink>
          </w:p>
          <w:p w14:paraId="3C469346" w14:textId="7A8CC216" w:rsidR="00AF7718" w:rsidRPr="009C0027" w:rsidRDefault="00AF7718" w:rsidP="0002209B">
            <w:pPr>
              <w:rPr>
                <w:rFonts w:cstheme="minorHAnsi"/>
                <w:color w:val="0000FF"/>
                <w:u w:val="single"/>
              </w:rPr>
            </w:pPr>
          </w:p>
          <w:p w14:paraId="04FEC826" w14:textId="3E6EB358" w:rsidR="00AF7718" w:rsidRPr="009C0027" w:rsidRDefault="005063E1" w:rsidP="0002209B">
            <w:pPr>
              <w:rPr>
                <w:rFonts w:cstheme="minorHAnsi"/>
                <w:color w:val="0000FF"/>
                <w:u w:val="single"/>
              </w:rPr>
            </w:pPr>
            <w:hyperlink r:id="rId48" w:history="1">
              <w:r w:rsidR="00AF7718" w:rsidRPr="009C0027">
                <w:rPr>
                  <w:rFonts w:cstheme="minorHAnsi"/>
                  <w:color w:val="0000FF"/>
                </w:rPr>
                <w:t xml:space="preserve">COVID-19 </w:t>
              </w:r>
              <w:r w:rsidR="00C565BD" w:rsidRPr="009C0027">
                <w:rPr>
                  <w:rFonts w:cstheme="minorHAnsi"/>
                  <w:color w:val="0000FF"/>
                </w:rPr>
                <w:t>Operational Response and Preparedness measures Annex I: protection programming</w:t>
              </w:r>
            </w:hyperlink>
          </w:p>
          <w:p w14:paraId="2D615F3F" w14:textId="0B8FC975" w:rsidR="004B59EE" w:rsidRPr="00BA539F" w:rsidRDefault="004B59EE" w:rsidP="0002209B"/>
          <w:p w14:paraId="2630519E" w14:textId="77777777" w:rsidR="004B59EE" w:rsidRPr="00BA539F" w:rsidRDefault="004B59EE" w:rsidP="0002209B">
            <w:pPr>
              <w:rPr>
                <w:rStyle w:val="Hyperlink"/>
                <w:rFonts w:cstheme="minorHAnsi"/>
              </w:rPr>
            </w:pPr>
          </w:p>
          <w:p w14:paraId="1F291701" w14:textId="77777777" w:rsidR="00E61D2B" w:rsidRPr="00BA539F" w:rsidRDefault="00E61D2B" w:rsidP="0002209B">
            <w:pPr>
              <w:rPr>
                <w:rFonts w:cstheme="minorHAnsi"/>
              </w:rPr>
            </w:pPr>
          </w:p>
        </w:tc>
        <w:tc>
          <w:tcPr>
            <w:tcW w:w="3686" w:type="dxa"/>
            <w:gridSpan w:val="2"/>
          </w:tcPr>
          <w:p w14:paraId="06644ADF" w14:textId="77777777" w:rsidR="00E61D2B" w:rsidRPr="00067689" w:rsidRDefault="005063E1" w:rsidP="0002209B">
            <w:pPr>
              <w:rPr>
                <w:color w:val="0000FF"/>
              </w:rPr>
            </w:pPr>
            <w:hyperlink r:id="rId49" w:history="1">
              <w:r w:rsidR="00E61D2B" w:rsidRPr="00067689">
                <w:rPr>
                  <w:color w:val="0000FF"/>
                </w:rPr>
                <w:t>Global Protection Cluster Help Desk</w:t>
              </w:r>
            </w:hyperlink>
          </w:p>
          <w:p w14:paraId="273C1078" w14:textId="77777777" w:rsidR="00354F65" w:rsidRDefault="00354F65" w:rsidP="0002209B">
            <w:pPr>
              <w:rPr>
                <w:rFonts w:cstheme="minorHAnsi"/>
              </w:rPr>
            </w:pPr>
          </w:p>
          <w:p w14:paraId="1EDBE584" w14:textId="77777777" w:rsidR="00354F65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 xml:space="preserve">Global Protection Cluster Coordinator, UNHCR,  </w:t>
            </w:r>
            <w:hyperlink r:id="rId50" w:history="1">
              <w:r w:rsidRPr="00067689">
                <w:rPr>
                  <w:color w:val="0000FF"/>
                </w:rPr>
                <w:t xml:space="preserve">William Chemaly        </w:t>
              </w:r>
              <w:r w:rsidRPr="008C3840">
                <w:rPr>
                  <w:rStyle w:val="Hyperlink"/>
                  <w:rFonts w:cstheme="minorHAnsi"/>
                </w:rPr>
                <w:t xml:space="preserve"> </w:t>
              </w:r>
            </w:hyperlink>
            <w:r w:rsidRPr="008C3840">
              <w:rPr>
                <w:rFonts w:cstheme="minorHAnsi"/>
              </w:rPr>
              <w:t xml:space="preserve">                                </w:t>
            </w:r>
          </w:p>
          <w:p w14:paraId="384AEDF5" w14:textId="77777777" w:rsidR="00354F65" w:rsidRDefault="00354F65" w:rsidP="0002209B">
            <w:pPr>
              <w:rPr>
                <w:rFonts w:cstheme="minorHAnsi"/>
              </w:rPr>
            </w:pPr>
          </w:p>
          <w:p w14:paraId="509907C1" w14:textId="7500BC76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 xml:space="preserve">Protection Officer, UNHCR, </w:t>
            </w:r>
            <w:hyperlink r:id="rId51" w:history="1">
              <w:r w:rsidRPr="00067689">
                <w:rPr>
                  <w:color w:val="0000FF"/>
                </w:rPr>
                <w:t>Yasmine El Behiery</w:t>
              </w:r>
            </w:hyperlink>
            <w:r w:rsidRPr="00067689">
              <w:rPr>
                <w:color w:val="0000FF"/>
              </w:rPr>
              <w:t xml:space="preserve"> </w:t>
            </w:r>
          </w:p>
        </w:tc>
      </w:tr>
      <w:tr w:rsidR="00E61D2B" w:rsidRPr="008C3840" w14:paraId="40559D6D" w14:textId="77777777" w:rsidTr="00870F91">
        <w:trPr>
          <w:gridAfter w:val="1"/>
          <w:wAfter w:w="7" w:type="dxa"/>
        </w:trPr>
        <w:tc>
          <w:tcPr>
            <w:tcW w:w="1730" w:type="dxa"/>
            <w:gridSpan w:val="3"/>
            <w:shd w:val="clear" w:color="auto" w:fill="B4C6E7" w:themeFill="accent1" w:themeFillTint="66"/>
          </w:tcPr>
          <w:p w14:paraId="747D49B5" w14:textId="04BAC09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>
              <w:br w:type="page"/>
            </w:r>
            <w:r w:rsidR="00DF7C94">
              <w:rPr>
                <w:rFonts w:cstheme="minorHAnsi"/>
                <w:b/>
                <w:bCs/>
                <w:color w:val="000000" w:themeColor="text1"/>
              </w:rPr>
              <w:t>PROTECTION AREAS OF RESPONSIBILITY</w:t>
            </w:r>
          </w:p>
        </w:tc>
        <w:tc>
          <w:tcPr>
            <w:tcW w:w="2410" w:type="dxa"/>
            <w:shd w:val="clear" w:color="auto" w:fill="B4C6E7" w:themeFill="accent1" w:themeFillTint="66"/>
          </w:tcPr>
          <w:p w14:paraId="05819A8C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WEBSITE</w:t>
            </w:r>
          </w:p>
        </w:tc>
        <w:tc>
          <w:tcPr>
            <w:tcW w:w="1417" w:type="dxa"/>
            <w:gridSpan w:val="2"/>
            <w:shd w:val="clear" w:color="auto" w:fill="B4C6E7" w:themeFill="accent1" w:themeFillTint="66"/>
          </w:tcPr>
          <w:p w14:paraId="58128EA7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VID PAGE</w:t>
            </w:r>
          </w:p>
        </w:tc>
        <w:tc>
          <w:tcPr>
            <w:tcW w:w="4786" w:type="dxa"/>
            <w:gridSpan w:val="2"/>
            <w:shd w:val="clear" w:color="auto" w:fill="B4C6E7" w:themeFill="accent1" w:themeFillTint="66"/>
          </w:tcPr>
          <w:p w14:paraId="5AF7736F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RESOURCES</w:t>
            </w:r>
          </w:p>
        </w:tc>
        <w:tc>
          <w:tcPr>
            <w:tcW w:w="3686" w:type="dxa"/>
            <w:gridSpan w:val="2"/>
            <w:shd w:val="clear" w:color="auto" w:fill="B4C6E7" w:themeFill="accent1" w:themeFillTint="66"/>
          </w:tcPr>
          <w:p w14:paraId="62145033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NTACT</w:t>
            </w:r>
          </w:p>
        </w:tc>
      </w:tr>
      <w:tr w:rsidR="00053A2C" w:rsidRPr="008C3840" w14:paraId="15970AFC" w14:textId="77777777" w:rsidTr="00870F91">
        <w:trPr>
          <w:gridAfter w:val="1"/>
          <w:wAfter w:w="7" w:type="dxa"/>
          <w:trHeight w:val="2709"/>
        </w:trPr>
        <w:tc>
          <w:tcPr>
            <w:tcW w:w="1730" w:type="dxa"/>
            <w:gridSpan w:val="3"/>
          </w:tcPr>
          <w:p w14:paraId="2F8543D4" w14:textId="77777777" w:rsidR="00053A2C" w:rsidRPr="008C3840" w:rsidRDefault="00053A2C" w:rsidP="00053A2C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Gender Based Violence (GBV)</w:t>
            </w:r>
          </w:p>
        </w:tc>
        <w:tc>
          <w:tcPr>
            <w:tcW w:w="2410" w:type="dxa"/>
          </w:tcPr>
          <w:p w14:paraId="2687DEB4" w14:textId="77777777" w:rsidR="00053A2C" w:rsidRPr="008C3840" w:rsidRDefault="005063E1" w:rsidP="00053A2C">
            <w:pPr>
              <w:jc w:val="both"/>
              <w:rPr>
                <w:rFonts w:cstheme="minorHAnsi"/>
              </w:rPr>
            </w:pPr>
            <w:hyperlink r:id="rId52" w:history="1">
              <w:r w:rsidR="00053A2C" w:rsidRPr="008C3840">
                <w:rPr>
                  <w:rFonts w:cstheme="minorHAnsi"/>
                  <w:color w:val="0000FF"/>
                  <w:u w:val="single"/>
                </w:rPr>
                <w:t>https://gbvaor.net/</w:t>
              </w:r>
            </w:hyperlink>
          </w:p>
        </w:tc>
        <w:tc>
          <w:tcPr>
            <w:tcW w:w="1417" w:type="dxa"/>
            <w:gridSpan w:val="2"/>
          </w:tcPr>
          <w:p w14:paraId="3CB86BAC" w14:textId="77777777" w:rsidR="00053A2C" w:rsidRDefault="00053A2C" w:rsidP="00053A2C">
            <w:pPr>
              <w:rPr>
                <w:rFonts w:cstheme="minorHAnsi"/>
              </w:rPr>
            </w:pPr>
            <w:r>
              <w:rPr>
                <w:rFonts w:cstheme="minorHAnsi"/>
              </w:rPr>
              <w:t>COVID-19 Resource Section on Website:</w:t>
            </w:r>
          </w:p>
          <w:p w14:paraId="0A076C5F" w14:textId="77777777" w:rsidR="00053A2C" w:rsidRDefault="00053A2C" w:rsidP="00053A2C"/>
          <w:p w14:paraId="59D5258B" w14:textId="77777777" w:rsidR="00053A2C" w:rsidRDefault="00053A2C" w:rsidP="00053A2C">
            <w:r w:rsidRPr="00C67269">
              <w:t>https://gbvaor.net/thematic-areas?term_node_tid_depth_1%5B121%5D=121</w:t>
            </w:r>
          </w:p>
          <w:p w14:paraId="117E749C" w14:textId="77777777" w:rsidR="00053A2C" w:rsidRPr="00E46AD5" w:rsidRDefault="00053A2C" w:rsidP="00053A2C">
            <w:pPr>
              <w:rPr>
                <w:rFonts w:cstheme="minorHAnsi"/>
                <w:color w:val="0000FF"/>
                <w:u w:val="single"/>
              </w:rPr>
            </w:pPr>
          </w:p>
        </w:tc>
        <w:tc>
          <w:tcPr>
            <w:tcW w:w="4786" w:type="dxa"/>
            <w:gridSpan w:val="2"/>
          </w:tcPr>
          <w:p w14:paraId="121F4000" w14:textId="77777777" w:rsidR="002B022C" w:rsidRPr="009C0027" w:rsidRDefault="002B022C" w:rsidP="002B022C">
            <w:pPr>
              <w:rPr>
                <w:rFonts w:cstheme="minorHAnsi"/>
                <w:color w:val="0000FF"/>
              </w:rPr>
            </w:pPr>
            <w:r w:rsidRPr="00870F91">
              <w:rPr>
                <w:sz w:val="20"/>
                <w:szCs w:val="20"/>
              </w:rPr>
              <w:t>GBV Tools and Resources for COVID-19 Response (</w:t>
            </w:r>
            <w:hyperlink r:id="rId53" w:history="1">
              <w:r w:rsidRPr="009C0027">
                <w:rPr>
                  <w:rFonts w:cstheme="minorHAnsi"/>
                  <w:color w:val="0000FF"/>
                </w:rPr>
                <w:t>https://gbvaor.net/thematic-areas?term_node_tid_depth_1%5B121%5D=121</w:t>
              </w:r>
            </w:hyperlink>
            <w:r w:rsidRPr="009C0027">
              <w:rPr>
                <w:rFonts w:cstheme="minorHAnsi"/>
                <w:color w:val="0000FF"/>
              </w:rPr>
              <w:t>)</w:t>
            </w:r>
          </w:p>
          <w:p w14:paraId="0978DD8D" w14:textId="77777777" w:rsidR="00053A2C" w:rsidRPr="009C0027" w:rsidRDefault="005063E1" w:rsidP="009C0027">
            <w:pPr>
              <w:rPr>
                <w:rFonts w:cstheme="minorHAnsi"/>
                <w:color w:val="0000FF"/>
              </w:rPr>
            </w:pPr>
            <w:hyperlink r:id="rId54" w:history="1">
              <w:r w:rsidR="00053A2C" w:rsidRPr="009C0027">
                <w:rPr>
                  <w:rFonts w:cstheme="minorHAnsi"/>
                  <w:color w:val="0000FF"/>
                </w:rPr>
                <w:t>GBV AoR Remote Service Mapping Template</w:t>
              </w:r>
            </w:hyperlink>
          </w:p>
          <w:p w14:paraId="0BE3B797" w14:textId="77777777" w:rsidR="00053A2C" w:rsidRPr="009C0027" w:rsidRDefault="005063E1" w:rsidP="009C0027">
            <w:pPr>
              <w:rPr>
                <w:rFonts w:cstheme="minorHAnsi"/>
                <w:color w:val="0000FF"/>
              </w:rPr>
            </w:pPr>
            <w:hyperlink r:id="rId55" w:history="1">
              <w:r w:rsidR="00053A2C" w:rsidRPr="009C0027">
                <w:rPr>
                  <w:rFonts w:cstheme="minorHAnsi"/>
                  <w:color w:val="0000FF"/>
                </w:rPr>
                <w:t>Covid-19 Contingency Planning: Guidance for GBV Coordination Groups</w:t>
              </w:r>
            </w:hyperlink>
          </w:p>
          <w:p w14:paraId="301F1AA4" w14:textId="77777777" w:rsidR="00053A2C" w:rsidRPr="009C0027" w:rsidRDefault="005063E1" w:rsidP="009C0027">
            <w:pPr>
              <w:rPr>
                <w:rFonts w:cstheme="minorHAnsi"/>
                <w:color w:val="0000FF"/>
              </w:rPr>
            </w:pPr>
            <w:hyperlink r:id="rId56" w:history="1">
              <w:r w:rsidR="00053A2C" w:rsidRPr="009C0027">
                <w:rPr>
                  <w:rFonts w:cstheme="minorHAnsi"/>
                  <w:color w:val="0000FF"/>
                </w:rPr>
                <w:t>Case Management, GBVIMS/GBVIMS+ and the COVID-19 pandemic - GBVIMS</w:t>
              </w:r>
            </w:hyperlink>
          </w:p>
          <w:p w14:paraId="2983E8ED" w14:textId="06F7C830" w:rsidR="00053A2C" w:rsidRPr="009C0027" w:rsidRDefault="005063E1" w:rsidP="009C0027">
            <w:pPr>
              <w:rPr>
                <w:rFonts w:cstheme="minorHAnsi"/>
                <w:color w:val="0000FF"/>
              </w:rPr>
            </w:pPr>
            <w:hyperlink r:id="rId57" w:history="1">
              <w:r w:rsidR="00053A2C" w:rsidRPr="009C0027">
                <w:rPr>
                  <w:rFonts w:cstheme="minorHAnsi"/>
                  <w:color w:val="0000FF"/>
                </w:rPr>
                <w:t>Developing Key Messages for Communities on GBV &amp; COVID-19</w:t>
              </w:r>
            </w:hyperlink>
          </w:p>
          <w:p w14:paraId="642E2BB5" w14:textId="77777777" w:rsidR="00053A2C" w:rsidRPr="009C0027" w:rsidRDefault="00053A2C" w:rsidP="00053A2C">
            <w:pPr>
              <w:rPr>
                <w:rFonts w:cstheme="minorHAnsi"/>
                <w:color w:val="0000FF"/>
              </w:rPr>
            </w:pPr>
          </w:p>
          <w:p w14:paraId="184166F7" w14:textId="77777777" w:rsidR="00C63243" w:rsidRPr="009C0027" w:rsidRDefault="005063E1" w:rsidP="00C63243">
            <w:pPr>
              <w:rPr>
                <w:rFonts w:cstheme="minorHAnsi"/>
                <w:color w:val="0000FF"/>
              </w:rPr>
            </w:pPr>
            <w:hyperlink r:id="rId58" w:history="1">
              <w:r w:rsidR="00C63243" w:rsidRPr="009C0027">
                <w:rPr>
                  <w:rFonts w:cstheme="minorHAnsi"/>
                  <w:color w:val="0000FF"/>
                </w:rPr>
                <w:t>COVID-19 Global Protection Response Options, GPC Support Options</w:t>
              </w:r>
            </w:hyperlink>
          </w:p>
          <w:p w14:paraId="2017E162" w14:textId="77777777" w:rsidR="00C63243" w:rsidRPr="009C0027" w:rsidRDefault="00C63243" w:rsidP="00C63243">
            <w:pPr>
              <w:rPr>
                <w:rFonts w:cstheme="minorHAnsi"/>
                <w:color w:val="0000FF"/>
              </w:rPr>
            </w:pPr>
          </w:p>
          <w:p w14:paraId="3B4C5239" w14:textId="2F3D10B1" w:rsidR="00053A2C" w:rsidRPr="00870F91" w:rsidRDefault="005063E1" w:rsidP="00871C00">
            <w:pPr>
              <w:rPr>
                <w:rFonts w:cstheme="minorHAnsi"/>
                <w:color w:val="0000FF"/>
                <w:sz w:val="20"/>
                <w:szCs w:val="20"/>
                <w:u w:val="single"/>
              </w:rPr>
            </w:pPr>
            <w:hyperlink r:id="rId59" w:history="1">
              <w:r w:rsidR="00C63243" w:rsidRPr="009C0027">
                <w:rPr>
                  <w:rFonts w:cstheme="minorHAnsi"/>
                  <w:color w:val="0000FF"/>
                </w:rPr>
                <w:t>Responding to protection risks during the COVID-19 pandemic A Protection Cluster Operational Footprint</w:t>
              </w:r>
            </w:hyperlink>
          </w:p>
        </w:tc>
        <w:tc>
          <w:tcPr>
            <w:tcW w:w="3686" w:type="dxa"/>
            <w:gridSpan w:val="2"/>
          </w:tcPr>
          <w:p w14:paraId="64E51DAE" w14:textId="77777777" w:rsidR="00053A2C" w:rsidRPr="00E46AD5" w:rsidRDefault="005063E1" w:rsidP="00053A2C">
            <w:pPr>
              <w:rPr>
                <w:color w:val="0000FF"/>
              </w:rPr>
            </w:pPr>
            <w:hyperlink r:id="rId60" w:history="1">
              <w:r w:rsidR="00053A2C" w:rsidRPr="00E46AD5">
                <w:rPr>
                  <w:color w:val="0000FF"/>
                </w:rPr>
                <w:t>GBV AoR Team</w:t>
              </w:r>
            </w:hyperlink>
          </w:p>
          <w:p w14:paraId="44B080FD" w14:textId="77777777" w:rsidR="00053A2C" w:rsidRDefault="00053A2C" w:rsidP="00053A2C">
            <w:pPr>
              <w:outlineLvl w:val="3"/>
              <w:rPr>
                <w:color w:val="0000FF"/>
              </w:rPr>
            </w:pPr>
            <w:r w:rsidRPr="008C3840">
              <w:rPr>
                <w:rFonts w:eastAsia="Times New Roman" w:cstheme="minorHAnsi"/>
                <w:color w:val="000000"/>
              </w:rPr>
              <w:t xml:space="preserve">Global GBV Coordinator, UNFPA, </w:t>
            </w:r>
            <w:hyperlink r:id="rId61" w:history="1">
              <w:r w:rsidRPr="00E46AD5">
                <w:rPr>
                  <w:color w:val="0000FF"/>
                </w:rPr>
                <w:t>Jennifer Chase</w:t>
              </w:r>
            </w:hyperlink>
          </w:p>
          <w:p w14:paraId="42514F83" w14:textId="77777777" w:rsidR="00053A2C" w:rsidRDefault="00053A2C" w:rsidP="00053A2C">
            <w:pPr>
              <w:outlineLvl w:val="3"/>
              <w:rPr>
                <w:color w:val="0000FF"/>
              </w:rPr>
            </w:pPr>
          </w:p>
          <w:p w14:paraId="44643A1E" w14:textId="77777777" w:rsidR="00053A2C" w:rsidRPr="00303C22" w:rsidRDefault="005063E1" w:rsidP="00303C22">
            <w:pPr>
              <w:rPr>
                <w:rFonts w:cstheme="minorHAnsi"/>
                <w:color w:val="0000FF"/>
              </w:rPr>
            </w:pPr>
            <w:hyperlink r:id="rId62" w:history="1">
              <w:r w:rsidR="00053A2C" w:rsidRPr="00303C22">
                <w:rPr>
                  <w:rFonts w:cstheme="minorHAnsi"/>
                  <w:color w:val="0000FF"/>
                </w:rPr>
                <w:t>GBV AoR Helpdesk</w:t>
              </w:r>
            </w:hyperlink>
          </w:p>
          <w:p w14:paraId="54166F75" w14:textId="77777777" w:rsidR="00053A2C" w:rsidRPr="00303C22" w:rsidRDefault="00053A2C" w:rsidP="00303C22">
            <w:pPr>
              <w:rPr>
                <w:rFonts w:cstheme="minorHAnsi"/>
                <w:color w:val="0000FF"/>
              </w:rPr>
            </w:pPr>
          </w:p>
          <w:p w14:paraId="3432A2A9" w14:textId="07200916" w:rsidR="00053A2C" w:rsidRPr="008C3840" w:rsidRDefault="005063E1" w:rsidP="00303C22">
            <w:pPr>
              <w:rPr>
                <w:rFonts w:cstheme="minorHAnsi"/>
              </w:rPr>
            </w:pPr>
            <w:hyperlink r:id="rId63" w:history="1">
              <w:r w:rsidR="00053A2C" w:rsidRPr="00303C22">
                <w:rPr>
                  <w:rFonts w:cstheme="minorHAnsi"/>
                  <w:color w:val="0000FF"/>
                </w:rPr>
                <w:t>GBV AoR Community of Practice</w:t>
              </w:r>
            </w:hyperlink>
          </w:p>
        </w:tc>
      </w:tr>
      <w:tr w:rsidR="00053A2C" w:rsidRPr="008C3840" w14:paraId="6B1A98C0" w14:textId="77777777" w:rsidTr="00870F91">
        <w:trPr>
          <w:gridAfter w:val="1"/>
          <w:wAfter w:w="7" w:type="dxa"/>
        </w:trPr>
        <w:tc>
          <w:tcPr>
            <w:tcW w:w="1730" w:type="dxa"/>
            <w:gridSpan w:val="3"/>
          </w:tcPr>
          <w:p w14:paraId="5E8D1400" w14:textId="0E72B47F" w:rsidR="00053A2C" w:rsidRPr="008C3840" w:rsidRDefault="00053A2C" w:rsidP="00053A2C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Child Protection</w:t>
            </w:r>
          </w:p>
        </w:tc>
        <w:tc>
          <w:tcPr>
            <w:tcW w:w="2410" w:type="dxa"/>
          </w:tcPr>
          <w:p w14:paraId="2943AF1A" w14:textId="77777777" w:rsidR="00053A2C" w:rsidRDefault="00053A2C" w:rsidP="00053A2C">
            <w:pPr>
              <w:jc w:val="both"/>
            </w:pPr>
            <w:r>
              <w:t>CP AoR Webpage</w:t>
            </w:r>
          </w:p>
          <w:p w14:paraId="74BB2EB7" w14:textId="76F48F2A" w:rsidR="00053A2C" w:rsidRPr="00303C22" w:rsidRDefault="005063E1" w:rsidP="00303C22">
            <w:pPr>
              <w:rPr>
                <w:color w:val="0000FF"/>
              </w:rPr>
            </w:pPr>
            <w:hyperlink r:id="rId64" w:history="1">
              <w:r w:rsidR="00053A2C" w:rsidRPr="00303C22">
                <w:rPr>
                  <w:color w:val="0000FF"/>
                </w:rPr>
                <w:t>www.cpaor.net/</w:t>
              </w:r>
            </w:hyperlink>
          </w:p>
          <w:p w14:paraId="22E54416" w14:textId="15A30B7F" w:rsidR="00053A2C" w:rsidRDefault="00053A2C" w:rsidP="00053A2C">
            <w:pPr>
              <w:jc w:val="both"/>
              <w:rPr>
                <w:rFonts w:cstheme="minorHAnsi"/>
                <w:color w:val="0000FF"/>
                <w:u w:val="single"/>
              </w:rPr>
            </w:pPr>
          </w:p>
          <w:p w14:paraId="4E69DCD5" w14:textId="717F980D" w:rsidR="00053A2C" w:rsidRDefault="00053A2C" w:rsidP="00871C00">
            <w:r>
              <w:t>CP AoR &amp; Alliance Community of Practice for Covid-19</w:t>
            </w:r>
          </w:p>
          <w:p w14:paraId="2B22E9E9" w14:textId="6662FB03" w:rsidR="00053A2C" w:rsidRPr="00994A6B" w:rsidRDefault="00053A2C" w:rsidP="00871C00">
            <w:pPr>
              <w:rPr>
                <w:rFonts w:cstheme="minorHAnsi"/>
                <w:color w:val="0000FF"/>
                <w:u w:val="single"/>
              </w:rPr>
            </w:pPr>
            <w:r w:rsidRPr="00303C22">
              <w:rPr>
                <w:color w:val="0000FF"/>
              </w:rPr>
              <w:t>https://cpcovid19.groups.io/g/Forum</w:t>
            </w:r>
          </w:p>
        </w:tc>
        <w:tc>
          <w:tcPr>
            <w:tcW w:w="1417" w:type="dxa"/>
            <w:gridSpan w:val="2"/>
          </w:tcPr>
          <w:p w14:paraId="128C45DD" w14:textId="2895A0E2" w:rsidR="00053A2C" w:rsidRPr="00303C22" w:rsidRDefault="005063E1" w:rsidP="00303C22">
            <w:pPr>
              <w:rPr>
                <w:rFonts w:cstheme="minorHAnsi"/>
                <w:color w:val="0000FF"/>
              </w:rPr>
            </w:pPr>
            <w:hyperlink r:id="rId65" w:history="1">
              <w:r w:rsidR="00053A2C" w:rsidRPr="00303C22">
                <w:rPr>
                  <w:color w:val="0000FF"/>
                </w:rPr>
                <w:t>www.cpaor.net/COVID-19</w:t>
              </w:r>
            </w:hyperlink>
          </w:p>
          <w:p w14:paraId="61A8E75B" w14:textId="77777777" w:rsidR="00053A2C" w:rsidRPr="00303C22" w:rsidRDefault="00053A2C" w:rsidP="00303C22">
            <w:pPr>
              <w:rPr>
                <w:rFonts w:cstheme="minorHAnsi"/>
                <w:color w:val="0000FF"/>
              </w:rPr>
            </w:pPr>
          </w:p>
          <w:p w14:paraId="75746B21" w14:textId="71D4491A" w:rsidR="00053A2C" w:rsidRPr="00994A6B" w:rsidRDefault="005063E1" w:rsidP="00303C22">
            <w:pPr>
              <w:rPr>
                <w:rFonts w:cstheme="minorHAnsi"/>
                <w:color w:val="0000FF"/>
                <w:u w:val="single"/>
              </w:rPr>
            </w:pPr>
            <w:hyperlink r:id="rId66" w:history="1">
              <w:r w:rsidR="00053A2C" w:rsidRPr="00303C22">
                <w:rPr>
                  <w:color w:val="0000FF"/>
                </w:rPr>
                <w:t>www.cpaor.net/HelpDesk</w:t>
              </w:r>
            </w:hyperlink>
          </w:p>
        </w:tc>
        <w:tc>
          <w:tcPr>
            <w:tcW w:w="4786" w:type="dxa"/>
            <w:gridSpan w:val="2"/>
          </w:tcPr>
          <w:p w14:paraId="7BBA7AAE" w14:textId="77777777" w:rsidR="00053A2C" w:rsidRPr="009C0027" w:rsidRDefault="00053A2C" w:rsidP="00053A2C">
            <w:pPr>
              <w:rPr>
                <w:rFonts w:cstheme="minorHAnsi"/>
                <w:color w:val="0000FF"/>
                <w:u w:val="single"/>
              </w:rPr>
            </w:pPr>
            <w:r w:rsidRPr="00870F91">
              <w:rPr>
                <w:rFonts w:cstheme="minorHAnsi"/>
                <w:sz w:val="20"/>
                <w:szCs w:val="20"/>
              </w:rPr>
              <w:t xml:space="preserve">COVID-19 Response: </w:t>
            </w:r>
            <w:r w:rsidRPr="00870F91">
              <w:rPr>
                <w:color w:val="0000FF"/>
                <w:sz w:val="20"/>
                <w:szCs w:val="20"/>
              </w:rPr>
              <w:t xml:space="preserve"> </w:t>
            </w:r>
            <w:hyperlink r:id="rId67" w:history="1">
              <w:r w:rsidRPr="009C0027">
                <w:rPr>
                  <w:rFonts w:cstheme="minorHAnsi"/>
                  <w:color w:val="0000FF"/>
                </w:rPr>
                <w:t>COVID-19 Global Protection Response Options, GPC Support Options</w:t>
              </w:r>
            </w:hyperlink>
          </w:p>
          <w:p w14:paraId="3C017047" w14:textId="77777777" w:rsidR="00053A2C" w:rsidRPr="009C0027" w:rsidRDefault="00053A2C" w:rsidP="00053A2C">
            <w:pPr>
              <w:rPr>
                <w:rFonts w:cstheme="minorHAnsi"/>
                <w:color w:val="0000FF"/>
                <w:u w:val="single"/>
              </w:rPr>
            </w:pPr>
          </w:p>
          <w:p w14:paraId="1E3D326E" w14:textId="77777777" w:rsidR="00053A2C" w:rsidRPr="009C0027" w:rsidRDefault="005063E1" w:rsidP="00053A2C">
            <w:pPr>
              <w:rPr>
                <w:rFonts w:cstheme="minorHAnsi"/>
                <w:color w:val="0000FF"/>
                <w:u w:val="single"/>
              </w:rPr>
            </w:pPr>
            <w:hyperlink r:id="rId68" w:history="1">
              <w:r w:rsidR="00053A2C" w:rsidRPr="009C0027">
                <w:rPr>
                  <w:rFonts w:cstheme="minorHAnsi"/>
                  <w:color w:val="0000FF"/>
                </w:rPr>
                <w:t>Responding to protection risks during the COVID-19 pandemic A Protection Cluster Operational Footprint</w:t>
              </w:r>
            </w:hyperlink>
          </w:p>
          <w:p w14:paraId="2CC4693F" w14:textId="77777777" w:rsidR="00053A2C" w:rsidRPr="009C0027" w:rsidRDefault="00053A2C" w:rsidP="00053A2C">
            <w:pPr>
              <w:rPr>
                <w:rFonts w:cstheme="minorHAnsi"/>
                <w:color w:val="0000FF"/>
                <w:u w:val="single"/>
              </w:rPr>
            </w:pPr>
          </w:p>
          <w:p w14:paraId="06067413" w14:textId="77777777" w:rsidR="00053A2C" w:rsidRPr="009C0027" w:rsidRDefault="005063E1" w:rsidP="00053A2C">
            <w:pPr>
              <w:rPr>
                <w:rFonts w:cstheme="minorHAnsi"/>
                <w:color w:val="0000FF"/>
                <w:u w:val="single"/>
              </w:rPr>
            </w:pPr>
            <w:hyperlink r:id="rId69" w:history="1">
              <w:r w:rsidR="00053A2C" w:rsidRPr="009C0027">
                <w:rPr>
                  <w:rFonts w:cstheme="minorHAnsi"/>
                  <w:color w:val="0000FF"/>
                </w:rPr>
                <w:t>COVID-19 Operational Response and Preparedness Measures</w:t>
              </w:r>
            </w:hyperlink>
          </w:p>
          <w:p w14:paraId="409FBCBE" w14:textId="77777777" w:rsidR="00053A2C" w:rsidRPr="009C0027" w:rsidRDefault="00053A2C" w:rsidP="00053A2C">
            <w:pPr>
              <w:rPr>
                <w:rFonts w:cstheme="minorHAnsi"/>
                <w:color w:val="0000FF"/>
                <w:u w:val="single"/>
              </w:rPr>
            </w:pPr>
          </w:p>
          <w:p w14:paraId="4B189592" w14:textId="77777777" w:rsidR="00053A2C" w:rsidRPr="009C0027" w:rsidRDefault="005063E1" w:rsidP="00053A2C">
            <w:pPr>
              <w:rPr>
                <w:rFonts w:cstheme="minorHAnsi"/>
                <w:color w:val="0000FF"/>
                <w:u w:val="single"/>
              </w:rPr>
            </w:pPr>
            <w:hyperlink r:id="rId70" w:history="1">
              <w:r w:rsidR="00053A2C" w:rsidRPr="009C0027">
                <w:rPr>
                  <w:rFonts w:cstheme="minorHAnsi"/>
                  <w:color w:val="0000FF"/>
                </w:rPr>
                <w:t>COVID-19 Operational Response and Preparedness measures Annex I: protection programming</w:t>
              </w:r>
            </w:hyperlink>
          </w:p>
          <w:p w14:paraId="0E3EC8E0" w14:textId="3D9D5CAF" w:rsidR="00053A2C" w:rsidRPr="00870F91" w:rsidRDefault="00053A2C" w:rsidP="00871C0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 w14:paraId="19AD04D5" w14:textId="65F439A0" w:rsidR="00053A2C" w:rsidRPr="00E46AD5" w:rsidRDefault="005063E1" w:rsidP="00053A2C">
            <w:pPr>
              <w:rPr>
                <w:rFonts w:cstheme="minorHAnsi"/>
                <w:color w:val="0000FF"/>
                <w:u w:val="single"/>
              </w:rPr>
            </w:pPr>
            <w:hyperlink r:id="rId71" w:history="1">
              <w:r w:rsidR="00053A2C" w:rsidRPr="00E46AD5">
                <w:rPr>
                  <w:color w:val="0000FF"/>
                </w:rPr>
                <w:t>Global Child Protection AoR Team</w:t>
              </w:r>
            </w:hyperlink>
          </w:p>
          <w:p w14:paraId="1D9F0F7C" w14:textId="77777777" w:rsidR="00053A2C" w:rsidRPr="008C3840" w:rsidRDefault="00053A2C" w:rsidP="00053A2C">
            <w:pPr>
              <w:rPr>
                <w:rFonts w:cstheme="minorHAnsi"/>
              </w:rPr>
            </w:pPr>
            <w:r w:rsidRPr="008C3840">
              <w:rPr>
                <w:rFonts w:cstheme="minorHAnsi"/>
              </w:rPr>
              <w:t xml:space="preserve">Global CP AoR Coordinator, UNICEF, </w:t>
            </w:r>
            <w:hyperlink r:id="rId72" w:history="1">
              <w:r w:rsidRPr="00E46AD5">
                <w:rPr>
                  <w:color w:val="0000FF"/>
                </w:rPr>
                <w:t>Michael Copland</w:t>
              </w:r>
            </w:hyperlink>
          </w:p>
          <w:p w14:paraId="730678CF" w14:textId="5A55881F" w:rsidR="00053A2C" w:rsidRDefault="00053A2C" w:rsidP="00053A2C">
            <w:pPr>
              <w:rPr>
                <w:rStyle w:val="Hyperlink"/>
                <w:rFonts w:cstheme="minorHAnsi"/>
                <w:shd w:val="clear" w:color="auto" w:fill="FFFFFF"/>
              </w:rPr>
            </w:pPr>
          </w:p>
          <w:p w14:paraId="74F296E7" w14:textId="77777777" w:rsidR="00053A2C" w:rsidRDefault="00053A2C" w:rsidP="00053A2C">
            <w:pPr>
              <w:tabs>
                <w:tab w:val="left" w:pos="3720"/>
              </w:tabs>
              <w:outlineLvl w:val="0"/>
              <w:rPr>
                <w:color w:val="262626" w:themeColor="text1" w:themeTint="D9"/>
                <w:sz w:val="21"/>
                <w:szCs w:val="21"/>
                <w:lang w:val="en-US"/>
              </w:rPr>
            </w:pPr>
            <w:r>
              <w:rPr>
                <w:color w:val="262626" w:themeColor="text1" w:themeTint="D9"/>
                <w:sz w:val="21"/>
                <w:szCs w:val="21"/>
                <w:u w:val="single"/>
                <w:lang w:val="en-US"/>
              </w:rPr>
              <w:t>AoR Help Desks</w:t>
            </w:r>
            <w:r>
              <w:rPr>
                <w:color w:val="262626" w:themeColor="text1" w:themeTint="D9"/>
                <w:sz w:val="21"/>
                <w:szCs w:val="21"/>
                <w:lang w:val="en-US"/>
              </w:rPr>
              <w:t>, providing support in your working language in collaboration with the RRTs</w:t>
            </w:r>
          </w:p>
          <w:p w14:paraId="19940785" w14:textId="77777777" w:rsidR="00053A2C" w:rsidRPr="00C06914" w:rsidRDefault="00053A2C" w:rsidP="00053A2C">
            <w:pPr>
              <w:tabs>
                <w:tab w:val="left" w:pos="3720"/>
                <w:tab w:val="left" w:pos="5663"/>
              </w:tabs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color w:val="262626" w:themeColor="text1" w:themeTint="D9"/>
                <w:sz w:val="21"/>
                <w:szCs w:val="21"/>
                <w:lang w:val="en-US"/>
              </w:rPr>
              <w:t>Arabic Help Desk</w:t>
            </w:r>
            <w:r w:rsidRPr="00C06914">
              <w:rPr>
                <w:rStyle w:val="Strong"/>
                <w:b w:val="0"/>
                <w:bCs w:val="0"/>
                <w:color w:val="262626" w:themeColor="text1" w:themeTint="D9"/>
                <w:sz w:val="21"/>
                <w:szCs w:val="21"/>
                <w:lang w:val="en-US"/>
              </w:rPr>
              <w:t>: CPAoR_ArabicHelpDesk@unicef.org</w:t>
            </w:r>
          </w:p>
          <w:p w14:paraId="5EF1267F" w14:textId="77777777" w:rsidR="00053A2C" w:rsidRPr="00C06914" w:rsidRDefault="00053A2C" w:rsidP="00053A2C">
            <w:pPr>
              <w:tabs>
                <w:tab w:val="left" w:pos="3720"/>
                <w:tab w:val="left" w:pos="5663"/>
              </w:tabs>
              <w:rPr>
                <w:rStyle w:val="Strong"/>
                <w:b w:val="0"/>
                <w:bCs w:val="0"/>
                <w:color w:val="262626" w:themeColor="text1" w:themeTint="D9"/>
                <w:sz w:val="21"/>
                <w:szCs w:val="21"/>
                <w:lang w:val="en-US"/>
              </w:rPr>
            </w:pPr>
            <w:r w:rsidRPr="00C06914">
              <w:rPr>
                <w:rStyle w:val="Strong"/>
                <w:color w:val="262626" w:themeColor="text1" w:themeTint="D9"/>
                <w:sz w:val="21"/>
                <w:szCs w:val="21"/>
                <w:lang w:val="en-US"/>
              </w:rPr>
              <w:t xml:space="preserve">French Help Desk: </w:t>
            </w:r>
            <w:hyperlink r:id="rId73" w:history="1">
              <w:r w:rsidRPr="00C06914">
                <w:rPr>
                  <w:rStyle w:val="Hyperlink"/>
                  <w:color w:val="262626" w:themeColor="text1" w:themeTint="D9"/>
                  <w:sz w:val="21"/>
                  <w:szCs w:val="21"/>
                  <w:u w:val="none"/>
                  <w:lang w:val="en-US"/>
                </w:rPr>
                <w:t>CPAoR_FrenchHelpDesk@unicef.org</w:t>
              </w:r>
            </w:hyperlink>
          </w:p>
          <w:p w14:paraId="645EC448" w14:textId="77777777" w:rsidR="00053A2C" w:rsidRPr="00C06914" w:rsidRDefault="00053A2C" w:rsidP="00053A2C">
            <w:pPr>
              <w:tabs>
                <w:tab w:val="left" w:pos="3720"/>
                <w:tab w:val="left" w:pos="5663"/>
              </w:tabs>
              <w:rPr>
                <w:rStyle w:val="Strong"/>
                <w:b w:val="0"/>
                <w:bCs w:val="0"/>
                <w:color w:val="262626" w:themeColor="text1" w:themeTint="D9"/>
                <w:sz w:val="21"/>
                <w:szCs w:val="21"/>
                <w:lang w:val="en-US"/>
              </w:rPr>
            </w:pPr>
            <w:r w:rsidRPr="00C06914">
              <w:rPr>
                <w:rStyle w:val="Strong"/>
                <w:color w:val="262626" w:themeColor="text1" w:themeTint="D9"/>
                <w:sz w:val="21"/>
                <w:szCs w:val="21"/>
                <w:lang w:val="en-US"/>
              </w:rPr>
              <w:t xml:space="preserve">Spanish Help Desk: </w:t>
            </w:r>
            <w:hyperlink r:id="rId74" w:history="1">
              <w:r w:rsidRPr="00C06914">
                <w:rPr>
                  <w:rStyle w:val="Hyperlink"/>
                  <w:color w:val="262626" w:themeColor="text1" w:themeTint="D9"/>
                  <w:sz w:val="21"/>
                  <w:szCs w:val="21"/>
                  <w:u w:val="none"/>
                  <w:lang w:val="en-US"/>
                </w:rPr>
                <w:t>CPAoR_SpanishHelpDesk@unicef.org</w:t>
              </w:r>
            </w:hyperlink>
          </w:p>
          <w:p w14:paraId="7EAA6CBD" w14:textId="5B3DF91B" w:rsidR="00053A2C" w:rsidRPr="008C3840" w:rsidRDefault="00053A2C" w:rsidP="00870F91">
            <w:pPr>
              <w:tabs>
                <w:tab w:val="left" w:pos="3720"/>
              </w:tabs>
              <w:rPr>
                <w:rFonts w:cstheme="minorHAnsi"/>
              </w:rPr>
            </w:pPr>
            <w:r w:rsidRPr="00C06914">
              <w:rPr>
                <w:b/>
                <w:color w:val="262626" w:themeColor="text1" w:themeTint="D9"/>
                <w:sz w:val="21"/>
                <w:szCs w:val="21"/>
                <w:lang w:val="en-US"/>
              </w:rPr>
              <w:t xml:space="preserve">Lauren </w:t>
            </w:r>
            <w:proofErr w:type="spellStart"/>
            <w:r w:rsidRPr="00C06914">
              <w:rPr>
                <w:b/>
                <w:color w:val="262626" w:themeColor="text1" w:themeTint="D9"/>
                <w:sz w:val="21"/>
                <w:szCs w:val="21"/>
                <w:lang w:val="en-US"/>
              </w:rPr>
              <w:t>Bienkowski</w:t>
            </w:r>
            <w:proofErr w:type="spellEnd"/>
            <w:r w:rsidRPr="00C06914">
              <w:rPr>
                <w:b/>
                <w:color w:val="262626" w:themeColor="text1" w:themeTint="D9"/>
                <w:sz w:val="21"/>
                <w:szCs w:val="21"/>
                <w:lang w:val="en-US"/>
              </w:rPr>
              <w:t xml:space="preserve">, </w:t>
            </w:r>
            <w:r w:rsidRPr="00C06914">
              <w:rPr>
                <w:color w:val="262626" w:themeColor="text1" w:themeTint="D9"/>
                <w:sz w:val="21"/>
                <w:szCs w:val="21"/>
                <w:lang w:val="en-US"/>
              </w:rPr>
              <w:t>Global Help Desk</w:t>
            </w:r>
            <w:r w:rsidRPr="00C06914">
              <w:rPr>
                <w:b/>
                <w:bCs/>
                <w:color w:val="262626" w:themeColor="text1" w:themeTint="D9"/>
                <w:sz w:val="21"/>
                <w:szCs w:val="21"/>
                <w:lang w:val="en-US"/>
              </w:rPr>
              <w:t xml:space="preserve">, </w:t>
            </w:r>
            <w:hyperlink r:id="rId75" w:history="1">
              <w:r w:rsidRPr="00C06914">
                <w:rPr>
                  <w:rStyle w:val="Strong"/>
                  <w:b w:val="0"/>
                  <w:bCs w:val="0"/>
                  <w:color w:val="262626" w:themeColor="text1" w:themeTint="D9"/>
                  <w:sz w:val="21"/>
                  <w:szCs w:val="21"/>
                  <w:lang w:val="en-US"/>
                </w:rPr>
                <w:t>lbienkowski@unicef.org</w:t>
              </w:r>
            </w:hyperlink>
            <w:r w:rsidRPr="00C06914">
              <w:rPr>
                <w:b/>
                <w:bCs/>
              </w:rPr>
              <w:t xml:space="preserve"> </w:t>
            </w:r>
          </w:p>
        </w:tc>
      </w:tr>
      <w:tr w:rsidR="00053A2C" w:rsidRPr="008C3840" w14:paraId="69BDC4DF" w14:textId="77777777" w:rsidTr="00870F91">
        <w:trPr>
          <w:gridAfter w:val="1"/>
          <w:wAfter w:w="7" w:type="dxa"/>
        </w:trPr>
        <w:tc>
          <w:tcPr>
            <w:tcW w:w="1730" w:type="dxa"/>
            <w:gridSpan w:val="3"/>
          </w:tcPr>
          <w:p w14:paraId="7662F4F5" w14:textId="77777777" w:rsidR="00053A2C" w:rsidRPr="008C3840" w:rsidRDefault="00053A2C" w:rsidP="00053A2C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Mine Action</w:t>
            </w:r>
          </w:p>
        </w:tc>
        <w:tc>
          <w:tcPr>
            <w:tcW w:w="2410" w:type="dxa"/>
          </w:tcPr>
          <w:p w14:paraId="4D5C5AE8" w14:textId="77777777" w:rsidR="00053A2C" w:rsidRPr="009C0027" w:rsidRDefault="005063E1" w:rsidP="009C0027">
            <w:pPr>
              <w:rPr>
                <w:color w:val="0000FF"/>
              </w:rPr>
            </w:pPr>
            <w:hyperlink r:id="rId76" w:history="1">
              <w:r w:rsidR="00053A2C" w:rsidRPr="009C0027">
                <w:rPr>
                  <w:color w:val="0000FF"/>
                </w:rPr>
                <w:t>https://www.globalprotectioncluster.org/themes/mine-action/mine-action-essential-guidance-and-tools/</w:t>
              </w:r>
            </w:hyperlink>
          </w:p>
        </w:tc>
        <w:tc>
          <w:tcPr>
            <w:tcW w:w="1417" w:type="dxa"/>
            <w:gridSpan w:val="2"/>
          </w:tcPr>
          <w:p w14:paraId="6B185284" w14:textId="77777777" w:rsidR="00053A2C" w:rsidRPr="009C0027" w:rsidRDefault="005063E1" w:rsidP="009C0027">
            <w:pPr>
              <w:rPr>
                <w:color w:val="0000FF"/>
              </w:rPr>
            </w:pPr>
            <w:hyperlink r:id="rId77" w:history="1">
              <w:r w:rsidR="00053A2C" w:rsidRPr="009C0027">
                <w:rPr>
                  <w:color w:val="0000FF"/>
                </w:rPr>
                <w:t>https://www.globalprotectioncluster.org/covid-19/</w:t>
              </w:r>
            </w:hyperlink>
          </w:p>
        </w:tc>
        <w:tc>
          <w:tcPr>
            <w:tcW w:w="4786" w:type="dxa"/>
            <w:gridSpan w:val="2"/>
          </w:tcPr>
          <w:p w14:paraId="1F2282CC" w14:textId="28157473" w:rsidR="00053A2C" w:rsidRPr="009C0027" w:rsidRDefault="005063E1" w:rsidP="009C0027">
            <w:pPr>
              <w:rPr>
                <w:color w:val="0000FF"/>
              </w:rPr>
            </w:pPr>
            <w:hyperlink r:id="rId78" w:tgtFrame="_blank" w:history="1">
              <w:r w:rsidR="00053A2C" w:rsidRPr="009C0027">
                <w:rPr>
                  <w:color w:val="0000FF"/>
                </w:rPr>
                <w:t>Resource Library for EORE and COVID 19</w:t>
              </w:r>
            </w:hyperlink>
          </w:p>
          <w:p w14:paraId="5A213A8F" w14:textId="77777777" w:rsidR="00053A2C" w:rsidRPr="009C0027" w:rsidRDefault="00053A2C" w:rsidP="009C0027">
            <w:pPr>
              <w:rPr>
                <w:color w:val="0000FF"/>
              </w:rPr>
            </w:pPr>
          </w:p>
          <w:p w14:paraId="677A49E0" w14:textId="77777777" w:rsidR="00053A2C" w:rsidRPr="009C0027" w:rsidRDefault="005063E1" w:rsidP="009C0027">
            <w:pPr>
              <w:rPr>
                <w:color w:val="0000FF"/>
              </w:rPr>
            </w:pPr>
            <w:hyperlink r:id="rId79" w:history="1">
              <w:r w:rsidR="00053A2C" w:rsidRPr="009C0027">
                <w:rPr>
                  <w:color w:val="0000FF"/>
                </w:rPr>
                <w:t>Mine Action Essential Guidance and Tools</w:t>
              </w:r>
            </w:hyperlink>
          </w:p>
          <w:p w14:paraId="5D68B7E4" w14:textId="77777777" w:rsidR="00C63243" w:rsidRPr="009C0027" w:rsidRDefault="00C63243" w:rsidP="009C0027">
            <w:pPr>
              <w:rPr>
                <w:color w:val="0000FF"/>
              </w:rPr>
            </w:pPr>
          </w:p>
          <w:p w14:paraId="15639480" w14:textId="77777777" w:rsidR="00C63243" w:rsidRPr="009C0027" w:rsidRDefault="005063E1" w:rsidP="009C0027">
            <w:pPr>
              <w:rPr>
                <w:color w:val="0000FF"/>
              </w:rPr>
            </w:pPr>
            <w:hyperlink r:id="rId80" w:history="1">
              <w:r w:rsidR="00C63243" w:rsidRPr="009C0027">
                <w:rPr>
                  <w:color w:val="0000FF"/>
                </w:rPr>
                <w:t>COVID-19 Global Protection Response Options, GPC Support Options</w:t>
              </w:r>
            </w:hyperlink>
          </w:p>
          <w:p w14:paraId="2844B0D8" w14:textId="77777777" w:rsidR="00C63243" w:rsidRPr="009C0027" w:rsidRDefault="00C63243" w:rsidP="009C0027">
            <w:pPr>
              <w:rPr>
                <w:color w:val="0000FF"/>
              </w:rPr>
            </w:pPr>
          </w:p>
          <w:p w14:paraId="6E4106BD" w14:textId="77777777" w:rsidR="00C63243" w:rsidRPr="009C0027" w:rsidRDefault="005063E1" w:rsidP="009C0027">
            <w:pPr>
              <w:rPr>
                <w:color w:val="0000FF"/>
              </w:rPr>
            </w:pPr>
            <w:hyperlink r:id="rId81" w:history="1">
              <w:r w:rsidR="00C63243" w:rsidRPr="009C0027">
                <w:rPr>
                  <w:color w:val="0000FF"/>
                </w:rPr>
                <w:t>Responding to protection risks during the COVID-19 pandemic A Protection Cluster Operational Footprint</w:t>
              </w:r>
            </w:hyperlink>
          </w:p>
          <w:p w14:paraId="0A0094DE" w14:textId="5970F4B5" w:rsidR="00C63243" w:rsidRPr="009C0027" w:rsidRDefault="00C63243" w:rsidP="009C0027">
            <w:pPr>
              <w:rPr>
                <w:color w:val="0000FF"/>
              </w:rPr>
            </w:pPr>
          </w:p>
        </w:tc>
        <w:tc>
          <w:tcPr>
            <w:tcW w:w="3686" w:type="dxa"/>
            <w:gridSpan w:val="2"/>
          </w:tcPr>
          <w:p w14:paraId="535BCA6F" w14:textId="77777777" w:rsidR="00053A2C" w:rsidRPr="00067689" w:rsidRDefault="005063E1" w:rsidP="00053A2C">
            <w:pPr>
              <w:rPr>
                <w:rFonts w:cstheme="minorHAnsi"/>
                <w:color w:val="0000FF"/>
              </w:rPr>
            </w:pPr>
            <w:hyperlink r:id="rId82" w:history="1">
              <w:r w:rsidR="00053A2C" w:rsidRPr="00067689">
                <w:rPr>
                  <w:color w:val="0000FF"/>
                </w:rPr>
                <w:t xml:space="preserve">Bruno </w:t>
              </w:r>
              <w:proofErr w:type="spellStart"/>
              <w:r w:rsidR="00053A2C" w:rsidRPr="00067689">
                <w:rPr>
                  <w:color w:val="0000FF"/>
                </w:rPr>
                <w:t>Donat</w:t>
              </w:r>
              <w:proofErr w:type="spellEnd"/>
            </w:hyperlink>
            <w:r w:rsidR="00053A2C" w:rsidRPr="00067689">
              <w:rPr>
                <w:rFonts w:cstheme="minorHAnsi"/>
                <w:color w:val="0000FF"/>
              </w:rPr>
              <w:br/>
            </w:r>
            <w:r w:rsidR="00053A2C" w:rsidRPr="00067689">
              <w:rPr>
                <w:rFonts w:cstheme="minorHAnsi"/>
              </w:rPr>
              <w:t>Chief, UNMAS Geneva</w:t>
            </w:r>
            <w:r w:rsidR="00053A2C" w:rsidRPr="00067689">
              <w:rPr>
                <w:rFonts w:cstheme="minorHAnsi"/>
                <w:color w:val="0000FF"/>
              </w:rPr>
              <w:br/>
            </w:r>
          </w:p>
          <w:p w14:paraId="0371F09A" w14:textId="77777777" w:rsidR="00053A2C" w:rsidRPr="00067689" w:rsidRDefault="00053A2C" w:rsidP="00053A2C">
            <w:pPr>
              <w:rPr>
                <w:rFonts w:cstheme="minorHAnsi"/>
                <w:color w:val="0000FF"/>
              </w:rPr>
            </w:pPr>
          </w:p>
          <w:p w14:paraId="4527E31E" w14:textId="77777777" w:rsidR="00053A2C" w:rsidRPr="00067689" w:rsidRDefault="005063E1" w:rsidP="00053A2C">
            <w:pPr>
              <w:rPr>
                <w:rFonts w:cstheme="minorHAnsi"/>
                <w:color w:val="0000FF"/>
              </w:rPr>
            </w:pPr>
            <w:hyperlink r:id="rId83" w:history="1">
              <w:r w:rsidR="00053A2C" w:rsidRPr="00067689">
                <w:rPr>
                  <w:color w:val="0000FF"/>
                </w:rPr>
                <w:t>Christelle Loupforest</w:t>
              </w:r>
            </w:hyperlink>
            <w:r w:rsidR="00053A2C" w:rsidRPr="00067689">
              <w:rPr>
                <w:rFonts w:cstheme="minorHAnsi"/>
                <w:color w:val="0000FF"/>
              </w:rPr>
              <w:br/>
            </w:r>
            <w:r w:rsidR="00053A2C" w:rsidRPr="00067689">
              <w:rPr>
                <w:rFonts w:cstheme="minorHAnsi"/>
              </w:rPr>
              <w:t>Coordinator, Mine Action AoR</w:t>
            </w:r>
            <w:r w:rsidR="00053A2C" w:rsidRPr="00067689">
              <w:rPr>
                <w:rFonts w:cstheme="minorHAnsi"/>
                <w:color w:val="0000FF"/>
              </w:rPr>
              <w:br/>
            </w:r>
          </w:p>
          <w:p w14:paraId="2640BEF5" w14:textId="77777777" w:rsidR="00053A2C" w:rsidRPr="00067689" w:rsidRDefault="00053A2C" w:rsidP="00053A2C">
            <w:pPr>
              <w:rPr>
                <w:rFonts w:cstheme="minorHAnsi"/>
                <w:color w:val="0000FF"/>
              </w:rPr>
            </w:pPr>
          </w:p>
          <w:p w14:paraId="1CEA744E" w14:textId="77777777" w:rsidR="00053A2C" w:rsidRPr="00067689" w:rsidRDefault="005063E1" w:rsidP="00053A2C">
            <w:pPr>
              <w:rPr>
                <w:rFonts w:cstheme="minorHAnsi"/>
                <w:color w:val="0000FF"/>
              </w:rPr>
            </w:pPr>
            <w:hyperlink r:id="rId84" w:history="1">
              <w:r w:rsidR="00053A2C" w:rsidRPr="00067689">
                <w:rPr>
                  <w:color w:val="0000FF"/>
                </w:rPr>
                <w:t>Elke Hottentot</w:t>
              </w:r>
            </w:hyperlink>
            <w:r w:rsidR="00053A2C" w:rsidRPr="00067689">
              <w:rPr>
                <w:rFonts w:cstheme="minorHAnsi"/>
                <w:color w:val="0000FF"/>
              </w:rPr>
              <w:br/>
            </w:r>
            <w:r w:rsidR="00053A2C" w:rsidRPr="00067689">
              <w:rPr>
                <w:rFonts w:cstheme="minorHAnsi"/>
              </w:rPr>
              <w:t>Co–coordinator, Mine Action AoR</w:t>
            </w:r>
            <w:r w:rsidR="00053A2C" w:rsidRPr="00067689">
              <w:rPr>
                <w:rFonts w:cstheme="minorHAnsi"/>
                <w:color w:val="0000FF"/>
              </w:rPr>
              <w:br/>
            </w:r>
          </w:p>
          <w:p w14:paraId="697C89C2" w14:textId="77777777" w:rsidR="00053A2C" w:rsidRPr="00067689" w:rsidRDefault="00053A2C" w:rsidP="00053A2C">
            <w:pPr>
              <w:rPr>
                <w:rFonts w:cstheme="minorHAnsi"/>
                <w:color w:val="0000FF"/>
              </w:rPr>
            </w:pPr>
          </w:p>
        </w:tc>
      </w:tr>
      <w:tr w:rsidR="00053A2C" w:rsidRPr="00DD1F1D" w14:paraId="46A8118B" w14:textId="77777777" w:rsidTr="00870F91">
        <w:trPr>
          <w:gridAfter w:val="1"/>
          <w:wAfter w:w="7" w:type="dxa"/>
        </w:trPr>
        <w:tc>
          <w:tcPr>
            <w:tcW w:w="1730" w:type="dxa"/>
            <w:gridSpan w:val="3"/>
          </w:tcPr>
          <w:p w14:paraId="30368058" w14:textId="77777777" w:rsidR="00053A2C" w:rsidRPr="008C3840" w:rsidRDefault="00053A2C" w:rsidP="00053A2C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Housing Land &amp; Property (HLP)</w:t>
            </w:r>
          </w:p>
        </w:tc>
        <w:tc>
          <w:tcPr>
            <w:tcW w:w="2410" w:type="dxa"/>
          </w:tcPr>
          <w:p w14:paraId="35E687EF" w14:textId="70D36F1A" w:rsidR="00053A2C" w:rsidRPr="009C0027" w:rsidRDefault="005063E1" w:rsidP="009C0027">
            <w:pPr>
              <w:rPr>
                <w:color w:val="0000FF"/>
              </w:rPr>
            </w:pPr>
            <w:hyperlink r:id="rId85" w:history="1">
              <w:r w:rsidR="00053A2C" w:rsidRPr="009C0027">
                <w:rPr>
                  <w:color w:val="0000FF"/>
                </w:rPr>
                <w:t>https://www.globalprotectioncluster.org/themes/housing-land-and-property/</w:t>
              </w:r>
            </w:hyperlink>
            <w:r w:rsidR="00053A2C" w:rsidRPr="009C0027">
              <w:rPr>
                <w:color w:val="0000FF"/>
              </w:rPr>
              <w:t xml:space="preserve"> </w:t>
            </w:r>
          </w:p>
        </w:tc>
        <w:tc>
          <w:tcPr>
            <w:tcW w:w="1417" w:type="dxa"/>
            <w:gridSpan w:val="2"/>
          </w:tcPr>
          <w:p w14:paraId="67F9BF1A" w14:textId="7A5A325A" w:rsidR="00053A2C" w:rsidRPr="009C0027" w:rsidRDefault="005063E1" w:rsidP="009C0027">
            <w:pPr>
              <w:rPr>
                <w:color w:val="0000FF"/>
              </w:rPr>
            </w:pPr>
            <w:hyperlink r:id="rId86" w:history="1">
              <w:r w:rsidR="00053A2C" w:rsidRPr="009C0027">
                <w:rPr>
                  <w:color w:val="0000FF"/>
                </w:rPr>
                <w:t>https://www.globalprotectioncluster.org/themes/housing-land-and-property/hlp-area-of-responsibility/</w:t>
              </w:r>
            </w:hyperlink>
            <w:r w:rsidR="00053A2C" w:rsidRPr="009C0027">
              <w:rPr>
                <w:color w:val="0000FF"/>
              </w:rPr>
              <w:t xml:space="preserve"> </w:t>
            </w:r>
          </w:p>
        </w:tc>
        <w:tc>
          <w:tcPr>
            <w:tcW w:w="4786" w:type="dxa"/>
            <w:gridSpan w:val="2"/>
          </w:tcPr>
          <w:p w14:paraId="0FD24963" w14:textId="77777777" w:rsidR="00053A2C" w:rsidRPr="00BA539F" w:rsidRDefault="00053A2C" w:rsidP="00053A2C">
            <w:pPr>
              <w:rPr>
                <w:color w:val="0000FF"/>
              </w:rPr>
            </w:pPr>
            <w:r w:rsidRPr="00BA539F">
              <w:rPr>
                <w:rFonts w:cstheme="minorHAnsi"/>
              </w:rPr>
              <w:t xml:space="preserve">COVID-19 Response: </w:t>
            </w:r>
            <w:r w:rsidRPr="00BA539F">
              <w:rPr>
                <w:color w:val="0000FF"/>
              </w:rPr>
              <w:t xml:space="preserve"> </w:t>
            </w:r>
            <w:hyperlink r:id="rId87" w:history="1">
              <w:r w:rsidRPr="009C0027">
                <w:rPr>
                  <w:color w:val="0000FF"/>
                </w:rPr>
                <w:t>COVID-19 Global Protection Response Options, GPC Support Options</w:t>
              </w:r>
            </w:hyperlink>
          </w:p>
          <w:p w14:paraId="115619C3" w14:textId="77777777" w:rsidR="00053A2C" w:rsidRPr="00BA539F" w:rsidRDefault="00053A2C" w:rsidP="00053A2C">
            <w:pPr>
              <w:rPr>
                <w:color w:val="0000FF"/>
              </w:rPr>
            </w:pPr>
          </w:p>
          <w:p w14:paraId="2F26FA33" w14:textId="77777777" w:rsidR="00053A2C" w:rsidRPr="009C0027" w:rsidRDefault="005063E1" w:rsidP="00053A2C">
            <w:pPr>
              <w:rPr>
                <w:color w:val="0000FF"/>
              </w:rPr>
            </w:pPr>
            <w:hyperlink r:id="rId88" w:history="1">
              <w:r w:rsidR="00053A2C" w:rsidRPr="009C0027">
                <w:rPr>
                  <w:color w:val="0000FF"/>
                </w:rPr>
                <w:t>Responding to protection risks during the COVID-19 pandemic A Protection Cluster Operational Footprint</w:t>
              </w:r>
            </w:hyperlink>
          </w:p>
          <w:p w14:paraId="05593E63" w14:textId="77777777" w:rsidR="00053A2C" w:rsidRPr="009C0027" w:rsidRDefault="00053A2C" w:rsidP="00053A2C">
            <w:pPr>
              <w:rPr>
                <w:color w:val="0000FF"/>
              </w:rPr>
            </w:pPr>
          </w:p>
          <w:p w14:paraId="4BBB16DC" w14:textId="77777777" w:rsidR="00053A2C" w:rsidRPr="009C0027" w:rsidRDefault="005063E1" w:rsidP="00053A2C">
            <w:pPr>
              <w:rPr>
                <w:color w:val="0000FF"/>
              </w:rPr>
            </w:pPr>
            <w:hyperlink r:id="rId89" w:history="1">
              <w:r w:rsidR="00053A2C" w:rsidRPr="009C0027">
                <w:rPr>
                  <w:color w:val="0000FF"/>
                </w:rPr>
                <w:t>COVID-19 Operational Response and Preparedness Measures</w:t>
              </w:r>
            </w:hyperlink>
          </w:p>
          <w:p w14:paraId="6368C6EB" w14:textId="77777777" w:rsidR="00053A2C" w:rsidRPr="009C0027" w:rsidRDefault="00053A2C" w:rsidP="00053A2C">
            <w:pPr>
              <w:rPr>
                <w:color w:val="0000FF"/>
              </w:rPr>
            </w:pPr>
          </w:p>
          <w:p w14:paraId="45A40CC6" w14:textId="77777777" w:rsidR="00053A2C" w:rsidRPr="009C0027" w:rsidRDefault="005063E1" w:rsidP="00053A2C">
            <w:pPr>
              <w:rPr>
                <w:color w:val="0000FF"/>
              </w:rPr>
            </w:pPr>
            <w:hyperlink r:id="rId90" w:history="1">
              <w:r w:rsidR="00053A2C" w:rsidRPr="009C0027">
                <w:rPr>
                  <w:color w:val="0000FF"/>
                </w:rPr>
                <w:t>COVID-19 Operational Response and Preparedness measures Annex I: protection programming</w:t>
              </w:r>
            </w:hyperlink>
          </w:p>
          <w:p w14:paraId="418AD4E2" w14:textId="77777777" w:rsidR="00053A2C" w:rsidRPr="00BA539F" w:rsidRDefault="00053A2C" w:rsidP="00053A2C"/>
          <w:p w14:paraId="0615AA7C" w14:textId="77777777" w:rsidR="00053A2C" w:rsidRPr="00BA539F" w:rsidRDefault="00053A2C" w:rsidP="00053A2C">
            <w:pPr>
              <w:rPr>
                <w:rStyle w:val="Hyperlink"/>
                <w:rFonts w:cstheme="minorHAnsi"/>
              </w:rPr>
            </w:pPr>
          </w:p>
          <w:p w14:paraId="73253C22" w14:textId="77777777" w:rsidR="00053A2C" w:rsidRPr="008C3840" w:rsidRDefault="00053A2C" w:rsidP="00053A2C">
            <w:pPr>
              <w:rPr>
                <w:rFonts w:cstheme="minorHAnsi"/>
              </w:rPr>
            </w:pPr>
          </w:p>
        </w:tc>
        <w:tc>
          <w:tcPr>
            <w:tcW w:w="3686" w:type="dxa"/>
            <w:gridSpan w:val="2"/>
          </w:tcPr>
          <w:p w14:paraId="49892144" w14:textId="3115094E" w:rsidR="00460A8C" w:rsidRPr="00DD1F1D" w:rsidRDefault="00DD1F1D" w:rsidP="00053A2C">
            <w:pPr>
              <w:rPr>
                <w:color w:val="0000FF"/>
              </w:rPr>
            </w:pPr>
            <w:r w:rsidRPr="00DD1F1D">
              <w:rPr>
                <w:color w:val="4472C4" w:themeColor="accent1"/>
              </w:rPr>
              <w:fldChar w:fldCharType="begin"/>
            </w:r>
            <w:r w:rsidRPr="00DD1F1D">
              <w:rPr>
                <w:color w:val="4472C4" w:themeColor="accent1"/>
              </w:rPr>
              <w:instrText xml:space="preserve"> HYPERLINK "mailto:jim.robinson@nrc.no" </w:instrText>
            </w:r>
            <w:r w:rsidRPr="00DD1F1D">
              <w:rPr>
                <w:color w:val="4472C4" w:themeColor="accent1"/>
              </w:rPr>
              <w:fldChar w:fldCharType="separate"/>
            </w:r>
            <w:r w:rsidR="00053A2C" w:rsidRPr="00DD1F1D">
              <w:rPr>
                <w:color w:val="0000FF"/>
              </w:rPr>
              <w:t>Jim Robinson</w:t>
            </w:r>
          </w:p>
          <w:p w14:paraId="714A94EA" w14:textId="48C589C2" w:rsidR="00053A2C" w:rsidRDefault="00DD1F1D" w:rsidP="00053A2C">
            <w:pPr>
              <w:rPr>
                <w:rFonts w:cstheme="minorHAnsi"/>
                <w:shd w:val="clear" w:color="auto" w:fill="FFFFFF"/>
              </w:rPr>
            </w:pPr>
            <w:r w:rsidRPr="00DD1F1D">
              <w:rPr>
                <w:color w:val="4472C4" w:themeColor="accent1"/>
              </w:rPr>
              <w:fldChar w:fldCharType="end"/>
            </w:r>
            <w:r w:rsidR="00053A2C" w:rsidRPr="00067689">
              <w:rPr>
                <w:rFonts w:cstheme="minorHAnsi"/>
                <w:shd w:val="clear" w:color="auto" w:fill="FFFFFF"/>
              </w:rPr>
              <w:t>Global Coordinator – Housing land and Property AoR (NRC)</w:t>
            </w:r>
          </w:p>
          <w:p w14:paraId="553FB657" w14:textId="77777777" w:rsidR="00053A2C" w:rsidRDefault="00053A2C" w:rsidP="00053A2C">
            <w:pPr>
              <w:rPr>
                <w:rFonts w:cstheme="minorHAnsi"/>
                <w:shd w:val="clear" w:color="auto" w:fill="FFFFFF"/>
              </w:rPr>
            </w:pPr>
          </w:p>
          <w:p w14:paraId="7680CF92" w14:textId="0F12BF25" w:rsidR="00053A2C" w:rsidRPr="00DD1F1D" w:rsidRDefault="00053A2C" w:rsidP="00053A2C">
            <w:pPr>
              <w:rPr>
                <w:rFonts w:cstheme="minorHAnsi"/>
              </w:rPr>
            </w:pPr>
          </w:p>
        </w:tc>
      </w:tr>
    </w:tbl>
    <w:p w14:paraId="38B5E4ED" w14:textId="77777777" w:rsidR="00E61D2B" w:rsidRPr="00DD1F1D" w:rsidRDefault="00E61D2B" w:rsidP="00E61D2B">
      <w:r w:rsidRPr="00DD1F1D">
        <w:br w:type="page"/>
      </w:r>
    </w:p>
    <w:tbl>
      <w:tblPr>
        <w:tblStyle w:val="TableGrid"/>
        <w:tblW w:w="14029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1588"/>
        <w:gridCol w:w="2552"/>
        <w:gridCol w:w="2551"/>
        <w:gridCol w:w="3652"/>
        <w:gridCol w:w="3686"/>
      </w:tblGrid>
      <w:tr w:rsidR="00E61D2B" w:rsidRPr="008C3840" w14:paraId="7DDC4748" w14:textId="77777777" w:rsidTr="00871C00">
        <w:trPr>
          <w:trHeight w:val="328"/>
        </w:trPr>
        <w:tc>
          <w:tcPr>
            <w:tcW w:w="1588" w:type="dxa"/>
            <w:shd w:val="clear" w:color="auto" w:fill="B4C6E7" w:themeFill="accent1" w:themeFillTint="66"/>
          </w:tcPr>
          <w:p w14:paraId="351C335C" w14:textId="77777777" w:rsidR="00E61D2B" w:rsidRPr="008C3840" w:rsidRDefault="00E61D2B" w:rsidP="0002209B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LUSTER</w:t>
            </w:r>
          </w:p>
        </w:tc>
        <w:tc>
          <w:tcPr>
            <w:tcW w:w="2552" w:type="dxa"/>
            <w:shd w:val="clear" w:color="auto" w:fill="B4C6E7" w:themeFill="accent1" w:themeFillTint="66"/>
          </w:tcPr>
          <w:p w14:paraId="15EB3368" w14:textId="77777777" w:rsidR="00E61D2B" w:rsidRPr="008C3840" w:rsidRDefault="00E61D2B" w:rsidP="0002209B">
            <w:pPr>
              <w:jc w:val="both"/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WEBSITE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7B1FCE3B" w14:textId="77777777" w:rsidR="00E61D2B" w:rsidRPr="008C3840" w:rsidRDefault="00E61D2B" w:rsidP="0002209B">
            <w:pPr>
              <w:rPr>
                <w:rFonts w:cstheme="minorHAnsi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VID PAGE</w:t>
            </w:r>
          </w:p>
        </w:tc>
        <w:tc>
          <w:tcPr>
            <w:tcW w:w="3652" w:type="dxa"/>
            <w:shd w:val="clear" w:color="auto" w:fill="B4C6E7" w:themeFill="accent1" w:themeFillTint="66"/>
          </w:tcPr>
          <w:p w14:paraId="0E37A925" w14:textId="77777777" w:rsidR="00E61D2B" w:rsidRPr="008C3840" w:rsidRDefault="00E61D2B" w:rsidP="0002209B">
            <w:pPr>
              <w:rPr>
                <w:rFonts w:eastAsia="Times New Roman" w:cstheme="minorHAnsi"/>
                <w:color w:val="000000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RESOURCES</w:t>
            </w:r>
          </w:p>
        </w:tc>
        <w:tc>
          <w:tcPr>
            <w:tcW w:w="3686" w:type="dxa"/>
            <w:shd w:val="clear" w:color="auto" w:fill="B4C6E7" w:themeFill="accent1" w:themeFillTint="66"/>
          </w:tcPr>
          <w:p w14:paraId="08609FBA" w14:textId="77777777" w:rsidR="00E61D2B" w:rsidRPr="008C3840" w:rsidRDefault="00E61D2B" w:rsidP="0002209B">
            <w:pPr>
              <w:rPr>
                <w:rFonts w:eastAsia="Times New Roman" w:cstheme="minorHAnsi"/>
                <w:color w:val="000000"/>
              </w:rPr>
            </w:pPr>
            <w:r w:rsidRPr="008C3840">
              <w:rPr>
                <w:rFonts w:cstheme="minorHAnsi"/>
                <w:b/>
                <w:bCs/>
                <w:color w:val="000000" w:themeColor="text1"/>
              </w:rPr>
              <w:t>CONTACT</w:t>
            </w:r>
          </w:p>
        </w:tc>
      </w:tr>
      <w:tr w:rsidR="00ED0B18" w:rsidRPr="00E61D2B" w14:paraId="1DAEEA0C" w14:textId="77777777" w:rsidTr="00871C00">
        <w:trPr>
          <w:trHeight w:val="3121"/>
        </w:trPr>
        <w:tc>
          <w:tcPr>
            <w:tcW w:w="1588" w:type="dxa"/>
          </w:tcPr>
          <w:p w14:paraId="06A79583" w14:textId="77777777" w:rsidR="00ED0B18" w:rsidRDefault="00ED0B18" w:rsidP="00ED0B18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Shelter</w:t>
            </w:r>
          </w:p>
          <w:p w14:paraId="661F7BE8" w14:textId="77777777" w:rsidR="00ED0B18" w:rsidRPr="008C3840" w:rsidRDefault="00ED0B18" w:rsidP="00ED0B1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552" w:type="dxa"/>
          </w:tcPr>
          <w:p w14:paraId="60E171C2" w14:textId="77777777" w:rsidR="00ED0B18" w:rsidRDefault="005063E1" w:rsidP="009C0027">
            <w:pPr>
              <w:rPr>
                <w:rFonts w:cstheme="minorHAnsi"/>
                <w:color w:val="0000FF"/>
                <w:u w:val="single"/>
              </w:rPr>
            </w:pPr>
            <w:hyperlink r:id="rId91" w:history="1">
              <w:r w:rsidR="00ED0B18" w:rsidRPr="008C3840">
                <w:rPr>
                  <w:rFonts w:cstheme="minorHAnsi"/>
                  <w:color w:val="0000FF"/>
                  <w:u w:val="single"/>
                </w:rPr>
                <w:t>https://www.sheltercluster.org/</w:t>
              </w:r>
            </w:hyperlink>
          </w:p>
          <w:p w14:paraId="43D610B1" w14:textId="77777777" w:rsidR="00ED0B18" w:rsidRPr="009C0027" w:rsidRDefault="00ED0B18" w:rsidP="009C0027">
            <w:pPr>
              <w:rPr>
                <w:rFonts w:cstheme="minorHAnsi"/>
                <w:color w:val="0000FF"/>
                <w:u w:val="single"/>
              </w:rPr>
            </w:pPr>
          </w:p>
        </w:tc>
        <w:tc>
          <w:tcPr>
            <w:tcW w:w="2551" w:type="dxa"/>
          </w:tcPr>
          <w:p w14:paraId="064B41C0" w14:textId="77777777" w:rsidR="00ED0B18" w:rsidRDefault="005063E1" w:rsidP="00ED0B18">
            <w:pPr>
              <w:rPr>
                <w:rFonts w:cstheme="minorHAnsi"/>
                <w:color w:val="0000FF"/>
                <w:u w:val="single"/>
              </w:rPr>
            </w:pPr>
            <w:hyperlink r:id="rId92" w:history="1">
              <w:r w:rsidR="00ED0B18" w:rsidRPr="008C3840">
                <w:rPr>
                  <w:rFonts w:cstheme="minorHAnsi"/>
                  <w:color w:val="0000FF"/>
                  <w:u w:val="single"/>
                </w:rPr>
                <w:t>https://www.sheltercluster.org/response/covid-19-and-shelter</w:t>
              </w:r>
            </w:hyperlink>
          </w:p>
          <w:p w14:paraId="1026285D" w14:textId="77777777" w:rsidR="00ED0B18" w:rsidRPr="008C3840" w:rsidRDefault="00ED0B18" w:rsidP="00ED0B18">
            <w:pPr>
              <w:rPr>
                <w:rFonts w:cstheme="minorHAnsi"/>
              </w:rPr>
            </w:pPr>
          </w:p>
        </w:tc>
        <w:tc>
          <w:tcPr>
            <w:tcW w:w="3652" w:type="dxa"/>
          </w:tcPr>
          <w:p w14:paraId="33B17217" w14:textId="77777777" w:rsidR="00ED0B18" w:rsidRPr="009C0027" w:rsidRDefault="005063E1" w:rsidP="00ED0B18">
            <w:pPr>
              <w:rPr>
                <w:rFonts w:cstheme="minorHAnsi"/>
                <w:color w:val="0000FF"/>
                <w:u w:val="single"/>
              </w:rPr>
            </w:pPr>
            <w:hyperlink r:id="rId93" w:history="1">
              <w:r w:rsidR="00ED0B18" w:rsidRPr="009C0027">
                <w:rPr>
                  <w:color w:val="0000FF"/>
                </w:rPr>
                <w:t>Shelter Cluster Covid-19 Key Messages</w:t>
              </w:r>
            </w:hyperlink>
          </w:p>
          <w:p w14:paraId="3972BDEA" w14:textId="77777777" w:rsidR="00ED0B18" w:rsidRPr="009C0027" w:rsidRDefault="005063E1" w:rsidP="00ED0B18">
            <w:pPr>
              <w:rPr>
                <w:rFonts w:cstheme="minorHAnsi"/>
                <w:color w:val="0000FF"/>
                <w:u w:val="single"/>
              </w:rPr>
            </w:pPr>
            <w:hyperlink r:id="rId94" w:history="1">
              <w:r w:rsidR="00ED0B18" w:rsidRPr="009C0027">
                <w:rPr>
                  <w:rFonts w:cstheme="minorHAnsi"/>
                  <w:color w:val="0000FF"/>
                </w:rPr>
                <w:t>Prevention and Response to the COVID19 Pandemic in Shelters, Reception Centres and Hotels</w:t>
              </w:r>
            </w:hyperlink>
          </w:p>
          <w:p w14:paraId="3F8AEFAD" w14:textId="77777777" w:rsidR="00ED0B18" w:rsidRPr="009C0027" w:rsidRDefault="00ED0B18" w:rsidP="00ED0B18">
            <w:pPr>
              <w:rPr>
                <w:rFonts w:cstheme="minorHAnsi"/>
                <w:color w:val="0000FF"/>
                <w:u w:val="single"/>
              </w:rPr>
            </w:pPr>
          </w:p>
          <w:p w14:paraId="01EC8085" w14:textId="1953D123" w:rsidR="00ED0B18" w:rsidRPr="009C0027" w:rsidRDefault="005063E1" w:rsidP="00ED0B18">
            <w:pPr>
              <w:rPr>
                <w:rFonts w:cstheme="minorHAnsi"/>
                <w:color w:val="0000FF"/>
              </w:rPr>
            </w:pPr>
            <w:hyperlink r:id="rId95" w:history="1">
              <w:r w:rsidR="00ED0B18" w:rsidRPr="009C0027">
                <w:rPr>
                  <w:rFonts w:cstheme="minorHAnsi"/>
                  <w:color w:val="0000FF"/>
                </w:rPr>
                <w:t>Guidance on Shelter and Settlements Response to Covid-19</w:t>
              </w:r>
            </w:hyperlink>
          </w:p>
          <w:p w14:paraId="78380CE6" w14:textId="77777777" w:rsidR="00ED0B18" w:rsidRPr="009C0027" w:rsidRDefault="00ED0B18" w:rsidP="00ED0B18">
            <w:pPr>
              <w:rPr>
                <w:rFonts w:cstheme="minorHAnsi"/>
                <w:color w:val="0000FF"/>
                <w:u w:val="single"/>
              </w:rPr>
            </w:pPr>
          </w:p>
          <w:p w14:paraId="690B1EDE" w14:textId="1EC735F9" w:rsidR="00ED0B18" w:rsidRPr="009C0027" w:rsidRDefault="005063E1" w:rsidP="00ED0B18">
            <w:pPr>
              <w:rPr>
                <w:rFonts w:cstheme="minorHAnsi"/>
                <w:color w:val="0000FF"/>
              </w:rPr>
            </w:pPr>
            <w:hyperlink r:id="rId96" w:history="1">
              <w:r w:rsidR="00ED0B18" w:rsidRPr="009C0027">
                <w:rPr>
                  <w:rFonts w:cstheme="minorHAnsi"/>
                  <w:color w:val="0000FF"/>
                </w:rPr>
                <w:t>Key Considerations for Selecting Health Infrastructure for the Response to COVID 19</w:t>
              </w:r>
            </w:hyperlink>
          </w:p>
          <w:p w14:paraId="5B6E46BB" w14:textId="77777777" w:rsidR="00ED0B18" w:rsidRPr="009C0027" w:rsidRDefault="00ED0B18" w:rsidP="00ED0B18">
            <w:pPr>
              <w:rPr>
                <w:rFonts w:cstheme="minorHAnsi"/>
                <w:color w:val="0000FF"/>
              </w:rPr>
            </w:pPr>
          </w:p>
          <w:bookmarkStart w:id="4" w:name="_Hlk40363226"/>
          <w:p w14:paraId="22E72173" w14:textId="6AAC1F76" w:rsidR="00ED0B18" w:rsidRPr="008C3840" w:rsidRDefault="00ED0B18" w:rsidP="00ED0B18">
            <w:pPr>
              <w:rPr>
                <w:rFonts w:eastAsia="Times New Roman" w:cstheme="minorHAnsi"/>
                <w:color w:val="000000"/>
              </w:rPr>
            </w:pPr>
            <w:r w:rsidRPr="009C0027">
              <w:rPr>
                <w:rFonts w:cstheme="minorHAnsi"/>
                <w:color w:val="0000FF"/>
                <w:u w:val="single"/>
              </w:rPr>
              <w:fldChar w:fldCharType="begin"/>
            </w:r>
            <w:r w:rsidRPr="009C0027">
              <w:rPr>
                <w:rFonts w:cstheme="minorHAnsi"/>
                <w:color w:val="0000FF"/>
                <w:u w:val="single"/>
              </w:rPr>
              <w:instrText xml:space="preserve"> HYPERLINK "https://www.sheltercluster.org/sites/default/files/IASC%20Interim%20Guidance%20on%20Public%20Health%20and%20Social%20Measures%20for%20COVID-19%20Preparedness%20and%20Response%20Operations%20in%20Low%20Capacity%20and%20Humanitarian%20Settings.pdf" </w:instrText>
            </w:r>
            <w:r w:rsidRPr="009C0027">
              <w:rPr>
                <w:rFonts w:cstheme="minorHAnsi"/>
                <w:color w:val="0000FF"/>
                <w:u w:val="single"/>
              </w:rPr>
              <w:fldChar w:fldCharType="separate"/>
            </w:r>
            <w:r w:rsidRPr="009C0027">
              <w:rPr>
                <w:rFonts w:cstheme="minorHAnsi"/>
                <w:color w:val="0000FF"/>
                <w:u w:val="single"/>
              </w:rPr>
              <w:t>IASC Interim Guidance on Public Health and Social Measures for COVID-19 Preparedness and Response Operations in Low Capacity and Humanitarian Settings</w:t>
            </w:r>
            <w:r w:rsidRPr="009C0027">
              <w:rPr>
                <w:rFonts w:cstheme="minorHAnsi"/>
                <w:color w:val="0000FF"/>
                <w:u w:val="single"/>
              </w:rPr>
              <w:fldChar w:fldCharType="end"/>
            </w:r>
            <w:bookmarkEnd w:id="4"/>
          </w:p>
        </w:tc>
        <w:tc>
          <w:tcPr>
            <w:tcW w:w="3686" w:type="dxa"/>
          </w:tcPr>
          <w:p w14:paraId="17FAEBF5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  <w:r w:rsidRPr="008C3840">
              <w:rPr>
                <w:rFonts w:eastAsia="Times New Roman" w:cstheme="minorHAnsi"/>
                <w:color w:val="000000"/>
              </w:rPr>
              <w:t xml:space="preserve">Global Shelter Cluster (GSC) Coordinator, UNHCR, </w:t>
            </w:r>
            <w:hyperlink r:id="rId97" w:history="1">
              <w:r w:rsidRPr="008C3840">
                <w:rPr>
                  <w:rFonts w:eastAsia="Times New Roman" w:cstheme="minorHAnsi"/>
                  <w:color w:val="0000FF"/>
                  <w:u w:val="single"/>
                </w:rPr>
                <w:t>Brett Moore</w:t>
              </w:r>
            </w:hyperlink>
          </w:p>
          <w:p w14:paraId="103ACBCE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</w:p>
          <w:p w14:paraId="3AA96159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  <w:r w:rsidRPr="00E61D2B">
              <w:rPr>
                <w:rFonts w:eastAsia="Times New Roman" w:cstheme="minorHAnsi"/>
                <w:color w:val="000000"/>
              </w:rPr>
              <w:t xml:space="preserve">Global Shelter Cluster (GSC) Coordinator, IFRC, </w:t>
            </w:r>
            <w:hyperlink r:id="rId98" w:history="1">
              <w:r w:rsidRPr="008C3840">
                <w:rPr>
                  <w:rFonts w:eastAsia="Times New Roman" w:cstheme="minorHAnsi"/>
                  <w:color w:val="0000FF"/>
                  <w:u w:val="single"/>
                </w:rPr>
                <w:t xml:space="preserve">Ela </w:t>
              </w:r>
              <w:proofErr w:type="spellStart"/>
              <w:r w:rsidRPr="008C3840">
                <w:rPr>
                  <w:rFonts w:eastAsia="Times New Roman" w:cstheme="minorHAnsi"/>
                  <w:color w:val="0000FF"/>
                  <w:u w:val="single"/>
                </w:rPr>
                <w:t>Serdaroglu</w:t>
              </w:r>
              <w:proofErr w:type="spellEnd"/>
            </w:hyperlink>
          </w:p>
          <w:p w14:paraId="0F086010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</w:p>
          <w:p w14:paraId="4F59F94A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  <w:r w:rsidRPr="00E61D2B">
              <w:rPr>
                <w:rFonts w:eastAsia="Times New Roman" w:cstheme="minorHAnsi"/>
                <w:color w:val="000000"/>
              </w:rPr>
              <w:t xml:space="preserve">GSC Deputy Coordinator, UNHCR, </w:t>
            </w:r>
            <w:hyperlink r:id="rId99" w:history="1">
              <w:r w:rsidRPr="008C3840">
                <w:rPr>
                  <w:rFonts w:eastAsia="Times New Roman" w:cstheme="minorHAnsi"/>
                  <w:color w:val="0000FF"/>
                  <w:u w:val="single"/>
                </w:rPr>
                <w:t>Miguel Urquia</w:t>
              </w:r>
            </w:hyperlink>
          </w:p>
          <w:p w14:paraId="49BD5D8E" w14:textId="77777777" w:rsidR="00ED0B18" w:rsidRPr="008C3840" w:rsidRDefault="00ED0B18" w:rsidP="00ED0B18">
            <w:pPr>
              <w:shd w:val="clear" w:color="auto" w:fill="FFFFFF"/>
              <w:rPr>
                <w:rFonts w:eastAsia="Times New Roman" w:cstheme="minorHAnsi"/>
                <w:color w:val="000000"/>
              </w:rPr>
            </w:pPr>
          </w:p>
          <w:p w14:paraId="22947D84" w14:textId="77777777" w:rsidR="00ED0B18" w:rsidRDefault="00ED0B18" w:rsidP="00ED0B18">
            <w:pPr>
              <w:shd w:val="clear" w:color="auto" w:fill="FFFFFF"/>
              <w:rPr>
                <w:rFonts w:eastAsia="Times New Roman" w:cstheme="minorHAnsi"/>
                <w:color w:val="0000FF"/>
                <w:u w:val="single"/>
              </w:rPr>
            </w:pPr>
            <w:r w:rsidRPr="00E61D2B">
              <w:rPr>
                <w:rFonts w:eastAsia="Times New Roman" w:cstheme="minorHAnsi"/>
                <w:color w:val="000000"/>
              </w:rPr>
              <w:t xml:space="preserve">GSC Deputy Coordinator, IFRC, </w:t>
            </w:r>
            <w:hyperlink r:id="rId100" w:history="1">
              <w:r w:rsidRPr="008C3840">
                <w:rPr>
                  <w:rFonts w:eastAsia="Times New Roman" w:cstheme="minorHAnsi"/>
                  <w:color w:val="0000FF"/>
                  <w:u w:val="single"/>
                </w:rPr>
                <w:t>Pablo Medina</w:t>
              </w:r>
            </w:hyperlink>
          </w:p>
          <w:p w14:paraId="576C03AF" w14:textId="77777777" w:rsidR="008A7A42" w:rsidRDefault="008A7A42" w:rsidP="00ED0B18">
            <w:pPr>
              <w:shd w:val="clear" w:color="auto" w:fill="FFFFFF"/>
              <w:rPr>
                <w:rFonts w:eastAsia="Times New Roman" w:cstheme="minorHAnsi"/>
                <w:color w:val="0000FF"/>
                <w:u w:val="single"/>
              </w:rPr>
            </w:pPr>
          </w:p>
          <w:p w14:paraId="0652A5FC" w14:textId="77777777" w:rsidR="008A7A42" w:rsidRPr="00576BBA" w:rsidRDefault="008A7A42" w:rsidP="008A7A42">
            <w:pPr>
              <w:shd w:val="clear" w:color="auto" w:fill="FFFFFF"/>
              <w:jc w:val="center"/>
              <w:rPr>
                <w:rFonts w:eastAsia="Times New Roman" w:cstheme="minorHAnsi"/>
                <w:color w:val="000000"/>
              </w:rPr>
            </w:pPr>
          </w:p>
          <w:p w14:paraId="2BB659CA" w14:textId="77777777" w:rsidR="008A7A42" w:rsidRPr="00576BBA" w:rsidRDefault="008A7A42" w:rsidP="008A7A42">
            <w:pPr>
              <w:shd w:val="clear" w:color="auto" w:fill="FFFFFF"/>
              <w:jc w:val="center"/>
              <w:rPr>
                <w:rFonts w:eastAsia="Times New Roman" w:cstheme="minorHAnsi"/>
                <w:color w:val="000000"/>
              </w:rPr>
            </w:pPr>
          </w:p>
          <w:p w14:paraId="00BAE9FB" w14:textId="35A00852" w:rsidR="008A7A42" w:rsidRPr="00E61D2B" w:rsidRDefault="008A7A42" w:rsidP="00ED0B18">
            <w:pPr>
              <w:shd w:val="clear" w:color="auto" w:fill="FFFFFF"/>
              <w:rPr>
                <w:rFonts w:cstheme="minorHAnsi"/>
              </w:rPr>
            </w:pPr>
          </w:p>
        </w:tc>
      </w:tr>
      <w:tr w:rsidR="00ED0B18" w:rsidRPr="008C3840" w14:paraId="3F36D060" w14:textId="77777777" w:rsidTr="00871C00">
        <w:tc>
          <w:tcPr>
            <w:tcW w:w="1588" w:type="dxa"/>
          </w:tcPr>
          <w:p w14:paraId="5A559A1D" w14:textId="77777777" w:rsidR="00ED0B18" w:rsidRPr="008C3840" w:rsidRDefault="00ED0B18" w:rsidP="00ED0B18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Water Sanitation &amp; Hygiene (WASH)</w:t>
            </w:r>
          </w:p>
        </w:tc>
        <w:tc>
          <w:tcPr>
            <w:tcW w:w="2552" w:type="dxa"/>
          </w:tcPr>
          <w:p w14:paraId="21062204" w14:textId="77777777" w:rsidR="00ED0B18" w:rsidRPr="00E46AD5" w:rsidRDefault="005063E1" w:rsidP="00ED0B18">
            <w:pPr>
              <w:rPr>
                <w:rFonts w:eastAsia="Times New Roman"/>
                <w:color w:val="0000FF"/>
              </w:rPr>
            </w:pPr>
            <w:hyperlink r:id="rId101" w:history="1">
              <w:r w:rsidR="00ED0B18" w:rsidRPr="00E46AD5">
                <w:rPr>
                  <w:rFonts w:eastAsia="Times New Roman"/>
                  <w:color w:val="0000FF"/>
                </w:rPr>
                <w:t>https://washcluster.net/</w:t>
              </w:r>
            </w:hyperlink>
          </w:p>
          <w:p w14:paraId="0353BC96" w14:textId="77777777" w:rsidR="00ED0B18" w:rsidRPr="00E46AD5" w:rsidRDefault="00ED0B18" w:rsidP="00ED0B18">
            <w:pPr>
              <w:rPr>
                <w:rFonts w:cstheme="minorHAnsi"/>
                <w:color w:val="0070C0"/>
              </w:rPr>
            </w:pPr>
          </w:p>
        </w:tc>
        <w:tc>
          <w:tcPr>
            <w:tcW w:w="2551" w:type="dxa"/>
          </w:tcPr>
          <w:p w14:paraId="3E7684C2" w14:textId="77777777" w:rsidR="00ED0B18" w:rsidRPr="00E46AD5" w:rsidRDefault="005063E1" w:rsidP="00ED0B18">
            <w:pPr>
              <w:rPr>
                <w:rFonts w:eastAsia="Times New Roman"/>
                <w:color w:val="0000FF"/>
              </w:rPr>
            </w:pPr>
            <w:hyperlink r:id="rId102" w:history="1">
              <w:r w:rsidR="00ED0B18" w:rsidRPr="00E46AD5">
                <w:rPr>
                  <w:rFonts w:eastAsia="Times New Roman"/>
                  <w:color w:val="0000FF"/>
                </w:rPr>
                <w:t>https://washcluster.net/Covid-19-resources</w:t>
              </w:r>
            </w:hyperlink>
          </w:p>
        </w:tc>
        <w:bookmarkStart w:id="5" w:name="_Hlk40195548"/>
        <w:tc>
          <w:tcPr>
            <w:tcW w:w="3652" w:type="dxa"/>
          </w:tcPr>
          <w:p w14:paraId="63CFDE25" w14:textId="77777777" w:rsidR="00ED0B18" w:rsidRPr="00E46AD5" w:rsidRDefault="00ED0B18" w:rsidP="00ED0B18">
            <w:pPr>
              <w:rPr>
                <w:rFonts w:eastAsia="Times New Roman"/>
                <w:color w:val="0000FF"/>
              </w:rPr>
            </w:pPr>
            <w:r w:rsidRPr="00E46AD5">
              <w:rPr>
                <w:rFonts w:eastAsia="Times New Roman"/>
                <w:color w:val="0000FF"/>
              </w:rPr>
              <w:fldChar w:fldCharType="begin"/>
            </w:r>
            <w:r w:rsidRPr="00E46AD5">
              <w:rPr>
                <w:rFonts w:eastAsia="Times New Roman"/>
                <w:color w:val="0000FF"/>
              </w:rPr>
              <w:instrText xml:space="preserve"> HYPERLINK "https://washcluster.net/covid-19/global-wash-cluster-covid-19-guidance-coordination" </w:instrText>
            </w:r>
            <w:r w:rsidRPr="00E46AD5">
              <w:rPr>
                <w:rFonts w:eastAsia="Times New Roman"/>
                <w:color w:val="0000FF"/>
              </w:rPr>
              <w:fldChar w:fldCharType="separate"/>
            </w:r>
            <w:r w:rsidRPr="00E46AD5">
              <w:rPr>
                <w:rFonts w:eastAsia="Times New Roman"/>
                <w:color w:val="0000FF"/>
              </w:rPr>
              <w:t>Global WASH Cluster COVID 19 Guidance for Coordination</w:t>
            </w:r>
            <w:r w:rsidRPr="00E46AD5">
              <w:rPr>
                <w:rFonts w:eastAsia="Times New Roman"/>
                <w:color w:val="0000FF"/>
              </w:rPr>
              <w:fldChar w:fldCharType="end"/>
            </w:r>
            <w:bookmarkEnd w:id="5"/>
          </w:p>
          <w:p w14:paraId="388A0FDA" w14:textId="77777777" w:rsidR="00ED0B18" w:rsidRPr="00E46AD5" w:rsidRDefault="00ED0B18" w:rsidP="00ED0B18">
            <w:pPr>
              <w:rPr>
                <w:rFonts w:eastAsia="Times New Roman" w:cstheme="minorHAnsi"/>
                <w:color w:val="0070C0"/>
                <w:kern w:val="36"/>
              </w:rPr>
            </w:pPr>
          </w:p>
        </w:tc>
        <w:tc>
          <w:tcPr>
            <w:tcW w:w="3686" w:type="dxa"/>
          </w:tcPr>
          <w:p w14:paraId="238EF2F1" w14:textId="77777777" w:rsidR="00ED0B18" w:rsidRPr="00E46AD5" w:rsidRDefault="005063E1" w:rsidP="00ED0B18">
            <w:pPr>
              <w:rPr>
                <w:rFonts w:eastAsia="Times New Roman" w:cstheme="minorHAnsi"/>
                <w:color w:val="0000FF"/>
                <w:u w:val="single"/>
              </w:rPr>
            </w:pPr>
            <w:hyperlink r:id="rId103" w:history="1">
              <w:r w:rsidR="00ED0B18" w:rsidRPr="00E46AD5">
                <w:rPr>
                  <w:rFonts w:eastAsia="Times New Roman"/>
                  <w:color w:val="0000FF"/>
                </w:rPr>
                <w:t>Global WASH Cluster Help Desk</w:t>
              </w:r>
            </w:hyperlink>
          </w:p>
          <w:p w14:paraId="3E0ACBBC" w14:textId="77777777" w:rsidR="00ED0B18" w:rsidRPr="00E46AD5" w:rsidRDefault="005063E1" w:rsidP="00ED0B18">
            <w:pPr>
              <w:rPr>
                <w:rFonts w:cstheme="minorHAnsi"/>
                <w:color w:val="0070C0"/>
              </w:rPr>
            </w:pPr>
            <w:hyperlink r:id="rId104" w:history="1">
              <w:r w:rsidR="00ED0B18" w:rsidRPr="00E46AD5">
                <w:rPr>
                  <w:rFonts w:eastAsia="Times New Roman"/>
                  <w:color w:val="0000FF"/>
                </w:rPr>
                <w:t>Covid-19 Hygiene Hub</w:t>
              </w:r>
            </w:hyperlink>
          </w:p>
        </w:tc>
      </w:tr>
      <w:tr w:rsidR="00ED0B18" w:rsidRPr="007F54B5" w14:paraId="75B83D4F" w14:textId="77777777" w:rsidTr="00871C00">
        <w:tc>
          <w:tcPr>
            <w:tcW w:w="1588" w:type="dxa"/>
          </w:tcPr>
          <w:p w14:paraId="34E4CDFD" w14:textId="0887C894" w:rsidR="00ED0B18" w:rsidRPr="008C3840" w:rsidRDefault="00ED0B18" w:rsidP="00ED0B18">
            <w:pPr>
              <w:rPr>
                <w:rFonts w:cstheme="minorHAnsi"/>
                <w:b/>
                <w:bCs/>
              </w:rPr>
            </w:pPr>
            <w:r w:rsidRPr="008C3840">
              <w:rPr>
                <w:rFonts w:cstheme="minorHAnsi"/>
                <w:b/>
                <w:bCs/>
              </w:rPr>
              <w:t>Global Cluster Coordinat</w:t>
            </w:r>
            <w:r w:rsidR="00D23DA5">
              <w:rPr>
                <w:rFonts w:cstheme="minorHAnsi"/>
                <w:b/>
                <w:bCs/>
              </w:rPr>
              <w:t>ion</w:t>
            </w:r>
            <w:r w:rsidRPr="008C3840">
              <w:rPr>
                <w:rFonts w:cstheme="minorHAnsi"/>
                <w:b/>
                <w:bCs/>
              </w:rPr>
              <w:t xml:space="preserve"> Group (GCCG)</w:t>
            </w:r>
          </w:p>
        </w:tc>
        <w:tc>
          <w:tcPr>
            <w:tcW w:w="2552" w:type="dxa"/>
          </w:tcPr>
          <w:p w14:paraId="48BF37F4" w14:textId="77777777" w:rsidR="00ED0B18" w:rsidRPr="008C3840" w:rsidRDefault="005063E1" w:rsidP="00ED0B18">
            <w:pPr>
              <w:rPr>
                <w:rFonts w:cstheme="minorHAnsi"/>
              </w:rPr>
            </w:pPr>
            <w:hyperlink r:id="rId105" w:history="1">
              <w:r w:rsidR="00ED0B18" w:rsidRPr="008C3840">
                <w:rPr>
                  <w:rFonts w:cstheme="minorHAnsi"/>
                  <w:color w:val="0000FF"/>
                  <w:u w:val="single"/>
                </w:rPr>
                <w:t>https://www.humanitarianresponse.info/en/coordination/clusters/global-cluster-coordinators-group-initiatives-0</w:t>
              </w:r>
            </w:hyperlink>
          </w:p>
          <w:p w14:paraId="6AD26BB2" w14:textId="77777777" w:rsidR="00ED0B18" w:rsidRDefault="005063E1" w:rsidP="00ED0B18">
            <w:pPr>
              <w:rPr>
                <w:rFonts w:cstheme="minorHAnsi"/>
                <w:color w:val="0000FF"/>
                <w:u w:val="single"/>
              </w:rPr>
            </w:pPr>
            <w:hyperlink r:id="rId106" w:history="1">
              <w:r w:rsidR="00ED0B18" w:rsidRPr="008C3840">
                <w:rPr>
                  <w:rFonts w:cstheme="minorHAnsi"/>
                  <w:color w:val="0000FF"/>
                  <w:u w:val="single"/>
                </w:rPr>
                <w:t>https://www.humanitarianresponse.info/en/coordination/clusters/global-cluster-coordinators-group-initiatives-0</w:t>
              </w:r>
            </w:hyperlink>
          </w:p>
          <w:p w14:paraId="257A86A0" w14:textId="77777777" w:rsidR="00ED0B18" w:rsidRPr="008C3840" w:rsidRDefault="00ED0B18" w:rsidP="00ED0B18">
            <w:pPr>
              <w:rPr>
                <w:rFonts w:cstheme="minorHAnsi"/>
              </w:rPr>
            </w:pPr>
          </w:p>
        </w:tc>
        <w:tc>
          <w:tcPr>
            <w:tcW w:w="2551" w:type="dxa"/>
          </w:tcPr>
          <w:p w14:paraId="688B5E72" w14:textId="77777777" w:rsidR="00ED0B18" w:rsidRPr="008C3840" w:rsidRDefault="005063E1" w:rsidP="00ED0B18">
            <w:pPr>
              <w:rPr>
                <w:rFonts w:cstheme="minorHAnsi"/>
              </w:rPr>
            </w:pPr>
            <w:hyperlink r:id="rId107" w:history="1">
              <w:r w:rsidR="00ED0B18" w:rsidRPr="008C3840">
                <w:rPr>
                  <w:rFonts w:cstheme="minorHAnsi"/>
                  <w:color w:val="0000FF"/>
                  <w:u w:val="single"/>
                </w:rPr>
                <w:t>https://www.humanitarianresponse.info/en/coordination/clusters/covid19-resource-material</w:t>
              </w:r>
            </w:hyperlink>
          </w:p>
        </w:tc>
        <w:tc>
          <w:tcPr>
            <w:tcW w:w="3652" w:type="dxa"/>
          </w:tcPr>
          <w:p w14:paraId="45B32FB4" w14:textId="77777777" w:rsidR="00ED0B18" w:rsidRPr="008C3840" w:rsidRDefault="00ED0B18" w:rsidP="00ED0B18">
            <w:pPr>
              <w:rPr>
                <w:rFonts w:cstheme="minorHAnsi"/>
              </w:rPr>
            </w:pPr>
          </w:p>
        </w:tc>
        <w:tc>
          <w:tcPr>
            <w:tcW w:w="3686" w:type="dxa"/>
          </w:tcPr>
          <w:p w14:paraId="023A3FD7" w14:textId="068554BD" w:rsidR="007F54B5" w:rsidRPr="007F54B5" w:rsidRDefault="007F54B5" w:rsidP="00ED0B18">
            <w:pPr>
              <w:rPr>
                <w:rFonts w:eastAsia="Times New Roman"/>
              </w:rPr>
            </w:pPr>
            <w:r w:rsidRPr="007F54B5">
              <w:rPr>
                <w:rFonts w:eastAsia="Times New Roman"/>
              </w:rPr>
              <w:t>Global Cluster Coordination Group Secretariat:</w:t>
            </w:r>
          </w:p>
          <w:p w14:paraId="0639E2A3" w14:textId="542D0C0F" w:rsidR="00ED0B18" w:rsidRPr="007F54B5" w:rsidRDefault="005063E1" w:rsidP="00ED0B18">
            <w:pPr>
              <w:rPr>
                <w:rFonts w:cstheme="minorHAnsi"/>
              </w:rPr>
            </w:pPr>
            <w:hyperlink r:id="rId108" w:history="1">
              <w:r w:rsidR="007F54B5" w:rsidRPr="003660CF">
                <w:rPr>
                  <w:rStyle w:val="Hyperlink"/>
                  <w:rFonts w:eastAsia="Times New Roman"/>
                </w:rPr>
                <w:t>gccg-globalclusters@un.org</w:t>
              </w:r>
            </w:hyperlink>
          </w:p>
        </w:tc>
      </w:tr>
    </w:tbl>
    <w:p w14:paraId="588ED947" w14:textId="3BB9EE3F" w:rsidR="00470E6E" w:rsidRPr="007F54B5" w:rsidRDefault="00470E6E" w:rsidP="00871C00">
      <w:pPr>
        <w:rPr>
          <w:sz w:val="23"/>
          <w:szCs w:val="23"/>
        </w:rPr>
      </w:pPr>
    </w:p>
    <w:sectPr w:rsidR="00470E6E" w:rsidRPr="007F54B5" w:rsidSect="006C6650">
      <w:headerReference w:type="default" r:id="rId109"/>
      <w:footerReference w:type="default" r:id="rId110"/>
      <w:pgSz w:w="16840" w:h="11900" w:orient="landscape" w:code="9"/>
      <w:pgMar w:top="720" w:right="720" w:bottom="720" w:left="72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E619A" w14:textId="77777777" w:rsidR="005063E1" w:rsidRDefault="005063E1" w:rsidP="002F42DF">
      <w:pPr>
        <w:spacing w:after="0" w:line="240" w:lineRule="auto"/>
      </w:pPr>
      <w:r>
        <w:separator/>
      </w:r>
    </w:p>
  </w:endnote>
  <w:endnote w:type="continuationSeparator" w:id="0">
    <w:p w14:paraId="3FD8ADED" w14:textId="77777777" w:rsidR="005063E1" w:rsidRDefault="005063E1" w:rsidP="002F4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2723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9BCCB" w14:textId="77777777" w:rsidR="006C6650" w:rsidRDefault="00E578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ECB075" w14:textId="77777777" w:rsidR="002F6215" w:rsidRDefault="005063E1" w:rsidP="0003153C">
    <w:pPr>
      <w:pStyle w:val="Footer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2EEC3" w14:textId="77777777" w:rsidR="005063E1" w:rsidRDefault="005063E1" w:rsidP="002F42DF">
      <w:pPr>
        <w:spacing w:after="0" w:line="240" w:lineRule="auto"/>
      </w:pPr>
      <w:r>
        <w:separator/>
      </w:r>
    </w:p>
  </w:footnote>
  <w:footnote w:type="continuationSeparator" w:id="0">
    <w:p w14:paraId="41CD0782" w14:textId="77777777" w:rsidR="005063E1" w:rsidRDefault="005063E1" w:rsidP="002F4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6765999"/>
      <w:docPartObj>
        <w:docPartGallery w:val="Watermarks"/>
        <w:docPartUnique/>
      </w:docPartObj>
    </w:sdtPr>
    <w:sdtEndPr/>
    <w:sdtContent>
      <w:p w14:paraId="2FF58007" w14:textId="77777777" w:rsidR="00505531" w:rsidRDefault="005063E1">
        <w:pPr>
          <w:pStyle w:val="Header"/>
        </w:pPr>
        <w:r>
          <w:rPr>
            <w:noProof/>
          </w:rPr>
          <w:pict w14:anchorId="197EC91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F341A"/>
    <w:multiLevelType w:val="hybridMultilevel"/>
    <w:tmpl w:val="04BCE9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B3D6A"/>
    <w:multiLevelType w:val="hybridMultilevel"/>
    <w:tmpl w:val="9CC8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84E22"/>
    <w:multiLevelType w:val="hybridMultilevel"/>
    <w:tmpl w:val="48DC72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A7B86"/>
    <w:multiLevelType w:val="multilevel"/>
    <w:tmpl w:val="0E68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FF64E7"/>
    <w:multiLevelType w:val="hybridMultilevel"/>
    <w:tmpl w:val="6A4A1088"/>
    <w:lvl w:ilvl="0" w:tplc="04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4C4C429B"/>
    <w:multiLevelType w:val="hybridMultilevel"/>
    <w:tmpl w:val="FB826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bO0NDGxNDA3sTRU0lEKTi0uzszPAykwrAUA36hqGCwAAAA="/>
  </w:docVars>
  <w:rsids>
    <w:rsidRoot w:val="00BF7556"/>
    <w:rsid w:val="000158A4"/>
    <w:rsid w:val="000323ED"/>
    <w:rsid w:val="00046FCA"/>
    <w:rsid w:val="00053A2C"/>
    <w:rsid w:val="00067689"/>
    <w:rsid w:val="00072C8B"/>
    <w:rsid w:val="00085BAD"/>
    <w:rsid w:val="000951F6"/>
    <w:rsid w:val="000D5255"/>
    <w:rsid w:val="000D5CF1"/>
    <w:rsid w:val="000E1F35"/>
    <w:rsid w:val="00133079"/>
    <w:rsid w:val="00137987"/>
    <w:rsid w:val="001D18FF"/>
    <w:rsid w:val="001E0B49"/>
    <w:rsid w:val="0020033A"/>
    <w:rsid w:val="002065C2"/>
    <w:rsid w:val="00213C18"/>
    <w:rsid w:val="00225D8B"/>
    <w:rsid w:val="00260535"/>
    <w:rsid w:val="0027507E"/>
    <w:rsid w:val="00281538"/>
    <w:rsid w:val="0029599F"/>
    <w:rsid w:val="002B022C"/>
    <w:rsid w:val="002C170A"/>
    <w:rsid w:val="002E32D2"/>
    <w:rsid w:val="002F42DF"/>
    <w:rsid w:val="002F65E7"/>
    <w:rsid w:val="0030387B"/>
    <w:rsid w:val="00303C22"/>
    <w:rsid w:val="00332CA2"/>
    <w:rsid w:val="00354F65"/>
    <w:rsid w:val="00360C08"/>
    <w:rsid w:val="00374447"/>
    <w:rsid w:val="003960F7"/>
    <w:rsid w:val="003C0E4F"/>
    <w:rsid w:val="003E3AB7"/>
    <w:rsid w:val="004029CF"/>
    <w:rsid w:val="00405F22"/>
    <w:rsid w:val="00410E50"/>
    <w:rsid w:val="00456478"/>
    <w:rsid w:val="00460A8C"/>
    <w:rsid w:val="00470E6E"/>
    <w:rsid w:val="00477884"/>
    <w:rsid w:val="00480D6C"/>
    <w:rsid w:val="004926A7"/>
    <w:rsid w:val="004A449B"/>
    <w:rsid w:val="004B0344"/>
    <w:rsid w:val="004B59EE"/>
    <w:rsid w:val="004B73C8"/>
    <w:rsid w:val="004C1EEF"/>
    <w:rsid w:val="005063E1"/>
    <w:rsid w:val="005D7D9C"/>
    <w:rsid w:val="0062128D"/>
    <w:rsid w:val="00630469"/>
    <w:rsid w:val="006344BF"/>
    <w:rsid w:val="00636CEF"/>
    <w:rsid w:val="00644203"/>
    <w:rsid w:val="0067700E"/>
    <w:rsid w:val="006B7112"/>
    <w:rsid w:val="006C166B"/>
    <w:rsid w:val="006C1F05"/>
    <w:rsid w:val="006F2D40"/>
    <w:rsid w:val="006F7A41"/>
    <w:rsid w:val="007257E4"/>
    <w:rsid w:val="00731B2B"/>
    <w:rsid w:val="0073542A"/>
    <w:rsid w:val="007463F9"/>
    <w:rsid w:val="007770D2"/>
    <w:rsid w:val="007A2541"/>
    <w:rsid w:val="007A7EC9"/>
    <w:rsid w:val="007D2284"/>
    <w:rsid w:val="007D4E71"/>
    <w:rsid w:val="007F54B5"/>
    <w:rsid w:val="00805558"/>
    <w:rsid w:val="00807953"/>
    <w:rsid w:val="00810DB8"/>
    <w:rsid w:val="008257EB"/>
    <w:rsid w:val="00870F91"/>
    <w:rsid w:val="00871C00"/>
    <w:rsid w:val="008A440F"/>
    <w:rsid w:val="008A7A42"/>
    <w:rsid w:val="008C7DB5"/>
    <w:rsid w:val="008D7362"/>
    <w:rsid w:val="008F1C82"/>
    <w:rsid w:val="008F6AD5"/>
    <w:rsid w:val="00911281"/>
    <w:rsid w:val="0092274D"/>
    <w:rsid w:val="00924FAE"/>
    <w:rsid w:val="009269F6"/>
    <w:rsid w:val="00941155"/>
    <w:rsid w:val="00966C1F"/>
    <w:rsid w:val="00994A6B"/>
    <w:rsid w:val="009C0027"/>
    <w:rsid w:val="009C3374"/>
    <w:rsid w:val="009C3F56"/>
    <w:rsid w:val="009C7092"/>
    <w:rsid w:val="009D2CA5"/>
    <w:rsid w:val="00A1085A"/>
    <w:rsid w:val="00A37022"/>
    <w:rsid w:val="00A83C8F"/>
    <w:rsid w:val="00A87A42"/>
    <w:rsid w:val="00A92AD0"/>
    <w:rsid w:val="00A937DB"/>
    <w:rsid w:val="00A94217"/>
    <w:rsid w:val="00AB2126"/>
    <w:rsid w:val="00AB326D"/>
    <w:rsid w:val="00AC38F5"/>
    <w:rsid w:val="00AD0C91"/>
    <w:rsid w:val="00AF1619"/>
    <w:rsid w:val="00AF7718"/>
    <w:rsid w:val="00B33690"/>
    <w:rsid w:val="00B3742A"/>
    <w:rsid w:val="00B62371"/>
    <w:rsid w:val="00BA539F"/>
    <w:rsid w:val="00BD4FA5"/>
    <w:rsid w:val="00BE586E"/>
    <w:rsid w:val="00BF4437"/>
    <w:rsid w:val="00BF7556"/>
    <w:rsid w:val="00C06914"/>
    <w:rsid w:val="00C2550E"/>
    <w:rsid w:val="00C35773"/>
    <w:rsid w:val="00C47ABF"/>
    <w:rsid w:val="00C52370"/>
    <w:rsid w:val="00C565BD"/>
    <w:rsid w:val="00C63243"/>
    <w:rsid w:val="00C66187"/>
    <w:rsid w:val="00CD3C62"/>
    <w:rsid w:val="00CD4456"/>
    <w:rsid w:val="00CE6CF1"/>
    <w:rsid w:val="00D045A0"/>
    <w:rsid w:val="00D12668"/>
    <w:rsid w:val="00D16C47"/>
    <w:rsid w:val="00D23DA5"/>
    <w:rsid w:val="00D312C0"/>
    <w:rsid w:val="00D34D38"/>
    <w:rsid w:val="00D35075"/>
    <w:rsid w:val="00D515A4"/>
    <w:rsid w:val="00D72333"/>
    <w:rsid w:val="00D82944"/>
    <w:rsid w:val="00D837F9"/>
    <w:rsid w:val="00DD1F1D"/>
    <w:rsid w:val="00DE592D"/>
    <w:rsid w:val="00DE71BF"/>
    <w:rsid w:val="00DF183A"/>
    <w:rsid w:val="00DF7C94"/>
    <w:rsid w:val="00E10014"/>
    <w:rsid w:val="00E14D64"/>
    <w:rsid w:val="00E15013"/>
    <w:rsid w:val="00E23D80"/>
    <w:rsid w:val="00E26914"/>
    <w:rsid w:val="00E46AD5"/>
    <w:rsid w:val="00E578EB"/>
    <w:rsid w:val="00E60542"/>
    <w:rsid w:val="00E61D2B"/>
    <w:rsid w:val="00E6404C"/>
    <w:rsid w:val="00E676BF"/>
    <w:rsid w:val="00E73519"/>
    <w:rsid w:val="00ED0B18"/>
    <w:rsid w:val="00ED30A4"/>
    <w:rsid w:val="00ED4C88"/>
    <w:rsid w:val="00EE0AB7"/>
    <w:rsid w:val="00F17305"/>
    <w:rsid w:val="00F536F6"/>
    <w:rsid w:val="00F74DB9"/>
    <w:rsid w:val="00F817D7"/>
    <w:rsid w:val="00FE4401"/>
    <w:rsid w:val="00FF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C46B539"/>
  <w15:chartTrackingRefBased/>
  <w15:docId w15:val="{C8DE2AA1-7390-4E37-AB26-A4C2ECF2B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9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3A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BAD"/>
    <w:pPr>
      <w:ind w:left="720"/>
      <w:contextualSpacing/>
    </w:pPr>
  </w:style>
  <w:style w:type="table" w:styleId="TableGrid">
    <w:name w:val="Table Grid"/>
    <w:basedOn w:val="TableNormal"/>
    <w:uiPriority w:val="39"/>
    <w:rsid w:val="00085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B7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10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42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42D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42D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D8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44203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44203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E0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AB7"/>
  </w:style>
  <w:style w:type="paragraph" w:styleId="Footer">
    <w:name w:val="footer"/>
    <w:basedOn w:val="Normal"/>
    <w:link w:val="FooterChar"/>
    <w:uiPriority w:val="99"/>
    <w:unhideWhenUsed/>
    <w:rsid w:val="00EE0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AB7"/>
  </w:style>
  <w:style w:type="character" w:styleId="CommentReference">
    <w:name w:val="annotation reference"/>
    <w:basedOn w:val="DefaultParagraphFont"/>
    <w:uiPriority w:val="99"/>
    <w:semiHidden/>
    <w:unhideWhenUsed/>
    <w:rsid w:val="009112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2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2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28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3C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3C1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70E6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E592D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C0E4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3A2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79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871C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ites.google.com/view/fsc-covid19/home" TargetMode="External"/><Relationship Id="rId21" Type="http://schemas.openxmlformats.org/officeDocument/2006/relationships/hyperlink" Target="mailto:erhelpdesk@undp.org" TargetMode="External"/><Relationship Id="rId42" Type="http://schemas.openxmlformats.org/officeDocument/2006/relationships/hyperlink" Target="https://www.nutritioncluster.net/Our_Team" TargetMode="External"/><Relationship Id="rId47" Type="http://schemas.openxmlformats.org/officeDocument/2006/relationships/hyperlink" Target="https://www.globalprotectioncluster.org/wp-content/uploads/GPC-COVID-19-GPC-Operational-Advisory-Note-31.03.2020.pdf" TargetMode="External"/><Relationship Id="rId63" Type="http://schemas.openxmlformats.org/officeDocument/2006/relationships/hyperlink" Target="https://gbvaor.net/support" TargetMode="External"/><Relationship Id="rId68" Type="http://schemas.openxmlformats.org/officeDocument/2006/relationships/hyperlink" Target="https://www.globalprotectioncluster.org/wp-content/uploads/GPC_COVID19_OperationalFootprint__Final.pdf" TargetMode="External"/><Relationship Id="rId84" Type="http://schemas.openxmlformats.org/officeDocument/2006/relationships/hyperlink" Target="mailto:e.hottentot@hi.org" TargetMode="External"/><Relationship Id="rId89" Type="http://schemas.openxmlformats.org/officeDocument/2006/relationships/hyperlink" Target="https://www.globalprotectioncluster.org/wp-content/uploads/GPC-COVID-19-GPC-Operational-Advisory-Note-31.03.2020.pdf" TargetMode="External"/><Relationship Id="rId1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cluster.net/OurTeam" TargetMode="External"/><Relationship Id="rId29" Type="http://schemas.openxmlformats.org/officeDocument/2006/relationships/hyperlink" Target="mailto:damien.joud@fao.org" TargetMode="External"/><Relationship Id="rId107" Type="http://schemas.openxmlformats.org/officeDocument/2006/relationships/hyperlink" Target="https://www.humanitarianresponse.info/en/coordination/clusters/covid19-resource-material" TargetMode="External"/><Relationship Id="rId11" Type="http://schemas.openxmlformats.org/officeDocument/2006/relationships/hyperlink" Target="https://cccmcluster.org/" TargetMode="External"/><Relationship Id="rId24" Type="http://schemas.openxmlformats.org/officeDocument/2006/relationships/hyperlink" Target="https://www.etcluster.org/contacts" TargetMode="External"/><Relationship Id="rId32" Type="http://schemas.openxmlformats.org/officeDocument/2006/relationships/hyperlink" Target="https://www.humanitarianresponse.info/en/coordination/clusters/document/integrated-programming-better-health-outcomes-multisectoral-approach" TargetMode="External"/><Relationship Id="rId37" Type="http://schemas.openxmlformats.org/officeDocument/2006/relationships/hyperlink" Target="mailto:covid-19@logcluster.org" TargetMode="External"/><Relationship Id="rId40" Type="http://schemas.openxmlformats.org/officeDocument/2006/relationships/hyperlink" Target="https://www.nutritioncluster.net/Nutrition_Coordination_COVID-19" TargetMode="External"/><Relationship Id="rId45" Type="http://schemas.openxmlformats.org/officeDocument/2006/relationships/hyperlink" Target="https://www.globalprotectioncluster.org/wp-content/uploads/GPC-Support-for-COVID19-Response.pdf" TargetMode="External"/><Relationship Id="rId53" Type="http://schemas.openxmlformats.org/officeDocument/2006/relationships/hyperlink" Target="https://gbvaor.net/thematic-areas?term_node_tid_depth_1%5B121%5D=121" TargetMode="External"/><Relationship Id="rId58" Type="http://schemas.openxmlformats.org/officeDocument/2006/relationships/hyperlink" Target="https://www.globalprotectioncluster.org/wp-content/uploads/GPC-Support-for-COVID19-Response.pdf" TargetMode="External"/><Relationship Id="rId66" Type="http://schemas.openxmlformats.org/officeDocument/2006/relationships/hyperlink" Target="http://www.cpaor.net/HelpDesk" TargetMode="External"/><Relationship Id="rId74" Type="http://schemas.openxmlformats.org/officeDocument/2006/relationships/hyperlink" Target="mailto:CPAoR_SpanishHelpDesk@unicef.org" TargetMode="External"/><Relationship Id="rId79" Type="http://schemas.openxmlformats.org/officeDocument/2006/relationships/hyperlink" Target="https://www.globalprotectioncluster.org/themes/mine-action/mine-action-essential-guidance-and-tools/" TargetMode="External"/><Relationship Id="rId87" Type="http://schemas.openxmlformats.org/officeDocument/2006/relationships/hyperlink" Target="https://www.globalprotectioncluster.org/wp-content/uploads/GPC-Support-for-COVID19-Response.pdf" TargetMode="External"/><Relationship Id="rId102" Type="http://schemas.openxmlformats.org/officeDocument/2006/relationships/hyperlink" Target="https://washcluster.net/Covid-19-resources" TargetMode="External"/><Relationship Id="rId110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mailto:chase@unfpa.org" TargetMode="External"/><Relationship Id="rId82" Type="http://schemas.openxmlformats.org/officeDocument/2006/relationships/hyperlink" Target="mailto:unmasgeneva@un.org" TargetMode="External"/><Relationship Id="rId90" Type="http://schemas.openxmlformats.org/officeDocument/2006/relationships/hyperlink" Target="https://www.globalprotectioncluster.org/wp-content/uploads/GPC-COVID-19-Operational-Advisory-Note-31.03.2020-Annex-1-Protection-Programming.pdf" TargetMode="External"/><Relationship Id="rId95" Type="http://schemas.openxmlformats.org/officeDocument/2006/relationships/hyperlink" Target="https://www.sheltercluster.org/sites/default/files/docs/unhcr_interim_guidance_shelter_settlement_covid19_20200331.pdf" TargetMode="External"/><Relationship Id="rId19" Type="http://schemas.openxmlformats.org/officeDocument/2006/relationships/hyperlink" Target="http://earlyrecovery.global/" TargetMode="External"/><Relationship Id="rId14" Type="http://schemas.openxmlformats.org/officeDocument/2006/relationships/hyperlink" Target="https://www.educationcluster.net/COVID19" TargetMode="External"/><Relationship Id="rId22" Type="http://schemas.openxmlformats.org/officeDocument/2006/relationships/hyperlink" Target="https://www.etcluster.org/" TargetMode="External"/><Relationship Id="rId27" Type="http://schemas.openxmlformats.org/officeDocument/2006/relationships/hyperlink" Target="https://sites.google.com/view/fsc-covid19/documents/package-for-non-hrp-countries" TargetMode="External"/><Relationship Id="rId30" Type="http://schemas.openxmlformats.org/officeDocument/2006/relationships/hyperlink" Target="https://www.who.int/health-cluster/en/" TargetMode="External"/><Relationship Id="rId35" Type="http://schemas.openxmlformats.org/officeDocument/2006/relationships/hyperlink" Target="https://logcluster.org/COVID-19" TargetMode="External"/><Relationship Id="rId43" Type="http://schemas.openxmlformats.org/officeDocument/2006/relationships/hyperlink" Target="https://www.globalprotectioncluster.org/" TargetMode="External"/><Relationship Id="rId48" Type="http://schemas.openxmlformats.org/officeDocument/2006/relationships/hyperlink" Target="https://www.globalprotectioncluster.org/wp-content/uploads/GPC-COVID-19-Operational-Advisory-Note-31.03.2020-Annex-1-Protection-Programming.pdf" TargetMode="External"/><Relationship Id="rId56" Type="http://schemas.openxmlformats.org/officeDocument/2006/relationships/hyperlink" Target="https://gbvaor.net/sites/default/files/2020-04/GBV%20Case%20Management%2C%20GBVIMS%2C%20GBVIMS%2B%20and%20the%20Covid-19%20Pandemic_GBVIMS_March_2020%281%29.pdf" TargetMode="External"/><Relationship Id="rId64" Type="http://schemas.openxmlformats.org/officeDocument/2006/relationships/hyperlink" Target="http://www.cpaor.net/" TargetMode="External"/><Relationship Id="rId69" Type="http://schemas.openxmlformats.org/officeDocument/2006/relationships/hyperlink" Target="https://www.globalprotectioncluster.org/wp-content/uploads/GPC-COVID-19-GPC-Operational-Advisory-Note-31.03.2020.pdf" TargetMode="External"/><Relationship Id="rId77" Type="http://schemas.openxmlformats.org/officeDocument/2006/relationships/hyperlink" Target="https://www.globalprotectioncluster.org/covid-19/" TargetMode="External"/><Relationship Id="rId100" Type="http://schemas.openxmlformats.org/officeDocument/2006/relationships/hyperlink" Target="mailto:pablo.medina@ifrc.org" TargetMode="External"/><Relationship Id="rId105" Type="http://schemas.openxmlformats.org/officeDocument/2006/relationships/hyperlink" Target="https://www.humanitarianresponse.info/en/coordination/clusters/global-cluster-coordinators-group-initiatives-0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elbehier@unhcr.org" TargetMode="External"/><Relationship Id="rId72" Type="http://schemas.openxmlformats.org/officeDocument/2006/relationships/hyperlink" Target="mailto:mcopland@unicef.org" TargetMode="External"/><Relationship Id="rId80" Type="http://schemas.openxmlformats.org/officeDocument/2006/relationships/hyperlink" Target="https://www.globalprotectioncluster.org/wp-content/uploads/GPC-Support-for-COVID19-Response.pdf" TargetMode="External"/><Relationship Id="rId85" Type="http://schemas.openxmlformats.org/officeDocument/2006/relationships/hyperlink" Target="https://www.globalprotectioncluster.org/themes/housing-land-and-property/" TargetMode="External"/><Relationship Id="rId93" Type="http://schemas.openxmlformats.org/officeDocument/2006/relationships/hyperlink" Target="https://www.sheltercluster.org/sites/default/files/docs/5waysshelter_covid19_gsc.pdf" TargetMode="External"/><Relationship Id="rId98" Type="http://schemas.openxmlformats.org/officeDocument/2006/relationships/hyperlink" Target="mailto:ela.serdaroglu@ifrc.or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globalsupport@cccmcluster.org" TargetMode="External"/><Relationship Id="rId17" Type="http://schemas.openxmlformats.org/officeDocument/2006/relationships/hyperlink" Target="mailto:Anthony.nolan@savethechildren.org" TargetMode="External"/><Relationship Id="rId25" Type="http://schemas.openxmlformats.org/officeDocument/2006/relationships/hyperlink" Target="https://fscluster.org/" TargetMode="External"/><Relationship Id="rId33" Type="http://schemas.openxmlformats.org/officeDocument/2006/relationships/hyperlink" Target="mailto:healthcluster@who.int" TargetMode="External"/><Relationship Id="rId38" Type="http://schemas.openxmlformats.org/officeDocument/2006/relationships/hyperlink" Target="https://www.nutritioncluster.net/" TargetMode="External"/><Relationship Id="rId46" Type="http://schemas.openxmlformats.org/officeDocument/2006/relationships/hyperlink" Target="https://www.globalprotectioncluster.org/wp-content/uploads/GPC_COVID19_OperationalFootprint__Final.pdf" TargetMode="External"/><Relationship Id="rId59" Type="http://schemas.openxmlformats.org/officeDocument/2006/relationships/hyperlink" Target="https://www.globalprotectioncluster.org/wp-content/uploads/GPC_COVID19_OperationalFootprint__Final.pdf" TargetMode="External"/><Relationship Id="rId67" Type="http://schemas.openxmlformats.org/officeDocument/2006/relationships/hyperlink" Target="https://www.globalprotectioncluster.org/wp-content/uploads/GPC-Support-for-COVID19-Response.pdf" TargetMode="External"/><Relationship Id="rId103" Type="http://schemas.openxmlformats.org/officeDocument/2006/relationships/hyperlink" Target="mailto:globalwashcluster@gmail.com" TargetMode="External"/><Relationship Id="rId108" Type="http://schemas.openxmlformats.org/officeDocument/2006/relationships/hyperlink" Target="mailto:gccg-globalclusters@un.org" TargetMode="External"/><Relationship Id="rId20" Type="http://schemas.openxmlformats.org/officeDocument/2006/relationships/hyperlink" Target="http://earlyrecovery.global/contacts" TargetMode="External"/><Relationship Id="rId41" Type="http://schemas.openxmlformats.org/officeDocument/2006/relationships/hyperlink" Target="https://www.nutritioncluster.net/sites/default/files/2020-04/Nutrition-Information-COVID-Brief%201_0.pdf" TargetMode="External"/><Relationship Id="rId54" Type="http://schemas.openxmlformats.org/officeDocument/2006/relationships/hyperlink" Target="https://gbvaor.net/sites/default/files/2020-03/Remote%20Service%20Mapping%20Template%20GBV%20AoR%281%29.pdf" TargetMode="External"/><Relationship Id="rId62" Type="http://schemas.openxmlformats.org/officeDocument/2006/relationships/hyperlink" Target="https://gbvaor.net/support" TargetMode="External"/><Relationship Id="rId70" Type="http://schemas.openxmlformats.org/officeDocument/2006/relationships/hyperlink" Target="https://www.globalprotectioncluster.org/wp-content/uploads/GPC-COVID-19-Operational-Advisory-Note-31.03.2020-Annex-1-Protection-Programming.pdf" TargetMode="External"/><Relationship Id="rId75" Type="http://schemas.openxmlformats.org/officeDocument/2006/relationships/hyperlink" Target="mailto:lbienkowski@unicef.org" TargetMode="External"/><Relationship Id="rId83" Type="http://schemas.openxmlformats.org/officeDocument/2006/relationships/hyperlink" Target="mailto:loupforest@un.org" TargetMode="External"/><Relationship Id="rId88" Type="http://schemas.openxmlformats.org/officeDocument/2006/relationships/hyperlink" Target="https://www.globalprotectioncluster.org/wp-content/uploads/GPC_COVID19_OperationalFootprint__Final.pdf" TargetMode="External"/><Relationship Id="rId91" Type="http://schemas.openxmlformats.org/officeDocument/2006/relationships/hyperlink" Target="https://www.sheltercluster.org/" TargetMode="External"/><Relationship Id="rId96" Type="http://schemas.openxmlformats.org/officeDocument/2006/relationships/hyperlink" Target="https://www.sheltercluster.org/sites/default/files/docs/unhcr_selection_health_infrastructure_covid19_20200401.pdf" TargetMode="External"/><Relationship Id="rId11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educationcluster.box.com/s/b15ifcny1wh0v6kujujfk8csh5o783xa" TargetMode="External"/><Relationship Id="rId23" Type="http://schemas.openxmlformats.org/officeDocument/2006/relationships/hyperlink" Target="https://www.etcluster.org/emergency/covid-19" TargetMode="External"/><Relationship Id="rId28" Type="http://schemas.openxmlformats.org/officeDocument/2006/relationships/hyperlink" Target="https://fscluster.org/team" TargetMode="External"/><Relationship Id="rId36" Type="http://schemas.openxmlformats.org/officeDocument/2006/relationships/hyperlink" Target="mailto:covid19supplychain@who.int" TargetMode="External"/><Relationship Id="rId49" Type="http://schemas.openxmlformats.org/officeDocument/2006/relationships/hyperlink" Target="https://www.globalprotectioncluster.org/field-support/gpc-help-desk/" TargetMode="External"/><Relationship Id="rId57" Type="http://schemas.openxmlformats.org/officeDocument/2006/relationships/hyperlink" Target="https://gbvaor.net/sites/default/files/2020-04/GBV%20AoR_key%20messages_Covid%20%26%20GBV%281%29.pdf" TargetMode="External"/><Relationship Id="rId106" Type="http://schemas.openxmlformats.org/officeDocument/2006/relationships/hyperlink" Target="https://www.humanitarianresponse.info/en/coordination/clusters/global-cluster-coordinators-group-initiatives-0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who.int/emergencies/diseases/novel-coronavirus-2019" TargetMode="External"/><Relationship Id="rId44" Type="http://schemas.openxmlformats.org/officeDocument/2006/relationships/hyperlink" Target="https://www.globalprotectioncluster.org/covid-19/" TargetMode="External"/><Relationship Id="rId52" Type="http://schemas.openxmlformats.org/officeDocument/2006/relationships/hyperlink" Target="https://gbvaor.net/" TargetMode="External"/><Relationship Id="rId60" Type="http://schemas.openxmlformats.org/officeDocument/2006/relationships/hyperlink" Target="https://gbvaor.net/about-us" TargetMode="External"/><Relationship Id="rId65" Type="http://schemas.openxmlformats.org/officeDocument/2006/relationships/hyperlink" Target="http://www.cpaor.net/COVID-19" TargetMode="External"/><Relationship Id="rId73" Type="http://schemas.openxmlformats.org/officeDocument/2006/relationships/hyperlink" Target="mailto:CPAoR_FrenchHelpDesk@unicef.org" TargetMode="External"/><Relationship Id="rId78" Type="http://schemas.openxmlformats.org/officeDocument/2006/relationships/hyperlink" Target="https://eur02.safelinks.protection.outlook.com/?url=https%3A%2F%2Funicef-my.sharepoint.com%2F%3Af%3A%2Fg%2Fpersonal%2Fhlaurenge_unicef_org1%2FEqdE3V2BFFBOoGw0_o0CnxkBeXYBJuR9ZJELsaunKZfaLw%3Fe%3DnZIgHb&amp;data=02%7C01%7Ckyeyune%40unhcr.org%7Caee912e4361344a104a708d7ec0e2931%7Ce5c37981666441348a0c6543d2af80be%7C0%7C0%7C637237417867906361&amp;sdata=IGA64NuatXqEdPHWQqmUoUBvUWzWXq5F2ZY%2FYIl03R4%3D&amp;reserved=0" TargetMode="External"/><Relationship Id="rId81" Type="http://schemas.openxmlformats.org/officeDocument/2006/relationships/hyperlink" Target="https://www.globalprotectioncluster.org/wp-content/uploads/GPC_COVID19_OperationalFootprint__Final.pdf" TargetMode="External"/><Relationship Id="rId86" Type="http://schemas.openxmlformats.org/officeDocument/2006/relationships/hyperlink" Target="https://www.globalprotectioncluster.org/themes/housing-land-and-property/hlp-area-of-responsibility/" TargetMode="External"/><Relationship Id="rId94" Type="http://schemas.openxmlformats.org/officeDocument/2006/relationships/hyperlink" Target="https://www.sheltercluster.org/sites/default/files/200401%20English%20COVID-19%20Guidance%20note%20-%20Prevention%20and%20response%20in%20shelt....pdf" TargetMode="External"/><Relationship Id="rId99" Type="http://schemas.openxmlformats.org/officeDocument/2006/relationships/hyperlink" Target="mailto:urquia@unhcr.org" TargetMode="External"/><Relationship Id="rId101" Type="http://schemas.openxmlformats.org/officeDocument/2006/relationships/hyperlink" Target="https://washcluster.ne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educationcluster.net/" TargetMode="External"/><Relationship Id="rId18" Type="http://schemas.openxmlformats.org/officeDocument/2006/relationships/hyperlink" Target="mailto:mgiordano@unicef.org" TargetMode="External"/><Relationship Id="rId39" Type="http://schemas.openxmlformats.org/officeDocument/2006/relationships/hyperlink" Target="https://www.nutritioncluster.net/covid-19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logcluster.org/" TargetMode="External"/><Relationship Id="rId50" Type="http://schemas.openxmlformats.org/officeDocument/2006/relationships/hyperlink" Target="mailto:chemaly@unhcr.org" TargetMode="External"/><Relationship Id="rId55" Type="http://schemas.openxmlformats.org/officeDocument/2006/relationships/hyperlink" Target="https://gbvaor.net/sites/default/files/2020-03/GBVSC_COVID%20preliminary%20guidance_as%20of%2018%20March%202020-1.pdf" TargetMode="External"/><Relationship Id="rId76" Type="http://schemas.openxmlformats.org/officeDocument/2006/relationships/hyperlink" Target="https://www.globalprotectioncluster.org/themes/mine-action/mine-action-essential-guidance-and-tools/" TargetMode="External"/><Relationship Id="rId97" Type="http://schemas.openxmlformats.org/officeDocument/2006/relationships/hyperlink" Target="mailto:mooreb@unhcr.org" TargetMode="External"/><Relationship Id="rId104" Type="http://schemas.openxmlformats.org/officeDocument/2006/relationships/hyperlink" Target="https://hygienehub.info/covid-19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cpaor.net/Our_Team" TargetMode="External"/><Relationship Id="rId92" Type="http://schemas.openxmlformats.org/officeDocument/2006/relationships/hyperlink" Target="https://www.sheltercluster.org/response/covid-19-and-shel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2" ma:contentTypeDescription="Create a new document." ma:contentTypeScope="" ma:versionID="9a04fecaccaa1af29e9bdec1f117154a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fb82a3fee44a84b5097b4994bb2aa315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14C6A-D1C3-4B3D-ACAB-72433F0607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B397B4-DDD0-4617-BE67-AF3D5489D9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3768F1-8CC8-4D35-B9BF-BC72E261A4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7A555D-0C2D-4F0E-B100-D5DE5FE0B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03</Words>
  <Characters>13128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 Hassan</dc:creator>
  <cp:keywords/>
  <dc:description/>
  <cp:lastModifiedBy>Marina SKURIC-PRODANOVIC</cp:lastModifiedBy>
  <cp:revision>2</cp:revision>
  <cp:lastPrinted>2020-05-13T09:19:00Z</cp:lastPrinted>
  <dcterms:created xsi:type="dcterms:W3CDTF">2020-06-18T18:52:00Z</dcterms:created>
  <dcterms:modified xsi:type="dcterms:W3CDTF">2020-06-1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